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CDF68E" w14:textId="77777777" w:rsidR="00A24463" w:rsidRPr="00B95054" w:rsidRDefault="00A24463" w:rsidP="00DA4DD4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95054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1" w:name="資工系物件導向程式實習"/>
      <w:bookmarkEnd w:id="1"/>
    </w:p>
    <w:p w14:paraId="57788EB6" w14:textId="56301DCB" w:rsidR="00A24463" w:rsidRPr="00B95054" w:rsidRDefault="00A24463" w:rsidP="00DA4DD4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95054">
        <w:rPr>
          <w:rFonts w:ascii="Times New Roman" w:hAnsi="Times New Roman" w:cs="Times New Roman"/>
          <w:spacing w:val="7"/>
          <w:sz w:val="40"/>
          <w:szCs w:val="44"/>
          <w:lang w:eastAsia="zh-TW"/>
        </w:rPr>
        <w:t>202</w:t>
      </w:r>
      <w:r w:rsidR="002C2140" w:rsidRPr="00B95054">
        <w:rPr>
          <w:rFonts w:ascii="Times New Roman" w:hAnsi="Times New Roman" w:cs="Times New Roman" w:hint="eastAsia"/>
          <w:spacing w:val="7"/>
          <w:sz w:val="40"/>
          <w:szCs w:val="44"/>
          <w:lang w:eastAsia="zh-TW"/>
        </w:rPr>
        <w:t>2</w:t>
      </w:r>
      <w:r w:rsidRPr="00B95054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 Spring </w:t>
      </w:r>
      <w:r w:rsidRPr="00B95054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95054" w:rsidRDefault="00A24463" w:rsidP="00DA4DD4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95054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B95054" w:rsidRDefault="00A21607" w:rsidP="00DA4DD4">
      <w:pPr>
        <w:jc w:val="center"/>
        <w:rPr>
          <w:rFonts w:ascii="Times New Roman" w:eastAsia="標楷體" w:hAnsi="Times New Roman" w:cs="Times New Roman"/>
        </w:rPr>
      </w:pPr>
    </w:p>
    <w:p w14:paraId="0C9453D5" w14:textId="3160B9DE" w:rsidR="00A24463" w:rsidRPr="00B95054" w:rsidRDefault="00A24463" w:rsidP="00DA4DD4">
      <w:pPr>
        <w:jc w:val="center"/>
        <w:rPr>
          <w:rFonts w:ascii="Times New Roman" w:eastAsia="標楷體" w:hAnsi="Times New Roman" w:cs="Times New Roman"/>
        </w:rPr>
      </w:pPr>
    </w:p>
    <w:p w14:paraId="66C748EC" w14:textId="36531927" w:rsidR="00A24463" w:rsidRPr="00B95054" w:rsidRDefault="00A24463" w:rsidP="00DA4DD4">
      <w:pPr>
        <w:jc w:val="center"/>
        <w:rPr>
          <w:rFonts w:ascii="Times New Roman" w:eastAsia="標楷體" w:hAnsi="Times New Roman" w:cs="Times New Roman"/>
        </w:rPr>
      </w:pPr>
    </w:p>
    <w:p w14:paraId="6BC5B3C7" w14:textId="411582AD" w:rsidR="00A24463" w:rsidRPr="00B95054" w:rsidRDefault="004E36D7" w:rsidP="00DA4DD4">
      <w:pPr>
        <w:jc w:val="center"/>
        <w:rPr>
          <w:rFonts w:ascii="Times New Roman" w:eastAsia="標楷體" w:hAnsi="Times New Roman" w:cs="Times New Roman"/>
          <w:sz w:val="36"/>
          <w:szCs w:val="44"/>
        </w:rPr>
      </w:pPr>
      <w:r w:rsidRPr="00B95054">
        <w:rPr>
          <w:rFonts w:ascii="Times New Roman" w:eastAsia="標楷體" w:hAnsi="Times New Roman" w:cs="Times New Roman" w:hint="eastAsia"/>
          <w:sz w:val="36"/>
          <w:szCs w:val="44"/>
        </w:rPr>
        <w:t>P</w:t>
      </w:r>
      <w:r w:rsidRPr="00B95054">
        <w:rPr>
          <w:rFonts w:ascii="Times New Roman" w:eastAsia="標楷體" w:hAnsi="Times New Roman" w:cs="Times New Roman"/>
          <w:sz w:val="36"/>
          <w:szCs w:val="44"/>
        </w:rPr>
        <w:t xml:space="preserve">acman </w:t>
      </w:r>
      <w:r w:rsidRPr="00B95054">
        <w:rPr>
          <w:rFonts w:ascii="Times New Roman" w:eastAsia="標楷體" w:hAnsi="Times New Roman" w:cs="Times New Roman" w:hint="eastAsia"/>
          <w:sz w:val="36"/>
          <w:szCs w:val="44"/>
        </w:rPr>
        <w:t>吃豆人</w:t>
      </w:r>
    </w:p>
    <w:p w14:paraId="08D14CD2" w14:textId="337FB0FC" w:rsidR="00A24463" w:rsidRPr="00B95054" w:rsidRDefault="005A3F50" w:rsidP="00DA4DD4">
      <w:pPr>
        <w:jc w:val="center"/>
        <w:rPr>
          <w:rFonts w:ascii="Times New Roman" w:eastAsia="標楷體" w:hAnsi="Times New Roman" w:cs="Times New Roman" w:hint="eastAsia"/>
        </w:rPr>
      </w:pPr>
      <w:bookmarkStart w:id="2" w:name="_GoBack"/>
      <w:r w:rsidRPr="005A3F50">
        <w:rPr>
          <w:rFonts w:ascii="Times New Roman" w:eastAsia="標楷體" w:hAnsi="Times New Roman" w:cs="Times New Roman"/>
        </w:rPr>
        <w:drawing>
          <wp:inline distT="0" distB="0" distL="0" distR="0" wp14:anchorId="44B573C3" wp14:editId="17E3A5C0">
            <wp:extent cx="4505325" cy="3268069"/>
            <wp:effectExtent l="0" t="0" r="0" b="889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3861" cy="327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2F731070" w14:textId="6D21ED30" w:rsidR="00A24463" w:rsidRPr="00B95054" w:rsidRDefault="00A24463" w:rsidP="00DA4DD4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B95054">
        <w:rPr>
          <w:rFonts w:ascii="Times New Roman" w:eastAsia="標楷體" w:hAnsi="Times New Roman" w:cs="Times New Roman"/>
          <w:sz w:val="36"/>
          <w:szCs w:val="36"/>
        </w:rPr>
        <w:t>第</w:t>
      </w:r>
      <w:r w:rsidR="00BE0116">
        <w:rPr>
          <w:rFonts w:ascii="Times New Roman" w:eastAsia="標楷體" w:hAnsi="Times New Roman" w:cs="Times New Roman"/>
          <w:sz w:val="36"/>
          <w:szCs w:val="36"/>
        </w:rPr>
        <w:t>42</w:t>
      </w:r>
      <w:r w:rsidRPr="00B95054">
        <w:rPr>
          <w:rFonts w:ascii="Times New Roman" w:eastAsia="標楷體" w:hAnsi="Times New Roman" w:cs="Times New Roman"/>
          <w:sz w:val="36"/>
          <w:szCs w:val="36"/>
        </w:rPr>
        <w:t>組</w:t>
      </w:r>
    </w:p>
    <w:p w14:paraId="1D8D28BF" w14:textId="77777777" w:rsidR="00A24463" w:rsidRPr="00B95054" w:rsidRDefault="00A24463" w:rsidP="00DA4DD4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14:paraId="7F8F865A" w14:textId="0372A340" w:rsidR="00A24463" w:rsidRPr="00B95054" w:rsidRDefault="00A24463" w:rsidP="00DA4DD4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B95054">
        <w:rPr>
          <w:rFonts w:ascii="Times New Roman" w:eastAsia="標楷體" w:hAnsi="Times New Roman" w:cs="Times New Roman"/>
          <w:sz w:val="36"/>
          <w:szCs w:val="36"/>
        </w:rPr>
        <w:t>10</w:t>
      </w:r>
      <w:r w:rsidR="004E36D7" w:rsidRPr="00B95054">
        <w:rPr>
          <w:rFonts w:ascii="Times New Roman" w:eastAsia="標楷體" w:hAnsi="Times New Roman" w:cs="Times New Roman"/>
          <w:sz w:val="36"/>
          <w:szCs w:val="36"/>
        </w:rPr>
        <w:t>7AB</w:t>
      </w:r>
      <w:r w:rsidRPr="00B95054">
        <w:rPr>
          <w:rFonts w:ascii="Times New Roman" w:eastAsia="標楷體" w:hAnsi="Times New Roman" w:cs="Times New Roman"/>
          <w:sz w:val="36"/>
          <w:szCs w:val="36"/>
        </w:rPr>
        <w:t>000</w:t>
      </w:r>
      <w:r w:rsidR="004E36D7" w:rsidRPr="00B95054">
        <w:rPr>
          <w:rFonts w:ascii="Times New Roman" w:eastAsia="標楷體" w:hAnsi="Times New Roman" w:cs="Times New Roman"/>
          <w:sz w:val="36"/>
          <w:szCs w:val="36"/>
        </w:rPr>
        <w:t>8</w:t>
      </w:r>
      <w:r w:rsidRPr="00B95054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4E36D7" w:rsidRPr="00B95054">
        <w:rPr>
          <w:rFonts w:ascii="Times New Roman" w:eastAsia="標楷體" w:hAnsi="Times New Roman" w:cs="Times New Roman" w:hint="eastAsia"/>
          <w:sz w:val="36"/>
          <w:szCs w:val="36"/>
        </w:rPr>
        <w:t>黃詩洳</w:t>
      </w:r>
    </w:p>
    <w:p w14:paraId="6E69C3EA" w14:textId="4C713DD0" w:rsidR="00DA4DD4" w:rsidRDefault="00A24463" w:rsidP="00DA4DD4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B95054">
        <w:rPr>
          <w:rFonts w:ascii="Times New Roman" w:eastAsia="標楷體" w:hAnsi="Times New Roman" w:cs="Times New Roman"/>
          <w:sz w:val="36"/>
          <w:szCs w:val="36"/>
        </w:rPr>
        <w:t>10</w:t>
      </w:r>
      <w:r w:rsidR="004E36D7" w:rsidRPr="00B95054">
        <w:rPr>
          <w:rFonts w:ascii="Times New Roman" w:eastAsia="標楷體" w:hAnsi="Times New Roman" w:cs="Times New Roman"/>
          <w:sz w:val="36"/>
          <w:szCs w:val="36"/>
        </w:rPr>
        <w:t>7AB</w:t>
      </w:r>
      <w:r w:rsidRPr="00B95054">
        <w:rPr>
          <w:rFonts w:ascii="Times New Roman" w:eastAsia="標楷體" w:hAnsi="Times New Roman" w:cs="Times New Roman"/>
          <w:sz w:val="36"/>
          <w:szCs w:val="36"/>
        </w:rPr>
        <w:t>00</w:t>
      </w:r>
      <w:r w:rsidR="004E36D7" w:rsidRPr="00B95054">
        <w:rPr>
          <w:rFonts w:ascii="Times New Roman" w:eastAsia="標楷體" w:hAnsi="Times New Roman" w:cs="Times New Roman"/>
          <w:sz w:val="36"/>
          <w:szCs w:val="36"/>
        </w:rPr>
        <w:t>42</w:t>
      </w:r>
      <w:r w:rsidRPr="00B95054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4E36D7" w:rsidRPr="00B95054">
        <w:rPr>
          <w:rFonts w:ascii="Times New Roman" w:eastAsia="標楷體" w:hAnsi="Times New Roman" w:cs="Times New Roman" w:hint="eastAsia"/>
          <w:sz w:val="36"/>
          <w:szCs w:val="36"/>
        </w:rPr>
        <w:t>侯承志</w:t>
      </w:r>
    </w:p>
    <w:p w14:paraId="2F5D3958" w14:textId="77777777" w:rsidR="00DA4DD4" w:rsidRDefault="00DA4DD4">
      <w:pPr>
        <w:widowControl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br w:type="page"/>
      </w:r>
    </w:p>
    <w:p w14:paraId="3C93A04F" w14:textId="6F4B60F1" w:rsidR="00A24463" w:rsidRPr="00B95054" w:rsidRDefault="00A24463" w:rsidP="007E4D80">
      <w:pPr>
        <w:rPr>
          <w:rFonts w:ascii="Times New Roman" w:eastAsia="標楷體" w:hAnsi="Times New Roman" w:cs="Times New Roman"/>
          <w:b/>
          <w:sz w:val="36"/>
          <w:szCs w:val="44"/>
        </w:rPr>
      </w:pPr>
      <w:r w:rsidRPr="00B95054">
        <w:rPr>
          <w:rFonts w:ascii="Times New Roman" w:eastAsia="標楷體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B95054" w:rsidRDefault="00A24463" w:rsidP="0012286E">
      <w:pPr>
        <w:pStyle w:val="a9"/>
        <w:numPr>
          <w:ilvl w:val="0"/>
          <w:numId w:val="1"/>
        </w:numPr>
        <w:spacing w:line="400" w:lineRule="exact"/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95054">
        <w:rPr>
          <w:rFonts w:ascii="Times New Roman" w:hAnsi="Times New Roman" w:cs="Times New Roman"/>
          <w:b/>
          <w:sz w:val="28"/>
          <w:szCs w:val="28"/>
        </w:rPr>
        <w:t>簡介</w:t>
      </w:r>
    </w:p>
    <w:p w14:paraId="19B3595C" w14:textId="5764A552" w:rsidR="00A24463" w:rsidRPr="00B95054" w:rsidRDefault="00A24463" w:rsidP="0012286E">
      <w:pPr>
        <w:pStyle w:val="a9"/>
        <w:numPr>
          <w:ilvl w:val="0"/>
          <w:numId w:val="5"/>
        </w:numPr>
        <w:spacing w:line="400" w:lineRule="exact"/>
        <w:ind w:hanging="482"/>
        <w:jc w:val="distribute"/>
        <w:rPr>
          <w:rFonts w:ascii="Times New Roman" w:hAnsi="Times New Roman" w:cs="Times New Roman"/>
          <w:sz w:val="28"/>
          <w:szCs w:val="28"/>
          <w:lang w:eastAsia="zh-TW"/>
        </w:rPr>
      </w:pPr>
      <w:r w:rsidRPr="00B95054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 w:rsidRPr="00B95054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 w:rsidRPr="00B95054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7E4D80">
        <w:rPr>
          <w:rFonts w:ascii="Times New Roman" w:hAnsi="Times New Roman" w:cs="Times New Roman"/>
          <w:sz w:val="28"/>
          <w:szCs w:val="28"/>
          <w:lang w:eastAsia="zh-TW"/>
        </w:rPr>
        <w:t>3</w:t>
      </w:r>
    </w:p>
    <w:p w14:paraId="42BCFEA3" w14:textId="392C09AC" w:rsidR="00A24463" w:rsidRPr="00B95054" w:rsidRDefault="00A24463" w:rsidP="0012286E">
      <w:pPr>
        <w:pStyle w:val="a9"/>
        <w:numPr>
          <w:ilvl w:val="0"/>
          <w:numId w:val="5"/>
        </w:numPr>
        <w:spacing w:line="400" w:lineRule="exact"/>
        <w:ind w:hanging="482"/>
        <w:jc w:val="distribute"/>
        <w:rPr>
          <w:rFonts w:ascii="Times New Roman" w:hAnsi="Times New Roman" w:cs="Times New Roman"/>
          <w:sz w:val="28"/>
          <w:szCs w:val="28"/>
        </w:rPr>
      </w:pPr>
      <w:r w:rsidRPr="00B95054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 w:rsidRPr="00B95054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 w:rsidRPr="00B95054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7E4D80">
        <w:rPr>
          <w:rFonts w:ascii="Times New Roman" w:hAnsi="Times New Roman" w:cs="Times New Roman"/>
          <w:sz w:val="28"/>
          <w:szCs w:val="28"/>
          <w:lang w:eastAsia="zh-TW"/>
        </w:rPr>
        <w:t>3</w:t>
      </w:r>
    </w:p>
    <w:p w14:paraId="51D44FB8" w14:textId="4F493B1F" w:rsidR="00A24463" w:rsidRPr="00B95054" w:rsidRDefault="00A24463" w:rsidP="0012286E">
      <w:pPr>
        <w:pStyle w:val="a9"/>
        <w:numPr>
          <w:ilvl w:val="0"/>
          <w:numId w:val="1"/>
        </w:numPr>
        <w:spacing w:line="400" w:lineRule="exact"/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95054">
        <w:rPr>
          <w:rFonts w:ascii="Times New Roman" w:hAnsi="Times New Roman" w:cs="Times New Roman"/>
          <w:b/>
          <w:sz w:val="28"/>
          <w:szCs w:val="28"/>
        </w:rPr>
        <w:t>遊戲介紹</w:t>
      </w:r>
    </w:p>
    <w:p w14:paraId="476DF5D1" w14:textId="774944D2" w:rsidR="00A24463" w:rsidRPr="00B95054" w:rsidRDefault="00A24463" w:rsidP="0012286E">
      <w:pPr>
        <w:pStyle w:val="a9"/>
        <w:numPr>
          <w:ilvl w:val="0"/>
          <w:numId w:val="4"/>
        </w:numPr>
        <w:spacing w:line="400" w:lineRule="exact"/>
        <w:ind w:hanging="482"/>
        <w:jc w:val="distribute"/>
        <w:rPr>
          <w:rFonts w:ascii="Times New Roman" w:hAnsi="Times New Roman" w:cs="Times New Roman"/>
          <w:sz w:val="28"/>
          <w:szCs w:val="28"/>
          <w:lang w:eastAsia="zh-TW"/>
        </w:rPr>
      </w:pPr>
      <w:bookmarkStart w:id="3" w:name="_Hlk106399994"/>
      <w:r w:rsidRPr="00B95054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  <w:bookmarkEnd w:id="3"/>
      <w:r w:rsidR="007E4D80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7E4D80"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="007E4D80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7E4D80" w:rsidRPr="00B95054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7E4D80">
        <w:rPr>
          <w:rFonts w:ascii="Times New Roman" w:hAnsi="Times New Roman" w:cs="Times New Roman"/>
          <w:sz w:val="28"/>
          <w:szCs w:val="28"/>
          <w:lang w:eastAsia="zh-TW"/>
        </w:rPr>
        <w:t>4</w:t>
      </w:r>
    </w:p>
    <w:p w14:paraId="4844850E" w14:textId="50E2369B" w:rsidR="00A24463" w:rsidRPr="00B95054" w:rsidRDefault="00A24463" w:rsidP="0012286E">
      <w:pPr>
        <w:pStyle w:val="a9"/>
        <w:numPr>
          <w:ilvl w:val="0"/>
          <w:numId w:val="4"/>
        </w:numPr>
        <w:spacing w:line="400" w:lineRule="exact"/>
        <w:ind w:hanging="482"/>
        <w:jc w:val="distribute"/>
        <w:rPr>
          <w:rFonts w:ascii="Times New Roman" w:hAnsi="Times New Roman" w:cs="Times New Roman"/>
          <w:sz w:val="28"/>
          <w:szCs w:val="28"/>
          <w:lang w:eastAsia="zh-TW"/>
        </w:rPr>
      </w:pPr>
      <w:r w:rsidRPr="00B95054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  <w:r w:rsidR="007E4D80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</w:t>
      </w:r>
      <w:r w:rsidR="007E4D80"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="007E4D80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7E4D80">
        <w:rPr>
          <w:rFonts w:ascii="Times New Roman" w:hAnsi="Times New Roman" w:cs="Times New Roman"/>
          <w:sz w:val="28"/>
          <w:szCs w:val="28"/>
          <w:lang w:eastAsia="zh-TW"/>
        </w:rPr>
        <w:t>.</w:t>
      </w:r>
      <w:r w:rsidR="007E4D80" w:rsidRPr="00B95054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7E4D80" w:rsidRPr="00B95054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7E4D80">
        <w:rPr>
          <w:rFonts w:ascii="Times New Roman" w:hAnsi="Times New Roman" w:cs="Times New Roman"/>
          <w:sz w:val="28"/>
          <w:szCs w:val="28"/>
          <w:lang w:eastAsia="zh-TW"/>
        </w:rPr>
        <w:t>4</w:t>
      </w:r>
    </w:p>
    <w:p w14:paraId="6BCF9359" w14:textId="609BC15E" w:rsidR="00A24463" w:rsidRPr="007E4D80" w:rsidRDefault="00A24463" w:rsidP="0012286E">
      <w:pPr>
        <w:pStyle w:val="a9"/>
        <w:numPr>
          <w:ilvl w:val="0"/>
          <w:numId w:val="4"/>
        </w:numPr>
        <w:spacing w:line="400" w:lineRule="exact"/>
        <w:ind w:hanging="482"/>
        <w:jc w:val="distribute"/>
        <w:rPr>
          <w:rFonts w:ascii="Times New Roman" w:hAnsi="Times New Roman" w:cs="Times New Roman"/>
          <w:sz w:val="28"/>
          <w:szCs w:val="28"/>
          <w:lang w:eastAsia="zh-TW"/>
        </w:rPr>
      </w:pPr>
      <w:r w:rsidRPr="00B95054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  <w:r w:rsidR="007E4D80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</w:t>
      </w:r>
      <w:r w:rsidR="007E4D80"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="007E4D80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7E4D80">
        <w:rPr>
          <w:rFonts w:ascii="Times New Roman" w:hAnsi="Times New Roman" w:cs="Times New Roman"/>
          <w:sz w:val="28"/>
          <w:szCs w:val="28"/>
          <w:lang w:eastAsia="zh-TW"/>
        </w:rPr>
        <w:t>.</w:t>
      </w:r>
      <w:r w:rsidR="007E4D80" w:rsidRPr="00B95054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7E4D80" w:rsidRPr="00B95054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6</w:t>
      </w:r>
    </w:p>
    <w:p w14:paraId="2B24DC60" w14:textId="50E7D0BF" w:rsidR="00A24463" w:rsidRPr="00B95054" w:rsidRDefault="00A24463" w:rsidP="0012286E">
      <w:pPr>
        <w:pStyle w:val="a9"/>
        <w:numPr>
          <w:ilvl w:val="0"/>
          <w:numId w:val="1"/>
        </w:numPr>
        <w:spacing w:line="400" w:lineRule="exact"/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95054">
        <w:rPr>
          <w:rFonts w:ascii="Times New Roman" w:hAnsi="Times New Roman" w:cs="Times New Roman"/>
          <w:b/>
          <w:sz w:val="28"/>
          <w:szCs w:val="28"/>
        </w:rPr>
        <w:t>程式設計</w:t>
      </w:r>
    </w:p>
    <w:p w14:paraId="68401BF5" w14:textId="4BEC442F" w:rsidR="00A24463" w:rsidRPr="00B95054" w:rsidRDefault="00A24463" w:rsidP="0012286E">
      <w:pPr>
        <w:pStyle w:val="a9"/>
        <w:numPr>
          <w:ilvl w:val="0"/>
          <w:numId w:val="3"/>
        </w:numPr>
        <w:spacing w:line="400" w:lineRule="exact"/>
        <w:ind w:hanging="482"/>
        <w:jc w:val="distribute"/>
        <w:rPr>
          <w:rFonts w:ascii="Times New Roman" w:hAnsi="Times New Roman" w:cs="Times New Roman"/>
          <w:sz w:val="28"/>
          <w:szCs w:val="28"/>
        </w:rPr>
      </w:pPr>
      <w:r w:rsidRPr="00B95054">
        <w:rPr>
          <w:rFonts w:ascii="Times New Roman" w:hAnsi="Times New Roman" w:cs="Times New Roman"/>
          <w:spacing w:val="-2"/>
          <w:sz w:val="28"/>
          <w:szCs w:val="28"/>
          <w:lang w:eastAsia="zh-TW"/>
        </w:rPr>
        <w:t>程式架構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12286E" w:rsidRPr="00B95054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7</w:t>
      </w:r>
    </w:p>
    <w:p w14:paraId="1D149EBD" w14:textId="2B3F22F5" w:rsidR="00A24463" w:rsidRPr="00B95054" w:rsidRDefault="00A24463" w:rsidP="0012286E">
      <w:pPr>
        <w:pStyle w:val="a9"/>
        <w:numPr>
          <w:ilvl w:val="0"/>
          <w:numId w:val="3"/>
        </w:numPr>
        <w:spacing w:line="400" w:lineRule="exact"/>
        <w:ind w:hanging="482"/>
        <w:jc w:val="distribute"/>
        <w:rPr>
          <w:rFonts w:ascii="Times New Roman" w:hAnsi="Times New Roman" w:cs="Times New Roman"/>
          <w:sz w:val="28"/>
          <w:szCs w:val="28"/>
        </w:rPr>
      </w:pPr>
      <w:r w:rsidRPr="00B95054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12286E" w:rsidRPr="00B95054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7</w:t>
      </w:r>
    </w:p>
    <w:p w14:paraId="3D854A57" w14:textId="4570FB32" w:rsidR="00A24463" w:rsidRPr="00B95054" w:rsidRDefault="00A24463" w:rsidP="0012286E">
      <w:pPr>
        <w:pStyle w:val="a9"/>
        <w:numPr>
          <w:ilvl w:val="0"/>
          <w:numId w:val="3"/>
        </w:numPr>
        <w:spacing w:line="400" w:lineRule="exact"/>
        <w:ind w:hanging="482"/>
        <w:jc w:val="distribute"/>
        <w:rPr>
          <w:rFonts w:ascii="Times New Roman" w:hAnsi="Times New Roman" w:cs="Times New Roman"/>
          <w:sz w:val="28"/>
          <w:szCs w:val="28"/>
          <w:lang w:eastAsia="zh-TW"/>
        </w:rPr>
      </w:pPr>
      <w:r w:rsidRPr="00B95054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12286E" w:rsidRPr="00B95054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8</w:t>
      </w:r>
    </w:p>
    <w:p w14:paraId="2DDDEEA6" w14:textId="6BFFBCCD" w:rsidR="00A24463" w:rsidRPr="00B95054" w:rsidRDefault="00A24463" w:rsidP="0012286E">
      <w:pPr>
        <w:pStyle w:val="a9"/>
        <w:numPr>
          <w:ilvl w:val="0"/>
          <w:numId w:val="1"/>
        </w:numPr>
        <w:spacing w:line="400" w:lineRule="exact"/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95054">
        <w:rPr>
          <w:rFonts w:ascii="Times New Roman" w:hAnsi="Times New Roman" w:cs="Times New Roman"/>
          <w:b/>
          <w:sz w:val="28"/>
          <w:szCs w:val="28"/>
        </w:rPr>
        <w:t>結語</w:t>
      </w:r>
    </w:p>
    <w:p w14:paraId="4CFAF072" w14:textId="27B0A3A1" w:rsidR="00A24463" w:rsidRPr="00B95054" w:rsidRDefault="00A24463" w:rsidP="0012286E">
      <w:pPr>
        <w:pStyle w:val="a9"/>
        <w:numPr>
          <w:ilvl w:val="0"/>
          <w:numId w:val="2"/>
        </w:numPr>
        <w:spacing w:line="400" w:lineRule="exact"/>
        <w:ind w:hanging="482"/>
        <w:jc w:val="distribute"/>
        <w:rPr>
          <w:rFonts w:ascii="Times New Roman" w:hAnsi="Times New Roman" w:cs="Times New Roman"/>
          <w:sz w:val="28"/>
          <w:szCs w:val="28"/>
          <w:lang w:eastAsia="zh-TW"/>
        </w:rPr>
      </w:pPr>
      <w:r w:rsidRPr="00B95054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 w:rsidRPr="00B95054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9</w:t>
      </w:r>
    </w:p>
    <w:p w14:paraId="196938F5" w14:textId="1E41B386" w:rsidR="00A24463" w:rsidRPr="00B95054" w:rsidRDefault="00A24463" w:rsidP="0012286E">
      <w:pPr>
        <w:pStyle w:val="a9"/>
        <w:numPr>
          <w:ilvl w:val="0"/>
          <w:numId w:val="2"/>
        </w:numPr>
        <w:spacing w:line="400" w:lineRule="exact"/>
        <w:ind w:hanging="482"/>
        <w:jc w:val="distribute"/>
        <w:rPr>
          <w:rFonts w:ascii="Times New Roman" w:hAnsi="Times New Roman" w:cs="Times New Roman"/>
          <w:sz w:val="28"/>
          <w:szCs w:val="28"/>
          <w:lang w:eastAsia="zh-TW"/>
        </w:rPr>
      </w:pPr>
      <w:r w:rsidRPr="00B95054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…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 w:rsidRPr="00B95054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9</w:t>
      </w:r>
    </w:p>
    <w:p w14:paraId="12721244" w14:textId="27CED082" w:rsidR="00A24463" w:rsidRPr="00B95054" w:rsidRDefault="00A24463" w:rsidP="0012286E">
      <w:pPr>
        <w:pStyle w:val="a9"/>
        <w:numPr>
          <w:ilvl w:val="0"/>
          <w:numId w:val="2"/>
        </w:numPr>
        <w:spacing w:line="400" w:lineRule="exact"/>
        <w:ind w:hanging="482"/>
        <w:jc w:val="distribute"/>
        <w:rPr>
          <w:rFonts w:ascii="Times New Roman" w:hAnsi="Times New Roman" w:cs="Times New Roman"/>
          <w:sz w:val="28"/>
          <w:szCs w:val="28"/>
          <w:lang w:eastAsia="zh-TW"/>
        </w:rPr>
      </w:pPr>
      <w:r w:rsidRPr="00B95054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……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 w:rsidRPr="00B95054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14</w:t>
      </w:r>
    </w:p>
    <w:p w14:paraId="77E693A4" w14:textId="7253905C" w:rsidR="00A24463" w:rsidRPr="00B95054" w:rsidRDefault="00A24463" w:rsidP="0012286E">
      <w:pPr>
        <w:pStyle w:val="a9"/>
        <w:numPr>
          <w:ilvl w:val="0"/>
          <w:numId w:val="2"/>
        </w:numPr>
        <w:spacing w:line="400" w:lineRule="exact"/>
        <w:ind w:hanging="482"/>
        <w:jc w:val="distribute"/>
        <w:rPr>
          <w:rFonts w:ascii="Times New Roman" w:hAnsi="Times New Roman" w:cs="Times New Roman"/>
          <w:sz w:val="28"/>
          <w:szCs w:val="28"/>
          <w:lang w:eastAsia="zh-TW"/>
        </w:rPr>
      </w:pPr>
      <w:r w:rsidRPr="00B95054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…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14</w:t>
      </w:r>
    </w:p>
    <w:p w14:paraId="5057B047" w14:textId="4EBF4D9E" w:rsidR="00A24463" w:rsidRPr="00B95054" w:rsidRDefault="00A24463" w:rsidP="0012286E">
      <w:pPr>
        <w:pStyle w:val="a9"/>
        <w:numPr>
          <w:ilvl w:val="0"/>
          <w:numId w:val="2"/>
        </w:numPr>
        <w:spacing w:line="400" w:lineRule="exact"/>
        <w:ind w:hanging="482"/>
        <w:jc w:val="distribute"/>
        <w:rPr>
          <w:rFonts w:ascii="Times New Roman" w:hAnsi="Times New Roman" w:cs="Times New Roman"/>
          <w:sz w:val="28"/>
          <w:szCs w:val="28"/>
          <w:lang w:eastAsia="zh-TW"/>
        </w:rPr>
      </w:pPr>
      <w:r w:rsidRPr="00B95054">
        <w:rPr>
          <w:rFonts w:ascii="Times New Roman" w:hAnsi="Times New Roman" w:cs="Times New Roman"/>
          <w:sz w:val="28"/>
          <w:szCs w:val="28"/>
          <w:lang w:eastAsia="zh-TW"/>
        </w:rPr>
        <w:t>收獲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……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…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12286E" w:rsidRPr="00B95054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14</w:t>
      </w:r>
    </w:p>
    <w:p w14:paraId="70A2DA4A" w14:textId="264A9D62" w:rsidR="004E4522" w:rsidRPr="004E4522" w:rsidRDefault="00A24463" w:rsidP="0012286E">
      <w:pPr>
        <w:pStyle w:val="a9"/>
        <w:numPr>
          <w:ilvl w:val="0"/>
          <w:numId w:val="2"/>
        </w:numPr>
        <w:spacing w:line="400" w:lineRule="exact"/>
        <w:ind w:hanging="482"/>
        <w:jc w:val="distribute"/>
        <w:rPr>
          <w:rFonts w:ascii="Times New Roman" w:hAnsi="Times New Roman" w:cs="Times New Roman"/>
          <w:szCs w:val="24"/>
        </w:rPr>
      </w:pPr>
      <w:r w:rsidRPr="00B95054">
        <w:rPr>
          <w:rFonts w:ascii="Times New Roman" w:hAnsi="Times New Roman" w:cs="Times New Roman"/>
          <w:sz w:val="28"/>
          <w:szCs w:val="28"/>
        </w:rPr>
        <w:t>心得、感想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…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.</w:t>
      </w:r>
      <w:r w:rsidR="0012286E" w:rsidRPr="00B95054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12286E" w:rsidRPr="00B95054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12286E">
        <w:rPr>
          <w:rFonts w:ascii="Times New Roman" w:hAnsi="Times New Roman" w:cs="Times New Roman"/>
          <w:sz w:val="28"/>
          <w:szCs w:val="28"/>
          <w:lang w:eastAsia="zh-TW"/>
        </w:rPr>
        <w:t>15</w:t>
      </w:r>
    </w:p>
    <w:p w14:paraId="178486E8" w14:textId="61AAD2FC" w:rsidR="004E4522" w:rsidRPr="004E4522" w:rsidRDefault="004E4522" w:rsidP="004E4522">
      <w:pPr>
        <w:pStyle w:val="a9"/>
        <w:numPr>
          <w:ilvl w:val="0"/>
          <w:numId w:val="1"/>
        </w:numPr>
        <w:spacing w:line="400" w:lineRule="exact"/>
        <w:ind w:hanging="482"/>
        <w:jc w:val="both"/>
        <w:rPr>
          <w:rFonts w:ascii="Times New Roman" w:hAnsi="Times New Roman" w:cs="Times New Roman"/>
          <w:szCs w:val="24"/>
        </w:rPr>
      </w:pPr>
      <w:r w:rsidRPr="004E4522">
        <w:rPr>
          <w:rFonts w:ascii="Times New Roman" w:hAnsi="Times New Roman" w:cs="Times New Roman" w:hint="eastAsia"/>
          <w:b/>
          <w:sz w:val="28"/>
          <w:szCs w:val="28"/>
        </w:rPr>
        <w:t>附錄</w:t>
      </w:r>
    </w:p>
    <w:p w14:paraId="716CF04D" w14:textId="014E782D" w:rsidR="004E4522" w:rsidRPr="004E4522" w:rsidRDefault="004E4522" w:rsidP="004E4522">
      <w:pPr>
        <w:pStyle w:val="a9"/>
        <w:numPr>
          <w:ilvl w:val="0"/>
          <w:numId w:val="43"/>
        </w:numPr>
        <w:jc w:val="distribute"/>
        <w:rPr>
          <w:rFonts w:ascii="Times New Roman" w:hAnsi="Times New Roman" w:cs="Times New Roman"/>
          <w:sz w:val="28"/>
          <w:szCs w:val="28"/>
          <w:lang w:eastAsia="zh-TW"/>
        </w:rPr>
      </w:pPr>
      <w:r w:rsidRPr="004E4522">
        <w:rPr>
          <w:rFonts w:ascii="Times New Roman" w:hAnsi="Times New Roman" w:cs="Times New Roman" w:hint="eastAsia"/>
          <w:sz w:val="28"/>
          <w:szCs w:val="28"/>
          <w:lang w:eastAsia="zh-TW"/>
        </w:rPr>
        <w:t>附錄</w:t>
      </w:r>
      <w:r w:rsidRPr="00B95054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</w:t>
      </w:r>
      <w:r>
        <w:rPr>
          <w:rFonts w:ascii="Times New Roman" w:hAnsi="Times New Roman" w:cs="Times New Roman"/>
          <w:sz w:val="28"/>
          <w:szCs w:val="28"/>
          <w:lang w:eastAsia="zh-TW"/>
        </w:rPr>
        <w:t>….</w:t>
      </w:r>
      <w:r w:rsidRPr="00B95054">
        <w:rPr>
          <w:rFonts w:ascii="Times New Roman" w:hAnsi="Times New Roman" w:cs="Times New Roman"/>
          <w:sz w:val="28"/>
          <w:szCs w:val="28"/>
          <w:lang w:eastAsia="zh-TW"/>
        </w:rPr>
        <w:t>…………</w:t>
      </w:r>
      <w:r>
        <w:rPr>
          <w:rFonts w:ascii="Times New Roman" w:hAnsi="Times New Roman" w:cs="Times New Roman"/>
          <w:sz w:val="28"/>
          <w:szCs w:val="28"/>
          <w:lang w:eastAsia="zh-TW"/>
        </w:rPr>
        <w:t>..</w:t>
      </w:r>
      <w:r w:rsidRPr="00B95054">
        <w:rPr>
          <w:rFonts w:ascii="Times New Roman" w:hAnsi="Times New Roman" w:cs="Times New Roman"/>
          <w:sz w:val="28"/>
          <w:szCs w:val="28"/>
          <w:lang w:eastAsia="zh-TW"/>
        </w:rPr>
        <w:t>…</w:t>
      </w:r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Pr="00B95054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Pr="004E4522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  <w:r>
        <w:rPr>
          <w:rFonts w:ascii="Times New Roman" w:hAnsi="Times New Roman" w:cs="Times New Roman"/>
          <w:sz w:val="28"/>
          <w:szCs w:val="28"/>
          <w:lang w:eastAsia="zh-TW"/>
        </w:rPr>
        <w:t>6</w:t>
      </w:r>
    </w:p>
    <w:p w14:paraId="77DBB90B" w14:textId="72EFB294" w:rsidR="00AF7618" w:rsidRPr="00B95054" w:rsidRDefault="00AF7618" w:rsidP="004E4522">
      <w:pPr>
        <w:pStyle w:val="a9"/>
        <w:numPr>
          <w:ilvl w:val="0"/>
          <w:numId w:val="43"/>
        </w:numPr>
        <w:spacing w:line="400" w:lineRule="exact"/>
        <w:ind w:hanging="482"/>
        <w:jc w:val="distribute"/>
        <w:rPr>
          <w:rFonts w:ascii="Times New Roman" w:hAnsi="Times New Roman" w:cs="Times New Roman"/>
          <w:szCs w:val="24"/>
          <w:lang w:eastAsia="zh-TW"/>
        </w:rPr>
      </w:pPr>
      <w:r w:rsidRPr="00B95054">
        <w:rPr>
          <w:rFonts w:ascii="Times New Roman" w:hAnsi="Times New Roman" w:cs="Times New Roman"/>
          <w:szCs w:val="24"/>
          <w:lang w:eastAsia="zh-TW"/>
        </w:rPr>
        <w:br w:type="page"/>
      </w:r>
    </w:p>
    <w:p w14:paraId="42789BA7" w14:textId="3FB928F9" w:rsidR="00A24463" w:rsidRPr="00E47ECF" w:rsidRDefault="00AF7618" w:rsidP="004E4522">
      <w:pPr>
        <w:pStyle w:val="a9"/>
        <w:numPr>
          <w:ilvl w:val="1"/>
          <w:numId w:val="43"/>
        </w:numPr>
        <w:spacing w:line="400" w:lineRule="exact"/>
        <w:ind w:left="794" w:hanging="794"/>
        <w:jc w:val="both"/>
        <w:rPr>
          <w:rFonts w:ascii="Times New Roman" w:hAnsi="Times New Roman" w:cs="Times New Roman"/>
          <w:sz w:val="28"/>
          <w:szCs w:val="24"/>
        </w:rPr>
      </w:pPr>
      <w:r w:rsidRPr="00E47ECF">
        <w:rPr>
          <w:rFonts w:ascii="Times New Roman" w:hAnsi="Times New Roman" w:cs="Times New Roman" w:hint="eastAsia"/>
          <w:sz w:val="28"/>
          <w:szCs w:val="24"/>
        </w:rPr>
        <w:lastRenderedPageBreak/>
        <w:t>簡介</w:t>
      </w:r>
    </w:p>
    <w:p w14:paraId="6BC390DD" w14:textId="56FE01B2" w:rsidR="00AF7618" w:rsidRPr="00DA4DD4" w:rsidRDefault="00D02B1A" w:rsidP="00E47ECF">
      <w:pPr>
        <w:pStyle w:val="a9"/>
        <w:numPr>
          <w:ilvl w:val="0"/>
          <w:numId w:val="6"/>
        </w:numPr>
        <w:spacing w:line="360" w:lineRule="auto"/>
        <w:ind w:left="357"/>
        <w:jc w:val="both"/>
        <w:rPr>
          <w:rFonts w:ascii="Times New Roman" w:hAnsi="Times New Roman" w:cs="Times New Roman"/>
          <w:sz w:val="24"/>
          <w:szCs w:val="24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動機</w:t>
      </w:r>
    </w:p>
    <w:p w14:paraId="2FAF62D5" w14:textId="5042462A" w:rsidR="001F6980" w:rsidRDefault="001F6980" w:rsidP="00E47ECF">
      <w:pPr>
        <w:pStyle w:val="a9"/>
        <w:spacing w:line="360" w:lineRule="auto"/>
        <w:ind w:left="357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「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P</w:t>
      </w:r>
      <w:r w:rsidRPr="00DA4DD4">
        <w:rPr>
          <w:rFonts w:ascii="Times New Roman" w:hAnsi="Times New Roman" w:cs="Times New Roman"/>
          <w:sz w:val="24"/>
          <w:szCs w:val="24"/>
          <w:lang w:eastAsia="zh-TW"/>
        </w:rPr>
        <w:t>acman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吃豆人」</w:t>
      </w:r>
      <w:r>
        <w:rPr>
          <w:rFonts w:ascii="Times New Roman" w:hAnsi="Times New Roman" w:cs="Times New Roman" w:hint="eastAsia"/>
          <w:sz w:val="24"/>
          <w:szCs w:val="24"/>
          <w:lang w:eastAsia="zh-TW"/>
        </w:rPr>
        <w:t>是一款經典的大型電玩遊戲，從紅白機到電腦版遊戲，甚至現在也推出手機版遊戲，可以說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是所有人的童年回憶</w:t>
      </w:r>
      <w:r>
        <w:rPr>
          <w:rFonts w:ascii="Times New Roman" w:hAnsi="Times New Roman" w:cs="Times New Roman" w:hint="eastAsia"/>
          <w:sz w:val="24"/>
          <w:szCs w:val="24"/>
          <w:lang w:eastAsia="zh-TW"/>
        </w:rPr>
        <w:t>。</w:t>
      </w:r>
    </w:p>
    <w:p w14:paraId="6993FABB" w14:textId="61546211" w:rsidR="00712353" w:rsidRPr="00DA4DD4" w:rsidRDefault="00712353" w:rsidP="00E47ECF">
      <w:pPr>
        <w:pStyle w:val="a9"/>
        <w:spacing w:line="360" w:lineRule="auto"/>
        <w:ind w:left="357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當初會選擇這款遊戲主要是因為</w:t>
      </w:r>
      <w:r w:rsidR="001F6980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P</w:t>
      </w:r>
      <w:r w:rsidRPr="00DA4DD4">
        <w:rPr>
          <w:rFonts w:ascii="Times New Roman" w:hAnsi="Times New Roman" w:cs="Times New Roman"/>
          <w:sz w:val="24"/>
          <w:szCs w:val="24"/>
          <w:lang w:eastAsia="zh-TW"/>
        </w:rPr>
        <w:t>acman</w:t>
      </w:r>
      <w:r w:rsidR="001F6980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是可以透過矩陣組成的一款復古遊戲</w:t>
      </w:r>
      <w:r w:rsidR="001F6980">
        <w:rPr>
          <w:rFonts w:ascii="Times New Roman" w:hAnsi="Times New Roman" w:cs="Times New Roman" w:hint="eastAsia"/>
          <w:sz w:val="24"/>
          <w:szCs w:val="24"/>
          <w:lang w:eastAsia="zh-TW"/>
        </w:rPr>
        <w:t>，畫面簡單明瞭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，</w:t>
      </w:r>
      <w:r w:rsidR="00D70A8F"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開發上相對方便，而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且玩法簡單</w:t>
      </w:r>
      <w:r w:rsidR="00D70A8F"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，因此我們決定實作這款經典</w:t>
      </w:r>
      <w:r w:rsidR="001F6980">
        <w:rPr>
          <w:rFonts w:ascii="Times New Roman" w:hAnsi="Times New Roman" w:cs="Times New Roman" w:hint="eastAsia"/>
          <w:sz w:val="24"/>
          <w:szCs w:val="24"/>
          <w:lang w:eastAsia="zh-TW"/>
        </w:rPr>
        <w:t>遊戲巨作</w:t>
      </w:r>
      <w:r w:rsidR="00D70A8F"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。</w:t>
      </w:r>
    </w:p>
    <w:p w14:paraId="230B6A4C" w14:textId="77777777" w:rsidR="00DA4DD4" w:rsidRPr="00DA4DD4" w:rsidRDefault="00DA4DD4" w:rsidP="00DA4DD4">
      <w:pPr>
        <w:pStyle w:val="a9"/>
        <w:spacing w:line="400" w:lineRule="exact"/>
        <w:ind w:left="36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5DE471A8" w14:textId="4299D84A" w:rsidR="00D02B1A" w:rsidRPr="00DA4DD4" w:rsidRDefault="00D02B1A" w:rsidP="00E47ECF">
      <w:pPr>
        <w:pStyle w:val="a9"/>
        <w:numPr>
          <w:ilvl w:val="0"/>
          <w:numId w:val="6"/>
        </w:numPr>
        <w:spacing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分工</w:t>
      </w:r>
    </w:p>
    <w:tbl>
      <w:tblPr>
        <w:tblStyle w:val="ae"/>
        <w:tblW w:w="0" w:type="auto"/>
        <w:tblInd w:w="360" w:type="dxa"/>
        <w:tblLook w:val="04A0" w:firstRow="1" w:lastRow="0" w:firstColumn="1" w:lastColumn="0" w:noHBand="0" w:noVBand="1"/>
      </w:tblPr>
      <w:tblGrid>
        <w:gridCol w:w="1620"/>
        <w:gridCol w:w="3158"/>
        <w:gridCol w:w="3158"/>
      </w:tblGrid>
      <w:tr w:rsidR="00D70A8F" w:rsidRPr="00DA4DD4" w14:paraId="153C5AA7" w14:textId="77777777" w:rsidTr="00E47ECF">
        <w:tc>
          <w:tcPr>
            <w:tcW w:w="1620" w:type="dxa"/>
            <w:vAlign w:val="center"/>
          </w:tcPr>
          <w:p w14:paraId="3F25115E" w14:textId="0B81D58C" w:rsidR="00D70A8F" w:rsidRPr="00DA4DD4" w:rsidRDefault="00D70A8F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組員</w:t>
            </w:r>
          </w:p>
        </w:tc>
        <w:tc>
          <w:tcPr>
            <w:tcW w:w="6316" w:type="dxa"/>
            <w:gridSpan w:val="2"/>
            <w:vAlign w:val="center"/>
          </w:tcPr>
          <w:p w14:paraId="0C18247C" w14:textId="264FEDF0" w:rsidR="00D70A8F" w:rsidRPr="00DA4DD4" w:rsidRDefault="00D70A8F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工作內容</w:t>
            </w:r>
          </w:p>
        </w:tc>
      </w:tr>
      <w:tr w:rsidR="00E47ECF" w:rsidRPr="00DA4DD4" w14:paraId="20A1E527" w14:textId="77777777" w:rsidTr="00E47ECF">
        <w:tc>
          <w:tcPr>
            <w:tcW w:w="1620" w:type="dxa"/>
            <w:vAlign w:val="center"/>
          </w:tcPr>
          <w:p w14:paraId="476E7596" w14:textId="4D2D4FF2" w:rsidR="00E47ECF" w:rsidRPr="00DA4DD4" w:rsidRDefault="00E47ECF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黃詩洳</w:t>
            </w:r>
          </w:p>
        </w:tc>
        <w:tc>
          <w:tcPr>
            <w:tcW w:w="3158" w:type="dxa"/>
            <w:tcBorders>
              <w:right w:val="nil"/>
            </w:tcBorders>
          </w:tcPr>
          <w:p w14:paraId="5B8E1084" w14:textId="695E51E8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選擇遊戲</w:t>
            </w:r>
          </w:p>
          <w:p w14:paraId="53924F34" w14:textId="5D17225C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素材建立與調整</w:t>
            </w:r>
          </w:p>
          <w:p w14:paraId="33982D43" w14:textId="77777777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角色動畫製作</w:t>
            </w:r>
          </w:p>
          <w:p w14:paraId="3ED409A9" w14:textId="2FC2C331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角色移動及移動範圍偵測</w:t>
            </w:r>
          </w:p>
          <w:p w14:paraId="02F3429B" w14:textId="0EB5BB7E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角色碰撞偵測</w:t>
            </w:r>
          </w:p>
          <w:p w14:paraId="6CE677BC" w14:textId="1BDDF7A0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角色得分偵測</w:t>
            </w:r>
          </w:p>
          <w:p w14:paraId="5FBC081F" w14:textId="283CB51C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角色狀態切換</w:t>
            </w:r>
          </w:p>
          <w:p w14:paraId="3BFCB3FC" w14:textId="62DEC701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顯示地圖物件</w:t>
            </w:r>
          </w:p>
          <w:p w14:paraId="04D9E695" w14:textId="7AB5B70F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地圖切換</w:t>
            </w:r>
          </w:p>
          <w:p w14:paraId="7E82055E" w14:textId="0122ECC8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分數、關卡、生命值</w:t>
            </w:r>
          </w:p>
          <w:p w14:paraId="33E25E3E" w14:textId="01B92BC9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遊戲狀態切換</w:t>
            </w:r>
          </w:p>
          <w:p w14:paraId="65EB5875" w14:textId="77777777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起始畫面</w:t>
            </w:r>
          </w:p>
        </w:tc>
        <w:tc>
          <w:tcPr>
            <w:tcW w:w="3158" w:type="dxa"/>
            <w:tcBorders>
              <w:left w:val="nil"/>
            </w:tcBorders>
          </w:tcPr>
          <w:p w14:paraId="2DCA18BF" w14:textId="236E9F8B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結束畫面</w:t>
            </w:r>
          </w:p>
          <w:p w14:paraId="761C07EA" w14:textId="30B6478D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Ab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out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內容</w:t>
            </w:r>
          </w:p>
          <w:p w14:paraId="10002389" w14:textId="77777777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組合密技</w:t>
            </w:r>
          </w:p>
          <w:p w14:paraId="7D22EAA4" w14:textId="77777777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全螢幕</w:t>
            </w:r>
          </w:p>
          <w:p w14:paraId="19A9C075" w14:textId="3449EE1E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音效</w:t>
            </w:r>
          </w:p>
          <w:p w14:paraId="1340C85F" w14:textId="3A218C63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i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o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更換</w:t>
            </w:r>
          </w:p>
          <w:p w14:paraId="5FFB25E7" w14:textId="77777777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處理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memory leak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問題</w:t>
            </w:r>
          </w:p>
          <w:p w14:paraId="2FE0BB0E" w14:textId="7BB55C6F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整合程式碼</w:t>
            </w:r>
          </w:p>
          <w:p w14:paraId="77A80741" w14:textId="56ABD15A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進度規劃</w:t>
            </w:r>
          </w:p>
          <w:p w14:paraId="5ABED075" w14:textId="5BE3C9A8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製作書面報告</w:t>
            </w:r>
          </w:p>
          <w:p w14:paraId="4CBC1F47" w14:textId="31BBF7E4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建立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s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etup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檔</w:t>
            </w:r>
          </w:p>
          <w:p w14:paraId="73A1C8D1" w14:textId="03735CA2" w:rsidR="00E47ECF" w:rsidRPr="00DA4DD4" w:rsidRDefault="00E47E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D</w:t>
            </w:r>
            <w:r w:rsidRPr="00DA4DD4">
              <w:rPr>
                <w:rFonts w:ascii="Times New Roman" w:hAnsi="Times New Roman" w:cs="Times New Roman"/>
                <w:sz w:val="24"/>
                <w:szCs w:val="24"/>
              </w:rPr>
              <w:t>emo</w:t>
            </w:r>
          </w:p>
        </w:tc>
      </w:tr>
      <w:tr w:rsidR="00431ACF" w:rsidRPr="00DA4DD4" w14:paraId="78BB3234" w14:textId="77777777" w:rsidTr="00E47ECF">
        <w:tc>
          <w:tcPr>
            <w:tcW w:w="1620" w:type="dxa"/>
            <w:vAlign w:val="center"/>
          </w:tcPr>
          <w:p w14:paraId="640288EA" w14:textId="1AE22702" w:rsidR="00431ACF" w:rsidRPr="00DA4DD4" w:rsidRDefault="00431ACF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侯承志</w:t>
            </w:r>
          </w:p>
        </w:tc>
        <w:tc>
          <w:tcPr>
            <w:tcW w:w="6316" w:type="dxa"/>
            <w:gridSpan w:val="2"/>
          </w:tcPr>
          <w:p w14:paraId="0A894632" w14:textId="77777777" w:rsidR="00431ACF" w:rsidRPr="00DA4DD4" w:rsidRDefault="00431A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建立地圖</w:t>
            </w:r>
          </w:p>
          <w:p w14:paraId="696E0EA9" w14:textId="77777777" w:rsidR="00431ACF" w:rsidRPr="00DA4DD4" w:rsidRDefault="00431A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a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移動</w:t>
            </w:r>
          </w:p>
          <w:p w14:paraId="504B6DAC" w14:textId="2A3F7CD1" w:rsidR="00431ACF" w:rsidRPr="00DA4DD4" w:rsidRDefault="00431ACF" w:rsidP="00E47ECF">
            <w:pPr>
              <w:pStyle w:val="a9"/>
              <w:numPr>
                <w:ilvl w:val="0"/>
                <w:numId w:val="1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音效</w:t>
            </w:r>
          </w:p>
        </w:tc>
      </w:tr>
    </w:tbl>
    <w:p w14:paraId="21747450" w14:textId="3C8B7ADD" w:rsidR="00E47ECF" w:rsidRDefault="00E47ECF">
      <w:pPr>
        <w:widowControl/>
        <w:rPr>
          <w:rFonts w:ascii="Times New Roman" w:eastAsia="標楷體" w:hAnsi="Times New Roman" w:cs="Times New Roman"/>
          <w:szCs w:val="24"/>
        </w:rPr>
      </w:pPr>
    </w:p>
    <w:p w14:paraId="16375F76" w14:textId="29C6ACF2" w:rsidR="00D02B1A" w:rsidRPr="00DA4DD4" w:rsidRDefault="00D02B1A" w:rsidP="004E4522">
      <w:pPr>
        <w:pStyle w:val="a9"/>
        <w:numPr>
          <w:ilvl w:val="1"/>
          <w:numId w:val="43"/>
        </w:numPr>
        <w:spacing w:line="400" w:lineRule="exact"/>
        <w:ind w:left="794" w:hanging="794"/>
        <w:jc w:val="both"/>
        <w:rPr>
          <w:rFonts w:ascii="Times New Roman" w:hAnsi="Times New Roman" w:cs="Times New Roman"/>
          <w:szCs w:val="24"/>
        </w:rPr>
      </w:pPr>
      <w:r w:rsidRPr="00E47ECF">
        <w:rPr>
          <w:rFonts w:ascii="Times New Roman" w:hAnsi="Times New Roman" w:cs="Times New Roman" w:hint="eastAsia"/>
          <w:sz w:val="28"/>
          <w:szCs w:val="24"/>
        </w:rPr>
        <w:lastRenderedPageBreak/>
        <w:t>遊戲介紹</w:t>
      </w:r>
    </w:p>
    <w:p w14:paraId="5B6767D6" w14:textId="7A8FE85E" w:rsidR="00D02B1A" w:rsidRPr="00DA4DD4" w:rsidRDefault="00D02B1A" w:rsidP="00E47ECF">
      <w:pPr>
        <w:pStyle w:val="a9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遊戲說明</w:t>
      </w:r>
    </w:p>
    <w:p w14:paraId="3DCCC49E" w14:textId="5E8B82C6" w:rsidR="00D779C9" w:rsidRPr="00DA4DD4" w:rsidRDefault="00D779C9" w:rsidP="00E47ECF">
      <w:pPr>
        <w:pStyle w:val="a9"/>
        <w:numPr>
          <w:ilvl w:val="0"/>
          <w:numId w:val="30"/>
        </w:numPr>
        <w:spacing w:line="360" w:lineRule="auto"/>
        <w:ind w:left="697" w:hanging="34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遊玩方式</w:t>
      </w:r>
    </w:p>
    <w:p w14:paraId="7DD26431" w14:textId="79013149" w:rsidR="00D70A8F" w:rsidRPr="00DA4DD4" w:rsidRDefault="00D779C9" w:rsidP="00E47ECF">
      <w:pPr>
        <w:pStyle w:val="a9"/>
        <w:spacing w:line="360" w:lineRule="auto"/>
        <w:ind w:left="567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透過上下左右方向鍵操控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P</w:t>
      </w:r>
      <w:r w:rsidRPr="00DA4DD4">
        <w:rPr>
          <w:rFonts w:ascii="Times New Roman" w:hAnsi="Times New Roman" w:cs="Times New Roman"/>
          <w:sz w:val="24"/>
          <w:szCs w:val="24"/>
          <w:lang w:eastAsia="zh-TW"/>
        </w:rPr>
        <w:t>acman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移動方向。</w:t>
      </w:r>
    </w:p>
    <w:p w14:paraId="4EFF05F0" w14:textId="6942D551" w:rsidR="00D779C9" w:rsidRPr="00DA4DD4" w:rsidRDefault="00D779C9" w:rsidP="00E47ECF">
      <w:pPr>
        <w:pStyle w:val="a9"/>
        <w:numPr>
          <w:ilvl w:val="0"/>
          <w:numId w:val="30"/>
        </w:numPr>
        <w:spacing w:line="360" w:lineRule="auto"/>
        <w:ind w:left="697" w:hanging="34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遊戲規則</w:t>
      </w:r>
    </w:p>
    <w:p w14:paraId="15164364" w14:textId="739FA80E" w:rsidR="00D779C9" w:rsidRPr="00DA4DD4" w:rsidRDefault="00D779C9" w:rsidP="00E47ECF">
      <w:pPr>
        <w:pStyle w:val="a9"/>
        <w:spacing w:line="360" w:lineRule="auto"/>
        <w:ind w:left="567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操控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Pa</w:t>
      </w:r>
      <w:r w:rsidRPr="00DA4DD4">
        <w:rPr>
          <w:rFonts w:ascii="Times New Roman" w:hAnsi="Times New Roman" w:cs="Times New Roman"/>
          <w:sz w:val="24"/>
          <w:szCs w:val="24"/>
          <w:lang w:eastAsia="zh-TW"/>
        </w:rPr>
        <w:t xml:space="preserve">cman 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吃掉藏在迷宮內所有的豆子，並且不能被鬼魂抓到，吃完所有豆子後進入下一關。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Pa</w:t>
      </w:r>
      <w:r w:rsidRPr="00DA4DD4">
        <w:rPr>
          <w:rFonts w:ascii="Times New Roman" w:hAnsi="Times New Roman" w:cs="Times New Roman"/>
          <w:sz w:val="24"/>
          <w:szCs w:val="24"/>
          <w:lang w:eastAsia="zh-TW"/>
        </w:rPr>
        <w:t>cman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總共有五個生命值，碰到鬼混生命值減一。</w:t>
      </w:r>
    </w:p>
    <w:p w14:paraId="459017A0" w14:textId="43FE7545" w:rsidR="00D779C9" w:rsidRPr="00DA4DD4" w:rsidRDefault="00D779C9" w:rsidP="00E47ECF">
      <w:pPr>
        <w:pStyle w:val="a9"/>
        <w:numPr>
          <w:ilvl w:val="0"/>
          <w:numId w:val="30"/>
        </w:numPr>
        <w:spacing w:line="360" w:lineRule="auto"/>
        <w:ind w:left="697" w:hanging="34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特殊功能</w:t>
      </w:r>
    </w:p>
    <w:p w14:paraId="5DAEAA55" w14:textId="13E5A0AD" w:rsidR="00D779C9" w:rsidRDefault="00D779C9" w:rsidP="00E47ECF">
      <w:pPr>
        <w:pStyle w:val="a9"/>
        <w:spacing w:line="360" w:lineRule="auto"/>
        <w:ind w:left="567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迷宮的四個角落有大的閃爍點稱為大力丸，提供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Pa</w:t>
      </w:r>
      <w:r w:rsidRPr="00DA4DD4">
        <w:rPr>
          <w:rFonts w:ascii="Times New Roman" w:hAnsi="Times New Roman" w:cs="Times New Roman"/>
          <w:sz w:val="24"/>
          <w:szCs w:val="24"/>
          <w:lang w:eastAsia="zh-TW"/>
        </w:rPr>
        <w:t xml:space="preserve">cman 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一小段時間，可以反過來吃掉鬼魂的力量，鬼魂在這段時間內會變成深藍色，會往反方向逃逸，當深藍色的鬼魂反白閃動時，表示大力丸效力即將消失。</w:t>
      </w:r>
    </w:p>
    <w:p w14:paraId="6B51C0B2" w14:textId="77777777" w:rsidR="00E47ECF" w:rsidRPr="00DA4DD4" w:rsidRDefault="00E47ECF" w:rsidP="00D779C9">
      <w:pPr>
        <w:pStyle w:val="a9"/>
        <w:spacing w:line="400" w:lineRule="exact"/>
        <w:ind w:left="567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474CE3E9" w14:textId="08C9AB3A" w:rsidR="00D02B1A" w:rsidRPr="00DA4DD4" w:rsidRDefault="00D02B1A" w:rsidP="00B124A6">
      <w:pPr>
        <w:pStyle w:val="a9"/>
        <w:numPr>
          <w:ilvl w:val="0"/>
          <w:numId w:val="7"/>
        </w:numPr>
        <w:spacing w:line="400" w:lineRule="exact"/>
        <w:jc w:val="both"/>
        <w:rPr>
          <w:rFonts w:ascii="Times New Roman" w:hAnsi="Times New Roman" w:cs="Times New Roman"/>
          <w:sz w:val="24"/>
          <w:szCs w:val="24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遊戲圖形</w:t>
      </w:r>
    </w:p>
    <w:p w14:paraId="3BBA8366" w14:textId="79FD9494" w:rsidR="00DD2392" w:rsidRPr="00DA4DD4" w:rsidRDefault="00DD2392" w:rsidP="00E47ECF">
      <w:pPr>
        <w:pStyle w:val="a9"/>
        <w:numPr>
          <w:ilvl w:val="0"/>
          <w:numId w:val="30"/>
        </w:numPr>
        <w:spacing w:line="360" w:lineRule="auto"/>
        <w:ind w:left="697" w:hanging="340"/>
        <w:jc w:val="both"/>
        <w:rPr>
          <w:rFonts w:ascii="Times New Roman" w:hAnsi="Times New Roman" w:cs="Times New Roman"/>
          <w:sz w:val="24"/>
          <w:szCs w:val="24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遊戲角色</w:t>
      </w:r>
    </w:p>
    <w:tbl>
      <w:tblPr>
        <w:tblStyle w:val="ae"/>
        <w:tblW w:w="0" w:type="auto"/>
        <w:tblInd w:w="357" w:type="dxa"/>
        <w:tblLook w:val="04A0" w:firstRow="1" w:lastRow="0" w:firstColumn="1" w:lastColumn="0" w:noHBand="0" w:noVBand="1"/>
      </w:tblPr>
      <w:tblGrid>
        <w:gridCol w:w="3927"/>
        <w:gridCol w:w="4012"/>
      </w:tblGrid>
      <w:tr w:rsidR="00DD2392" w:rsidRPr="00DA4DD4" w14:paraId="2F241CFF" w14:textId="77777777" w:rsidTr="00D779C9">
        <w:tc>
          <w:tcPr>
            <w:tcW w:w="4148" w:type="dxa"/>
          </w:tcPr>
          <w:p w14:paraId="0701D6AB" w14:textId="56D9A4BC" w:rsidR="00D779C9" w:rsidRPr="00DA4DD4" w:rsidRDefault="00D779C9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角色</w:t>
            </w:r>
          </w:p>
        </w:tc>
        <w:tc>
          <w:tcPr>
            <w:tcW w:w="4148" w:type="dxa"/>
          </w:tcPr>
          <w:p w14:paraId="6C951A70" w14:textId="42E9836D" w:rsidR="00D779C9" w:rsidRPr="00DA4DD4" w:rsidRDefault="00D779C9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圖形</w:t>
            </w:r>
          </w:p>
        </w:tc>
      </w:tr>
      <w:tr w:rsidR="00DD2392" w:rsidRPr="00DA4DD4" w14:paraId="25DF8127" w14:textId="77777777" w:rsidTr="00A275ED">
        <w:tc>
          <w:tcPr>
            <w:tcW w:w="4148" w:type="dxa"/>
            <w:vAlign w:val="center"/>
          </w:tcPr>
          <w:p w14:paraId="1779221B" w14:textId="3491F53C" w:rsidR="00D779C9" w:rsidRPr="00DA4DD4" w:rsidRDefault="00D779C9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</w:t>
            </w:r>
          </w:p>
        </w:tc>
        <w:tc>
          <w:tcPr>
            <w:tcW w:w="4148" w:type="dxa"/>
            <w:vAlign w:val="center"/>
          </w:tcPr>
          <w:p w14:paraId="1D1E1384" w14:textId="57D5CB72" w:rsidR="00D779C9" w:rsidRPr="00DA4DD4" w:rsidRDefault="00DD2392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FEABB84" wp14:editId="68172A69">
                  <wp:extent cx="433247" cy="368135"/>
                  <wp:effectExtent l="0" t="0" r="5080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269" cy="3859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2392" w:rsidRPr="00DA4DD4" w14:paraId="29528AE2" w14:textId="77777777" w:rsidTr="00A275ED">
        <w:tc>
          <w:tcPr>
            <w:tcW w:w="4148" w:type="dxa"/>
            <w:vAlign w:val="center"/>
          </w:tcPr>
          <w:p w14:paraId="0A6A729D" w14:textId="5A76EA59" w:rsidR="00D779C9" w:rsidRPr="00DA4DD4" w:rsidRDefault="00D779C9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正常鬼魂</w:t>
            </w:r>
          </w:p>
        </w:tc>
        <w:tc>
          <w:tcPr>
            <w:tcW w:w="4148" w:type="dxa"/>
            <w:vAlign w:val="center"/>
          </w:tcPr>
          <w:p w14:paraId="30BBA26A" w14:textId="4BB5AEE7" w:rsidR="00D779C9" w:rsidRPr="00DA4DD4" w:rsidRDefault="00D779C9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403B64D" wp14:editId="2F21CE57">
                  <wp:extent cx="1249472" cy="831273"/>
                  <wp:effectExtent l="0" t="0" r="8255" b="6985"/>
                  <wp:docPr id="2" name="圖片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3FD8FD7-A592-4256-A98A-18BCAEB94CE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>
                            <a:extLst>
                              <a:ext uri="{FF2B5EF4-FFF2-40B4-BE49-F238E27FC236}">
                                <a16:creationId xmlns:a16="http://schemas.microsoft.com/office/drawing/2014/main" id="{D3FD8FD7-A592-4256-A98A-18BCAEB94C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61" r="5067" b="19833"/>
                          <a:stretch/>
                        </pic:blipFill>
                        <pic:spPr bwMode="auto">
                          <a:xfrm>
                            <a:off x="0" y="0"/>
                            <a:ext cx="1293478" cy="860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2392" w:rsidRPr="00DA4DD4" w14:paraId="4DB08200" w14:textId="77777777" w:rsidTr="00A275ED">
        <w:tc>
          <w:tcPr>
            <w:tcW w:w="4148" w:type="dxa"/>
            <w:vAlign w:val="center"/>
          </w:tcPr>
          <w:p w14:paraId="2F210005" w14:textId="64AC2A39" w:rsidR="00D779C9" w:rsidRPr="00DA4DD4" w:rsidRDefault="00D779C9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逃避鬼魂</w:t>
            </w:r>
          </w:p>
        </w:tc>
        <w:tc>
          <w:tcPr>
            <w:tcW w:w="4148" w:type="dxa"/>
            <w:vAlign w:val="center"/>
          </w:tcPr>
          <w:p w14:paraId="200A7ED5" w14:textId="077824ED" w:rsidR="00D779C9" w:rsidRPr="00DA4DD4" w:rsidRDefault="00D779C9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72D534B" wp14:editId="0FF11201">
                  <wp:extent cx="1249045" cy="205285"/>
                  <wp:effectExtent l="0" t="0" r="8255" b="4445"/>
                  <wp:docPr id="3" name="圖片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3FD8FD7-A592-4256-A98A-18BCAEB94CE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>
                            <a:extLst>
                              <a:ext uri="{FF2B5EF4-FFF2-40B4-BE49-F238E27FC236}">
                                <a16:creationId xmlns:a16="http://schemas.microsoft.com/office/drawing/2014/main" id="{D3FD8FD7-A592-4256-A98A-18BCAEB94CE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60" t="80167" r="4937"/>
                          <a:stretch/>
                        </pic:blipFill>
                        <pic:spPr bwMode="auto">
                          <a:xfrm>
                            <a:off x="0" y="0"/>
                            <a:ext cx="1318931" cy="2167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C437DA" w14:textId="5BD89DAB" w:rsidR="00E47ECF" w:rsidRDefault="00E47ECF">
      <w:pPr>
        <w:widowControl/>
        <w:rPr>
          <w:rFonts w:ascii="Times New Roman" w:eastAsia="標楷體" w:hAnsi="Times New Roman" w:cs="Times New Roman"/>
          <w:kern w:val="0"/>
          <w:szCs w:val="24"/>
          <w:lang w:eastAsia="en-US"/>
        </w:rPr>
      </w:pPr>
    </w:p>
    <w:p w14:paraId="20259ED6" w14:textId="77777777" w:rsidR="00E47ECF" w:rsidRDefault="00E47ECF">
      <w:pPr>
        <w:widowControl/>
        <w:rPr>
          <w:rFonts w:ascii="Times New Roman" w:eastAsia="標楷體" w:hAnsi="Times New Roman" w:cs="Times New Roman"/>
          <w:kern w:val="0"/>
          <w:szCs w:val="24"/>
          <w:lang w:eastAsia="en-US"/>
        </w:rPr>
      </w:pPr>
      <w:r>
        <w:rPr>
          <w:rFonts w:ascii="Times New Roman" w:eastAsia="標楷體" w:hAnsi="Times New Roman" w:cs="Times New Roman"/>
          <w:kern w:val="0"/>
          <w:szCs w:val="24"/>
          <w:lang w:eastAsia="en-US"/>
        </w:rPr>
        <w:br w:type="page"/>
      </w:r>
    </w:p>
    <w:p w14:paraId="63D46E55" w14:textId="457DDDA3" w:rsidR="00DD2392" w:rsidRPr="00DA4DD4" w:rsidRDefault="00DD2392" w:rsidP="00E47ECF">
      <w:pPr>
        <w:pStyle w:val="a9"/>
        <w:numPr>
          <w:ilvl w:val="0"/>
          <w:numId w:val="30"/>
        </w:numPr>
        <w:spacing w:line="360" w:lineRule="auto"/>
        <w:ind w:left="697" w:hanging="340"/>
        <w:jc w:val="both"/>
        <w:rPr>
          <w:rFonts w:ascii="Times New Roman" w:hAnsi="Times New Roman" w:cs="Times New Roman"/>
          <w:sz w:val="24"/>
          <w:szCs w:val="24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lastRenderedPageBreak/>
        <w:t>遊戲關卡</w:t>
      </w:r>
    </w:p>
    <w:tbl>
      <w:tblPr>
        <w:tblStyle w:val="ae"/>
        <w:tblW w:w="0" w:type="auto"/>
        <w:tblInd w:w="357" w:type="dxa"/>
        <w:tblLook w:val="04A0" w:firstRow="1" w:lastRow="0" w:firstColumn="1" w:lastColumn="0" w:noHBand="0" w:noVBand="1"/>
      </w:tblPr>
      <w:tblGrid>
        <w:gridCol w:w="3791"/>
        <w:gridCol w:w="4148"/>
      </w:tblGrid>
      <w:tr w:rsidR="00DD2392" w:rsidRPr="00DA4DD4" w14:paraId="320B1369" w14:textId="77777777" w:rsidTr="00A275ED">
        <w:tc>
          <w:tcPr>
            <w:tcW w:w="4148" w:type="dxa"/>
            <w:vAlign w:val="center"/>
          </w:tcPr>
          <w:p w14:paraId="7EFD5C2A" w14:textId="4468156E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關卡</w:t>
            </w:r>
          </w:p>
        </w:tc>
        <w:tc>
          <w:tcPr>
            <w:tcW w:w="4148" w:type="dxa"/>
            <w:vAlign w:val="center"/>
          </w:tcPr>
          <w:p w14:paraId="58C5A9AC" w14:textId="1B9413E4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圖形</w:t>
            </w:r>
          </w:p>
        </w:tc>
      </w:tr>
      <w:tr w:rsidR="00DD2392" w:rsidRPr="00DA4DD4" w14:paraId="2001146B" w14:textId="77777777" w:rsidTr="00A275ED">
        <w:tc>
          <w:tcPr>
            <w:tcW w:w="4148" w:type="dxa"/>
            <w:vAlign w:val="center"/>
          </w:tcPr>
          <w:p w14:paraId="6DF47A82" w14:textId="433A12C8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關卡一</w:t>
            </w:r>
          </w:p>
        </w:tc>
        <w:tc>
          <w:tcPr>
            <w:tcW w:w="4148" w:type="dxa"/>
          </w:tcPr>
          <w:p w14:paraId="570CC57C" w14:textId="05DF659D" w:rsidR="00DD2392" w:rsidRPr="00DA4DD4" w:rsidRDefault="00DD2392" w:rsidP="00D779C9">
            <w:pPr>
              <w:pStyle w:val="a9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649DCD3" wp14:editId="472A6553">
                  <wp:extent cx="2492160" cy="2077200"/>
                  <wp:effectExtent l="0" t="0" r="3810" b="0"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2160" cy="207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2392" w:rsidRPr="00DA4DD4" w14:paraId="51E26A97" w14:textId="77777777" w:rsidTr="00A275ED">
        <w:tc>
          <w:tcPr>
            <w:tcW w:w="4148" w:type="dxa"/>
            <w:vAlign w:val="center"/>
          </w:tcPr>
          <w:p w14:paraId="647915B3" w14:textId="59DED336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關卡二</w:t>
            </w:r>
          </w:p>
        </w:tc>
        <w:tc>
          <w:tcPr>
            <w:tcW w:w="4148" w:type="dxa"/>
          </w:tcPr>
          <w:p w14:paraId="14426326" w14:textId="7640F118" w:rsidR="00DD2392" w:rsidRPr="00DA4DD4" w:rsidRDefault="00DD2392" w:rsidP="00D779C9">
            <w:pPr>
              <w:pStyle w:val="a9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46E19A2" wp14:editId="2AF643D1">
                  <wp:extent cx="2486055" cy="2077200"/>
                  <wp:effectExtent l="0" t="0" r="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055" cy="207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2392" w:rsidRPr="00DA4DD4" w14:paraId="748FE4BB" w14:textId="77777777" w:rsidTr="00A275ED">
        <w:tc>
          <w:tcPr>
            <w:tcW w:w="4148" w:type="dxa"/>
            <w:vAlign w:val="center"/>
          </w:tcPr>
          <w:p w14:paraId="15A9A49D" w14:textId="342F5E3E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關卡三</w:t>
            </w:r>
          </w:p>
        </w:tc>
        <w:tc>
          <w:tcPr>
            <w:tcW w:w="4148" w:type="dxa"/>
          </w:tcPr>
          <w:p w14:paraId="281CD123" w14:textId="0953A690" w:rsidR="00DD2392" w:rsidRPr="00DA4DD4" w:rsidRDefault="00DD2392" w:rsidP="00D779C9">
            <w:pPr>
              <w:pStyle w:val="a9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929A333" wp14:editId="2568EDCA">
                  <wp:extent cx="2487488" cy="2077200"/>
                  <wp:effectExtent l="0" t="0" r="8255" b="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7488" cy="207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DEB9C1" w14:textId="08DF85D6" w:rsidR="00E47ECF" w:rsidRDefault="00E47ECF" w:rsidP="00D365A4">
      <w:pPr>
        <w:pStyle w:val="a9"/>
        <w:spacing w:line="400" w:lineRule="exact"/>
        <w:ind w:left="360"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021E28CE" w14:textId="77777777" w:rsidR="00E47ECF" w:rsidRDefault="00E47ECF">
      <w:pPr>
        <w:widowControl/>
        <w:rPr>
          <w:rFonts w:ascii="Times New Roman" w:eastAsia="標楷體" w:hAnsi="Times New Roman" w:cs="Times New Roman"/>
          <w:kern w:val="0"/>
          <w:szCs w:val="24"/>
          <w:lang w:eastAsia="en-US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7A169530" w14:textId="558DD2D9" w:rsidR="00D02B1A" w:rsidRPr="00DA4DD4" w:rsidRDefault="00D02B1A" w:rsidP="00E47ECF">
      <w:pPr>
        <w:pStyle w:val="a9"/>
        <w:numPr>
          <w:ilvl w:val="0"/>
          <w:numId w:val="7"/>
        </w:numPr>
        <w:spacing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lastRenderedPageBreak/>
        <w:t>遊戲音效</w:t>
      </w:r>
    </w:p>
    <w:tbl>
      <w:tblPr>
        <w:tblStyle w:val="ae"/>
        <w:tblW w:w="0" w:type="auto"/>
        <w:tblInd w:w="360" w:type="dxa"/>
        <w:tblLook w:val="04A0" w:firstRow="1" w:lastRow="0" w:firstColumn="1" w:lastColumn="0" w:noHBand="0" w:noVBand="1"/>
      </w:tblPr>
      <w:tblGrid>
        <w:gridCol w:w="3911"/>
        <w:gridCol w:w="4025"/>
      </w:tblGrid>
      <w:tr w:rsidR="00DD2392" w:rsidRPr="00DA4DD4" w14:paraId="17939FDB" w14:textId="77777777" w:rsidTr="00A275ED">
        <w:tc>
          <w:tcPr>
            <w:tcW w:w="4148" w:type="dxa"/>
            <w:vAlign w:val="center"/>
          </w:tcPr>
          <w:p w14:paraId="049522A5" w14:textId="0990697D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事件</w:t>
            </w:r>
          </w:p>
        </w:tc>
        <w:tc>
          <w:tcPr>
            <w:tcW w:w="4148" w:type="dxa"/>
            <w:vAlign w:val="center"/>
          </w:tcPr>
          <w:p w14:paraId="685ECAB6" w14:textId="02185895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音效</w:t>
            </w:r>
          </w:p>
        </w:tc>
      </w:tr>
      <w:tr w:rsidR="00DD2392" w:rsidRPr="00DA4DD4" w14:paraId="46762E4A" w14:textId="77777777" w:rsidTr="00DD2392">
        <w:tc>
          <w:tcPr>
            <w:tcW w:w="4148" w:type="dxa"/>
          </w:tcPr>
          <w:p w14:paraId="15685214" w14:textId="39ECEF3B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關卡開始</w:t>
            </w:r>
          </w:p>
        </w:tc>
        <w:tc>
          <w:tcPr>
            <w:tcW w:w="4148" w:type="dxa"/>
          </w:tcPr>
          <w:p w14:paraId="5E21819C" w14:textId="151D28F0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acman_beginning.wav</w:t>
            </w:r>
          </w:p>
        </w:tc>
      </w:tr>
      <w:tr w:rsidR="00DD2392" w:rsidRPr="00DA4DD4" w14:paraId="687246CC" w14:textId="77777777" w:rsidTr="00DD2392">
        <w:tc>
          <w:tcPr>
            <w:tcW w:w="4148" w:type="dxa"/>
          </w:tcPr>
          <w:p w14:paraId="3EDAA6F2" w14:textId="31392973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吃豆子</w:t>
            </w:r>
          </w:p>
        </w:tc>
        <w:tc>
          <w:tcPr>
            <w:tcW w:w="4148" w:type="dxa"/>
          </w:tcPr>
          <w:p w14:paraId="6543787D" w14:textId="004392E8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_chomp.wav</w:t>
            </w:r>
          </w:p>
        </w:tc>
      </w:tr>
      <w:tr w:rsidR="00DD2392" w:rsidRPr="00DA4DD4" w14:paraId="4B787D43" w14:textId="77777777" w:rsidTr="00DD2392">
        <w:tc>
          <w:tcPr>
            <w:tcW w:w="4148" w:type="dxa"/>
          </w:tcPr>
          <w:p w14:paraId="6E33EE43" w14:textId="5240BC96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死亡</w:t>
            </w:r>
          </w:p>
        </w:tc>
        <w:tc>
          <w:tcPr>
            <w:tcW w:w="4148" w:type="dxa"/>
          </w:tcPr>
          <w:p w14:paraId="59487334" w14:textId="13CDE95E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_death.wav</w:t>
            </w:r>
          </w:p>
        </w:tc>
      </w:tr>
      <w:tr w:rsidR="00DD2392" w:rsidRPr="00DA4DD4" w14:paraId="7693BDB2" w14:textId="77777777" w:rsidTr="00DD2392">
        <w:tc>
          <w:tcPr>
            <w:tcW w:w="4148" w:type="dxa"/>
          </w:tcPr>
          <w:p w14:paraId="686A5857" w14:textId="0E4C7B35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吃大力丸</w:t>
            </w:r>
          </w:p>
        </w:tc>
        <w:tc>
          <w:tcPr>
            <w:tcW w:w="4148" w:type="dxa"/>
          </w:tcPr>
          <w:p w14:paraId="52CBFC1D" w14:textId="7563765E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_eatghost.wav</w:t>
            </w:r>
          </w:p>
        </w:tc>
      </w:tr>
      <w:tr w:rsidR="00DD2392" w:rsidRPr="00DA4DD4" w14:paraId="78D51CCA" w14:textId="77777777" w:rsidTr="00DD2392">
        <w:tc>
          <w:tcPr>
            <w:tcW w:w="4148" w:type="dxa"/>
          </w:tcPr>
          <w:p w14:paraId="3C877A9F" w14:textId="2512F4E4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a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追到逃避鬼魂</w:t>
            </w:r>
          </w:p>
        </w:tc>
        <w:tc>
          <w:tcPr>
            <w:tcW w:w="4148" w:type="dxa"/>
          </w:tcPr>
          <w:p w14:paraId="3477F3EA" w14:textId="03BF7E50" w:rsidR="00DD2392" w:rsidRPr="00DA4DD4" w:rsidRDefault="00DD2392" w:rsidP="00E47ECF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_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e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tghost.wav</w:t>
            </w:r>
          </w:p>
        </w:tc>
      </w:tr>
    </w:tbl>
    <w:p w14:paraId="1F5D3382" w14:textId="3E89803C" w:rsidR="00E47ECF" w:rsidRDefault="00E47ECF">
      <w:pPr>
        <w:widowControl/>
        <w:rPr>
          <w:rFonts w:ascii="Times New Roman" w:eastAsia="標楷體" w:hAnsi="Times New Roman" w:cs="Times New Roman"/>
          <w:szCs w:val="24"/>
        </w:rPr>
      </w:pPr>
    </w:p>
    <w:p w14:paraId="3C0946ED" w14:textId="77777777" w:rsidR="00E47ECF" w:rsidRDefault="00E47ECF">
      <w:pPr>
        <w:widowControl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br w:type="page"/>
      </w:r>
    </w:p>
    <w:p w14:paraId="096EFC68" w14:textId="2B986067" w:rsidR="00D02B1A" w:rsidRPr="00DA4DD4" w:rsidRDefault="00D02B1A" w:rsidP="004E4522">
      <w:pPr>
        <w:pStyle w:val="a9"/>
        <w:numPr>
          <w:ilvl w:val="1"/>
          <w:numId w:val="43"/>
        </w:numPr>
        <w:spacing w:line="400" w:lineRule="exact"/>
        <w:ind w:left="794" w:hanging="794"/>
        <w:jc w:val="both"/>
        <w:rPr>
          <w:rFonts w:ascii="Times New Roman" w:hAnsi="Times New Roman" w:cs="Times New Roman"/>
          <w:szCs w:val="24"/>
        </w:rPr>
      </w:pPr>
      <w:r w:rsidRPr="00E47ECF">
        <w:rPr>
          <w:rFonts w:ascii="Times New Roman" w:hAnsi="Times New Roman" w:cs="Times New Roman" w:hint="eastAsia"/>
          <w:sz w:val="28"/>
          <w:szCs w:val="24"/>
        </w:rPr>
        <w:lastRenderedPageBreak/>
        <w:t>程式設計</w:t>
      </w:r>
    </w:p>
    <w:p w14:paraId="0FB712C8" w14:textId="701C2084" w:rsidR="00D02B1A" w:rsidRDefault="00D02B1A" w:rsidP="00E47ECF">
      <w:pPr>
        <w:pStyle w:val="a9"/>
        <w:numPr>
          <w:ilvl w:val="0"/>
          <w:numId w:val="8"/>
        </w:numPr>
        <w:spacing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程式架構</w:t>
      </w:r>
    </w:p>
    <w:p w14:paraId="09560AAA" w14:textId="4ECBFAB9" w:rsidR="00251B61" w:rsidRDefault="006B3712" w:rsidP="00E47ECF">
      <w:pPr>
        <w:pStyle w:val="a9"/>
        <w:ind w:left="357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6B371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84E359" wp14:editId="7262AE77">
            <wp:extent cx="4581975" cy="3087014"/>
            <wp:effectExtent l="0" t="0" r="9525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82829" cy="315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E6FD7" w14:textId="77777777" w:rsidR="00E47ECF" w:rsidRPr="00E47ECF" w:rsidRDefault="00E47ECF" w:rsidP="00E47ECF">
      <w:pPr>
        <w:pStyle w:val="a9"/>
        <w:ind w:left="357"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71CC227A" w14:textId="478902AB" w:rsidR="00D02B1A" w:rsidRPr="00DA4DD4" w:rsidRDefault="00D02B1A" w:rsidP="00E47ECF">
      <w:pPr>
        <w:pStyle w:val="a9"/>
        <w:numPr>
          <w:ilvl w:val="0"/>
          <w:numId w:val="8"/>
        </w:numPr>
        <w:spacing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程式類別</w:t>
      </w:r>
    </w:p>
    <w:tbl>
      <w:tblPr>
        <w:tblStyle w:val="ae"/>
        <w:tblW w:w="0" w:type="auto"/>
        <w:tblInd w:w="360" w:type="dxa"/>
        <w:tblLook w:val="04A0" w:firstRow="1" w:lastRow="0" w:firstColumn="1" w:lastColumn="0" w:noHBand="0" w:noVBand="1"/>
      </w:tblPr>
      <w:tblGrid>
        <w:gridCol w:w="1390"/>
        <w:gridCol w:w="1111"/>
        <w:gridCol w:w="1382"/>
        <w:gridCol w:w="4053"/>
      </w:tblGrid>
      <w:tr w:rsidR="00D365A4" w:rsidRPr="00DA4DD4" w14:paraId="163F55BA" w14:textId="77777777" w:rsidTr="00A275ED">
        <w:tc>
          <w:tcPr>
            <w:tcW w:w="1292" w:type="dxa"/>
            <w:vAlign w:val="center"/>
          </w:tcPr>
          <w:p w14:paraId="4F2E3275" w14:textId="00A3169D" w:rsidR="00D365A4" w:rsidRPr="00DA4DD4" w:rsidRDefault="00D365A4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c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lass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名稱</w:t>
            </w:r>
          </w:p>
        </w:tc>
        <w:tc>
          <w:tcPr>
            <w:tcW w:w="1123" w:type="dxa"/>
            <w:vAlign w:val="center"/>
          </w:tcPr>
          <w:p w14:paraId="3A529CC1" w14:textId="6B17BB88" w:rsidR="00D365A4" w:rsidRPr="00DA4DD4" w:rsidRDefault="00D365A4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h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檔行數</w:t>
            </w:r>
          </w:p>
        </w:tc>
        <w:tc>
          <w:tcPr>
            <w:tcW w:w="1401" w:type="dxa"/>
            <w:vAlign w:val="center"/>
          </w:tcPr>
          <w:p w14:paraId="0E546152" w14:textId="03CFD6C1" w:rsidR="00D365A4" w:rsidRPr="00DA4DD4" w:rsidRDefault="00D365A4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c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p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檔行數</w:t>
            </w:r>
          </w:p>
        </w:tc>
        <w:tc>
          <w:tcPr>
            <w:tcW w:w="4120" w:type="dxa"/>
            <w:vAlign w:val="center"/>
          </w:tcPr>
          <w:p w14:paraId="56264C06" w14:textId="1C10281D" w:rsidR="00D365A4" w:rsidRPr="00DA4DD4" w:rsidRDefault="00D365A4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用途</w:t>
            </w:r>
          </w:p>
        </w:tc>
      </w:tr>
      <w:tr w:rsidR="00D365A4" w:rsidRPr="00DA4DD4" w14:paraId="7FBB7BD3" w14:textId="77777777" w:rsidTr="00A275ED">
        <w:tc>
          <w:tcPr>
            <w:tcW w:w="1292" w:type="dxa"/>
            <w:vAlign w:val="center"/>
          </w:tcPr>
          <w:p w14:paraId="4690925E" w14:textId="4EC0A8DA" w:rsidR="00D365A4" w:rsidRPr="00DA4DD4" w:rsidRDefault="00436595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m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ygame</w:t>
            </w:r>
          </w:p>
        </w:tc>
        <w:tc>
          <w:tcPr>
            <w:tcW w:w="1123" w:type="dxa"/>
            <w:vAlign w:val="center"/>
          </w:tcPr>
          <w:p w14:paraId="334BFC50" w14:textId="3039ACF1" w:rsidR="00D365A4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="00DC595E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60</w:t>
            </w:r>
          </w:p>
        </w:tc>
        <w:tc>
          <w:tcPr>
            <w:tcW w:w="1401" w:type="dxa"/>
            <w:vAlign w:val="center"/>
          </w:tcPr>
          <w:p w14:paraId="051B4C94" w14:textId="54B45BDC" w:rsidR="00D365A4" w:rsidRPr="00DA4DD4" w:rsidRDefault="00DC595E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771</w:t>
            </w:r>
          </w:p>
        </w:tc>
        <w:tc>
          <w:tcPr>
            <w:tcW w:w="4120" w:type="dxa"/>
          </w:tcPr>
          <w:p w14:paraId="187541FF" w14:textId="77777777" w:rsidR="00711712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主程式</w:t>
            </w:r>
          </w:p>
          <w:p w14:paraId="03557022" w14:textId="503B92A2" w:rsidR="00D365A4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含有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I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nit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、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R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u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、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O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ver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三個狀態</w:t>
            </w:r>
          </w:p>
        </w:tc>
      </w:tr>
      <w:tr w:rsidR="00095AE1" w:rsidRPr="00DA4DD4" w14:paraId="4AEC832A" w14:textId="77777777" w:rsidTr="00A275ED">
        <w:tc>
          <w:tcPr>
            <w:tcW w:w="1292" w:type="dxa"/>
            <w:vAlign w:val="center"/>
          </w:tcPr>
          <w:p w14:paraId="0557B6D3" w14:textId="3ADB5798" w:rsidR="00095AE1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C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acman</w:t>
            </w:r>
          </w:p>
        </w:tc>
        <w:tc>
          <w:tcPr>
            <w:tcW w:w="1123" w:type="dxa"/>
            <w:vAlign w:val="center"/>
          </w:tcPr>
          <w:p w14:paraId="110D66E1" w14:textId="4F44BE07" w:rsidR="00095AE1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7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1401" w:type="dxa"/>
            <w:vAlign w:val="center"/>
          </w:tcPr>
          <w:p w14:paraId="4A3073A2" w14:textId="34257C5D" w:rsidR="00095AE1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4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4</w:t>
            </w:r>
          </w:p>
        </w:tc>
        <w:tc>
          <w:tcPr>
            <w:tcW w:w="4120" w:type="dxa"/>
          </w:tcPr>
          <w:p w14:paraId="040DC3F6" w14:textId="77777777" w:rsidR="00711712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角色類別</w:t>
            </w:r>
          </w:p>
          <w:p w14:paraId="750D7AD7" w14:textId="5F45DD87" w:rsidR="00711712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紀錄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的資料</w:t>
            </w:r>
          </w:p>
          <w:p w14:paraId="7C5FB423" w14:textId="30F26E33" w:rsidR="00711712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acman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動作</w:t>
            </w:r>
          </w:p>
          <w:p w14:paraId="3FD0DE4A" w14:textId="6C9D94F6" w:rsidR="00711712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與鬼魂的互動</w:t>
            </w:r>
          </w:p>
        </w:tc>
      </w:tr>
      <w:tr w:rsidR="00D365A4" w:rsidRPr="00DA4DD4" w14:paraId="1227B783" w14:textId="77777777" w:rsidTr="00A275ED">
        <w:tc>
          <w:tcPr>
            <w:tcW w:w="1292" w:type="dxa"/>
            <w:vAlign w:val="center"/>
          </w:tcPr>
          <w:p w14:paraId="42C5C6B9" w14:textId="34754AD9" w:rsidR="00D365A4" w:rsidRPr="00DA4DD4" w:rsidRDefault="00D365A4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CGh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ost</w:t>
            </w:r>
          </w:p>
        </w:tc>
        <w:tc>
          <w:tcPr>
            <w:tcW w:w="1123" w:type="dxa"/>
            <w:vAlign w:val="center"/>
          </w:tcPr>
          <w:p w14:paraId="38657D9A" w14:textId="400BCC66" w:rsidR="00D365A4" w:rsidRPr="00DA4DD4" w:rsidRDefault="00D365A4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6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401" w:type="dxa"/>
            <w:vAlign w:val="center"/>
          </w:tcPr>
          <w:p w14:paraId="289040FB" w14:textId="1FA5457D" w:rsidR="00D365A4" w:rsidRPr="00DA4DD4" w:rsidRDefault="00D365A4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4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97</w:t>
            </w:r>
          </w:p>
        </w:tc>
        <w:tc>
          <w:tcPr>
            <w:tcW w:w="4120" w:type="dxa"/>
          </w:tcPr>
          <w:p w14:paraId="67CBFDBA" w14:textId="77777777" w:rsidR="00711712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鬼魂角色類別</w:t>
            </w:r>
          </w:p>
          <w:p w14:paraId="17690FB7" w14:textId="77777777" w:rsidR="00D365A4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紀錄鬼魂的資料</w:t>
            </w:r>
          </w:p>
          <w:p w14:paraId="4119B453" w14:textId="7B1C0000" w:rsidR="00711712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鬼魂的動作</w:t>
            </w:r>
          </w:p>
        </w:tc>
      </w:tr>
      <w:tr w:rsidR="00D365A4" w:rsidRPr="00DA4DD4" w14:paraId="6B418A39" w14:textId="77777777" w:rsidTr="00A275ED">
        <w:tc>
          <w:tcPr>
            <w:tcW w:w="1292" w:type="dxa"/>
            <w:vAlign w:val="center"/>
          </w:tcPr>
          <w:p w14:paraId="7B3DC245" w14:textId="2C238FE9" w:rsidR="00D365A4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C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Food</w:t>
            </w:r>
          </w:p>
        </w:tc>
        <w:tc>
          <w:tcPr>
            <w:tcW w:w="1123" w:type="dxa"/>
            <w:vAlign w:val="center"/>
          </w:tcPr>
          <w:p w14:paraId="0B52B9AB" w14:textId="2783B619" w:rsidR="00D365A4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3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401" w:type="dxa"/>
            <w:vAlign w:val="center"/>
          </w:tcPr>
          <w:p w14:paraId="7FA99E79" w14:textId="4CE4E046" w:rsidR="00D365A4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8</w:t>
            </w:r>
            <w:r w:rsidR="006234E6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9</w:t>
            </w:r>
          </w:p>
        </w:tc>
        <w:tc>
          <w:tcPr>
            <w:tcW w:w="4120" w:type="dxa"/>
          </w:tcPr>
          <w:p w14:paraId="07D47EB1" w14:textId="77777777" w:rsidR="00711712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豆子角色類別</w:t>
            </w:r>
          </w:p>
          <w:p w14:paraId="7683D5A2" w14:textId="77777777" w:rsidR="00D365A4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一般豆子及大力丸</w:t>
            </w:r>
          </w:p>
          <w:p w14:paraId="2931817E" w14:textId="6BBE9BB3" w:rsidR="00711712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lastRenderedPageBreak/>
              <w:t>實作與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acman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的互動</w:t>
            </w:r>
          </w:p>
        </w:tc>
      </w:tr>
      <w:tr w:rsidR="00D365A4" w:rsidRPr="00DA4DD4" w14:paraId="2A880FE8" w14:textId="77777777" w:rsidTr="00A275ED">
        <w:tc>
          <w:tcPr>
            <w:tcW w:w="1292" w:type="dxa"/>
            <w:vAlign w:val="center"/>
          </w:tcPr>
          <w:p w14:paraId="26C5FCB9" w14:textId="539B72E0" w:rsidR="00D365A4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lastRenderedPageBreak/>
              <w:t>C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GameMap</w:t>
            </w:r>
          </w:p>
        </w:tc>
        <w:tc>
          <w:tcPr>
            <w:tcW w:w="1123" w:type="dxa"/>
            <w:vAlign w:val="center"/>
          </w:tcPr>
          <w:p w14:paraId="147D10AA" w14:textId="4B50BFD2" w:rsidR="00D365A4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4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1401" w:type="dxa"/>
            <w:vAlign w:val="center"/>
          </w:tcPr>
          <w:p w14:paraId="1CF4F9DD" w14:textId="005992F2" w:rsidR="00D365A4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3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  <w:r w:rsidR="00A275ED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4120" w:type="dxa"/>
          </w:tcPr>
          <w:p w14:paraId="3685A924" w14:textId="7A7E491E" w:rsidR="00D365A4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地圖類別</w:t>
            </w:r>
          </w:p>
          <w:p w14:paraId="59C80034" w14:textId="6629FD37" w:rsidR="00711712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顯示、切換地圖</w:t>
            </w:r>
          </w:p>
          <w:p w14:paraId="7D225E49" w14:textId="6B8917D1" w:rsidR="00711712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顯示一般豆子及大力丸</w:t>
            </w:r>
          </w:p>
        </w:tc>
      </w:tr>
      <w:tr w:rsidR="00D365A4" w:rsidRPr="00DA4DD4" w14:paraId="36A095BF" w14:textId="77777777" w:rsidTr="00A275ED">
        <w:tc>
          <w:tcPr>
            <w:tcW w:w="1292" w:type="dxa"/>
            <w:vAlign w:val="center"/>
          </w:tcPr>
          <w:p w14:paraId="5C6D11C9" w14:textId="679C3035" w:rsidR="00D365A4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C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Level</w:t>
            </w:r>
          </w:p>
        </w:tc>
        <w:tc>
          <w:tcPr>
            <w:tcW w:w="1123" w:type="dxa"/>
            <w:vAlign w:val="center"/>
          </w:tcPr>
          <w:p w14:paraId="5F504241" w14:textId="04B74C85" w:rsidR="00D365A4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401" w:type="dxa"/>
            <w:vAlign w:val="center"/>
          </w:tcPr>
          <w:p w14:paraId="250AA995" w14:textId="074EB94E" w:rsidR="00D365A4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6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9</w:t>
            </w:r>
          </w:p>
        </w:tc>
        <w:tc>
          <w:tcPr>
            <w:tcW w:w="4120" w:type="dxa"/>
          </w:tcPr>
          <w:p w14:paraId="2F2D8EF6" w14:textId="77777777" w:rsidR="00D365A4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關卡類別</w:t>
            </w:r>
          </w:p>
          <w:p w14:paraId="2518772C" w14:textId="447C33D2" w:rsidR="00711712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紀錄關卡</w:t>
            </w:r>
          </w:p>
        </w:tc>
      </w:tr>
      <w:tr w:rsidR="00095AE1" w:rsidRPr="00DA4DD4" w14:paraId="33CA547E" w14:textId="77777777" w:rsidTr="00A275ED">
        <w:tc>
          <w:tcPr>
            <w:tcW w:w="1292" w:type="dxa"/>
            <w:vAlign w:val="center"/>
          </w:tcPr>
          <w:p w14:paraId="46261E2C" w14:textId="13E1074D" w:rsidR="00095AE1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C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Life</w:t>
            </w:r>
          </w:p>
        </w:tc>
        <w:tc>
          <w:tcPr>
            <w:tcW w:w="1123" w:type="dxa"/>
            <w:vAlign w:val="center"/>
          </w:tcPr>
          <w:p w14:paraId="3F604F95" w14:textId="64AEF54E" w:rsidR="00095AE1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401" w:type="dxa"/>
            <w:vAlign w:val="center"/>
          </w:tcPr>
          <w:p w14:paraId="6CD9D98C" w14:textId="1DC6EBD8" w:rsidR="00095AE1" w:rsidRPr="00DA4DD4" w:rsidRDefault="00095AE1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6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4120" w:type="dxa"/>
          </w:tcPr>
          <w:p w14:paraId="6BFB528F" w14:textId="77777777" w:rsidR="00095AE1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生命類別</w:t>
            </w:r>
          </w:p>
          <w:p w14:paraId="7C7BC891" w14:textId="30926765" w:rsidR="00711712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記錄生命</w:t>
            </w:r>
          </w:p>
        </w:tc>
      </w:tr>
      <w:tr w:rsidR="00095AE1" w:rsidRPr="00DA4DD4" w14:paraId="5CC03891" w14:textId="77777777" w:rsidTr="00A275ED">
        <w:tc>
          <w:tcPr>
            <w:tcW w:w="1292" w:type="dxa"/>
            <w:vAlign w:val="center"/>
          </w:tcPr>
          <w:p w14:paraId="74183C50" w14:textId="5D47875D" w:rsidR="00095AE1" w:rsidRPr="00DA4DD4" w:rsidRDefault="006D747F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C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Score</w:t>
            </w:r>
          </w:p>
        </w:tc>
        <w:tc>
          <w:tcPr>
            <w:tcW w:w="1123" w:type="dxa"/>
            <w:vAlign w:val="center"/>
          </w:tcPr>
          <w:p w14:paraId="60CEC165" w14:textId="512E95C4" w:rsidR="00095AE1" w:rsidRPr="00DA4DD4" w:rsidRDefault="00711712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401" w:type="dxa"/>
            <w:vAlign w:val="center"/>
          </w:tcPr>
          <w:p w14:paraId="76DE351A" w14:textId="0AF363B9" w:rsidR="00095AE1" w:rsidRPr="00DA4DD4" w:rsidRDefault="00711712" w:rsidP="00E47ECF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6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4120" w:type="dxa"/>
          </w:tcPr>
          <w:p w14:paraId="06B09A68" w14:textId="77777777" w:rsidR="00095AE1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分數類別</w:t>
            </w:r>
          </w:p>
          <w:p w14:paraId="45A8187C" w14:textId="3F3F4D1E" w:rsidR="00711712" w:rsidRPr="00DA4DD4" w:rsidRDefault="00711712" w:rsidP="00E47ECF">
            <w:pPr>
              <w:pStyle w:val="a9"/>
              <w:numPr>
                <w:ilvl w:val="0"/>
                <w:numId w:val="1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紀錄分數</w:t>
            </w:r>
          </w:p>
        </w:tc>
      </w:tr>
    </w:tbl>
    <w:p w14:paraId="6E3846FD" w14:textId="77777777" w:rsidR="00D365A4" w:rsidRPr="00DA4DD4" w:rsidRDefault="00D365A4" w:rsidP="00D365A4">
      <w:pPr>
        <w:pStyle w:val="a9"/>
        <w:spacing w:line="400" w:lineRule="exact"/>
        <w:ind w:left="360"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0507367D" w14:textId="77777777" w:rsidR="004474F1" w:rsidRPr="00DA4DD4" w:rsidRDefault="00D02B1A" w:rsidP="00B124A6">
      <w:pPr>
        <w:pStyle w:val="a9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程式技術</w:t>
      </w:r>
    </w:p>
    <w:p w14:paraId="2ADFF5CF" w14:textId="41E259FE" w:rsidR="00D02B1A" w:rsidRPr="00DA4DD4" w:rsidRDefault="004474F1" w:rsidP="00C70F78">
      <w:pPr>
        <w:pStyle w:val="a9"/>
        <w:numPr>
          <w:ilvl w:val="0"/>
          <w:numId w:val="30"/>
        </w:numPr>
        <w:spacing w:line="360" w:lineRule="auto"/>
        <w:ind w:left="697" w:hanging="34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正常狀態鬼魂移動</w:t>
      </w:r>
    </w:p>
    <w:p w14:paraId="2FF68C51" w14:textId="3EF48BB6" w:rsidR="004474F1" w:rsidRPr="00DA4DD4" w:rsidRDefault="004474F1" w:rsidP="00C70F78">
      <w:pPr>
        <w:pStyle w:val="a9"/>
        <w:spacing w:line="360" w:lineRule="auto"/>
        <w:ind w:left="36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根據當前座標轉換地圖矩陣位置，</w:t>
      </w:r>
      <w:r w:rsidR="00B35BD7"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取得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當前矩陣的上下左右四</w:t>
      </w:r>
      <w:r w:rsidR="00B35BD7"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格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的左上角</w:t>
      </w:r>
      <w:r w:rsidR="00B35BD7"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座標，並計算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距離</w:t>
      </w:r>
      <w:r w:rsidR="00B35BD7"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Pa</w:t>
      </w:r>
      <w:r w:rsidR="00B35BD7" w:rsidRPr="00DA4DD4">
        <w:rPr>
          <w:rFonts w:ascii="Times New Roman" w:hAnsi="Times New Roman" w:cs="Times New Roman"/>
          <w:sz w:val="24"/>
          <w:szCs w:val="24"/>
          <w:lang w:eastAsia="zh-TW"/>
        </w:rPr>
        <w:t>cman</w:t>
      </w:r>
      <w:r w:rsidR="00B35BD7"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="00B35BD7"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左上角座標的直線距離，距離最小值且不會撞牆的方向即為鬼魂下一步的方向。</w:t>
      </w:r>
    </w:p>
    <w:p w14:paraId="20F7238C" w14:textId="2BD69A54" w:rsidR="00B35BD7" w:rsidRPr="00DA4DD4" w:rsidRDefault="00B35BD7" w:rsidP="00C70F78">
      <w:pPr>
        <w:pStyle w:val="a9"/>
        <w:numPr>
          <w:ilvl w:val="0"/>
          <w:numId w:val="30"/>
        </w:numPr>
        <w:spacing w:line="360" w:lineRule="auto"/>
        <w:ind w:left="697" w:hanging="34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躲避狀態鬼魂移動</w:t>
      </w:r>
    </w:p>
    <w:p w14:paraId="441B8016" w14:textId="32F3C357" w:rsidR="00B35BD7" w:rsidRPr="00DA4DD4" w:rsidRDefault="00B35BD7" w:rsidP="00C70F78">
      <w:pPr>
        <w:pStyle w:val="a9"/>
        <w:spacing w:line="360" w:lineRule="auto"/>
        <w:ind w:left="36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根據當前座標轉換地圖矩陣位置，取得當前矩陣的上下左右四格的左上角座標，並計算距離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Pa</w:t>
      </w:r>
      <w:r w:rsidRPr="00DA4DD4">
        <w:rPr>
          <w:rFonts w:ascii="Times New Roman" w:hAnsi="Times New Roman" w:cs="Times New Roman"/>
          <w:sz w:val="24"/>
          <w:szCs w:val="24"/>
          <w:lang w:eastAsia="zh-TW"/>
        </w:rPr>
        <w:t>cman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左上角座標的直線距離，距離最大值且不會撞牆的方向即為鬼魂下一步的方向。</w:t>
      </w:r>
    </w:p>
    <w:p w14:paraId="4234BA77" w14:textId="7A03DBEB" w:rsidR="00B35BD7" w:rsidRPr="00DA4DD4" w:rsidRDefault="00B35BD7" w:rsidP="00C70F78">
      <w:pPr>
        <w:pStyle w:val="a9"/>
        <w:numPr>
          <w:ilvl w:val="0"/>
          <w:numId w:val="30"/>
        </w:numPr>
        <w:spacing w:line="360" w:lineRule="auto"/>
        <w:ind w:left="697" w:hanging="34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眼睛狀態鬼魂移動</w:t>
      </w:r>
    </w:p>
    <w:p w14:paraId="10658049" w14:textId="0BDA03FC" w:rsidR="00B35BD7" w:rsidRPr="00C70F78" w:rsidRDefault="00B35BD7" w:rsidP="00C70F78">
      <w:pPr>
        <w:pStyle w:val="a9"/>
        <w:spacing w:line="360" w:lineRule="auto"/>
        <w:ind w:left="36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根據當前座標轉換地圖矩陣位置，取得當前矩陣的上下左右四格的左上角座標，並計算距離初始位置左上角座標的直線距離，距離最小值且不會撞牆的方向即為鬼魂下一步的方向。</w:t>
      </w:r>
    </w:p>
    <w:p w14:paraId="4D96B3E9" w14:textId="77777777" w:rsidR="003D5270" w:rsidRPr="00DA4DD4" w:rsidRDefault="003D5270">
      <w:pPr>
        <w:widowControl/>
        <w:rPr>
          <w:rFonts w:ascii="Times New Roman" w:eastAsia="標楷體" w:hAnsi="Times New Roman" w:cs="Times New Roman"/>
          <w:szCs w:val="24"/>
        </w:rPr>
      </w:pPr>
      <w:r w:rsidRPr="00DA4DD4">
        <w:rPr>
          <w:rFonts w:ascii="Times New Roman" w:eastAsia="標楷體" w:hAnsi="Times New Roman" w:cs="Times New Roman"/>
          <w:szCs w:val="24"/>
        </w:rPr>
        <w:br w:type="page"/>
      </w:r>
    </w:p>
    <w:p w14:paraId="4DC76CDF" w14:textId="4DD3B369" w:rsidR="00D02B1A" w:rsidRPr="00DA4DD4" w:rsidRDefault="00D02B1A" w:rsidP="004E4522">
      <w:pPr>
        <w:pStyle w:val="a9"/>
        <w:numPr>
          <w:ilvl w:val="1"/>
          <w:numId w:val="43"/>
        </w:numPr>
        <w:spacing w:line="400" w:lineRule="exact"/>
        <w:ind w:left="794" w:hanging="794"/>
        <w:jc w:val="both"/>
        <w:rPr>
          <w:rFonts w:ascii="Times New Roman" w:hAnsi="Times New Roman" w:cs="Times New Roman"/>
          <w:szCs w:val="24"/>
        </w:rPr>
      </w:pPr>
      <w:r w:rsidRPr="00C70F78">
        <w:rPr>
          <w:rFonts w:ascii="Times New Roman" w:hAnsi="Times New Roman" w:cs="Times New Roman" w:hint="eastAsia"/>
          <w:sz w:val="28"/>
          <w:szCs w:val="24"/>
        </w:rPr>
        <w:lastRenderedPageBreak/>
        <w:t>結語</w:t>
      </w:r>
    </w:p>
    <w:p w14:paraId="73387387" w14:textId="6E9120D4" w:rsidR="00D02B1A" w:rsidRPr="00DA4DD4" w:rsidRDefault="00D02B1A" w:rsidP="00B124A6">
      <w:pPr>
        <w:pStyle w:val="a9"/>
        <w:numPr>
          <w:ilvl w:val="0"/>
          <w:numId w:val="9"/>
        </w:numPr>
        <w:spacing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問題及解決方法</w:t>
      </w:r>
    </w:p>
    <w:tbl>
      <w:tblPr>
        <w:tblStyle w:val="ae"/>
        <w:tblW w:w="0" w:type="auto"/>
        <w:tblInd w:w="360" w:type="dxa"/>
        <w:tblLook w:val="04A0" w:firstRow="1" w:lastRow="0" w:firstColumn="1" w:lastColumn="0" w:noHBand="0" w:noVBand="1"/>
      </w:tblPr>
      <w:tblGrid>
        <w:gridCol w:w="3604"/>
        <w:gridCol w:w="4332"/>
      </w:tblGrid>
      <w:tr w:rsidR="007528F4" w:rsidRPr="00DA4DD4" w14:paraId="4F606487" w14:textId="77777777" w:rsidTr="00251B61">
        <w:tc>
          <w:tcPr>
            <w:tcW w:w="3604" w:type="dxa"/>
            <w:vAlign w:val="center"/>
          </w:tcPr>
          <w:p w14:paraId="1786ECED" w14:textId="03C29018" w:rsidR="007528F4" w:rsidRPr="00DA4DD4" w:rsidRDefault="007528F4" w:rsidP="00251B61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問題</w:t>
            </w:r>
          </w:p>
        </w:tc>
        <w:tc>
          <w:tcPr>
            <w:tcW w:w="4332" w:type="dxa"/>
            <w:vAlign w:val="center"/>
          </w:tcPr>
          <w:p w14:paraId="2E3C0389" w14:textId="6891088A" w:rsidR="007528F4" w:rsidRPr="00DA4DD4" w:rsidRDefault="007528F4" w:rsidP="00251B61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解決方法</w:t>
            </w:r>
          </w:p>
        </w:tc>
      </w:tr>
      <w:tr w:rsidR="00A275ED" w:rsidRPr="00DA4DD4" w14:paraId="7D38227F" w14:textId="77777777" w:rsidTr="00251B61">
        <w:tc>
          <w:tcPr>
            <w:tcW w:w="3604" w:type="dxa"/>
            <w:vAlign w:val="center"/>
          </w:tcPr>
          <w:p w14:paraId="05F9804F" w14:textId="61BDF79B" w:rsidR="00A275ED" w:rsidRPr="00DA4DD4" w:rsidRDefault="00A275ED" w:rsidP="00251B61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i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nclude</w:t>
            </w:r>
            <w:r w:rsidR="00905556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h</w:t>
            </w:r>
            <w:r w:rsidR="00905556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檔卻沒辦法正常使用</w:t>
            </w:r>
          </w:p>
        </w:tc>
        <w:tc>
          <w:tcPr>
            <w:tcW w:w="4332" w:type="dxa"/>
            <w:vAlign w:val="center"/>
          </w:tcPr>
          <w:p w14:paraId="4FBC132A" w14:textId="6BA4BF96" w:rsidR="00A275ED" w:rsidRPr="00DA4DD4" w:rsidRDefault="00A275ED" w:rsidP="00251B61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在定義</w:t>
            </w:r>
            <w:r w:rsidR="00905556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c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lass</w:t>
            </w:r>
            <w:r w:rsidR="00905556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前先呼叫</w:t>
            </w:r>
            <w:r w:rsidR="00905556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i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nclude</w:t>
            </w:r>
            <w:r w:rsidR="00905556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的</w:t>
            </w:r>
            <w:r w:rsidR="00905556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c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lass</w:t>
            </w:r>
          </w:p>
        </w:tc>
      </w:tr>
      <w:tr w:rsidR="00A275ED" w:rsidRPr="00DA4DD4" w14:paraId="30D24208" w14:textId="77777777" w:rsidTr="00251B61">
        <w:tc>
          <w:tcPr>
            <w:tcW w:w="3604" w:type="dxa"/>
            <w:vAlign w:val="center"/>
          </w:tcPr>
          <w:p w14:paraId="2009AEE9" w14:textId="0C984B22" w:rsidR="00A275ED" w:rsidRPr="00DA4DD4" w:rsidRDefault="00A275ED" w:rsidP="00251B61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全螢幕後出現白邊</w:t>
            </w:r>
          </w:p>
        </w:tc>
        <w:tc>
          <w:tcPr>
            <w:tcW w:w="4332" w:type="dxa"/>
            <w:vAlign w:val="center"/>
          </w:tcPr>
          <w:p w14:paraId="2E87F517" w14:textId="47FB3223" w:rsidR="00A275ED" w:rsidRPr="00DA4DD4" w:rsidRDefault="00A275ED" w:rsidP="00251B61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調整全螢幕黑底大小</w:t>
            </w:r>
          </w:p>
        </w:tc>
      </w:tr>
    </w:tbl>
    <w:p w14:paraId="37A548D3" w14:textId="77777777" w:rsidR="00905556" w:rsidRPr="00DA4DD4" w:rsidRDefault="00905556" w:rsidP="00905556">
      <w:pPr>
        <w:pStyle w:val="a9"/>
        <w:spacing w:line="400" w:lineRule="exact"/>
        <w:ind w:left="36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328C4D5B" w14:textId="08581EE1" w:rsidR="00D02B1A" w:rsidRPr="00DA4DD4" w:rsidRDefault="00D02B1A" w:rsidP="00B124A6">
      <w:pPr>
        <w:pStyle w:val="a9"/>
        <w:numPr>
          <w:ilvl w:val="0"/>
          <w:numId w:val="9"/>
        </w:numPr>
        <w:spacing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時間表</w:t>
      </w:r>
    </w:p>
    <w:tbl>
      <w:tblPr>
        <w:tblStyle w:val="ae"/>
        <w:tblW w:w="0" w:type="auto"/>
        <w:tblInd w:w="360" w:type="dxa"/>
        <w:tblLook w:val="04A0" w:firstRow="1" w:lastRow="0" w:firstColumn="1" w:lastColumn="0" w:noHBand="0" w:noVBand="1"/>
      </w:tblPr>
      <w:tblGrid>
        <w:gridCol w:w="767"/>
        <w:gridCol w:w="1440"/>
        <w:gridCol w:w="1114"/>
        <w:gridCol w:w="4615"/>
      </w:tblGrid>
      <w:tr w:rsidR="00C85452" w:rsidRPr="00DA4DD4" w14:paraId="5ECB30E0" w14:textId="77777777" w:rsidTr="00C85452">
        <w:tc>
          <w:tcPr>
            <w:tcW w:w="7936" w:type="dxa"/>
            <w:gridSpan w:val="4"/>
            <w:vAlign w:val="center"/>
          </w:tcPr>
          <w:p w14:paraId="2AB0E197" w14:textId="5CD62C89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黃詩洳</w:t>
            </w:r>
          </w:p>
        </w:tc>
      </w:tr>
      <w:tr w:rsidR="007528F4" w:rsidRPr="00DA4DD4" w14:paraId="004A5138" w14:textId="77777777" w:rsidTr="005856C7">
        <w:tc>
          <w:tcPr>
            <w:tcW w:w="767" w:type="dxa"/>
          </w:tcPr>
          <w:p w14:paraId="01C0C8A1" w14:textId="0B1EF26C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週數</w:t>
            </w:r>
          </w:p>
        </w:tc>
        <w:tc>
          <w:tcPr>
            <w:tcW w:w="1440" w:type="dxa"/>
          </w:tcPr>
          <w:p w14:paraId="5BDD73A5" w14:textId="583E0F2D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時間</w:t>
            </w:r>
          </w:p>
        </w:tc>
        <w:tc>
          <w:tcPr>
            <w:tcW w:w="1114" w:type="dxa"/>
          </w:tcPr>
          <w:p w14:paraId="59AA72C2" w14:textId="0444BBD4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時數</w:t>
            </w:r>
          </w:p>
        </w:tc>
        <w:tc>
          <w:tcPr>
            <w:tcW w:w="4615" w:type="dxa"/>
          </w:tcPr>
          <w:p w14:paraId="7B0169F2" w14:textId="51530C40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工作細目</w:t>
            </w:r>
          </w:p>
        </w:tc>
      </w:tr>
      <w:tr w:rsidR="007528F4" w:rsidRPr="00DA4DD4" w14:paraId="553759A1" w14:textId="77777777" w:rsidTr="005856C7">
        <w:tc>
          <w:tcPr>
            <w:tcW w:w="767" w:type="dxa"/>
            <w:vAlign w:val="center"/>
          </w:tcPr>
          <w:p w14:paraId="3E1A7ED3" w14:textId="093D4D50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440" w:type="dxa"/>
            <w:vAlign w:val="center"/>
          </w:tcPr>
          <w:p w14:paraId="19804850" w14:textId="6AFAB849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/21~02/27</w:t>
            </w:r>
          </w:p>
        </w:tc>
        <w:tc>
          <w:tcPr>
            <w:tcW w:w="1114" w:type="dxa"/>
            <w:vAlign w:val="center"/>
          </w:tcPr>
          <w:p w14:paraId="6962D6E3" w14:textId="3E164EDB" w:rsidR="007528F4" w:rsidRPr="00DA4DD4" w:rsidRDefault="0070567F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  <w:r w:rsidR="00B02507"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70563913" w14:textId="77777777" w:rsidR="007528F4" w:rsidRPr="00DA4DD4" w:rsidRDefault="0070567F" w:rsidP="00B124A6">
            <w:pPr>
              <w:pStyle w:val="a9"/>
              <w:numPr>
                <w:ilvl w:val="0"/>
                <w:numId w:val="12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尋找及研究適合製作的遊戲</w:t>
            </w:r>
          </w:p>
          <w:p w14:paraId="0FDABAA7" w14:textId="3041EDD3" w:rsidR="00C85452" w:rsidRPr="00DA4DD4" w:rsidRDefault="00C85452" w:rsidP="00B124A6">
            <w:pPr>
              <w:pStyle w:val="a9"/>
              <w:numPr>
                <w:ilvl w:val="0"/>
                <w:numId w:val="12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g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it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練習及前置作業</w:t>
            </w:r>
          </w:p>
        </w:tc>
      </w:tr>
      <w:tr w:rsidR="007528F4" w:rsidRPr="00DA4DD4" w14:paraId="6B85AA6A" w14:textId="77777777" w:rsidTr="005856C7">
        <w:tc>
          <w:tcPr>
            <w:tcW w:w="767" w:type="dxa"/>
            <w:vAlign w:val="center"/>
          </w:tcPr>
          <w:p w14:paraId="477661D6" w14:textId="0FCBB6BB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440" w:type="dxa"/>
            <w:vAlign w:val="center"/>
          </w:tcPr>
          <w:p w14:paraId="23941B3F" w14:textId="21F8601B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/28~03/06</w:t>
            </w:r>
          </w:p>
        </w:tc>
        <w:tc>
          <w:tcPr>
            <w:tcW w:w="1114" w:type="dxa"/>
            <w:vAlign w:val="center"/>
          </w:tcPr>
          <w:p w14:paraId="03E604D3" w14:textId="3A8FEA25" w:rsidR="007528F4" w:rsidRPr="00DA4DD4" w:rsidRDefault="0070567F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3</w:t>
            </w:r>
            <w:r w:rsidR="00B02507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.5</w:t>
            </w:r>
            <w:r w:rsidR="00B02507"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25D15F2B" w14:textId="77777777" w:rsidR="0070567F" w:rsidRPr="00DA4DD4" w:rsidRDefault="0070567F" w:rsidP="00B124A6">
            <w:pPr>
              <w:pStyle w:val="a9"/>
              <w:numPr>
                <w:ilvl w:val="0"/>
                <w:numId w:val="13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尋找及研究適合製作的遊戲</w:t>
            </w:r>
          </w:p>
          <w:p w14:paraId="2A53CA53" w14:textId="16CDCC45" w:rsidR="0070567F" w:rsidRPr="00DA4DD4" w:rsidRDefault="0070567F" w:rsidP="00B124A6">
            <w:pPr>
              <w:pStyle w:val="a9"/>
              <w:numPr>
                <w:ilvl w:val="0"/>
                <w:numId w:val="13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研究及熟悉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framework</w:t>
            </w:r>
          </w:p>
        </w:tc>
      </w:tr>
      <w:tr w:rsidR="007528F4" w:rsidRPr="00DA4DD4" w14:paraId="0D6A029F" w14:textId="77777777" w:rsidTr="005856C7">
        <w:tc>
          <w:tcPr>
            <w:tcW w:w="767" w:type="dxa"/>
            <w:vAlign w:val="center"/>
          </w:tcPr>
          <w:p w14:paraId="01E7A3AA" w14:textId="152DCE0C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440" w:type="dxa"/>
            <w:vAlign w:val="center"/>
          </w:tcPr>
          <w:p w14:paraId="2E7E6DAD" w14:textId="61651F2B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3/07~03/13</w:t>
            </w:r>
          </w:p>
        </w:tc>
        <w:tc>
          <w:tcPr>
            <w:tcW w:w="1114" w:type="dxa"/>
            <w:vAlign w:val="center"/>
          </w:tcPr>
          <w:p w14:paraId="4342532D" w14:textId="1D82B614" w:rsidR="007528F4" w:rsidRPr="00DA4DD4" w:rsidRDefault="0070567F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5</w:t>
            </w:r>
            <w:r w:rsidR="00B02507"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774E9DAF" w14:textId="77777777" w:rsidR="007528F4" w:rsidRPr="00DA4DD4" w:rsidRDefault="000C340D" w:rsidP="00B124A6">
            <w:pPr>
              <w:pStyle w:val="a9"/>
              <w:numPr>
                <w:ilvl w:val="0"/>
                <w:numId w:val="14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準備素材</w:t>
            </w:r>
          </w:p>
          <w:p w14:paraId="3BA14AF9" w14:textId="77777777" w:rsidR="000C340D" w:rsidRPr="00DA4DD4" w:rsidRDefault="000C340D" w:rsidP="00B124A6">
            <w:pPr>
              <w:pStyle w:val="a9"/>
              <w:numPr>
                <w:ilvl w:val="0"/>
                <w:numId w:val="14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顯示素材</w:t>
            </w:r>
          </w:p>
          <w:p w14:paraId="627DC135" w14:textId="43392E96" w:rsidR="000C340D" w:rsidRPr="00DA4DD4" w:rsidRDefault="000C340D" w:rsidP="00B124A6">
            <w:pPr>
              <w:pStyle w:val="a9"/>
              <w:numPr>
                <w:ilvl w:val="0"/>
                <w:numId w:val="14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顯示暫時的地圖畫面</w:t>
            </w:r>
          </w:p>
        </w:tc>
      </w:tr>
      <w:tr w:rsidR="007528F4" w:rsidRPr="00DA4DD4" w14:paraId="0491F81B" w14:textId="77777777" w:rsidTr="005856C7">
        <w:tc>
          <w:tcPr>
            <w:tcW w:w="767" w:type="dxa"/>
            <w:vAlign w:val="center"/>
          </w:tcPr>
          <w:p w14:paraId="36F3449C" w14:textId="194658FC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440" w:type="dxa"/>
            <w:vAlign w:val="center"/>
          </w:tcPr>
          <w:p w14:paraId="2D9BED04" w14:textId="14F0A476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3/14~03/20</w:t>
            </w:r>
          </w:p>
        </w:tc>
        <w:tc>
          <w:tcPr>
            <w:tcW w:w="1114" w:type="dxa"/>
            <w:vAlign w:val="center"/>
          </w:tcPr>
          <w:p w14:paraId="51E06BD9" w14:textId="280D33A3" w:rsidR="007528F4" w:rsidRPr="00DA4DD4" w:rsidRDefault="000C340D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4</w:t>
            </w:r>
            <w:r w:rsidR="00B02507"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29891BF9" w14:textId="501DCA45" w:rsidR="007528F4" w:rsidRPr="00DA4DD4" w:rsidRDefault="000C340D" w:rsidP="00B124A6">
            <w:pPr>
              <w:pStyle w:val="a9"/>
              <w:numPr>
                <w:ilvl w:val="0"/>
                <w:numId w:val="15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更換新的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framework</w:t>
            </w:r>
          </w:p>
          <w:p w14:paraId="21E5A3FE" w14:textId="46AC187E" w:rsidR="000C340D" w:rsidRPr="00DA4DD4" w:rsidRDefault="000C340D" w:rsidP="00B124A6">
            <w:pPr>
              <w:pStyle w:val="a9"/>
              <w:numPr>
                <w:ilvl w:val="0"/>
                <w:numId w:val="15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製作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trello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進行進度追蹤</w:t>
            </w:r>
          </w:p>
          <w:p w14:paraId="299642EB" w14:textId="4AC09EF6" w:rsidR="000C340D" w:rsidRPr="00DA4DD4" w:rsidRDefault="000C340D" w:rsidP="00B124A6">
            <w:pPr>
              <w:pStyle w:val="a9"/>
              <w:numPr>
                <w:ilvl w:val="0"/>
                <w:numId w:val="15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研究角色移動</w:t>
            </w:r>
          </w:p>
        </w:tc>
      </w:tr>
      <w:tr w:rsidR="007528F4" w:rsidRPr="00DA4DD4" w14:paraId="6C302CA3" w14:textId="77777777" w:rsidTr="005856C7">
        <w:tc>
          <w:tcPr>
            <w:tcW w:w="767" w:type="dxa"/>
            <w:vAlign w:val="center"/>
          </w:tcPr>
          <w:p w14:paraId="6EE7E944" w14:textId="3AD07EFC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1440" w:type="dxa"/>
            <w:vAlign w:val="center"/>
          </w:tcPr>
          <w:p w14:paraId="51ECBE27" w14:textId="6810D8E9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3/21~03/27</w:t>
            </w:r>
          </w:p>
        </w:tc>
        <w:tc>
          <w:tcPr>
            <w:tcW w:w="1114" w:type="dxa"/>
            <w:vAlign w:val="center"/>
          </w:tcPr>
          <w:p w14:paraId="0247C01A" w14:textId="53957743" w:rsidR="007528F4" w:rsidRPr="00DA4DD4" w:rsidRDefault="000C340D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5</w:t>
            </w:r>
            <w:r w:rsidR="00B02507"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25FC62BF" w14:textId="77777777" w:rsidR="000C340D" w:rsidRPr="00DA4DD4" w:rsidRDefault="000C340D" w:rsidP="00B124A6">
            <w:pPr>
              <w:pStyle w:val="a9"/>
              <w:numPr>
                <w:ilvl w:val="0"/>
                <w:numId w:val="16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建立各角色類別</w:t>
            </w:r>
          </w:p>
          <w:p w14:paraId="48147ECD" w14:textId="77777777" w:rsidR="000C340D" w:rsidRPr="00DA4DD4" w:rsidRDefault="000C340D" w:rsidP="00B124A6">
            <w:pPr>
              <w:pStyle w:val="a9"/>
              <w:numPr>
                <w:ilvl w:val="0"/>
                <w:numId w:val="16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操作移動</w:t>
            </w:r>
          </w:p>
          <w:p w14:paraId="15A1686F" w14:textId="3AFE93FA" w:rsidR="000C340D" w:rsidRPr="00DA4DD4" w:rsidRDefault="000C340D" w:rsidP="00B124A6">
            <w:pPr>
              <w:pStyle w:val="a9"/>
              <w:numPr>
                <w:ilvl w:val="0"/>
                <w:numId w:val="16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解決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g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it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的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onflict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問題</w:t>
            </w:r>
          </w:p>
        </w:tc>
      </w:tr>
      <w:tr w:rsidR="007528F4" w:rsidRPr="00DA4DD4" w14:paraId="452F7645" w14:textId="77777777" w:rsidTr="005856C7">
        <w:tc>
          <w:tcPr>
            <w:tcW w:w="767" w:type="dxa"/>
            <w:vAlign w:val="center"/>
          </w:tcPr>
          <w:p w14:paraId="7791A469" w14:textId="75F2E550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1440" w:type="dxa"/>
            <w:vAlign w:val="center"/>
          </w:tcPr>
          <w:p w14:paraId="295D4137" w14:textId="0BFE6287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3/28~04/03</w:t>
            </w:r>
          </w:p>
        </w:tc>
        <w:tc>
          <w:tcPr>
            <w:tcW w:w="1114" w:type="dxa"/>
            <w:vAlign w:val="center"/>
          </w:tcPr>
          <w:p w14:paraId="799B9233" w14:textId="632668F5" w:rsidR="007528F4" w:rsidRPr="00DA4DD4" w:rsidRDefault="000C340D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8</w:t>
            </w:r>
            <w:r w:rsidR="00B02507"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66594A82" w14:textId="5813CEAD" w:rsidR="000C340D" w:rsidRPr="00DA4DD4" w:rsidRDefault="000C340D" w:rsidP="00B124A6">
            <w:pPr>
              <w:pStyle w:val="a9"/>
              <w:numPr>
                <w:ilvl w:val="0"/>
                <w:numId w:val="1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a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撞到牆停止</w:t>
            </w:r>
          </w:p>
          <w:p w14:paraId="5EECB32F" w14:textId="2389539C" w:rsidR="007528F4" w:rsidRPr="00DA4DD4" w:rsidRDefault="000C340D" w:rsidP="00B124A6">
            <w:pPr>
              <w:pStyle w:val="a9"/>
              <w:numPr>
                <w:ilvl w:val="0"/>
                <w:numId w:val="1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吃豆子</w:t>
            </w:r>
          </w:p>
          <w:p w14:paraId="23FD6C07" w14:textId="0ED18B76" w:rsidR="000C340D" w:rsidRPr="00DA4DD4" w:rsidRDefault="000C340D" w:rsidP="00B124A6">
            <w:pPr>
              <w:pStyle w:val="a9"/>
              <w:numPr>
                <w:ilvl w:val="0"/>
                <w:numId w:val="1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鬼魂碰撞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，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a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死亡</w:t>
            </w:r>
          </w:p>
          <w:p w14:paraId="17DFE3E5" w14:textId="6B2CEEDD" w:rsidR="00792940" w:rsidRPr="00DA4DD4" w:rsidRDefault="00792940" w:rsidP="00B124A6">
            <w:pPr>
              <w:pStyle w:val="a9"/>
              <w:numPr>
                <w:ilvl w:val="0"/>
                <w:numId w:val="1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lastRenderedPageBreak/>
              <w:t>實作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a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死亡動畫</w:t>
            </w:r>
          </w:p>
          <w:p w14:paraId="0C13CC09" w14:textId="629BF898" w:rsidR="000C340D" w:rsidRPr="00DA4DD4" w:rsidRDefault="000C340D" w:rsidP="00B124A6">
            <w:pPr>
              <w:pStyle w:val="a9"/>
              <w:numPr>
                <w:ilvl w:val="0"/>
                <w:numId w:val="1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完成計分功能</w:t>
            </w:r>
          </w:p>
          <w:p w14:paraId="6044A9B5" w14:textId="5A43A14F" w:rsidR="000C340D" w:rsidRPr="00DA4DD4" w:rsidRDefault="000C340D" w:rsidP="00B124A6">
            <w:pPr>
              <w:pStyle w:val="a9"/>
              <w:numPr>
                <w:ilvl w:val="0"/>
                <w:numId w:val="1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g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it merge</w:t>
            </w:r>
            <w:r w:rsidR="00982C31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Ma</w:t>
            </w:r>
            <w:r w:rsidR="00982C31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 branch</w:t>
            </w:r>
            <w:r w:rsidR="00982C31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,</w:t>
            </w:r>
            <w:r w:rsidR="00982C31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="00982C31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a</w:t>
            </w:r>
            <w:r w:rsidR="00982C31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nd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debug</w:t>
            </w:r>
          </w:p>
        </w:tc>
      </w:tr>
      <w:tr w:rsidR="007528F4" w:rsidRPr="00DA4DD4" w14:paraId="7538BE28" w14:textId="77777777" w:rsidTr="005856C7">
        <w:tc>
          <w:tcPr>
            <w:tcW w:w="767" w:type="dxa"/>
            <w:vAlign w:val="center"/>
          </w:tcPr>
          <w:p w14:paraId="48D91606" w14:textId="02541ADD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lastRenderedPageBreak/>
              <w:t>7</w:t>
            </w:r>
          </w:p>
        </w:tc>
        <w:tc>
          <w:tcPr>
            <w:tcW w:w="1440" w:type="dxa"/>
            <w:vAlign w:val="center"/>
          </w:tcPr>
          <w:p w14:paraId="4B2EBFAB" w14:textId="7AF1D399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4/03~04/10</w:t>
            </w:r>
          </w:p>
        </w:tc>
        <w:tc>
          <w:tcPr>
            <w:tcW w:w="1114" w:type="dxa"/>
            <w:vAlign w:val="center"/>
          </w:tcPr>
          <w:p w14:paraId="5B7BD4A4" w14:textId="51C08E78" w:rsidR="007528F4" w:rsidRPr="00DA4DD4" w:rsidRDefault="000C340D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5</w:t>
            </w:r>
            <w:r w:rsidR="00B02507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.5</w:t>
            </w:r>
            <w:r w:rsidR="00B02507"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1E759E3A" w14:textId="77777777" w:rsidR="000C340D" w:rsidRPr="00DA4DD4" w:rsidRDefault="000C340D" w:rsidP="00B124A6">
            <w:pPr>
              <w:pStyle w:val="a9"/>
              <w:numPr>
                <w:ilvl w:val="0"/>
                <w:numId w:val="18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調整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移動</w:t>
            </w:r>
          </w:p>
          <w:p w14:paraId="0AAB47BD" w14:textId="77777777" w:rsidR="000C340D" w:rsidRPr="00DA4DD4" w:rsidRDefault="000C340D" w:rsidP="00B124A6">
            <w:pPr>
              <w:pStyle w:val="a9"/>
              <w:numPr>
                <w:ilvl w:val="0"/>
                <w:numId w:val="18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調整鬼魂的初始位置</w:t>
            </w:r>
          </w:p>
          <w:p w14:paraId="46999BCD" w14:textId="77777777" w:rsidR="00982C31" w:rsidRPr="00DA4DD4" w:rsidRDefault="00982C31" w:rsidP="00B124A6">
            <w:pPr>
              <w:pStyle w:val="a9"/>
              <w:numPr>
                <w:ilvl w:val="0"/>
                <w:numId w:val="18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顯示分數及關卡數字</w:t>
            </w:r>
          </w:p>
          <w:p w14:paraId="65A17531" w14:textId="77777777" w:rsidR="00982C31" w:rsidRPr="00DA4DD4" w:rsidRDefault="00982C31" w:rsidP="00B124A6">
            <w:pPr>
              <w:pStyle w:val="a9"/>
              <w:numPr>
                <w:ilvl w:val="0"/>
                <w:numId w:val="18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調整分數及關卡的位數</w:t>
            </w:r>
          </w:p>
          <w:p w14:paraId="38998965" w14:textId="72EE04F9" w:rsidR="005856C7" w:rsidRPr="00DA4DD4" w:rsidRDefault="005856C7" w:rsidP="00B124A6">
            <w:pPr>
              <w:pStyle w:val="a9"/>
              <w:numPr>
                <w:ilvl w:val="0"/>
                <w:numId w:val="18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D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emo(1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)</w:t>
            </w:r>
          </w:p>
        </w:tc>
      </w:tr>
      <w:tr w:rsidR="007528F4" w:rsidRPr="00DA4DD4" w14:paraId="6CC98D52" w14:textId="77777777" w:rsidTr="005856C7">
        <w:tc>
          <w:tcPr>
            <w:tcW w:w="767" w:type="dxa"/>
            <w:vAlign w:val="center"/>
          </w:tcPr>
          <w:p w14:paraId="1CE3F5E6" w14:textId="6F9739DE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8</w:t>
            </w:r>
          </w:p>
        </w:tc>
        <w:tc>
          <w:tcPr>
            <w:tcW w:w="1440" w:type="dxa"/>
            <w:vAlign w:val="center"/>
          </w:tcPr>
          <w:p w14:paraId="705D4BA6" w14:textId="12168401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4/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~04/17</w:t>
            </w:r>
          </w:p>
        </w:tc>
        <w:tc>
          <w:tcPr>
            <w:tcW w:w="1114" w:type="dxa"/>
            <w:vAlign w:val="center"/>
          </w:tcPr>
          <w:p w14:paraId="462C0A01" w14:textId="5DCE6333" w:rsidR="007528F4" w:rsidRPr="00DA4DD4" w:rsidRDefault="00B02507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22889504" w14:textId="2D4341DA" w:rsidR="007528F4" w:rsidRPr="00DA4DD4" w:rsidRDefault="00982C31" w:rsidP="00B124A6">
            <w:pPr>
              <w:pStyle w:val="a9"/>
              <w:numPr>
                <w:ilvl w:val="0"/>
                <w:numId w:val="19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新增並顯示大力丸</w:t>
            </w:r>
          </w:p>
        </w:tc>
      </w:tr>
      <w:tr w:rsidR="007528F4" w:rsidRPr="00DA4DD4" w14:paraId="2901546B" w14:textId="77777777" w:rsidTr="005856C7">
        <w:tc>
          <w:tcPr>
            <w:tcW w:w="767" w:type="dxa"/>
            <w:vAlign w:val="center"/>
          </w:tcPr>
          <w:p w14:paraId="0B3F7EF3" w14:textId="1793F296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9</w:t>
            </w:r>
          </w:p>
        </w:tc>
        <w:tc>
          <w:tcPr>
            <w:tcW w:w="1440" w:type="dxa"/>
            <w:vAlign w:val="center"/>
          </w:tcPr>
          <w:p w14:paraId="1DF5E302" w14:textId="4E848F8D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4/1</w:t>
            </w:r>
            <w:r w:rsidR="00982C31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8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~04/24</w:t>
            </w:r>
          </w:p>
        </w:tc>
        <w:tc>
          <w:tcPr>
            <w:tcW w:w="1114" w:type="dxa"/>
            <w:vAlign w:val="center"/>
          </w:tcPr>
          <w:p w14:paraId="7D127613" w14:textId="0166BF88" w:rsidR="007528F4" w:rsidRPr="00DA4DD4" w:rsidRDefault="00B02507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4848B981" w14:textId="2920736A" w:rsidR="007528F4" w:rsidRPr="00DA4DD4" w:rsidRDefault="00982C31" w:rsidP="00DA4DD4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DA4DD4">
              <w:rPr>
                <w:rFonts w:ascii="Times New Roman" w:eastAsia="標楷體" w:hAnsi="Times New Roman" w:cs="Times New Roman" w:hint="eastAsia"/>
                <w:szCs w:val="24"/>
              </w:rPr>
              <w:t>期中考，暫停一周</w:t>
            </w:r>
          </w:p>
        </w:tc>
      </w:tr>
      <w:tr w:rsidR="007528F4" w:rsidRPr="00DA4DD4" w14:paraId="1FB821BC" w14:textId="77777777" w:rsidTr="005856C7">
        <w:tc>
          <w:tcPr>
            <w:tcW w:w="767" w:type="dxa"/>
            <w:vAlign w:val="center"/>
          </w:tcPr>
          <w:p w14:paraId="33105C72" w14:textId="7EE6E3CF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440" w:type="dxa"/>
            <w:vAlign w:val="center"/>
          </w:tcPr>
          <w:p w14:paraId="15B75782" w14:textId="330E2505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4/25~05/01</w:t>
            </w:r>
          </w:p>
        </w:tc>
        <w:tc>
          <w:tcPr>
            <w:tcW w:w="1114" w:type="dxa"/>
            <w:vAlign w:val="center"/>
          </w:tcPr>
          <w:p w14:paraId="35A4E4C1" w14:textId="6B7BA49B" w:rsidR="007528F4" w:rsidRPr="00DA4DD4" w:rsidRDefault="00B02507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6C4DAE72" w14:textId="77777777" w:rsidR="007528F4" w:rsidRPr="00DA4DD4" w:rsidRDefault="00982C31" w:rsidP="00B124A6">
            <w:pPr>
              <w:pStyle w:val="a9"/>
              <w:numPr>
                <w:ilvl w:val="0"/>
                <w:numId w:val="2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當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a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cman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撞到鬼魂，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a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cman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回到初始位置，遊戲重新開始</w:t>
            </w:r>
          </w:p>
          <w:p w14:paraId="5DBD33F5" w14:textId="1EF2AE2F" w:rsidR="00982C31" w:rsidRPr="00DA4DD4" w:rsidRDefault="00982C31" w:rsidP="00B124A6">
            <w:pPr>
              <w:pStyle w:val="a9"/>
              <w:numPr>
                <w:ilvl w:val="0"/>
                <w:numId w:val="2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顯示剩餘生命值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i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o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及數值</w:t>
            </w:r>
          </w:p>
          <w:p w14:paraId="11E88161" w14:textId="0013FC0C" w:rsidR="00982C31" w:rsidRPr="00DA4DD4" w:rsidRDefault="00982C31" w:rsidP="00B124A6">
            <w:pPr>
              <w:pStyle w:val="a9"/>
              <w:numPr>
                <w:ilvl w:val="0"/>
                <w:numId w:val="2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生命值為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0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時，跳到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Over state</w:t>
            </w:r>
          </w:p>
        </w:tc>
      </w:tr>
      <w:tr w:rsidR="007528F4" w:rsidRPr="00DA4DD4" w14:paraId="41BD33F6" w14:textId="77777777" w:rsidTr="005856C7">
        <w:tc>
          <w:tcPr>
            <w:tcW w:w="767" w:type="dxa"/>
            <w:vAlign w:val="center"/>
          </w:tcPr>
          <w:p w14:paraId="5FCA3648" w14:textId="73D666D9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440" w:type="dxa"/>
            <w:vAlign w:val="center"/>
          </w:tcPr>
          <w:p w14:paraId="6B9161EA" w14:textId="793A3FD2" w:rsidR="007528F4" w:rsidRPr="00DA4DD4" w:rsidRDefault="0070567F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5/02~05/08</w:t>
            </w:r>
          </w:p>
        </w:tc>
        <w:tc>
          <w:tcPr>
            <w:tcW w:w="1114" w:type="dxa"/>
            <w:vAlign w:val="center"/>
          </w:tcPr>
          <w:p w14:paraId="43662E37" w14:textId="35507A96" w:rsidR="007528F4" w:rsidRPr="00DA4DD4" w:rsidRDefault="00B02507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75D1129E" w14:textId="560DE04E" w:rsidR="007528F4" w:rsidRPr="00DA4DD4" w:rsidRDefault="00982C31" w:rsidP="00B124A6">
            <w:pPr>
              <w:pStyle w:val="a9"/>
              <w:numPr>
                <w:ilvl w:val="0"/>
                <w:numId w:val="2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調整並新增素材</w:t>
            </w:r>
          </w:p>
          <w:p w14:paraId="6D62F676" w14:textId="5ED9C6AD" w:rsidR="00982C31" w:rsidRPr="00DA4DD4" w:rsidRDefault="00982C31" w:rsidP="00B124A6">
            <w:pPr>
              <w:pStyle w:val="a9"/>
              <w:numPr>
                <w:ilvl w:val="0"/>
                <w:numId w:val="2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調整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trello</w:t>
            </w:r>
          </w:p>
          <w:p w14:paraId="365AF820" w14:textId="77777777" w:rsidR="00982C31" w:rsidRPr="00DA4DD4" w:rsidRDefault="00982C31" w:rsidP="00B124A6">
            <w:pPr>
              <w:pStyle w:val="a9"/>
              <w:numPr>
                <w:ilvl w:val="0"/>
                <w:numId w:val="2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當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acman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吃到大力丸，改變鬼魂的狀態</w:t>
            </w:r>
          </w:p>
          <w:p w14:paraId="2B3ED752" w14:textId="77777777" w:rsidR="00982C31" w:rsidRPr="00DA4DD4" w:rsidRDefault="00982C31" w:rsidP="00B124A6">
            <w:pPr>
              <w:pStyle w:val="a9"/>
              <w:numPr>
                <w:ilvl w:val="0"/>
                <w:numId w:val="2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鬼魂狀態依照持續時間切換，正常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-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&gt;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逃避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-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&gt;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不穩定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-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&gt;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正常</w:t>
            </w:r>
          </w:p>
          <w:p w14:paraId="4207D683" w14:textId="5A41AE36" w:rsidR="00982C31" w:rsidRPr="00DA4DD4" w:rsidRDefault="005A51F0" w:rsidP="00B124A6">
            <w:pPr>
              <w:pStyle w:val="a9"/>
              <w:numPr>
                <w:ilvl w:val="0"/>
                <w:numId w:val="2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自動移動演算法，</w:t>
            </w:r>
            <w:r w:rsidR="00982C31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變成眼睛狀態的鬼魂回到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基地</w:t>
            </w:r>
          </w:p>
        </w:tc>
      </w:tr>
      <w:tr w:rsidR="007528F4" w:rsidRPr="00DA4DD4" w14:paraId="0151D3AD" w14:textId="77777777" w:rsidTr="005856C7">
        <w:tc>
          <w:tcPr>
            <w:tcW w:w="767" w:type="dxa"/>
            <w:vAlign w:val="center"/>
          </w:tcPr>
          <w:p w14:paraId="127F2C14" w14:textId="0F563BEC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440" w:type="dxa"/>
            <w:vAlign w:val="center"/>
          </w:tcPr>
          <w:p w14:paraId="33CAA839" w14:textId="02BCBEC2" w:rsidR="007528F4" w:rsidRPr="00DA4DD4" w:rsidRDefault="0070567F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5/09~05/15</w:t>
            </w:r>
          </w:p>
        </w:tc>
        <w:tc>
          <w:tcPr>
            <w:tcW w:w="1114" w:type="dxa"/>
            <w:vAlign w:val="center"/>
          </w:tcPr>
          <w:p w14:paraId="00A46BF3" w14:textId="0973AA14" w:rsidR="007528F4" w:rsidRPr="00DA4DD4" w:rsidRDefault="00B02507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2AF92143" w14:textId="607386FC" w:rsidR="007528F4" w:rsidRPr="00DA4DD4" w:rsidRDefault="005A51F0" w:rsidP="00B124A6">
            <w:pPr>
              <w:pStyle w:val="a9"/>
              <w:numPr>
                <w:ilvl w:val="0"/>
                <w:numId w:val="22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自動移動演算法，變成眼睛狀態的鬼魂回到基地</w:t>
            </w:r>
          </w:p>
          <w:p w14:paraId="284ECD70" w14:textId="77777777" w:rsidR="005A51F0" w:rsidRPr="00DA4DD4" w:rsidRDefault="005A51F0" w:rsidP="00B124A6">
            <w:pPr>
              <w:pStyle w:val="a9"/>
              <w:numPr>
                <w:ilvl w:val="0"/>
                <w:numId w:val="22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自動移動演算法，正常鬼魂追逐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lastRenderedPageBreak/>
              <w:t>Pacman</w:t>
            </w:r>
          </w:p>
          <w:p w14:paraId="47B78D2B" w14:textId="77777777" w:rsidR="005A51F0" w:rsidRPr="00DA4DD4" w:rsidRDefault="005A51F0" w:rsidP="00B124A6">
            <w:pPr>
              <w:pStyle w:val="a9"/>
              <w:numPr>
                <w:ilvl w:val="0"/>
                <w:numId w:val="22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g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it merge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Ma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 branch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,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a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nd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debug</w:t>
            </w:r>
          </w:p>
          <w:p w14:paraId="1CF14DD3" w14:textId="77777777" w:rsidR="005A51F0" w:rsidRPr="00DA4DD4" w:rsidRDefault="005A51F0" w:rsidP="00B124A6">
            <w:pPr>
              <w:pStyle w:val="a9"/>
              <w:numPr>
                <w:ilvl w:val="0"/>
                <w:numId w:val="22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當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acman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死亡或切換關卡，鬼魂回到初始位置及狀態</w:t>
            </w:r>
          </w:p>
          <w:p w14:paraId="3ECE0991" w14:textId="257AD030" w:rsidR="00127750" w:rsidRPr="00DA4DD4" w:rsidRDefault="00127750" w:rsidP="00B124A6">
            <w:pPr>
              <w:pStyle w:val="a9"/>
              <w:numPr>
                <w:ilvl w:val="0"/>
                <w:numId w:val="22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De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mo(2)</w:t>
            </w:r>
          </w:p>
        </w:tc>
      </w:tr>
      <w:tr w:rsidR="007528F4" w:rsidRPr="00DA4DD4" w14:paraId="5CA4E23B" w14:textId="77777777" w:rsidTr="005856C7">
        <w:tc>
          <w:tcPr>
            <w:tcW w:w="767" w:type="dxa"/>
            <w:vAlign w:val="center"/>
          </w:tcPr>
          <w:p w14:paraId="3B32442D" w14:textId="4DC5D674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lastRenderedPageBreak/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440" w:type="dxa"/>
            <w:vAlign w:val="center"/>
          </w:tcPr>
          <w:p w14:paraId="126E5243" w14:textId="20EBEB39" w:rsidR="007528F4" w:rsidRPr="00DA4DD4" w:rsidRDefault="0070567F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5/16~05/22</w:t>
            </w:r>
          </w:p>
        </w:tc>
        <w:tc>
          <w:tcPr>
            <w:tcW w:w="1114" w:type="dxa"/>
            <w:vAlign w:val="center"/>
          </w:tcPr>
          <w:p w14:paraId="2D568019" w14:textId="6F5E230D" w:rsidR="007528F4" w:rsidRPr="00DA4DD4" w:rsidRDefault="00B02507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4B30F37C" w14:textId="77777777" w:rsidR="007528F4" w:rsidRPr="00DA4DD4" w:rsidRDefault="005A51F0" w:rsidP="00B124A6">
            <w:pPr>
              <w:pStyle w:val="a9"/>
              <w:numPr>
                <w:ilvl w:val="0"/>
                <w:numId w:val="23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當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acman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吃完迷宮所有豆子，切換關卡</w:t>
            </w:r>
          </w:p>
          <w:p w14:paraId="4E2FF155" w14:textId="77777777" w:rsidR="005A51F0" w:rsidRPr="00DA4DD4" w:rsidRDefault="005A51F0" w:rsidP="00B124A6">
            <w:pPr>
              <w:pStyle w:val="a9"/>
              <w:numPr>
                <w:ilvl w:val="0"/>
                <w:numId w:val="23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從左右邊界穿越</w:t>
            </w:r>
          </w:p>
          <w:p w14:paraId="6A7D1BEA" w14:textId="221364B3" w:rsidR="005A51F0" w:rsidRPr="00DA4DD4" w:rsidRDefault="005A51F0" w:rsidP="00B124A6">
            <w:pPr>
              <w:pStyle w:val="a9"/>
              <w:numPr>
                <w:ilvl w:val="0"/>
                <w:numId w:val="23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調整鬼魂的移動</w:t>
            </w:r>
          </w:p>
        </w:tc>
      </w:tr>
      <w:tr w:rsidR="007528F4" w:rsidRPr="00DA4DD4" w14:paraId="74243D78" w14:textId="77777777" w:rsidTr="005856C7">
        <w:tc>
          <w:tcPr>
            <w:tcW w:w="767" w:type="dxa"/>
            <w:vAlign w:val="center"/>
          </w:tcPr>
          <w:p w14:paraId="3C87E5CC" w14:textId="3A402F7F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440" w:type="dxa"/>
            <w:vAlign w:val="center"/>
          </w:tcPr>
          <w:p w14:paraId="4487A052" w14:textId="4CCDE956" w:rsidR="007528F4" w:rsidRPr="00DA4DD4" w:rsidRDefault="0070567F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5/23~05/29</w:t>
            </w:r>
          </w:p>
        </w:tc>
        <w:tc>
          <w:tcPr>
            <w:tcW w:w="1114" w:type="dxa"/>
            <w:vAlign w:val="center"/>
          </w:tcPr>
          <w:p w14:paraId="221E4222" w14:textId="4B860442" w:rsidR="007528F4" w:rsidRPr="00DA4DD4" w:rsidRDefault="00B02507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4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0628049F" w14:textId="77777777" w:rsidR="007528F4" w:rsidRPr="00DA4DD4" w:rsidRDefault="005A51F0" w:rsidP="00B124A6">
            <w:pPr>
              <w:pStyle w:val="a9"/>
              <w:numPr>
                <w:ilvl w:val="0"/>
                <w:numId w:val="24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自動移動演算法，逃避狀態的鬼魂往離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c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較遠的方向移動</w:t>
            </w:r>
          </w:p>
          <w:p w14:paraId="276863D5" w14:textId="77777777" w:rsidR="005A51F0" w:rsidRPr="00DA4DD4" w:rsidRDefault="005A51F0" w:rsidP="00B124A6">
            <w:pPr>
              <w:pStyle w:val="a9"/>
              <w:numPr>
                <w:ilvl w:val="0"/>
                <w:numId w:val="24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實作鬼魂從左右邊界穿越</w:t>
            </w:r>
          </w:p>
          <w:p w14:paraId="11B935AA" w14:textId="77777777" w:rsidR="005A51F0" w:rsidRPr="00DA4DD4" w:rsidRDefault="005A51F0" w:rsidP="00B124A6">
            <w:pPr>
              <w:pStyle w:val="a9"/>
              <w:numPr>
                <w:ilvl w:val="0"/>
                <w:numId w:val="24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調整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移動，限制不可進入基地</w:t>
            </w:r>
          </w:p>
          <w:p w14:paraId="7DDBCBBE" w14:textId="1F6D7A94" w:rsidR="005A51F0" w:rsidRPr="00DA4DD4" w:rsidRDefault="005A51F0" w:rsidP="00B124A6">
            <w:pPr>
              <w:pStyle w:val="a9"/>
              <w:numPr>
                <w:ilvl w:val="0"/>
                <w:numId w:val="24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製作組合密技</w:t>
            </w:r>
          </w:p>
        </w:tc>
      </w:tr>
      <w:tr w:rsidR="007528F4" w:rsidRPr="00DA4DD4" w14:paraId="437E1C1C" w14:textId="77777777" w:rsidTr="005856C7">
        <w:tc>
          <w:tcPr>
            <w:tcW w:w="767" w:type="dxa"/>
            <w:vAlign w:val="center"/>
          </w:tcPr>
          <w:p w14:paraId="2D5711C4" w14:textId="5F4B0340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1440" w:type="dxa"/>
            <w:vAlign w:val="center"/>
          </w:tcPr>
          <w:p w14:paraId="005158B6" w14:textId="72CA766C" w:rsidR="007528F4" w:rsidRPr="00DA4DD4" w:rsidRDefault="0070567F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5/30~06/05</w:t>
            </w:r>
          </w:p>
        </w:tc>
        <w:tc>
          <w:tcPr>
            <w:tcW w:w="1114" w:type="dxa"/>
            <w:vAlign w:val="center"/>
          </w:tcPr>
          <w:p w14:paraId="4BC4DCB0" w14:textId="60342540" w:rsidR="007528F4" w:rsidRPr="00DA4DD4" w:rsidRDefault="00B02507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0E9C6CB7" w14:textId="77777777" w:rsidR="007528F4" w:rsidRPr="00DA4DD4" w:rsidRDefault="005A51F0" w:rsidP="00B124A6">
            <w:pPr>
              <w:pStyle w:val="a9"/>
              <w:numPr>
                <w:ilvl w:val="0"/>
                <w:numId w:val="25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完成鬼魂離開基地的移動</w:t>
            </w:r>
          </w:p>
          <w:p w14:paraId="5A5329F9" w14:textId="220365A0" w:rsidR="005A51F0" w:rsidRPr="00DA4DD4" w:rsidRDefault="005A51F0" w:rsidP="00B124A6">
            <w:pPr>
              <w:pStyle w:val="a9"/>
              <w:numPr>
                <w:ilvl w:val="0"/>
                <w:numId w:val="25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製作組合密技</w:t>
            </w:r>
          </w:p>
        </w:tc>
      </w:tr>
      <w:tr w:rsidR="007528F4" w:rsidRPr="00DA4DD4" w14:paraId="0C7A3280" w14:textId="77777777" w:rsidTr="005856C7">
        <w:tc>
          <w:tcPr>
            <w:tcW w:w="767" w:type="dxa"/>
            <w:vAlign w:val="center"/>
          </w:tcPr>
          <w:p w14:paraId="4FEDF979" w14:textId="7C9717BC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1440" w:type="dxa"/>
            <w:vAlign w:val="center"/>
          </w:tcPr>
          <w:p w14:paraId="77888985" w14:textId="39E4982D" w:rsidR="007528F4" w:rsidRPr="00DA4DD4" w:rsidRDefault="0070567F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6/06~06/12</w:t>
            </w:r>
          </w:p>
        </w:tc>
        <w:tc>
          <w:tcPr>
            <w:tcW w:w="1114" w:type="dxa"/>
            <w:vAlign w:val="center"/>
          </w:tcPr>
          <w:p w14:paraId="4C10A91A" w14:textId="088E8FED" w:rsidR="007528F4" w:rsidRPr="00DA4DD4" w:rsidRDefault="00B02507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24745913" w14:textId="5B064861" w:rsidR="00637FCA" w:rsidRPr="00DA4DD4" w:rsidRDefault="00637FCA" w:rsidP="00B124A6">
            <w:pPr>
              <w:pStyle w:val="a9"/>
              <w:numPr>
                <w:ilvl w:val="0"/>
                <w:numId w:val="26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更新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t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rello</w:t>
            </w:r>
          </w:p>
          <w:p w14:paraId="65A8CC39" w14:textId="38DA296F" w:rsidR="007528F4" w:rsidRPr="00DA4DD4" w:rsidRDefault="00792940" w:rsidP="00B124A6">
            <w:pPr>
              <w:pStyle w:val="a9"/>
              <w:numPr>
                <w:ilvl w:val="0"/>
                <w:numId w:val="26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解決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m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emory leak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問題</w:t>
            </w:r>
          </w:p>
          <w:p w14:paraId="1C397F4D" w14:textId="77777777" w:rsidR="00792940" w:rsidRPr="00DA4DD4" w:rsidRDefault="00792940" w:rsidP="00B124A6">
            <w:pPr>
              <w:pStyle w:val="a9"/>
              <w:numPr>
                <w:ilvl w:val="0"/>
                <w:numId w:val="26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調整物件碰撞範圍</w:t>
            </w:r>
          </w:p>
          <w:p w14:paraId="363438F7" w14:textId="6C5C2C49" w:rsidR="00792940" w:rsidRPr="00DA4DD4" w:rsidRDefault="00792940" w:rsidP="00B124A6">
            <w:pPr>
              <w:pStyle w:val="a9"/>
              <w:numPr>
                <w:ilvl w:val="0"/>
                <w:numId w:val="26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當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死亡時，鬼魂會停止動作</w:t>
            </w:r>
          </w:p>
        </w:tc>
      </w:tr>
      <w:tr w:rsidR="007528F4" w:rsidRPr="00DA4DD4" w14:paraId="0CB20E02" w14:textId="77777777" w:rsidTr="005856C7">
        <w:tc>
          <w:tcPr>
            <w:tcW w:w="767" w:type="dxa"/>
            <w:vAlign w:val="center"/>
          </w:tcPr>
          <w:p w14:paraId="46F01903" w14:textId="199B74E4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7</w:t>
            </w:r>
          </w:p>
        </w:tc>
        <w:tc>
          <w:tcPr>
            <w:tcW w:w="1440" w:type="dxa"/>
            <w:vAlign w:val="center"/>
          </w:tcPr>
          <w:p w14:paraId="03FC70FE" w14:textId="072C6985" w:rsidR="007528F4" w:rsidRPr="00DA4DD4" w:rsidRDefault="0070567F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6/13~06/19</w:t>
            </w:r>
          </w:p>
        </w:tc>
        <w:tc>
          <w:tcPr>
            <w:tcW w:w="1114" w:type="dxa"/>
            <w:vAlign w:val="center"/>
          </w:tcPr>
          <w:p w14:paraId="06877F24" w14:textId="339DB4E8" w:rsidR="007528F4" w:rsidRPr="00DA4DD4" w:rsidRDefault="00D05A07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4</w:t>
            </w:r>
            <w:r w:rsidR="00B02507"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68C6F70D" w14:textId="77777777" w:rsidR="007528F4" w:rsidRPr="00DA4DD4" w:rsidRDefault="00637FCA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全螢幕</w:t>
            </w:r>
          </w:p>
          <w:p w14:paraId="0E4AACA7" w14:textId="2903C280" w:rsidR="00637FCA" w:rsidRPr="00DA4DD4" w:rsidRDefault="00637FCA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調整組合密技按鍵</w:t>
            </w:r>
          </w:p>
          <w:p w14:paraId="10496B1D" w14:textId="4E0FF1BB" w:rsidR="00637FCA" w:rsidRPr="00DA4DD4" w:rsidRDefault="00637FCA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在</w:t>
            </w:r>
            <w:r w:rsidR="006046BF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St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rt</w:t>
            </w:r>
            <w:r w:rsidR="006046BF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狀態中新增</w:t>
            </w:r>
            <w:r w:rsidR="006046BF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start game</w:t>
            </w:r>
            <w:r w:rsidR="006046BF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、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bout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按鈕</w:t>
            </w:r>
          </w:p>
          <w:p w14:paraId="426309FC" w14:textId="71809A64" w:rsidR="00637FCA" w:rsidRPr="00DA4DD4" w:rsidRDefault="00637FCA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在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about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頁面新增返回、遊戲內容、操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lastRenderedPageBreak/>
              <w:t>作按鍵、組合密技標籤按鈕</w:t>
            </w:r>
          </w:p>
          <w:p w14:paraId="6DAFF3B3" w14:textId="01A9F261" w:rsidR="006663F8" w:rsidRPr="00DA4DD4" w:rsidRDefault="006663F8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完成遊戲內容、操作按鍵、組合密技頁面內容</w:t>
            </w:r>
          </w:p>
          <w:p w14:paraId="6FC432A0" w14:textId="422EC2D5" w:rsidR="006663F8" w:rsidRPr="00DA4DD4" w:rsidRDefault="006663F8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當最後一關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吃完所有豆子後，顯示完成畫面</w:t>
            </w:r>
          </w:p>
          <w:p w14:paraId="16F5491C" w14:textId="70E2FD82" w:rsidR="006663F8" w:rsidRPr="00DA4DD4" w:rsidRDefault="006663F8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當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P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無生命值時，顯示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Game Over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畫面</w:t>
            </w:r>
          </w:p>
          <w:p w14:paraId="4F2454FE" w14:textId="145340F6" w:rsidR="006663F8" w:rsidRPr="00DA4DD4" w:rsidRDefault="006663F8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在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Ov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er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狀態中新增並實作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r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estart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、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exit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按鈕</w:t>
            </w:r>
          </w:p>
          <w:p w14:paraId="0B20A2AC" w14:textId="31612F66" w:rsidR="006663F8" w:rsidRPr="00DA4DD4" w:rsidRDefault="006663F8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調整開始音效</w:t>
            </w:r>
          </w:p>
          <w:p w14:paraId="7864210F" w14:textId="406F715E" w:rsidR="006663F8" w:rsidRPr="00DA4DD4" w:rsidRDefault="006663F8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新增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a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cman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追到逃避鬼的音效</w:t>
            </w:r>
          </w:p>
          <w:p w14:paraId="1CB40DC2" w14:textId="1AC2E918" w:rsidR="006663F8" w:rsidRDefault="006663F8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調整地圖素材</w:t>
            </w:r>
          </w:p>
          <w:p w14:paraId="427500C8" w14:textId="70FDBE27" w:rsidR="006B1696" w:rsidRPr="00DA4DD4" w:rsidRDefault="006B1696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更改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I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on</w:t>
            </w:r>
          </w:p>
          <w:p w14:paraId="5312FC81" w14:textId="05914719" w:rsidR="00637FCA" w:rsidRPr="00DA4DD4" w:rsidRDefault="00637FCA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修正</w:t>
            </w:r>
            <w:r w:rsidR="006663F8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各類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程式上的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b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ug</w:t>
            </w:r>
            <w:r w:rsidR="006663F8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s</w:t>
            </w:r>
          </w:p>
          <w:p w14:paraId="60A3F1A6" w14:textId="1DD7FA4C" w:rsidR="006663F8" w:rsidRPr="00DA4DD4" w:rsidRDefault="006663F8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解決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memory leak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問題</w:t>
            </w:r>
          </w:p>
          <w:p w14:paraId="1FDB2DAA" w14:textId="298CF218" w:rsidR="00637FCA" w:rsidRPr="00DA4DD4" w:rsidRDefault="006663F8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g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it merge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7AB0042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b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ranch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，並且整理和刪除多餘程式碼</w:t>
            </w:r>
          </w:p>
          <w:p w14:paraId="1F304183" w14:textId="772E8214" w:rsidR="000B3C5E" w:rsidRPr="00DA4DD4" w:rsidRDefault="000B3C5E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整理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RES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及所有程式碼</w:t>
            </w:r>
          </w:p>
          <w:p w14:paraId="17254AC4" w14:textId="0998C750" w:rsidR="006663F8" w:rsidRPr="00DA4DD4" w:rsidRDefault="006663F8" w:rsidP="00B124A6">
            <w:pPr>
              <w:pStyle w:val="a9"/>
              <w:numPr>
                <w:ilvl w:val="0"/>
                <w:numId w:val="2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撰寫報告書</w:t>
            </w:r>
          </w:p>
        </w:tc>
      </w:tr>
      <w:tr w:rsidR="007528F4" w:rsidRPr="00DA4DD4" w14:paraId="61139877" w14:textId="77777777" w:rsidTr="005856C7">
        <w:tc>
          <w:tcPr>
            <w:tcW w:w="767" w:type="dxa"/>
            <w:vAlign w:val="center"/>
          </w:tcPr>
          <w:p w14:paraId="25D01D2C" w14:textId="602369B3" w:rsidR="007528F4" w:rsidRPr="00DA4DD4" w:rsidRDefault="007528F4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lastRenderedPageBreak/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8</w:t>
            </w:r>
          </w:p>
        </w:tc>
        <w:tc>
          <w:tcPr>
            <w:tcW w:w="1440" w:type="dxa"/>
            <w:vAlign w:val="center"/>
          </w:tcPr>
          <w:p w14:paraId="3BFBEE89" w14:textId="140E1464" w:rsidR="007528F4" w:rsidRPr="00DA4DD4" w:rsidRDefault="0070567F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6/20~06/26</w:t>
            </w:r>
          </w:p>
        </w:tc>
        <w:tc>
          <w:tcPr>
            <w:tcW w:w="1114" w:type="dxa"/>
            <w:vAlign w:val="center"/>
          </w:tcPr>
          <w:p w14:paraId="4AFAD789" w14:textId="2F41A86F" w:rsidR="007528F4" w:rsidRPr="00DA4DD4" w:rsidRDefault="00B02507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</w:rPr>
              <w:t>小時</w:t>
            </w:r>
          </w:p>
        </w:tc>
        <w:tc>
          <w:tcPr>
            <w:tcW w:w="4615" w:type="dxa"/>
          </w:tcPr>
          <w:p w14:paraId="142B6D7A" w14:textId="569094D9" w:rsidR="007528F4" w:rsidRPr="00DA4DD4" w:rsidRDefault="00105973" w:rsidP="00B124A6">
            <w:pPr>
              <w:pStyle w:val="a9"/>
              <w:numPr>
                <w:ilvl w:val="0"/>
                <w:numId w:val="28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De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mo</w:t>
            </w:r>
            <w:r w:rsidR="00127750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(3)</w:t>
            </w:r>
          </w:p>
        </w:tc>
      </w:tr>
      <w:tr w:rsidR="00B02507" w:rsidRPr="00DA4DD4" w14:paraId="6D03D21F" w14:textId="77777777" w:rsidTr="005856C7">
        <w:tc>
          <w:tcPr>
            <w:tcW w:w="2207" w:type="dxa"/>
            <w:gridSpan w:val="2"/>
          </w:tcPr>
          <w:p w14:paraId="6E4351A6" w14:textId="783B772C" w:rsidR="00B02507" w:rsidRPr="00DA4DD4" w:rsidRDefault="00B02507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總計</w:t>
            </w:r>
          </w:p>
        </w:tc>
        <w:tc>
          <w:tcPr>
            <w:tcW w:w="5729" w:type="dxa"/>
            <w:gridSpan w:val="2"/>
          </w:tcPr>
          <w:p w14:paraId="4AEFCFCD" w14:textId="0E5DF16A" w:rsidR="00B02507" w:rsidRPr="00DA4DD4" w:rsidRDefault="00B02507" w:rsidP="00DA4DD4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DA4DD4">
              <w:rPr>
                <w:rFonts w:ascii="Times New Roman" w:eastAsia="標楷體" w:hAnsi="Times New Roman" w:cs="Times New Roman"/>
                <w:szCs w:val="24"/>
              </w:rPr>
              <w:t>8</w:t>
            </w:r>
            <w:r w:rsidR="00A3423B">
              <w:rPr>
                <w:rFonts w:ascii="Times New Roman" w:eastAsia="標楷體" w:hAnsi="Times New Roman" w:cs="Times New Roman"/>
                <w:szCs w:val="24"/>
              </w:rPr>
              <w:t>7</w:t>
            </w:r>
            <w:r w:rsidRPr="00DA4DD4">
              <w:rPr>
                <w:rFonts w:ascii="Times New Roman" w:eastAsia="標楷體" w:hAnsi="Times New Roman" w:cs="Times New Roman" w:hint="eastAsia"/>
                <w:szCs w:val="24"/>
              </w:rPr>
              <w:t>小時</w:t>
            </w:r>
          </w:p>
        </w:tc>
      </w:tr>
    </w:tbl>
    <w:p w14:paraId="6344FE8C" w14:textId="071451CE" w:rsidR="00C70F78" w:rsidRDefault="00C70F78" w:rsidP="007528F4">
      <w:pPr>
        <w:pStyle w:val="a9"/>
        <w:spacing w:line="400" w:lineRule="exact"/>
        <w:ind w:left="36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3192F127" w14:textId="77777777" w:rsidR="00C70F78" w:rsidRDefault="00C70F78">
      <w:pPr>
        <w:widowControl/>
        <w:rPr>
          <w:rFonts w:ascii="Times New Roman" w:eastAsia="標楷體" w:hAnsi="Times New Roman" w:cs="Times New Roman"/>
          <w:kern w:val="0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tbl>
      <w:tblPr>
        <w:tblStyle w:val="ae"/>
        <w:tblW w:w="0" w:type="auto"/>
        <w:tblInd w:w="360" w:type="dxa"/>
        <w:tblLook w:val="04A0" w:firstRow="1" w:lastRow="0" w:firstColumn="1" w:lastColumn="0" w:noHBand="0" w:noVBand="1"/>
      </w:tblPr>
      <w:tblGrid>
        <w:gridCol w:w="768"/>
        <w:gridCol w:w="1440"/>
        <w:gridCol w:w="989"/>
        <w:gridCol w:w="4739"/>
      </w:tblGrid>
      <w:tr w:rsidR="00C85452" w:rsidRPr="00DA4DD4" w14:paraId="2BCA1366" w14:textId="77777777" w:rsidTr="00C85452">
        <w:tc>
          <w:tcPr>
            <w:tcW w:w="7936" w:type="dxa"/>
            <w:gridSpan w:val="4"/>
            <w:vAlign w:val="center"/>
          </w:tcPr>
          <w:p w14:paraId="3D2411C2" w14:textId="18F92FF8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lastRenderedPageBreak/>
              <w:t>侯承志</w:t>
            </w:r>
          </w:p>
        </w:tc>
      </w:tr>
      <w:tr w:rsidR="00C85452" w:rsidRPr="00DA4DD4" w14:paraId="43FEB3AE" w14:textId="77777777" w:rsidTr="00C70F78">
        <w:tc>
          <w:tcPr>
            <w:tcW w:w="768" w:type="dxa"/>
            <w:vAlign w:val="center"/>
          </w:tcPr>
          <w:p w14:paraId="0256F452" w14:textId="062017D3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週數</w:t>
            </w:r>
          </w:p>
        </w:tc>
        <w:tc>
          <w:tcPr>
            <w:tcW w:w="1440" w:type="dxa"/>
            <w:vAlign w:val="center"/>
          </w:tcPr>
          <w:p w14:paraId="5CE78D1C" w14:textId="365C89FB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時間</w:t>
            </w:r>
          </w:p>
        </w:tc>
        <w:tc>
          <w:tcPr>
            <w:tcW w:w="989" w:type="dxa"/>
            <w:vAlign w:val="center"/>
          </w:tcPr>
          <w:p w14:paraId="3A1D422B" w14:textId="17263E0C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時數</w:t>
            </w:r>
          </w:p>
        </w:tc>
        <w:tc>
          <w:tcPr>
            <w:tcW w:w="4739" w:type="dxa"/>
            <w:vAlign w:val="center"/>
          </w:tcPr>
          <w:p w14:paraId="0F8031AF" w14:textId="3127205C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工作細目</w:t>
            </w:r>
          </w:p>
        </w:tc>
      </w:tr>
      <w:tr w:rsidR="00C85452" w:rsidRPr="00DA4DD4" w14:paraId="18B187FF" w14:textId="77777777" w:rsidTr="00C70F78">
        <w:tc>
          <w:tcPr>
            <w:tcW w:w="768" w:type="dxa"/>
            <w:vAlign w:val="center"/>
          </w:tcPr>
          <w:p w14:paraId="1D400164" w14:textId="2F68708F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440" w:type="dxa"/>
            <w:vAlign w:val="center"/>
          </w:tcPr>
          <w:p w14:paraId="3B821160" w14:textId="2E3A0718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/21~02/27</w:t>
            </w:r>
          </w:p>
        </w:tc>
        <w:tc>
          <w:tcPr>
            <w:tcW w:w="989" w:type="dxa"/>
            <w:vAlign w:val="center"/>
          </w:tcPr>
          <w:p w14:paraId="07E1649F" w14:textId="3883C5D3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6CDDEBF2" w14:textId="3470F442" w:rsidR="00C85452" w:rsidRPr="00DA4DD4" w:rsidRDefault="00C85452" w:rsidP="00B124A6">
            <w:pPr>
              <w:pStyle w:val="a9"/>
              <w:numPr>
                <w:ilvl w:val="0"/>
                <w:numId w:val="3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g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it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練習及前置作業</w:t>
            </w:r>
          </w:p>
        </w:tc>
      </w:tr>
      <w:tr w:rsidR="00C85452" w:rsidRPr="00DA4DD4" w14:paraId="50043B04" w14:textId="77777777" w:rsidTr="00C70F78">
        <w:tc>
          <w:tcPr>
            <w:tcW w:w="768" w:type="dxa"/>
            <w:vAlign w:val="center"/>
          </w:tcPr>
          <w:p w14:paraId="6DBAF675" w14:textId="54B2FD08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440" w:type="dxa"/>
            <w:vAlign w:val="center"/>
          </w:tcPr>
          <w:p w14:paraId="388DE8E1" w14:textId="032EEDFA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/28~03/06</w:t>
            </w:r>
          </w:p>
        </w:tc>
        <w:tc>
          <w:tcPr>
            <w:tcW w:w="989" w:type="dxa"/>
            <w:vAlign w:val="center"/>
          </w:tcPr>
          <w:p w14:paraId="372BDBAD" w14:textId="203F53EF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289750D1" w14:textId="23792E2D" w:rsidR="00C85452" w:rsidRPr="00DA4DD4" w:rsidRDefault="00C85452" w:rsidP="00B124A6">
            <w:pPr>
              <w:pStyle w:val="a9"/>
              <w:numPr>
                <w:ilvl w:val="0"/>
                <w:numId w:val="41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g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it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練習及前置作業</w:t>
            </w:r>
          </w:p>
        </w:tc>
      </w:tr>
      <w:tr w:rsidR="00C85452" w:rsidRPr="00DA4DD4" w14:paraId="1C649C65" w14:textId="77777777" w:rsidTr="00C70F78">
        <w:tc>
          <w:tcPr>
            <w:tcW w:w="768" w:type="dxa"/>
            <w:vAlign w:val="center"/>
          </w:tcPr>
          <w:p w14:paraId="4D58E12B" w14:textId="71A20900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440" w:type="dxa"/>
            <w:vAlign w:val="center"/>
          </w:tcPr>
          <w:p w14:paraId="65C30ADB" w14:textId="3A6C4386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3/07~03/13</w:t>
            </w:r>
          </w:p>
        </w:tc>
        <w:tc>
          <w:tcPr>
            <w:tcW w:w="989" w:type="dxa"/>
            <w:vAlign w:val="center"/>
          </w:tcPr>
          <w:p w14:paraId="06846468" w14:textId="68C6733A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200C8C07" w14:textId="7927E616" w:rsidR="00C85452" w:rsidRPr="00DA4DD4" w:rsidRDefault="004D05D3" w:rsidP="00B124A6">
            <w:pPr>
              <w:pStyle w:val="a9"/>
              <w:numPr>
                <w:ilvl w:val="0"/>
                <w:numId w:val="32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製作</w:t>
            </w:r>
            <w:r w:rsidR="00C85452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地圖</w:t>
            </w:r>
            <w:r w:rsidR="004474F1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(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="004474F1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)</w:t>
            </w:r>
          </w:p>
        </w:tc>
      </w:tr>
      <w:tr w:rsidR="00C85452" w:rsidRPr="00DA4DD4" w14:paraId="4379602A" w14:textId="77777777" w:rsidTr="00C70F78">
        <w:tc>
          <w:tcPr>
            <w:tcW w:w="768" w:type="dxa"/>
            <w:vAlign w:val="center"/>
          </w:tcPr>
          <w:p w14:paraId="5AD09CD7" w14:textId="704030D2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440" w:type="dxa"/>
            <w:vAlign w:val="center"/>
          </w:tcPr>
          <w:p w14:paraId="101DCF42" w14:textId="66672BE5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3/14~03/20</w:t>
            </w:r>
          </w:p>
        </w:tc>
        <w:tc>
          <w:tcPr>
            <w:tcW w:w="989" w:type="dxa"/>
            <w:vAlign w:val="center"/>
          </w:tcPr>
          <w:p w14:paraId="62A4C0B6" w14:textId="335541B4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6581E69F" w14:textId="0B695654" w:rsidR="00C85452" w:rsidRPr="00DA4DD4" w:rsidRDefault="004D05D3" w:rsidP="00B124A6">
            <w:pPr>
              <w:pStyle w:val="a9"/>
              <w:numPr>
                <w:ilvl w:val="0"/>
                <w:numId w:val="33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製作地圖</w:t>
            </w:r>
            <w:r w:rsidR="004474F1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(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="004474F1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)</w:t>
            </w:r>
          </w:p>
        </w:tc>
      </w:tr>
      <w:tr w:rsidR="00C85452" w:rsidRPr="00DA4DD4" w14:paraId="7BF8D087" w14:textId="77777777" w:rsidTr="00C70F78">
        <w:tc>
          <w:tcPr>
            <w:tcW w:w="768" w:type="dxa"/>
            <w:vAlign w:val="center"/>
          </w:tcPr>
          <w:p w14:paraId="226B1582" w14:textId="699DD0D0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1440" w:type="dxa"/>
            <w:vAlign w:val="center"/>
          </w:tcPr>
          <w:p w14:paraId="0124E570" w14:textId="1F0BD439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3/21~03/27</w:t>
            </w:r>
          </w:p>
        </w:tc>
        <w:tc>
          <w:tcPr>
            <w:tcW w:w="989" w:type="dxa"/>
            <w:vAlign w:val="center"/>
          </w:tcPr>
          <w:p w14:paraId="7F82988E" w14:textId="269B6A99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7B0CE02F" w14:textId="1AE070A0" w:rsidR="004D05D3" w:rsidRPr="00DA4DD4" w:rsidRDefault="004D05D3" w:rsidP="00B124A6">
            <w:pPr>
              <w:pStyle w:val="a9"/>
              <w:numPr>
                <w:ilvl w:val="0"/>
                <w:numId w:val="34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製作地圖</w:t>
            </w:r>
            <w:r w:rsidR="004474F1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(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="004474F1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)</w:t>
            </w:r>
          </w:p>
          <w:p w14:paraId="5023797F" w14:textId="3B6A60B5" w:rsidR="00C85452" w:rsidRPr="00DA4DD4" w:rsidRDefault="00C85452" w:rsidP="00B124A6">
            <w:pPr>
              <w:pStyle w:val="a9"/>
              <w:numPr>
                <w:ilvl w:val="0"/>
                <w:numId w:val="34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="004D05D3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移動邊界偵測</w:t>
            </w:r>
          </w:p>
        </w:tc>
      </w:tr>
      <w:tr w:rsidR="00C85452" w:rsidRPr="00DA4DD4" w14:paraId="262C1893" w14:textId="77777777" w:rsidTr="00C70F78">
        <w:tc>
          <w:tcPr>
            <w:tcW w:w="768" w:type="dxa"/>
            <w:vAlign w:val="center"/>
          </w:tcPr>
          <w:p w14:paraId="1364D19E" w14:textId="6660A463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1440" w:type="dxa"/>
            <w:vAlign w:val="center"/>
          </w:tcPr>
          <w:p w14:paraId="1DCA5691" w14:textId="23D954FE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3/28~04/03</w:t>
            </w:r>
          </w:p>
        </w:tc>
        <w:tc>
          <w:tcPr>
            <w:tcW w:w="989" w:type="dxa"/>
            <w:vAlign w:val="center"/>
          </w:tcPr>
          <w:p w14:paraId="7667CD0B" w14:textId="15E5A945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61F58D27" w14:textId="48B5EFF7" w:rsidR="004D05D3" w:rsidRPr="00DA4DD4" w:rsidRDefault="004D05D3" w:rsidP="00B124A6">
            <w:pPr>
              <w:pStyle w:val="a9"/>
              <w:numPr>
                <w:ilvl w:val="0"/>
                <w:numId w:val="35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製作地圖</w:t>
            </w:r>
            <w:r w:rsidR="004474F1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(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="004474F1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</w:p>
          <w:p w14:paraId="07320D12" w14:textId="282D03BF" w:rsidR="00C85452" w:rsidRPr="00DA4DD4" w:rsidRDefault="004D05D3" w:rsidP="00B124A6">
            <w:pPr>
              <w:pStyle w:val="a9"/>
              <w:numPr>
                <w:ilvl w:val="0"/>
                <w:numId w:val="35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移動邊界偵測</w:t>
            </w:r>
          </w:p>
        </w:tc>
      </w:tr>
      <w:tr w:rsidR="00C85452" w:rsidRPr="00DA4DD4" w14:paraId="6F612F0C" w14:textId="77777777" w:rsidTr="00C70F78">
        <w:tc>
          <w:tcPr>
            <w:tcW w:w="768" w:type="dxa"/>
            <w:vAlign w:val="center"/>
          </w:tcPr>
          <w:p w14:paraId="55642EA6" w14:textId="4A347380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7</w:t>
            </w:r>
          </w:p>
        </w:tc>
        <w:tc>
          <w:tcPr>
            <w:tcW w:w="1440" w:type="dxa"/>
            <w:vAlign w:val="center"/>
          </w:tcPr>
          <w:p w14:paraId="7F5E6E31" w14:textId="639E5649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4/03~04/10</w:t>
            </w:r>
          </w:p>
        </w:tc>
        <w:tc>
          <w:tcPr>
            <w:tcW w:w="989" w:type="dxa"/>
            <w:vAlign w:val="center"/>
          </w:tcPr>
          <w:p w14:paraId="64B65079" w14:textId="4A681475" w:rsidR="00C85452" w:rsidRPr="00DA4DD4" w:rsidRDefault="004D05D3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0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413A29C5" w14:textId="77777777" w:rsidR="00C85452" w:rsidRPr="00DA4DD4" w:rsidRDefault="00C85452" w:rsidP="00DA4DD4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85452" w:rsidRPr="00DA4DD4" w14:paraId="270EE70C" w14:textId="77777777" w:rsidTr="00C70F78">
        <w:tc>
          <w:tcPr>
            <w:tcW w:w="768" w:type="dxa"/>
            <w:vAlign w:val="center"/>
          </w:tcPr>
          <w:p w14:paraId="7E56E04F" w14:textId="593FDE66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8</w:t>
            </w:r>
          </w:p>
        </w:tc>
        <w:tc>
          <w:tcPr>
            <w:tcW w:w="1440" w:type="dxa"/>
            <w:vAlign w:val="center"/>
          </w:tcPr>
          <w:p w14:paraId="65E827C4" w14:textId="4C610955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4/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~04/17</w:t>
            </w:r>
          </w:p>
        </w:tc>
        <w:tc>
          <w:tcPr>
            <w:tcW w:w="989" w:type="dxa"/>
            <w:vAlign w:val="center"/>
          </w:tcPr>
          <w:p w14:paraId="164A67CB" w14:textId="2706C95F" w:rsidR="00C85452" w:rsidRPr="00DA4DD4" w:rsidRDefault="004D05D3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3F7C8534" w14:textId="57147CE4" w:rsidR="00C85452" w:rsidRPr="00DA4DD4" w:rsidRDefault="004D05D3" w:rsidP="00B124A6">
            <w:pPr>
              <w:pStyle w:val="a9"/>
              <w:numPr>
                <w:ilvl w:val="0"/>
                <w:numId w:val="36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移動邊界偵測</w:t>
            </w:r>
          </w:p>
        </w:tc>
      </w:tr>
      <w:tr w:rsidR="00C85452" w:rsidRPr="00DA4DD4" w14:paraId="17EC05C3" w14:textId="77777777" w:rsidTr="00C70F78">
        <w:tc>
          <w:tcPr>
            <w:tcW w:w="768" w:type="dxa"/>
            <w:vAlign w:val="center"/>
          </w:tcPr>
          <w:p w14:paraId="01C271F5" w14:textId="0243D449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9</w:t>
            </w:r>
          </w:p>
        </w:tc>
        <w:tc>
          <w:tcPr>
            <w:tcW w:w="1440" w:type="dxa"/>
            <w:vAlign w:val="center"/>
          </w:tcPr>
          <w:p w14:paraId="1B9A7921" w14:textId="41AFE16A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4/1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8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~04/24</w:t>
            </w:r>
          </w:p>
        </w:tc>
        <w:tc>
          <w:tcPr>
            <w:tcW w:w="989" w:type="dxa"/>
            <w:vAlign w:val="center"/>
          </w:tcPr>
          <w:p w14:paraId="1025B884" w14:textId="2E4BA507" w:rsidR="00C85452" w:rsidRPr="00DA4DD4" w:rsidRDefault="004D05D3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0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12245C0C" w14:textId="77777777" w:rsidR="00C85452" w:rsidRPr="00DA4DD4" w:rsidRDefault="00C85452" w:rsidP="00DA4DD4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85452" w:rsidRPr="00DA4DD4" w14:paraId="3FA69F91" w14:textId="77777777" w:rsidTr="00C70F78">
        <w:tc>
          <w:tcPr>
            <w:tcW w:w="768" w:type="dxa"/>
            <w:vAlign w:val="center"/>
          </w:tcPr>
          <w:p w14:paraId="54A5D5AB" w14:textId="3991CD1D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440" w:type="dxa"/>
            <w:vAlign w:val="center"/>
          </w:tcPr>
          <w:p w14:paraId="7902D410" w14:textId="136769B1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4/25~05/01</w:t>
            </w:r>
          </w:p>
        </w:tc>
        <w:tc>
          <w:tcPr>
            <w:tcW w:w="989" w:type="dxa"/>
            <w:vAlign w:val="center"/>
          </w:tcPr>
          <w:p w14:paraId="7C8E6CEF" w14:textId="0EE97C21" w:rsidR="00C85452" w:rsidRPr="00DA4DD4" w:rsidRDefault="004D05D3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7EF6083A" w14:textId="1F649FAA" w:rsidR="00C85452" w:rsidRPr="00DA4DD4" w:rsidRDefault="004D05D3" w:rsidP="00B124A6">
            <w:pPr>
              <w:pStyle w:val="a9"/>
              <w:numPr>
                <w:ilvl w:val="0"/>
                <w:numId w:val="37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製作地圖</w:t>
            </w:r>
            <w:r w:rsidR="004474F1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(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="004474F1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</w:p>
        </w:tc>
      </w:tr>
      <w:tr w:rsidR="00C85452" w:rsidRPr="00DA4DD4" w14:paraId="3B76E21A" w14:textId="77777777" w:rsidTr="00C70F78">
        <w:tc>
          <w:tcPr>
            <w:tcW w:w="768" w:type="dxa"/>
            <w:vAlign w:val="center"/>
          </w:tcPr>
          <w:p w14:paraId="7644594F" w14:textId="49C1663A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440" w:type="dxa"/>
            <w:vAlign w:val="center"/>
          </w:tcPr>
          <w:p w14:paraId="37233186" w14:textId="014E580A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5/02~05/08</w:t>
            </w:r>
          </w:p>
        </w:tc>
        <w:tc>
          <w:tcPr>
            <w:tcW w:w="989" w:type="dxa"/>
            <w:vAlign w:val="center"/>
          </w:tcPr>
          <w:p w14:paraId="5C2FA50A" w14:textId="5312AFA7" w:rsidR="00C85452" w:rsidRPr="00DA4DD4" w:rsidRDefault="004D05D3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2ADB55CA" w14:textId="3810A567" w:rsidR="00C85452" w:rsidRPr="00DA4DD4" w:rsidRDefault="004D05D3" w:rsidP="00B124A6">
            <w:pPr>
              <w:pStyle w:val="a9"/>
              <w:numPr>
                <w:ilvl w:val="0"/>
                <w:numId w:val="38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製作地圖</w:t>
            </w:r>
            <w:r w:rsidR="004474F1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(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3</w:t>
            </w:r>
            <w:r w:rsidR="004474F1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)</w:t>
            </w:r>
          </w:p>
        </w:tc>
      </w:tr>
      <w:tr w:rsidR="00C85452" w:rsidRPr="00DA4DD4" w14:paraId="3DDFB520" w14:textId="77777777" w:rsidTr="00C70F78">
        <w:tc>
          <w:tcPr>
            <w:tcW w:w="768" w:type="dxa"/>
            <w:vAlign w:val="center"/>
          </w:tcPr>
          <w:p w14:paraId="5ACCD05E" w14:textId="6F35D95C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440" w:type="dxa"/>
            <w:vAlign w:val="center"/>
          </w:tcPr>
          <w:p w14:paraId="7E628694" w14:textId="3594159B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5/09~05/15</w:t>
            </w:r>
          </w:p>
        </w:tc>
        <w:tc>
          <w:tcPr>
            <w:tcW w:w="989" w:type="dxa"/>
            <w:vAlign w:val="center"/>
          </w:tcPr>
          <w:p w14:paraId="24D1D334" w14:textId="47AD012B" w:rsidR="00C85452" w:rsidRPr="00DA4DD4" w:rsidRDefault="004D05D3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0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20A03A0C" w14:textId="77777777" w:rsidR="00C85452" w:rsidRPr="00DA4DD4" w:rsidRDefault="00C85452" w:rsidP="00DA4DD4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85452" w:rsidRPr="00DA4DD4" w14:paraId="6980085D" w14:textId="77777777" w:rsidTr="00C70F78">
        <w:tc>
          <w:tcPr>
            <w:tcW w:w="768" w:type="dxa"/>
            <w:vAlign w:val="center"/>
          </w:tcPr>
          <w:p w14:paraId="18E50B46" w14:textId="3947B47B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440" w:type="dxa"/>
            <w:vAlign w:val="center"/>
          </w:tcPr>
          <w:p w14:paraId="25EE4689" w14:textId="0D0DA7F7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5/16~05/22</w:t>
            </w:r>
          </w:p>
        </w:tc>
        <w:tc>
          <w:tcPr>
            <w:tcW w:w="989" w:type="dxa"/>
            <w:vAlign w:val="center"/>
          </w:tcPr>
          <w:p w14:paraId="4114C1E6" w14:textId="6CA316C2" w:rsidR="00C85452" w:rsidRPr="00DA4DD4" w:rsidRDefault="004D05D3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0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545F5D02" w14:textId="77777777" w:rsidR="00C85452" w:rsidRPr="00DA4DD4" w:rsidRDefault="00C85452" w:rsidP="00DA4DD4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85452" w:rsidRPr="00DA4DD4" w14:paraId="3E81BC46" w14:textId="77777777" w:rsidTr="00C70F78">
        <w:tc>
          <w:tcPr>
            <w:tcW w:w="768" w:type="dxa"/>
            <w:vAlign w:val="center"/>
          </w:tcPr>
          <w:p w14:paraId="6FCDD48A" w14:textId="4E6FCD16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440" w:type="dxa"/>
            <w:vAlign w:val="center"/>
          </w:tcPr>
          <w:p w14:paraId="465F9C88" w14:textId="5FF166B3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5/23~05/29</w:t>
            </w:r>
          </w:p>
        </w:tc>
        <w:tc>
          <w:tcPr>
            <w:tcW w:w="989" w:type="dxa"/>
            <w:vAlign w:val="center"/>
          </w:tcPr>
          <w:p w14:paraId="5D04E48C" w14:textId="60BDCE60" w:rsidR="00C85452" w:rsidRPr="00DA4DD4" w:rsidRDefault="004D05D3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0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1FC0B237" w14:textId="77777777" w:rsidR="00C85452" w:rsidRPr="00DA4DD4" w:rsidRDefault="00C85452" w:rsidP="00DA4DD4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85452" w:rsidRPr="00DA4DD4" w14:paraId="26FF4558" w14:textId="77777777" w:rsidTr="00C70F78">
        <w:tc>
          <w:tcPr>
            <w:tcW w:w="768" w:type="dxa"/>
            <w:vAlign w:val="center"/>
          </w:tcPr>
          <w:p w14:paraId="1220B089" w14:textId="681C4963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1440" w:type="dxa"/>
            <w:vAlign w:val="center"/>
          </w:tcPr>
          <w:p w14:paraId="0B2128DA" w14:textId="4AFDD52A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5/30~06/05</w:t>
            </w:r>
          </w:p>
        </w:tc>
        <w:tc>
          <w:tcPr>
            <w:tcW w:w="989" w:type="dxa"/>
            <w:vAlign w:val="center"/>
          </w:tcPr>
          <w:p w14:paraId="1228E5B3" w14:textId="3091B447" w:rsidR="00C85452" w:rsidRPr="00DA4DD4" w:rsidRDefault="004D05D3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3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4600C7D6" w14:textId="63D34387" w:rsidR="00C85452" w:rsidRPr="00DA4DD4" w:rsidRDefault="004D05D3" w:rsidP="00B124A6">
            <w:pPr>
              <w:pStyle w:val="a9"/>
              <w:numPr>
                <w:ilvl w:val="0"/>
                <w:numId w:val="39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加入音效</w:t>
            </w:r>
          </w:p>
        </w:tc>
      </w:tr>
      <w:tr w:rsidR="00C85452" w:rsidRPr="00DA4DD4" w14:paraId="08AE6585" w14:textId="77777777" w:rsidTr="00C70F78">
        <w:tc>
          <w:tcPr>
            <w:tcW w:w="768" w:type="dxa"/>
            <w:vAlign w:val="center"/>
          </w:tcPr>
          <w:p w14:paraId="2A140A53" w14:textId="28C163D4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1440" w:type="dxa"/>
            <w:vAlign w:val="center"/>
          </w:tcPr>
          <w:p w14:paraId="5DDCE552" w14:textId="06E79AEE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6/06~06/12</w:t>
            </w:r>
          </w:p>
        </w:tc>
        <w:tc>
          <w:tcPr>
            <w:tcW w:w="989" w:type="dxa"/>
            <w:vAlign w:val="center"/>
          </w:tcPr>
          <w:p w14:paraId="7E566C74" w14:textId="268BBA34" w:rsidR="00C85452" w:rsidRPr="00DA4DD4" w:rsidRDefault="004D05D3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8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548B8D09" w14:textId="0A5E0815" w:rsidR="00C85452" w:rsidRPr="00DA4DD4" w:rsidRDefault="004D05D3" w:rsidP="00B124A6">
            <w:pPr>
              <w:pStyle w:val="a9"/>
              <w:numPr>
                <w:ilvl w:val="0"/>
                <w:numId w:val="40"/>
              </w:numPr>
              <w:spacing w:line="360" w:lineRule="auto"/>
              <w:ind w:left="227" w:hanging="227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acman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轉彎修正</w:t>
            </w:r>
          </w:p>
        </w:tc>
      </w:tr>
      <w:tr w:rsidR="00C85452" w:rsidRPr="00DA4DD4" w14:paraId="159CEAEE" w14:textId="77777777" w:rsidTr="00C70F78">
        <w:tc>
          <w:tcPr>
            <w:tcW w:w="768" w:type="dxa"/>
            <w:vAlign w:val="center"/>
          </w:tcPr>
          <w:p w14:paraId="325F95E6" w14:textId="08118D9C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7</w:t>
            </w:r>
          </w:p>
        </w:tc>
        <w:tc>
          <w:tcPr>
            <w:tcW w:w="1440" w:type="dxa"/>
            <w:vAlign w:val="center"/>
          </w:tcPr>
          <w:p w14:paraId="18067698" w14:textId="7E2F5ACC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6/13~06/19</w:t>
            </w:r>
          </w:p>
        </w:tc>
        <w:tc>
          <w:tcPr>
            <w:tcW w:w="989" w:type="dxa"/>
            <w:vAlign w:val="center"/>
          </w:tcPr>
          <w:p w14:paraId="4B00571F" w14:textId="46181FE0" w:rsidR="00C85452" w:rsidRPr="00DA4DD4" w:rsidRDefault="004D05D3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0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671B190D" w14:textId="77777777" w:rsidR="00C85452" w:rsidRPr="00DA4DD4" w:rsidRDefault="00C85452" w:rsidP="00DA4DD4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C85452" w:rsidRPr="00DA4DD4" w14:paraId="4F0D329F" w14:textId="77777777" w:rsidTr="00C70F78">
        <w:tc>
          <w:tcPr>
            <w:tcW w:w="768" w:type="dxa"/>
            <w:vAlign w:val="center"/>
          </w:tcPr>
          <w:p w14:paraId="3FED72D2" w14:textId="5128CF6A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8</w:t>
            </w:r>
          </w:p>
        </w:tc>
        <w:tc>
          <w:tcPr>
            <w:tcW w:w="1440" w:type="dxa"/>
            <w:vAlign w:val="center"/>
          </w:tcPr>
          <w:p w14:paraId="135AAB46" w14:textId="20F07A89" w:rsidR="00C85452" w:rsidRPr="00DA4DD4" w:rsidRDefault="00C85452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6/20~06/26</w:t>
            </w:r>
          </w:p>
        </w:tc>
        <w:tc>
          <w:tcPr>
            <w:tcW w:w="989" w:type="dxa"/>
            <w:vAlign w:val="center"/>
          </w:tcPr>
          <w:p w14:paraId="18694CC3" w14:textId="435917D1" w:rsidR="00C85452" w:rsidRPr="00DA4DD4" w:rsidRDefault="004D05D3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0</w:t>
            </w:r>
            <w:r w:rsidR="003F405C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小時</w:t>
            </w:r>
          </w:p>
        </w:tc>
        <w:tc>
          <w:tcPr>
            <w:tcW w:w="4739" w:type="dxa"/>
          </w:tcPr>
          <w:p w14:paraId="1AB28E63" w14:textId="19F27B54" w:rsidR="00C85452" w:rsidRPr="00DA4DD4" w:rsidRDefault="00C85452" w:rsidP="00DA4DD4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F405C" w:rsidRPr="00DA4DD4" w14:paraId="6277887F" w14:textId="77777777" w:rsidTr="003F405C">
        <w:tc>
          <w:tcPr>
            <w:tcW w:w="2208" w:type="dxa"/>
            <w:gridSpan w:val="2"/>
            <w:vAlign w:val="center"/>
          </w:tcPr>
          <w:p w14:paraId="5CAE7AA7" w14:textId="1278BC79" w:rsidR="003F405C" w:rsidRPr="00DA4DD4" w:rsidRDefault="003F405C" w:rsidP="00DA4DD4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總計</w:t>
            </w:r>
          </w:p>
        </w:tc>
        <w:tc>
          <w:tcPr>
            <w:tcW w:w="5728" w:type="dxa"/>
            <w:gridSpan w:val="2"/>
            <w:vAlign w:val="center"/>
          </w:tcPr>
          <w:p w14:paraId="344BFEB7" w14:textId="46DD0BBE" w:rsidR="003F405C" w:rsidRPr="00DA4DD4" w:rsidRDefault="003F405C" w:rsidP="003F405C">
            <w:pPr>
              <w:spacing w:line="360" w:lineRule="auto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8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小時</w:t>
            </w:r>
          </w:p>
        </w:tc>
      </w:tr>
    </w:tbl>
    <w:p w14:paraId="439C40D5" w14:textId="651B81D6" w:rsidR="00C70F78" w:rsidRDefault="00C70F78" w:rsidP="007528F4">
      <w:pPr>
        <w:pStyle w:val="a9"/>
        <w:spacing w:line="400" w:lineRule="exact"/>
        <w:ind w:left="36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6B50EE58" w14:textId="77777777" w:rsidR="00C70F78" w:rsidRDefault="00C70F78">
      <w:pPr>
        <w:widowControl/>
        <w:rPr>
          <w:rFonts w:ascii="Times New Roman" w:eastAsia="標楷體" w:hAnsi="Times New Roman" w:cs="Times New Roman"/>
          <w:kern w:val="0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66C11D35" w14:textId="43683086" w:rsidR="00D02B1A" w:rsidRPr="00DA4DD4" w:rsidRDefault="00D02B1A" w:rsidP="00B124A6">
      <w:pPr>
        <w:pStyle w:val="a9"/>
        <w:numPr>
          <w:ilvl w:val="0"/>
          <w:numId w:val="9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lastRenderedPageBreak/>
        <w:t>貢獻比例</w:t>
      </w:r>
    </w:p>
    <w:tbl>
      <w:tblPr>
        <w:tblStyle w:val="ae"/>
        <w:tblW w:w="0" w:type="auto"/>
        <w:tblInd w:w="360" w:type="dxa"/>
        <w:tblLook w:val="04A0" w:firstRow="1" w:lastRow="0" w:firstColumn="1" w:lastColumn="0" w:noHBand="0" w:noVBand="1"/>
      </w:tblPr>
      <w:tblGrid>
        <w:gridCol w:w="3968"/>
        <w:gridCol w:w="3968"/>
      </w:tblGrid>
      <w:tr w:rsidR="00B02507" w:rsidRPr="00DA4DD4" w14:paraId="400923B2" w14:textId="77777777" w:rsidTr="00251B61">
        <w:tc>
          <w:tcPr>
            <w:tcW w:w="4148" w:type="dxa"/>
            <w:vAlign w:val="center"/>
          </w:tcPr>
          <w:p w14:paraId="2729C996" w14:textId="1A1334A2" w:rsidR="00B02507" w:rsidRPr="00DA4DD4" w:rsidRDefault="00B02507" w:rsidP="00251B61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黃詩洳</w:t>
            </w:r>
          </w:p>
        </w:tc>
        <w:tc>
          <w:tcPr>
            <w:tcW w:w="4148" w:type="dxa"/>
            <w:vAlign w:val="center"/>
          </w:tcPr>
          <w:p w14:paraId="0927342C" w14:textId="386CCEDD" w:rsidR="00B02507" w:rsidRPr="00DA4DD4" w:rsidRDefault="00B02507" w:rsidP="00251B61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侯承志</w:t>
            </w:r>
          </w:p>
        </w:tc>
      </w:tr>
      <w:tr w:rsidR="00B02507" w:rsidRPr="00DA4DD4" w14:paraId="63E42912" w14:textId="77777777" w:rsidTr="00251B61">
        <w:tc>
          <w:tcPr>
            <w:tcW w:w="4148" w:type="dxa"/>
            <w:vAlign w:val="center"/>
          </w:tcPr>
          <w:p w14:paraId="39AB47D8" w14:textId="499A483C" w:rsidR="00B02507" w:rsidRPr="00DA4DD4" w:rsidRDefault="00CB782C" w:rsidP="00251B61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76</w:t>
            </w:r>
            <w:r w:rsidR="00B02507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%</w:t>
            </w:r>
          </w:p>
        </w:tc>
        <w:tc>
          <w:tcPr>
            <w:tcW w:w="4148" w:type="dxa"/>
            <w:vAlign w:val="center"/>
          </w:tcPr>
          <w:p w14:paraId="7AEFFDAF" w14:textId="63FA9A21" w:rsidR="00B02507" w:rsidRPr="00DA4DD4" w:rsidRDefault="00CB782C" w:rsidP="00251B61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4</w:t>
            </w:r>
            <w:r w:rsidR="00B02507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%</w:t>
            </w:r>
          </w:p>
        </w:tc>
      </w:tr>
    </w:tbl>
    <w:p w14:paraId="0F1A5861" w14:textId="77777777" w:rsidR="00B02507" w:rsidRPr="00DA4DD4" w:rsidRDefault="00B02507" w:rsidP="00B02507">
      <w:pPr>
        <w:pStyle w:val="a9"/>
        <w:spacing w:line="400" w:lineRule="exact"/>
        <w:ind w:left="36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73FD95EE" w14:textId="294A0620" w:rsidR="00D02B1A" w:rsidRPr="00DA4DD4" w:rsidRDefault="00D02B1A" w:rsidP="00B124A6">
      <w:pPr>
        <w:pStyle w:val="a9"/>
        <w:numPr>
          <w:ilvl w:val="0"/>
          <w:numId w:val="9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自我檢核表</w:t>
      </w:r>
    </w:p>
    <w:tbl>
      <w:tblPr>
        <w:tblStyle w:val="ae"/>
        <w:tblW w:w="0" w:type="auto"/>
        <w:tblInd w:w="360" w:type="dxa"/>
        <w:tblLook w:val="04A0" w:firstRow="1" w:lastRow="0" w:firstColumn="1" w:lastColumn="0" w:noHBand="0" w:noVBand="1"/>
      </w:tblPr>
      <w:tblGrid>
        <w:gridCol w:w="1053"/>
        <w:gridCol w:w="2693"/>
        <w:gridCol w:w="2227"/>
        <w:gridCol w:w="1963"/>
      </w:tblGrid>
      <w:tr w:rsidR="00842107" w:rsidRPr="00DA4DD4" w14:paraId="2913DCBC" w14:textId="77777777" w:rsidTr="004339A2">
        <w:tc>
          <w:tcPr>
            <w:tcW w:w="1053" w:type="dxa"/>
            <w:vAlign w:val="center"/>
          </w:tcPr>
          <w:p w14:paraId="472D6C87" w14:textId="620201E5" w:rsidR="00BF39D4" w:rsidRPr="00DA4DD4" w:rsidRDefault="00BF39D4" w:rsidP="004339A2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項目</w:t>
            </w:r>
          </w:p>
        </w:tc>
        <w:tc>
          <w:tcPr>
            <w:tcW w:w="2693" w:type="dxa"/>
            <w:vAlign w:val="center"/>
          </w:tcPr>
          <w:p w14:paraId="34A943D8" w14:textId="0DE1025A" w:rsidR="00BF39D4" w:rsidRPr="00DA4DD4" w:rsidRDefault="00BF39D4" w:rsidP="004339A2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項目</w:t>
            </w:r>
          </w:p>
        </w:tc>
        <w:tc>
          <w:tcPr>
            <w:tcW w:w="2227" w:type="dxa"/>
            <w:vAlign w:val="center"/>
          </w:tcPr>
          <w:p w14:paraId="5C9C9646" w14:textId="21CA4CE0" w:rsidR="00BF39D4" w:rsidRPr="00DA4DD4" w:rsidRDefault="00BF39D4" w:rsidP="004339A2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完成否</w:t>
            </w:r>
          </w:p>
        </w:tc>
        <w:tc>
          <w:tcPr>
            <w:tcW w:w="1963" w:type="dxa"/>
            <w:vAlign w:val="center"/>
          </w:tcPr>
          <w:p w14:paraId="7E3DEF57" w14:textId="5876EDC1" w:rsidR="00BF39D4" w:rsidRPr="00DA4DD4" w:rsidRDefault="00BF39D4" w:rsidP="004339A2">
            <w:pPr>
              <w:pStyle w:val="a9"/>
              <w:spacing w:line="360" w:lineRule="auto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無法完成原因</w:t>
            </w:r>
          </w:p>
        </w:tc>
      </w:tr>
      <w:tr w:rsidR="00842107" w:rsidRPr="00DA4DD4" w14:paraId="4001A441" w14:textId="77777777" w:rsidTr="004339A2">
        <w:tc>
          <w:tcPr>
            <w:tcW w:w="1053" w:type="dxa"/>
            <w:vAlign w:val="center"/>
          </w:tcPr>
          <w:p w14:paraId="7A07E326" w14:textId="658BF701" w:rsidR="00BF39D4" w:rsidRPr="00DA4DD4" w:rsidRDefault="00BF39D4" w:rsidP="004339A2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2693" w:type="dxa"/>
            <w:vAlign w:val="center"/>
          </w:tcPr>
          <w:p w14:paraId="1BA21441" w14:textId="7D359D7E" w:rsidR="00BF39D4" w:rsidRPr="00DA4DD4" w:rsidRDefault="00BF39D4" w:rsidP="004339A2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解決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Memory leak</w:t>
            </w:r>
          </w:p>
        </w:tc>
        <w:tc>
          <w:tcPr>
            <w:tcW w:w="2227" w:type="dxa"/>
          </w:tcPr>
          <w:p w14:paraId="33EFC75F" w14:textId="543B1D89" w:rsidR="00BF39D4" w:rsidRPr="00DA4DD4" w:rsidRDefault="00842107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shd w:val="clear" w:color="auto" w:fill="000000" w:themeFill="text1"/>
                <w:lang w:eastAsia="zh-TW"/>
              </w:rPr>
              <w:t>□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已完成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□未完成</w:t>
            </w:r>
          </w:p>
        </w:tc>
        <w:tc>
          <w:tcPr>
            <w:tcW w:w="1963" w:type="dxa"/>
          </w:tcPr>
          <w:p w14:paraId="10C0657A" w14:textId="77777777" w:rsidR="00BF39D4" w:rsidRPr="00DA4DD4" w:rsidRDefault="00BF39D4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842107" w:rsidRPr="00DA4DD4" w14:paraId="5AECF287" w14:textId="77777777" w:rsidTr="004339A2">
        <w:tc>
          <w:tcPr>
            <w:tcW w:w="1053" w:type="dxa"/>
            <w:vAlign w:val="center"/>
          </w:tcPr>
          <w:p w14:paraId="1A072E87" w14:textId="458FBECD" w:rsidR="00BF39D4" w:rsidRPr="00DA4DD4" w:rsidRDefault="00BF39D4" w:rsidP="004339A2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2693" w:type="dxa"/>
            <w:vAlign w:val="center"/>
          </w:tcPr>
          <w:p w14:paraId="2090AD83" w14:textId="60EA3682" w:rsidR="00BF39D4" w:rsidRPr="00DA4DD4" w:rsidRDefault="00BF39D4" w:rsidP="004339A2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自訂遊戲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Icon</w:t>
            </w:r>
          </w:p>
        </w:tc>
        <w:tc>
          <w:tcPr>
            <w:tcW w:w="2227" w:type="dxa"/>
          </w:tcPr>
          <w:p w14:paraId="695D4478" w14:textId="49CF7175" w:rsidR="00BF39D4" w:rsidRPr="00DA4DD4" w:rsidRDefault="00842107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shd w:val="clear" w:color="auto" w:fill="000000" w:themeFill="text1"/>
                <w:lang w:eastAsia="zh-TW"/>
              </w:rPr>
              <w:t>□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已完成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□未完成</w:t>
            </w:r>
          </w:p>
        </w:tc>
        <w:tc>
          <w:tcPr>
            <w:tcW w:w="1963" w:type="dxa"/>
          </w:tcPr>
          <w:p w14:paraId="3A188D2E" w14:textId="77777777" w:rsidR="00BF39D4" w:rsidRPr="00DA4DD4" w:rsidRDefault="00BF39D4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842107" w:rsidRPr="00DA4DD4" w14:paraId="2C9B2BCF" w14:textId="77777777" w:rsidTr="004339A2">
        <w:tc>
          <w:tcPr>
            <w:tcW w:w="1053" w:type="dxa"/>
            <w:vAlign w:val="center"/>
          </w:tcPr>
          <w:p w14:paraId="4F21168F" w14:textId="3697855B" w:rsidR="00BF39D4" w:rsidRPr="00DA4DD4" w:rsidRDefault="00BF39D4" w:rsidP="004339A2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2693" w:type="dxa"/>
            <w:vAlign w:val="center"/>
          </w:tcPr>
          <w:p w14:paraId="436B4CE8" w14:textId="03106DDF" w:rsidR="00BF39D4" w:rsidRPr="00DA4DD4" w:rsidRDefault="00BF39D4" w:rsidP="004339A2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全螢幕啟動</w:t>
            </w:r>
          </w:p>
        </w:tc>
        <w:tc>
          <w:tcPr>
            <w:tcW w:w="2227" w:type="dxa"/>
          </w:tcPr>
          <w:p w14:paraId="06723BC6" w14:textId="36407D6E" w:rsidR="00BF39D4" w:rsidRPr="00DA4DD4" w:rsidRDefault="00842107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shd w:val="clear" w:color="auto" w:fill="000000" w:themeFill="text1"/>
                <w:lang w:eastAsia="zh-TW"/>
              </w:rPr>
              <w:t>□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已完成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□未完成</w:t>
            </w:r>
          </w:p>
        </w:tc>
        <w:tc>
          <w:tcPr>
            <w:tcW w:w="1963" w:type="dxa"/>
          </w:tcPr>
          <w:p w14:paraId="676BC616" w14:textId="77777777" w:rsidR="00BF39D4" w:rsidRPr="00DA4DD4" w:rsidRDefault="00BF39D4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842107" w:rsidRPr="00DA4DD4" w14:paraId="1B175F42" w14:textId="77777777" w:rsidTr="004339A2">
        <w:tc>
          <w:tcPr>
            <w:tcW w:w="1053" w:type="dxa"/>
            <w:vAlign w:val="center"/>
          </w:tcPr>
          <w:p w14:paraId="57EC7AAA" w14:textId="6DE3C774" w:rsidR="00BF39D4" w:rsidRPr="00DA4DD4" w:rsidRDefault="00BF39D4" w:rsidP="004339A2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2693" w:type="dxa"/>
            <w:vAlign w:val="center"/>
          </w:tcPr>
          <w:p w14:paraId="262ABD20" w14:textId="3F975DBE" w:rsidR="00BF39D4" w:rsidRPr="00DA4DD4" w:rsidRDefault="00BF39D4" w:rsidP="004339A2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有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Ab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out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畫面</w:t>
            </w:r>
          </w:p>
        </w:tc>
        <w:tc>
          <w:tcPr>
            <w:tcW w:w="2227" w:type="dxa"/>
          </w:tcPr>
          <w:p w14:paraId="50A647A5" w14:textId="6318BC53" w:rsidR="00BF39D4" w:rsidRPr="00DA4DD4" w:rsidRDefault="00842107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shd w:val="clear" w:color="auto" w:fill="000000" w:themeFill="text1"/>
                <w:lang w:eastAsia="zh-TW"/>
              </w:rPr>
              <w:t>□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已完成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□未完成</w:t>
            </w:r>
          </w:p>
        </w:tc>
        <w:tc>
          <w:tcPr>
            <w:tcW w:w="1963" w:type="dxa"/>
          </w:tcPr>
          <w:p w14:paraId="161768AD" w14:textId="77777777" w:rsidR="00BF39D4" w:rsidRPr="00DA4DD4" w:rsidRDefault="00BF39D4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842107" w:rsidRPr="00DA4DD4" w14:paraId="65B8DE50" w14:textId="77777777" w:rsidTr="004339A2">
        <w:tc>
          <w:tcPr>
            <w:tcW w:w="1053" w:type="dxa"/>
            <w:vAlign w:val="center"/>
          </w:tcPr>
          <w:p w14:paraId="6AAE3978" w14:textId="56678D59" w:rsidR="00BF39D4" w:rsidRPr="00DA4DD4" w:rsidRDefault="00BF39D4" w:rsidP="004339A2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2693" w:type="dxa"/>
            <w:vAlign w:val="center"/>
          </w:tcPr>
          <w:p w14:paraId="38DFB046" w14:textId="73972C15" w:rsidR="00BF39D4" w:rsidRPr="00DA4DD4" w:rsidRDefault="00BF39D4" w:rsidP="004339A2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初始畫面說明按鍵及滑鼠之用法與密技</w:t>
            </w:r>
          </w:p>
        </w:tc>
        <w:tc>
          <w:tcPr>
            <w:tcW w:w="2227" w:type="dxa"/>
          </w:tcPr>
          <w:p w14:paraId="787A34AF" w14:textId="46FDB46A" w:rsidR="00BF39D4" w:rsidRPr="00DA4DD4" w:rsidRDefault="00842107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shd w:val="clear" w:color="auto" w:fill="000000" w:themeFill="text1"/>
                <w:lang w:eastAsia="zh-TW"/>
              </w:rPr>
              <w:t>□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已完成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□未完成</w:t>
            </w:r>
          </w:p>
        </w:tc>
        <w:tc>
          <w:tcPr>
            <w:tcW w:w="1963" w:type="dxa"/>
          </w:tcPr>
          <w:p w14:paraId="034413D1" w14:textId="77777777" w:rsidR="00BF39D4" w:rsidRPr="00DA4DD4" w:rsidRDefault="00BF39D4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842107" w:rsidRPr="00DA4DD4" w14:paraId="77BF675D" w14:textId="77777777" w:rsidTr="004339A2">
        <w:tc>
          <w:tcPr>
            <w:tcW w:w="1053" w:type="dxa"/>
            <w:vAlign w:val="center"/>
          </w:tcPr>
          <w:p w14:paraId="00359569" w14:textId="5DA671DC" w:rsidR="00BF39D4" w:rsidRPr="00DA4DD4" w:rsidRDefault="00BF39D4" w:rsidP="004339A2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2693" w:type="dxa"/>
            <w:vAlign w:val="center"/>
          </w:tcPr>
          <w:p w14:paraId="22B1884E" w14:textId="672383E7" w:rsidR="00BF39D4" w:rsidRPr="00DA4DD4" w:rsidRDefault="00BF39D4" w:rsidP="004339A2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上傳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setup/apk/source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檔</w:t>
            </w:r>
          </w:p>
        </w:tc>
        <w:tc>
          <w:tcPr>
            <w:tcW w:w="2227" w:type="dxa"/>
          </w:tcPr>
          <w:p w14:paraId="0FC6E3CB" w14:textId="0DFF0E71" w:rsidR="00BF39D4" w:rsidRPr="00DA4DD4" w:rsidRDefault="00842107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4339A2">
              <w:rPr>
                <w:rFonts w:ascii="Times New Roman" w:hAnsi="Times New Roman" w:cs="Times New Roman" w:hint="eastAsia"/>
                <w:sz w:val="24"/>
                <w:szCs w:val="24"/>
                <w:shd w:val="clear" w:color="auto" w:fill="000000" w:themeFill="text1"/>
                <w:lang w:eastAsia="zh-TW"/>
              </w:rPr>
              <w:t>□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已完成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□未完成</w:t>
            </w:r>
          </w:p>
        </w:tc>
        <w:tc>
          <w:tcPr>
            <w:tcW w:w="1963" w:type="dxa"/>
          </w:tcPr>
          <w:p w14:paraId="5C1DA13C" w14:textId="77777777" w:rsidR="00BF39D4" w:rsidRPr="00DA4DD4" w:rsidRDefault="00BF39D4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842107" w:rsidRPr="00DA4DD4" w14:paraId="594C5A84" w14:textId="77777777" w:rsidTr="004339A2">
        <w:tc>
          <w:tcPr>
            <w:tcW w:w="1053" w:type="dxa"/>
            <w:vAlign w:val="center"/>
          </w:tcPr>
          <w:p w14:paraId="04ED628F" w14:textId="6A7000FA" w:rsidR="00BF39D4" w:rsidRPr="00DA4DD4" w:rsidRDefault="00BF39D4" w:rsidP="004339A2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7</w:t>
            </w:r>
          </w:p>
        </w:tc>
        <w:tc>
          <w:tcPr>
            <w:tcW w:w="2693" w:type="dxa"/>
            <w:vAlign w:val="center"/>
          </w:tcPr>
          <w:p w14:paraId="21EAC086" w14:textId="73A5D335" w:rsidR="00BF39D4" w:rsidRPr="00DA4DD4" w:rsidRDefault="00BF39D4" w:rsidP="004339A2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s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etup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檔可正確執行</w:t>
            </w:r>
          </w:p>
        </w:tc>
        <w:tc>
          <w:tcPr>
            <w:tcW w:w="2227" w:type="dxa"/>
          </w:tcPr>
          <w:p w14:paraId="45E88D7A" w14:textId="0CD9C6EB" w:rsidR="00BF39D4" w:rsidRPr="00DA4DD4" w:rsidRDefault="00842107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4339A2">
              <w:rPr>
                <w:rFonts w:ascii="Times New Roman" w:hAnsi="Times New Roman" w:cs="Times New Roman" w:hint="eastAsia"/>
                <w:sz w:val="24"/>
                <w:szCs w:val="24"/>
                <w:shd w:val="clear" w:color="auto" w:fill="000000" w:themeFill="text1"/>
                <w:lang w:eastAsia="zh-TW"/>
              </w:rPr>
              <w:t>□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已完成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□未完成</w:t>
            </w:r>
          </w:p>
        </w:tc>
        <w:tc>
          <w:tcPr>
            <w:tcW w:w="1963" w:type="dxa"/>
          </w:tcPr>
          <w:p w14:paraId="05884F06" w14:textId="77777777" w:rsidR="00BF39D4" w:rsidRPr="00DA4DD4" w:rsidRDefault="00BF39D4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BF39D4" w:rsidRPr="00DA4DD4" w14:paraId="6E1380D0" w14:textId="77777777" w:rsidTr="004339A2">
        <w:tc>
          <w:tcPr>
            <w:tcW w:w="1053" w:type="dxa"/>
            <w:vAlign w:val="center"/>
          </w:tcPr>
          <w:p w14:paraId="2AD429A5" w14:textId="33F6B1A9" w:rsidR="00BF39D4" w:rsidRPr="00DA4DD4" w:rsidRDefault="00BF39D4" w:rsidP="004339A2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8</w:t>
            </w:r>
          </w:p>
        </w:tc>
        <w:tc>
          <w:tcPr>
            <w:tcW w:w="2693" w:type="dxa"/>
            <w:vAlign w:val="center"/>
          </w:tcPr>
          <w:p w14:paraId="284E764F" w14:textId="726FBE67" w:rsidR="00BF39D4" w:rsidRPr="00DA4DD4" w:rsidRDefault="00BF39D4" w:rsidP="004339A2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報告字型、點數、對齊、行距、頁碼等格式正確</w:t>
            </w:r>
          </w:p>
        </w:tc>
        <w:tc>
          <w:tcPr>
            <w:tcW w:w="2227" w:type="dxa"/>
          </w:tcPr>
          <w:p w14:paraId="651D8698" w14:textId="19B0CBE3" w:rsidR="00BF39D4" w:rsidRPr="00DA4DD4" w:rsidRDefault="00842107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4339A2">
              <w:rPr>
                <w:rFonts w:ascii="Times New Roman" w:hAnsi="Times New Roman" w:cs="Times New Roman" w:hint="eastAsia"/>
                <w:sz w:val="24"/>
                <w:szCs w:val="24"/>
                <w:shd w:val="clear" w:color="auto" w:fill="000000" w:themeFill="text1"/>
                <w:lang w:eastAsia="zh-TW"/>
              </w:rPr>
              <w:t>□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已完成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□未完成</w:t>
            </w:r>
          </w:p>
        </w:tc>
        <w:tc>
          <w:tcPr>
            <w:tcW w:w="1963" w:type="dxa"/>
          </w:tcPr>
          <w:p w14:paraId="38C16384" w14:textId="77777777" w:rsidR="00BF39D4" w:rsidRPr="00DA4DD4" w:rsidRDefault="00BF39D4" w:rsidP="00BF39D4">
            <w:pPr>
              <w:pStyle w:val="a9"/>
              <w:spacing w:line="400" w:lineRule="exact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</w:tbl>
    <w:p w14:paraId="420D03D0" w14:textId="77777777" w:rsidR="00905556" w:rsidRPr="00DA4DD4" w:rsidRDefault="00905556" w:rsidP="00905556">
      <w:pPr>
        <w:pStyle w:val="a9"/>
        <w:spacing w:line="400" w:lineRule="exact"/>
        <w:ind w:left="36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598B6CD0" w14:textId="1780C4DD" w:rsidR="00D02B1A" w:rsidRPr="00DA4DD4" w:rsidRDefault="00D02B1A" w:rsidP="00B124A6">
      <w:pPr>
        <w:pStyle w:val="a9"/>
        <w:numPr>
          <w:ilvl w:val="0"/>
          <w:numId w:val="9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收穫</w:t>
      </w:r>
    </w:p>
    <w:tbl>
      <w:tblPr>
        <w:tblStyle w:val="ae"/>
        <w:tblW w:w="0" w:type="auto"/>
        <w:tblInd w:w="360" w:type="dxa"/>
        <w:tblLook w:val="04A0" w:firstRow="1" w:lastRow="0" w:firstColumn="1" w:lastColumn="0" w:noHBand="0" w:noVBand="1"/>
      </w:tblPr>
      <w:tblGrid>
        <w:gridCol w:w="1762"/>
        <w:gridCol w:w="6174"/>
      </w:tblGrid>
      <w:tr w:rsidR="0027662A" w:rsidRPr="00DA4DD4" w14:paraId="16B3CEB4" w14:textId="77777777" w:rsidTr="004D05D3">
        <w:tc>
          <w:tcPr>
            <w:tcW w:w="1762" w:type="dxa"/>
            <w:vAlign w:val="center"/>
          </w:tcPr>
          <w:p w14:paraId="55CC52C2" w14:textId="1B979FE2" w:rsidR="0027662A" w:rsidRPr="00DA4DD4" w:rsidRDefault="0027662A" w:rsidP="004D05D3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組員</w:t>
            </w:r>
          </w:p>
        </w:tc>
        <w:tc>
          <w:tcPr>
            <w:tcW w:w="6174" w:type="dxa"/>
            <w:vAlign w:val="center"/>
          </w:tcPr>
          <w:p w14:paraId="1A8FB8DE" w14:textId="28759889" w:rsidR="0027662A" w:rsidRPr="00DA4DD4" w:rsidRDefault="0027662A" w:rsidP="004D05D3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收穫</w:t>
            </w:r>
          </w:p>
        </w:tc>
      </w:tr>
      <w:tr w:rsidR="0027662A" w:rsidRPr="00DA4DD4" w14:paraId="0DFF5860" w14:textId="77777777" w:rsidTr="004D05D3">
        <w:tc>
          <w:tcPr>
            <w:tcW w:w="1762" w:type="dxa"/>
            <w:vAlign w:val="center"/>
          </w:tcPr>
          <w:p w14:paraId="0B0D8FC2" w14:textId="5A1EDBE1" w:rsidR="0027662A" w:rsidRPr="00DA4DD4" w:rsidRDefault="0027662A" w:rsidP="004D05D3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黃詩洳</w:t>
            </w:r>
          </w:p>
        </w:tc>
        <w:tc>
          <w:tcPr>
            <w:tcW w:w="6174" w:type="dxa"/>
          </w:tcPr>
          <w:p w14:paraId="2250BA14" w14:textId="2B2B3FF5" w:rsidR="0027662A" w:rsidRPr="00DA4DD4" w:rsidRDefault="00256381" w:rsidP="00DA4DD4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這次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roject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是我第一次製作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2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D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遊戲，在開發的過程最有收穫的就是學會使用一個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f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ramework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，這是我第一次使用別人寫好的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f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ramework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進行開發，學會看別人寫的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c</w:t>
            </w:r>
            <w:r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ode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，並且使用它，我認為是一件非常重要的事情。此外，</w:t>
            </w:r>
            <w:r w:rsidR="004D356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lastRenderedPageBreak/>
              <w:t>這次的</w:t>
            </w:r>
            <w:r w:rsidR="004D356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framework 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有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O</w:t>
            </w:r>
            <w:r w:rsidR="00B35BD7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nInit()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、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O</w:t>
            </w:r>
            <w:r w:rsidR="00B35BD7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nMove()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、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O</w:t>
            </w:r>
            <w:r w:rsidR="00B35BD7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nShow()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等方法，一開始還不熟悉的時候，容易將應該寫在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OnMove</w:t>
            </w:r>
            <w:r w:rsidR="004D356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()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的</w:t>
            </w:r>
            <w:r w:rsidR="004D356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內容寫到</w:t>
            </w:r>
            <w:r w:rsidR="004D356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O</w:t>
            </w:r>
            <w:r w:rsidR="004D3567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nShow()</w:t>
            </w:r>
            <w:r w:rsidR="004D356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，雖然不影響結果，但是會造成分工不明確的感覺，因此後期撰寫程式的時候就有特別注意這塊，這也讓我對整個遊戲的運作過程更有感覺，方法的分工對於之後的維護及撰寫真的非常地重要呢！</w:t>
            </w:r>
          </w:p>
        </w:tc>
      </w:tr>
      <w:tr w:rsidR="004D05D3" w:rsidRPr="00DA4DD4" w14:paraId="671E8F52" w14:textId="77777777" w:rsidTr="004D05D3">
        <w:tc>
          <w:tcPr>
            <w:tcW w:w="1762" w:type="dxa"/>
            <w:vAlign w:val="center"/>
          </w:tcPr>
          <w:p w14:paraId="1831E0A2" w14:textId="38F49C7D" w:rsidR="004D05D3" w:rsidRPr="00DA4DD4" w:rsidRDefault="004D05D3" w:rsidP="004D05D3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lastRenderedPageBreak/>
              <w:t>侯承志</w:t>
            </w:r>
          </w:p>
        </w:tc>
        <w:tc>
          <w:tcPr>
            <w:tcW w:w="6174" w:type="dxa"/>
          </w:tcPr>
          <w:p w14:paraId="4C83609F" w14:textId="1B243351" w:rsidR="004D05D3" w:rsidRPr="00DA4DD4" w:rsidRDefault="004D05D3" w:rsidP="00DA4DD4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hint="eastAsia"/>
                <w:sz w:val="24"/>
                <w:szCs w:val="24"/>
                <w:lang w:eastAsia="zh-TW"/>
              </w:rPr>
              <w:t>這學期覺得最印象深刻的程式語法是因應遊戲的呈現方式，必須把要執行的物件透過</w:t>
            </w:r>
            <w:r w:rsidRPr="00DA4DD4">
              <w:rPr>
                <w:rFonts w:ascii="Times New Roman" w:hAnsi="Times New Roman"/>
                <w:sz w:val="24"/>
                <w:szCs w:val="24"/>
                <w:lang w:eastAsia="zh-TW"/>
              </w:rPr>
              <w:t>frame</w:t>
            </w:r>
            <w:r w:rsidRPr="00DA4DD4">
              <w:rPr>
                <w:rFonts w:ascii="Times New Roman" w:hAnsi="Times New Roman" w:hint="eastAsia"/>
                <w:sz w:val="24"/>
                <w:szCs w:val="24"/>
                <w:lang w:eastAsia="zh-TW"/>
              </w:rPr>
              <w:t>w</w:t>
            </w:r>
            <w:r w:rsidRPr="00DA4DD4">
              <w:rPr>
                <w:rFonts w:ascii="Times New Roman" w:hAnsi="Times New Roman"/>
                <w:sz w:val="24"/>
                <w:szCs w:val="24"/>
                <w:lang w:eastAsia="zh-TW"/>
              </w:rPr>
              <w:t>ork</w:t>
            </w:r>
            <w:r w:rsidRPr="00DA4DD4">
              <w:rPr>
                <w:rFonts w:ascii="Times New Roman" w:hAnsi="Times New Roman" w:hint="eastAsia"/>
                <w:sz w:val="24"/>
                <w:szCs w:val="24"/>
                <w:lang w:eastAsia="zh-TW"/>
              </w:rPr>
              <w:t>提供的方法載入，</w:t>
            </w:r>
            <w:r w:rsidRPr="00DA4DD4">
              <w:rPr>
                <w:rFonts w:ascii="Times New Roman" w:hAnsi="Times New Roman" w:hint="eastAsia"/>
                <w:sz w:val="24"/>
                <w:szCs w:val="24"/>
                <w:lang w:eastAsia="zh-TW"/>
              </w:rPr>
              <w:t>O</w:t>
            </w:r>
            <w:r w:rsidRPr="00DA4DD4">
              <w:rPr>
                <w:rFonts w:ascii="Times New Roman" w:hAnsi="Times New Roman"/>
                <w:sz w:val="24"/>
                <w:szCs w:val="24"/>
                <w:lang w:eastAsia="zh-TW"/>
              </w:rPr>
              <w:t>nshow</w:t>
            </w:r>
            <w:r w:rsidRPr="00DA4DD4">
              <w:rPr>
                <w:rFonts w:ascii="Times New Roman" w:hAnsi="Times New Roman" w:hint="eastAsia"/>
                <w:sz w:val="24"/>
                <w:szCs w:val="24"/>
                <w:lang w:eastAsia="zh-TW"/>
              </w:rPr>
              <w:t>的時間點，及其他物件互動的流程跟狀態的改變。</w:t>
            </w:r>
          </w:p>
        </w:tc>
      </w:tr>
    </w:tbl>
    <w:p w14:paraId="2FF9338C" w14:textId="77777777" w:rsidR="0027662A" w:rsidRPr="00DA4DD4" w:rsidRDefault="0027662A" w:rsidP="0027662A">
      <w:pPr>
        <w:pStyle w:val="a9"/>
        <w:spacing w:line="400" w:lineRule="exact"/>
        <w:ind w:left="36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780B974E" w14:textId="14AEFE45" w:rsidR="00D02B1A" w:rsidRPr="00DA4DD4" w:rsidRDefault="00D02B1A" w:rsidP="00B124A6">
      <w:pPr>
        <w:pStyle w:val="a9"/>
        <w:numPr>
          <w:ilvl w:val="0"/>
          <w:numId w:val="9"/>
        </w:numPr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DA4DD4">
        <w:rPr>
          <w:rFonts w:ascii="Times New Roman" w:hAnsi="Times New Roman" w:cs="Times New Roman" w:hint="eastAsia"/>
          <w:sz w:val="24"/>
          <w:szCs w:val="24"/>
          <w:lang w:eastAsia="zh-TW"/>
        </w:rPr>
        <w:t>心得</w:t>
      </w:r>
    </w:p>
    <w:tbl>
      <w:tblPr>
        <w:tblStyle w:val="ae"/>
        <w:tblW w:w="0" w:type="auto"/>
        <w:tblInd w:w="360" w:type="dxa"/>
        <w:tblLook w:val="04A0" w:firstRow="1" w:lastRow="0" w:firstColumn="1" w:lastColumn="0" w:noHBand="0" w:noVBand="1"/>
      </w:tblPr>
      <w:tblGrid>
        <w:gridCol w:w="1762"/>
        <w:gridCol w:w="6174"/>
      </w:tblGrid>
      <w:tr w:rsidR="0027662A" w:rsidRPr="00DA4DD4" w14:paraId="39548AE1" w14:textId="77777777" w:rsidTr="004D05D3">
        <w:tc>
          <w:tcPr>
            <w:tcW w:w="1762" w:type="dxa"/>
            <w:vAlign w:val="center"/>
          </w:tcPr>
          <w:p w14:paraId="30FAED3C" w14:textId="56A1EAE7" w:rsidR="0027662A" w:rsidRPr="00DA4DD4" w:rsidRDefault="0027662A" w:rsidP="004D05D3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組員</w:t>
            </w:r>
          </w:p>
        </w:tc>
        <w:tc>
          <w:tcPr>
            <w:tcW w:w="6174" w:type="dxa"/>
            <w:vAlign w:val="center"/>
          </w:tcPr>
          <w:p w14:paraId="256BF2F6" w14:textId="0CCB7082" w:rsidR="0027662A" w:rsidRPr="00DA4DD4" w:rsidRDefault="0027662A" w:rsidP="004D05D3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心得</w:t>
            </w:r>
          </w:p>
        </w:tc>
      </w:tr>
      <w:tr w:rsidR="0027662A" w:rsidRPr="00DA4DD4" w14:paraId="169F6D4A" w14:textId="77777777" w:rsidTr="004D05D3">
        <w:tc>
          <w:tcPr>
            <w:tcW w:w="1762" w:type="dxa"/>
            <w:vAlign w:val="center"/>
          </w:tcPr>
          <w:p w14:paraId="7B60A676" w14:textId="50B7033E" w:rsidR="0027662A" w:rsidRPr="00DA4DD4" w:rsidRDefault="0027662A" w:rsidP="004D05D3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黃詩洳</w:t>
            </w:r>
          </w:p>
        </w:tc>
        <w:tc>
          <w:tcPr>
            <w:tcW w:w="6174" w:type="dxa"/>
          </w:tcPr>
          <w:p w14:paraId="45DEFD12" w14:textId="5410BAB3" w:rsidR="0027662A" w:rsidRPr="00DA4DD4" w:rsidRDefault="00AB4E6A" w:rsidP="00DA4DD4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讓我最有成就感的就是完成這項專案，重溫童年的回憶，過程中雖然遇到了不少阻礙，但是也讓我學會進度的安排以及時間的掌握技巧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，整個開發過程中，很感謝黃漢軒同學的幫忙，當我在開發上卡關的時候都會來提點我，讓我能順利繼續開發，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P</w:t>
            </w:r>
            <w:r w:rsidR="00B35BD7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acman 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是一份讓我成長許多的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 xml:space="preserve"> pr</w:t>
            </w:r>
            <w:r w:rsidR="00B35BD7" w:rsidRPr="00DA4DD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oject</w:t>
            </w:r>
            <w:r w:rsidR="00B35BD7"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，很開心能順利完成它</w:t>
            </w: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。</w:t>
            </w:r>
          </w:p>
        </w:tc>
      </w:tr>
      <w:tr w:rsidR="004D05D3" w:rsidRPr="00DA4DD4" w14:paraId="1AA8A3F6" w14:textId="77777777" w:rsidTr="004D05D3">
        <w:tc>
          <w:tcPr>
            <w:tcW w:w="1762" w:type="dxa"/>
            <w:vAlign w:val="center"/>
          </w:tcPr>
          <w:p w14:paraId="1D0AC0A9" w14:textId="3E006C97" w:rsidR="004D05D3" w:rsidRPr="00DA4DD4" w:rsidRDefault="004D05D3" w:rsidP="004D05D3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cs="Times New Roman" w:hint="eastAsia"/>
                <w:sz w:val="24"/>
                <w:szCs w:val="24"/>
                <w:lang w:eastAsia="zh-TW"/>
              </w:rPr>
              <w:t>侯承志</w:t>
            </w:r>
          </w:p>
        </w:tc>
        <w:tc>
          <w:tcPr>
            <w:tcW w:w="6174" w:type="dxa"/>
          </w:tcPr>
          <w:p w14:paraId="408DCAC4" w14:textId="52A6D747" w:rsidR="004D05D3" w:rsidRPr="00DA4DD4" w:rsidRDefault="004D05D3" w:rsidP="00DA4DD4">
            <w:pPr>
              <w:pStyle w:val="a9"/>
              <w:spacing w:line="360" w:lineRule="auto"/>
              <w:ind w:left="0" w:firstLine="0"/>
              <w:jc w:val="both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DA4DD4">
              <w:rPr>
                <w:rFonts w:ascii="Times New Roman" w:hAnsi="Times New Roman" w:hint="eastAsia"/>
                <w:sz w:val="24"/>
                <w:szCs w:val="24"/>
                <w:lang w:eastAsia="zh-TW"/>
              </w:rPr>
              <w:t>在做這學期的專案時，我覺得物件的新增跟在畫面顯示不是最難的，而是物件該怎麼移動，如何判斷其中的細節是最難的，在做的過程中學到了很多。很感謝隊友幫我解決各式各樣的問題，在我時間不足的情況下幫了很多！</w:t>
            </w:r>
          </w:p>
        </w:tc>
      </w:tr>
    </w:tbl>
    <w:p w14:paraId="4059290C" w14:textId="33C9A65F" w:rsidR="00D02B1A" w:rsidRPr="00B95054" w:rsidRDefault="00D02B1A" w:rsidP="00D779C9">
      <w:pPr>
        <w:spacing w:line="400" w:lineRule="exact"/>
        <w:jc w:val="both"/>
        <w:rPr>
          <w:rFonts w:ascii="Times New Roman" w:eastAsia="標楷體" w:hAnsi="Times New Roman" w:cs="Times New Roman"/>
          <w:szCs w:val="24"/>
        </w:rPr>
      </w:pPr>
    </w:p>
    <w:p w14:paraId="162BF5C0" w14:textId="77777777" w:rsidR="0027662A" w:rsidRPr="00B95054" w:rsidRDefault="0027662A">
      <w:pPr>
        <w:widowControl/>
        <w:rPr>
          <w:rFonts w:ascii="Times New Roman" w:eastAsia="標楷體" w:hAnsi="Times New Roman" w:cs="Times New Roman"/>
          <w:szCs w:val="24"/>
        </w:rPr>
      </w:pPr>
      <w:r w:rsidRPr="00B95054">
        <w:rPr>
          <w:rFonts w:ascii="Times New Roman" w:eastAsia="標楷體" w:hAnsi="Times New Roman" w:cs="Times New Roman"/>
          <w:szCs w:val="24"/>
        </w:rPr>
        <w:br w:type="page"/>
      </w:r>
    </w:p>
    <w:p w14:paraId="5A004794" w14:textId="390F2C86" w:rsidR="00D02B1A" w:rsidRPr="00B95054" w:rsidRDefault="00D02B1A" w:rsidP="004339A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 w:rsidRPr="00B95054">
        <w:rPr>
          <w:rFonts w:ascii="Times New Roman" w:eastAsia="標楷體" w:hAnsi="Times New Roman" w:cs="Times New Roman" w:hint="eastAsia"/>
          <w:szCs w:val="24"/>
        </w:rPr>
        <w:lastRenderedPageBreak/>
        <w:t>附錄</w:t>
      </w:r>
    </w:p>
    <w:p w14:paraId="094C9084" w14:textId="011437EA" w:rsidR="00D02B1A" w:rsidRPr="00B95054" w:rsidRDefault="00E57238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mygame.h</w:t>
      </w:r>
    </w:p>
    <w:p w14:paraId="0A3E2A9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Ghost.h"</w:t>
      </w:r>
    </w:p>
    <w:p w14:paraId="0DF42C8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GameMap.h"</w:t>
      </w:r>
    </w:p>
    <w:p w14:paraId="6B5D432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Pacman.h"</w:t>
      </w:r>
    </w:p>
    <w:p w14:paraId="73E648F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Food.h"</w:t>
      </w:r>
    </w:p>
    <w:p w14:paraId="648B350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Score.h"</w:t>
      </w:r>
    </w:p>
    <w:p w14:paraId="4B7E380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Level.h"</w:t>
      </w:r>
    </w:p>
    <w:p w14:paraId="4437CF9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Life.h"</w:t>
      </w:r>
    </w:p>
    <w:p w14:paraId="2C22A68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using namespace std;</w:t>
      </w:r>
    </w:p>
    <w:p w14:paraId="485C1D8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10E5A7A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555C67F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onstants</w:t>
      </w:r>
    </w:p>
    <w:p w14:paraId="550D231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74089B5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enum AUDIO_ID </w:t>
      </w:r>
    </w:p>
    <w:p w14:paraId="093D802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76B112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定義各種音效的編號</w:t>
      </w:r>
    </w:p>
    <w:p w14:paraId="017D874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UDIO_START,// 0</w:t>
      </w:r>
    </w:p>
    <w:p w14:paraId="47BB18D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UDIO_EAT,// 1</w:t>
      </w:r>
    </w:p>
    <w:p w14:paraId="6FB4C17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UDIO_DEADTH,// 2</w:t>
      </w:r>
    </w:p>
    <w:p w14:paraId="046F54A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UDIO_EATGHOST // 3</w:t>
      </w:r>
    </w:p>
    <w:p w14:paraId="3E0FD49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;</w:t>
      </w:r>
    </w:p>
    <w:p w14:paraId="005BDF6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5F973D6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這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class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遊戲的遊戲開頭畫面物件</w:t>
      </w:r>
    </w:p>
    <w:p w14:paraId="481A717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每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Member functio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Implementatio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都要弄懂</w:t>
      </w:r>
    </w:p>
    <w:p w14:paraId="3980493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09865C9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GameStateInit : public CGameState {</w:t>
      </w:r>
    </w:p>
    <w:p w14:paraId="0299CB0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ublic:</w:t>
      </w:r>
    </w:p>
    <w:p w14:paraId="610E35F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GameStateInit(CGame *g);</w:t>
      </w:r>
    </w:p>
    <w:p w14:paraId="7939129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Init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的初值及圖形設定</w:t>
      </w:r>
    </w:p>
    <w:p w14:paraId="1D8AC46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KeyUp(UINT, UINT, UINT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處理鍵盤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Up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動作</w:t>
      </w:r>
    </w:p>
    <w:p w14:paraId="6F9DA15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LButtonDown(UINT nFlags, CPoint point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處理滑鼠的動作</w:t>
      </w:r>
    </w:p>
    <w:p w14:paraId="0D44A05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rotected:</w:t>
      </w:r>
    </w:p>
    <w:p w14:paraId="1CC6FEF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Show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顯示這個狀態的遊戲畫面</w:t>
      </w:r>
    </w:p>
    <w:p w14:paraId="19313FA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Move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顯示這個狀態的遊戲動畫</w:t>
      </w:r>
    </w:p>
    <w:p w14:paraId="11629F7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rivate:</w:t>
      </w:r>
    </w:p>
    <w:p w14:paraId="0F8B5C0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Pacman_right;// Pacman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7055AE2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Pacman_left;// Pacman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220666C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ghosts[4];// ghost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動畫</w:t>
      </w:r>
    </w:p>
    <w:p w14:paraId="6AA0E5A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Pacman_x;// Pacman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位置</w:t>
      </w:r>
    </w:p>
    <w:p w14:paraId="39966AC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PacmanRight;// Pacman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向右</w:t>
      </w:r>
    </w:p>
    <w:p w14:paraId="5A8BB9A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logo;// csie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logo</w:t>
      </w:r>
    </w:p>
    <w:p w14:paraId="3D5DEF3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startGame;// start game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標籤</w:t>
      </w:r>
    </w:p>
    <w:p w14:paraId="57AF0FF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about;// about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標籤</w:t>
      </w:r>
    </w:p>
    <w:p w14:paraId="72050BD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about_gameContent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內容說明</w:t>
      </w:r>
    </w:p>
    <w:p w14:paraId="46A31F8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about_gameOperation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操作說明</w:t>
      </w:r>
    </w:p>
    <w:p w14:paraId="7AFD465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about_gameCombination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組合密技說明</w:t>
      </w:r>
    </w:p>
    <w:p w14:paraId="6180A90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back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回到主頁面</w:t>
      </w:r>
    </w:p>
    <w:p w14:paraId="1FE19CE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label_gameContent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內容標籤</w:t>
      </w:r>
    </w:p>
    <w:p w14:paraId="2D4D339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label_operation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操作按鍵標籤</w:t>
      </w:r>
    </w:p>
    <w:p w14:paraId="05C01FDD" w14:textId="14EBBA12" w:rsidR="00E57238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label_combination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組合按鍵標籤</w:t>
      </w:r>
    </w:p>
    <w:p w14:paraId="324E128A" w14:textId="2F4CA6CC" w:rsidR="008703B3" w:rsidRPr="00B95054" w:rsidRDefault="008703B3" w:rsidP="008703B3">
      <w:pPr>
        <w:spacing w:line="200" w:lineRule="exact"/>
        <w:ind w:firstLineChars="400" w:firstLine="640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8703B3">
        <w:rPr>
          <w:rFonts w:ascii="Times New Roman" w:eastAsia="標楷體" w:hAnsi="Times New Roman" w:cs="Times New Roman" w:hint="eastAsia"/>
          <w:sz w:val="16"/>
          <w:szCs w:val="16"/>
        </w:rPr>
        <w:t xml:space="preserve">CMovingBitmap author;// </w:t>
      </w:r>
      <w:r w:rsidRPr="008703B3">
        <w:rPr>
          <w:rFonts w:ascii="Times New Roman" w:eastAsia="標楷體" w:hAnsi="Times New Roman" w:cs="Times New Roman" w:hint="eastAsia"/>
          <w:sz w:val="16"/>
          <w:szCs w:val="16"/>
        </w:rPr>
        <w:t>作者</w:t>
      </w:r>
    </w:p>
    <w:p w14:paraId="3693212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About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在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about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頁面</w:t>
      </w:r>
    </w:p>
    <w:p w14:paraId="456A992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label[3]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目前點擊標籤</w:t>
      </w:r>
    </w:p>
    <w:p w14:paraId="258310F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double startGame_coordinate[4];// Start Game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文字座標</w:t>
      </w:r>
    </w:p>
    <w:p w14:paraId="302DACD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double about_coordinate[4];// About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文字座標</w:t>
      </w:r>
    </w:p>
    <w:p w14:paraId="634D86C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double back_coordinate[4];// back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符號座標</w:t>
      </w:r>
    </w:p>
    <w:p w14:paraId="3038811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double content_coordinate[4]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內容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標籤座標</w:t>
      </w:r>
    </w:p>
    <w:p w14:paraId="02BD58C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double operation_coordinate[4]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操作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標籤座標</w:t>
      </w:r>
    </w:p>
    <w:p w14:paraId="350382B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double combination_coordinate[4]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組合密技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標籤座標</w:t>
      </w:r>
    </w:p>
    <w:p w14:paraId="62BA77B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;</w:t>
      </w:r>
    </w:p>
    <w:p w14:paraId="268F215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5BFEBE2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這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class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遊戲的遊戲執行物件，主要的遊戲程式都在這裡</w:t>
      </w:r>
    </w:p>
    <w:p w14:paraId="56D0C25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每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Member functio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Implementatio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都要弄懂</w:t>
      </w:r>
    </w:p>
    <w:p w14:paraId="21BB7E7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30EF30F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GameStateRun : public CGameState {</w:t>
      </w:r>
    </w:p>
    <w:p w14:paraId="63361AC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ublic:</w:t>
      </w:r>
    </w:p>
    <w:p w14:paraId="2DADC36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CGameStateRun(CGame *g);</w:t>
      </w:r>
    </w:p>
    <w:p w14:paraId="7E2DCCA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~CGameStateRun();</w:t>
      </w:r>
    </w:p>
    <w:p w14:paraId="3E1065F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BeginState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每次重玩所需的變數</w:t>
      </w:r>
    </w:p>
    <w:p w14:paraId="1624FCD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Init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的初值及圖形設定</w:t>
      </w:r>
    </w:p>
    <w:p w14:paraId="24058A5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void OnKeyDown(UINT, UINT, UINT);</w:t>
      </w:r>
    </w:p>
    <w:p w14:paraId="0399269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void OnKeyUp(UINT, UINT, UINT);      </w:t>
      </w:r>
    </w:p>
    <w:p w14:paraId="25693EE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rotected:                              </w:t>
      </w:r>
    </w:p>
    <w:p w14:paraId="519FD10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Move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移動遊戲元素</w:t>
      </w:r>
    </w:p>
    <w:p w14:paraId="7B23E07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Show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顯示這個狀態的遊戲畫面</w:t>
      </w:r>
    </w:p>
    <w:p w14:paraId="2A6677D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rivate:</w:t>
      </w:r>
    </w:p>
    <w:p w14:paraId="38113C4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onst int NUMMAPS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地圖的總數</w:t>
      </w:r>
    </w:p>
    <w:p w14:paraId="0841D48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onst int NUMBALLS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球的總數</w:t>
      </w:r>
    </w:p>
    <w:p w14:paraId="6082C7A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GameMap gameMap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地圖</w:t>
      </w:r>
    </w:p>
    <w:p w14:paraId="143273F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completed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完成圖</w:t>
      </w:r>
    </w:p>
    <w:p w14:paraId="6E978ED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gameover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失敗圖</w:t>
      </w:r>
    </w:p>
    <w:p w14:paraId="474FAC3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Pacman c_PacMan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黃色小精靈</w:t>
      </w:r>
    </w:p>
    <w:p w14:paraId="568E993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Ghost ghost[4]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幽靈們</w:t>
      </w:r>
    </w:p>
    <w:p w14:paraId="3798A7A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Score myScor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總分數</w:t>
      </w:r>
    </w:p>
    <w:p w14:paraId="76646EE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Level myLevel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關卡等級</w:t>
      </w:r>
    </w:p>
    <w:p w14:paraId="05FEBD4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Life myLif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生命值</w:t>
      </w:r>
    </w:p>
    <w:p w14:paraId="18B10DB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runningTim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執行時間</w:t>
      </w:r>
    </w:p>
    <w:p w14:paraId="5B67D7A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ghostDelay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幽靈出發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delay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時間</w:t>
      </w:r>
    </w:p>
    <w:p w14:paraId="39CA22E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stateDelay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進入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Over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狀態前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Delay</w:t>
      </w:r>
    </w:p>
    <w:p w14:paraId="1AA8BE1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initFoods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原始豆子數量</w:t>
      </w:r>
    </w:p>
    <w:p w14:paraId="56918CF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remainFoods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場上剩餘豆子</w:t>
      </w:r>
    </w:p>
    <w:p w14:paraId="28D8B47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Completed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通關</w:t>
      </w:r>
    </w:p>
    <w:p w14:paraId="1C8F4A6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ctrlDown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按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Ctrl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鍵</w:t>
      </w:r>
    </w:p>
    <w:p w14:paraId="4026858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GameRestart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重新開始遊戲</w:t>
      </w:r>
    </w:p>
    <w:p w14:paraId="20DE18D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;</w:t>
      </w:r>
    </w:p>
    <w:p w14:paraId="036AABF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2E53283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這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class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遊戲的結束狀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Game Over)</w:t>
      </w:r>
    </w:p>
    <w:p w14:paraId="473AED3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每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Member functio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Implementatio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都要弄懂</w:t>
      </w:r>
    </w:p>
    <w:p w14:paraId="3AAB675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5CA95BC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GameStateOver : public CGameState {</w:t>
      </w:r>
    </w:p>
    <w:p w14:paraId="68340C2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ublic:</w:t>
      </w:r>
    </w:p>
    <w:p w14:paraId="2FC3535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GameStateOver(CGame *g);</w:t>
      </w:r>
    </w:p>
    <w:p w14:paraId="73601CC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LButtonDown(UINT nFlags, CPoint point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處理滑鼠的動作</w:t>
      </w:r>
    </w:p>
    <w:p w14:paraId="493CA34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void OnInit();</w:t>
      </w:r>
    </w:p>
    <w:p w14:paraId="3651DD5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rotected:</w:t>
      </w:r>
    </w:p>
    <w:p w14:paraId="7DA57C6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Show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顯示這個狀態的遊戲畫面</w:t>
      </w:r>
    </w:p>
    <w:p w14:paraId="50A1F91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rivate:</w:t>
      </w:r>
    </w:p>
    <w:p w14:paraId="70DDF5C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MovingBitmap Restart;</w:t>
      </w:r>
    </w:p>
    <w:p w14:paraId="0E2B520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MovingBitmap Exit;</w:t>
      </w:r>
    </w:p>
    <w:p w14:paraId="2EF7866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counter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倒數之計數器</w:t>
      </w:r>
    </w:p>
    <w:p w14:paraId="68EAFFE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;</w:t>
      </w:r>
    </w:p>
    <w:p w14:paraId="7A3425DF" w14:textId="66093099" w:rsidR="005C3CEB" w:rsidRPr="00B95054" w:rsidRDefault="00E57238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187AF087" w14:textId="5BAF2167" w:rsidR="00E57238" w:rsidRPr="00B95054" w:rsidRDefault="00E57238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</w:rPr>
        <w:t>m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ygame.cpp</w:t>
      </w:r>
    </w:p>
    <w:p w14:paraId="240CAEA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stdafx.h"</w:t>
      </w:r>
    </w:p>
    <w:p w14:paraId="1594025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Resource.h"</w:t>
      </w:r>
    </w:p>
    <w:p w14:paraId="6A29E79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mmsystem.h&gt;</w:t>
      </w:r>
    </w:p>
    <w:p w14:paraId="64A689F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ddraw.h&gt;</w:t>
      </w:r>
    </w:p>
    <w:p w14:paraId="640770B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audio.h"</w:t>
      </w:r>
    </w:p>
    <w:p w14:paraId="0C7D02B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gamelib.h"</w:t>
      </w:r>
    </w:p>
    <w:p w14:paraId="32DDEA3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mygame.h"</w:t>
      </w:r>
    </w:p>
    <w:p w14:paraId="066F219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stdlib"</w:t>
      </w:r>
    </w:p>
    <w:p w14:paraId="7069518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1368E16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/////////////////////////////////////////////////////////////////////////////</w:t>
      </w:r>
    </w:p>
    <w:p w14:paraId="399B61D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這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class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遊戲的遊戲開頭畫面物件</w:t>
      </w:r>
    </w:p>
    <w:p w14:paraId="19063F6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/////////////////////////////////////////////////////////////////////////////</w:t>
      </w:r>
    </w:p>
    <w:p w14:paraId="1FBAAC9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CGameStateInit::CGameStateInit(CGame *g): CGameState(g) {}</w:t>
      </w:r>
    </w:p>
    <w:p w14:paraId="577B8E0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void CGameStateInit::OnInit()</w:t>
      </w:r>
    </w:p>
    <w:p w14:paraId="3A04310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4DD8CF6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sAbout = false;</w:t>
      </w:r>
    </w:p>
    <w:p w14:paraId="119871D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for (int i = 0; i &lt; 3; i++)</w:t>
      </w:r>
    </w:p>
    <w:p w14:paraId="20530D8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D3AF37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abel[i] = false;</w:t>
      </w:r>
    </w:p>
    <w:p w14:paraId="499C27D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6B1B27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logo.LoadBitmap(IDB_STARTLOGO);</w:t>
      </w:r>
    </w:p>
    <w:p w14:paraId="6A1716C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startGame.LoadBitmap(IDB_START_STARTGAME);</w:t>
      </w:r>
    </w:p>
    <w:p w14:paraId="12D2A57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about.LoadBitmap(IDB_START_ABOUT);</w:t>
      </w:r>
    </w:p>
    <w:p w14:paraId="3621BA4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about_gameContent.LoadBitmap(IDB_START_ABOUT_GAMECONTENT);</w:t>
      </w:r>
    </w:p>
    <w:p w14:paraId="46F390D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about_gameOperation.LoadBitmap(IDB_START_ABOUT_GAMEOPERATION);</w:t>
      </w:r>
    </w:p>
    <w:p w14:paraId="0908E65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about_gameCombination.LoadBitmap(IDB_START_ABOUT_GAMECOMBINATION);</w:t>
      </w:r>
    </w:p>
    <w:p w14:paraId="35798E1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back.LoadBitmap(IDB_START_ABOUT_BACK);</w:t>
      </w:r>
    </w:p>
    <w:p w14:paraId="134C02B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label_gameContent.LoadBitmap(IDB_LABEL_GAMECONTENT);</w:t>
      </w:r>
    </w:p>
    <w:p w14:paraId="660FCB9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label_operation.LoadBitmap(IDB_LABEL_OPERATION);</w:t>
      </w:r>
    </w:p>
    <w:p w14:paraId="0703304A" w14:textId="268A3AE7" w:rsidR="00E57238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label_combination.LoadBitmap(IDB_LABEL_COMBINATION);</w:t>
      </w:r>
    </w:p>
    <w:p w14:paraId="20027E25" w14:textId="552406CA" w:rsidR="0003694E" w:rsidRPr="00B95054" w:rsidRDefault="0003694E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>
        <w:rPr>
          <w:rFonts w:ascii="Times New Roman" w:eastAsia="標楷體" w:hAnsi="Times New Roman" w:cs="Times New Roman" w:hint="eastAsia"/>
          <w:sz w:val="16"/>
          <w:szCs w:val="16"/>
        </w:rPr>
        <w:t xml:space="preserve">    </w:t>
      </w:r>
      <w:r w:rsidRPr="0003694E">
        <w:rPr>
          <w:rFonts w:ascii="Times New Roman" w:eastAsia="標楷體" w:hAnsi="Times New Roman" w:cs="Times New Roman"/>
          <w:sz w:val="16"/>
          <w:szCs w:val="16"/>
        </w:rPr>
        <w:t>author.LoadBitmap(IDB_GAMEAUTHOR);</w:t>
      </w:r>
    </w:p>
    <w:p w14:paraId="206029B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LEFT</w:t>
      </w:r>
    </w:p>
    <w:p w14:paraId="242D89C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Pacman_left.AddBitmap(IDB_PACMAN_LEFT_1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左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open</w:t>
      </w:r>
    </w:p>
    <w:p w14:paraId="020C776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Pacman_left.AddBitmap(IDB_PACMAN_LEFT_2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左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close</w:t>
      </w:r>
    </w:p>
    <w:p w14:paraId="334CB26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acman_x = (SIZE_X - startGame.Width()) / 2 + startGame.Width();</w:t>
      </w:r>
    </w:p>
    <w:p w14:paraId="206433E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acman_left.SetTopLeft(Pacman_x, SIZE_Y * 4 / 8);</w:t>
      </w:r>
    </w:p>
    <w:p w14:paraId="3F279DF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RIGHT</w:t>
      </w:r>
    </w:p>
    <w:p w14:paraId="6DE3513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Pacman_right.AddBitmap(IDB_PACMAN_RIGHT_1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open</w:t>
      </w:r>
    </w:p>
    <w:p w14:paraId="44B0627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Pacman_right.AddBitmap(IDB_PACMAN_RIGHT_2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close</w:t>
      </w:r>
    </w:p>
    <w:p w14:paraId="3DBDFF7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acman_x = (SIZE_X - startGame.Width()) / 2;</w:t>
      </w:r>
    </w:p>
    <w:p w14:paraId="3CFF483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acman_right.SetTopLeft(Pacman_x, SIZE_Y * 4 / 8);</w:t>
      </w:r>
    </w:p>
    <w:p w14:paraId="2882056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sPacmanRight = true;</w:t>
      </w:r>
    </w:p>
    <w:p w14:paraId="1F1511D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startGame_coordinate[0] = (SIZE_X - startGame.Width()) / 2;// x1</w:t>
      </w:r>
    </w:p>
    <w:p w14:paraId="065A100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startGame_coordinate[1] = SIZE_Y * 6 / 8;// y1</w:t>
      </w:r>
    </w:p>
    <w:p w14:paraId="48262C8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startGame_coordinate[2] = (SIZE_X - startGame.Width()) / 2 + startGame.Width();// x2</w:t>
      </w:r>
    </w:p>
    <w:p w14:paraId="7B87B35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startGame_coordinate[3] = SIZE_Y * 6 / 8 + startGame.Height();// y2</w:t>
      </w:r>
    </w:p>
    <w:p w14:paraId="1FF7676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about_coordinate[0] = (SIZE_X - about.Width()) / 2;// x1</w:t>
      </w:r>
    </w:p>
    <w:p w14:paraId="71466B6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about_coordinate[1] = SIZE_Y * 7 / 8;// y1</w:t>
      </w:r>
    </w:p>
    <w:p w14:paraId="3594175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about_coordinate[2] = (SIZE_X - about.Width()) / 2 + about.Width();// x2</w:t>
      </w:r>
    </w:p>
    <w:p w14:paraId="0D50C11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about_coordinate[3] = SIZE_Y * 7 / 8 + about.Height();// y2</w:t>
      </w:r>
    </w:p>
    <w:p w14:paraId="6E0D8B8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back_coordinate[0] = 0;// x1</w:t>
      </w:r>
    </w:p>
    <w:p w14:paraId="18AF1FB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back_coordinate[1] = 0;// y1</w:t>
      </w:r>
    </w:p>
    <w:p w14:paraId="115FE58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back_coordinate[2] = back.Width();// x2</w:t>
      </w:r>
    </w:p>
    <w:p w14:paraId="26F53B2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back_coordinate[3] = back.Height();// y2</w:t>
      </w:r>
    </w:p>
    <w:p w14:paraId="28EBB34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ntent_coordinate[0] = 0;// x1</w:t>
      </w:r>
    </w:p>
    <w:p w14:paraId="75491EF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ntent_coordinate[1] = back_coordinate[3];// y1</w:t>
      </w:r>
    </w:p>
    <w:p w14:paraId="11355C0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ntent_coordinate[2] = label_gameContent.Width();// x2</w:t>
      </w:r>
    </w:p>
    <w:p w14:paraId="4717FC8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ntent_coordinate[3] = back_coordinate[3] + label_gameContent.Height();// y2</w:t>
      </w:r>
    </w:p>
    <w:p w14:paraId="7E3F1F7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operation_coordinate[0] = 0;// x1</w:t>
      </w:r>
    </w:p>
    <w:p w14:paraId="56A78F1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operation_coordinate[1] = content_coordinate[3];// y1</w:t>
      </w:r>
    </w:p>
    <w:p w14:paraId="752A5F3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operation_coordinate[2] = label_operation.Width();// x2</w:t>
      </w:r>
    </w:p>
    <w:p w14:paraId="7593C1B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operation_coordinate[3] = content_coordinate[3] + label_operation.Height();// y2</w:t>
      </w:r>
    </w:p>
    <w:p w14:paraId="407B18F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mbination_coordinate[0] = 0;// x1</w:t>
      </w:r>
    </w:p>
    <w:p w14:paraId="4D7A92D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mbination_coordinate[1] = operation_coordinate[3];// y1</w:t>
      </w:r>
    </w:p>
    <w:p w14:paraId="725F9E9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mbination_coordinate[2] = label_combination.Width();// x2</w:t>
      </w:r>
    </w:p>
    <w:p w14:paraId="5953DCF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mbination_coordinate[3] = operation_coordinate[3] + label_combination.Height();// y2</w:t>
      </w:r>
    </w:p>
    <w:p w14:paraId="015024E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7AA393F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void CGameStateInit::OnKeyUp(UINT nChar, UINT nRepCnt, UINT nFlags)</w:t>
      </w:r>
    </w:p>
    <w:p w14:paraId="70706ED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2458A96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nst char KEY_ESC = 27;</w:t>
      </w:r>
    </w:p>
    <w:p w14:paraId="786703D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nst char KEY_SPACE = ' ';</w:t>
      </w:r>
    </w:p>
    <w:p w14:paraId="230C51B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nChar == KEY_SPACE)</w:t>
      </w:r>
    </w:p>
    <w:p w14:paraId="2AA87D5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GotoGameState(GAME_STATE_RUN);            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切換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GAME_STATE_RUN</w:t>
      </w:r>
    </w:p>
    <w:p w14:paraId="1CDCC5C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else if (nChar == KEY_ESC)                                // Demo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關閉遊戲的方法</w:t>
      </w:r>
    </w:p>
    <w:p w14:paraId="5C9D0B7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PostMessage(AfxGetMainWnd()-&gt;m_hWnd, WM_CLOSE,0,0);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關閉遊戲</w:t>
      </w:r>
    </w:p>
    <w:p w14:paraId="0FCE6ED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7D7FCD7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void CGameStateInit::OnLButtonDown(UINT nFlags, CPoint point)</w:t>
      </w:r>
    </w:p>
    <w:p w14:paraId="2AF9CBA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4C07CBD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point_x = point.x;</w:t>
      </w:r>
    </w:p>
    <w:p w14:paraId="6223098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point_y = point.y;</w:t>
      </w:r>
    </w:p>
    <w:p w14:paraId="75329DB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!isAbout)</w:t>
      </w:r>
    </w:p>
    <w:p w14:paraId="31D995D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355B4C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point_x &gt;= startGame_coordinate[0] &amp;&amp; point_x &lt;= startGame_coordinate[2] &amp;&amp; point_y &gt;= startGame_coordinate[1] &amp;&amp; point_y &lt;= startGame_coordinate[3])</w:t>
      </w:r>
    </w:p>
    <w:p w14:paraId="0A04996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6D7CA70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GotoGameState(GAME_STATE_RUN);            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切換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GAME_STATE_RUN</w:t>
      </w:r>
    </w:p>
    <w:p w14:paraId="621FB4D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756A8AE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if (point_x &gt;= about_coordinate[0] &amp;&amp; point_x &lt;= about_coordinate[2] &amp;&amp; point_y &gt;= about_coordinate[1] &amp;&amp; point_y &lt;= about_coordinate[3])</w:t>
      </w:r>
    </w:p>
    <w:p w14:paraId="135EB89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33DC9DE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sAbout = true;</w:t>
      </w:r>
    </w:p>
    <w:p w14:paraId="31A3467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    label[0] = true;</w:t>
      </w:r>
    </w:p>
    <w:p w14:paraId="5FD42ED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6A1674A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A86167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else</w:t>
      </w:r>
    </w:p>
    <w:p w14:paraId="0519A1D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436356D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point_x &gt;= back_coordinate[0] &amp;&amp; point_x &lt;= back_coordinate[2] &amp;&amp; point_y &gt;= back_coordinate[1] &amp;&amp; point_y &lt;= back_coordinate[3])</w:t>
      </w:r>
    </w:p>
    <w:p w14:paraId="5507D28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2825072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sAbout = false;</w:t>
      </w:r>
    </w:p>
    <w:p w14:paraId="2F90F34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for (int i = 0; i &lt; 3; i++)</w:t>
      </w:r>
    </w:p>
    <w:p w14:paraId="66D2ECB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44D14D6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label[i] = false;</w:t>
      </w:r>
    </w:p>
    <w:p w14:paraId="2C9439F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4D80C41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5FEFC73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point_x &gt;= content_coordinate[0] &amp;&amp; point_x &lt;= content_coordinate[2] &amp;&amp; point_y &gt;= content_coordinate[1] &amp;&amp; point_y &lt;= content_coordinate[3])</w:t>
      </w:r>
    </w:p>
    <w:p w14:paraId="0CBAD53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76933E7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sAbout = true;</w:t>
      </w:r>
    </w:p>
    <w:p w14:paraId="09D0CCC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for (int i = 0; i &lt; 3; i++)</w:t>
      </w:r>
    </w:p>
    <w:p w14:paraId="2A4D9F5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7EE61E9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label[i] = false;</w:t>
      </w:r>
    </w:p>
    <w:p w14:paraId="5D30BF8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32317AA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label[0] = true;</w:t>
      </w:r>
    </w:p>
    <w:p w14:paraId="2F3C6C1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3C0B39A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point_x &gt;= operation_coordinate[0] &amp;&amp; point_x &lt;= operation_coordinate[2] &amp;&amp; point_y &gt;= operation_coordinate[1] &amp;&amp; point_y &lt;= operation_coordinate[3])</w:t>
      </w:r>
    </w:p>
    <w:p w14:paraId="15B03F5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257BE8B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sAbout = true;</w:t>
      </w:r>
    </w:p>
    <w:p w14:paraId="1D9BA01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for (int i = 0; i &lt; 3; i++)</w:t>
      </w:r>
    </w:p>
    <w:p w14:paraId="7658F2C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4D67DD5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label[i] = false;</w:t>
      </w:r>
    </w:p>
    <w:p w14:paraId="24A3536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28C39FD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label[1] = true;</w:t>
      </w:r>
    </w:p>
    <w:p w14:paraId="73D7B38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350F134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</w:t>
      </w:r>
    </w:p>
    <w:p w14:paraId="1E62EDA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point_x &gt;= combination_coordinate[0] &amp;&amp; point_x &lt;= combination_coordinate[2] &amp;&amp; point_y &gt;= combination_coordinate[1] &amp;&amp; point_y &lt;= combination_coordinate[3])</w:t>
      </w:r>
    </w:p>
    <w:p w14:paraId="5443B9E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453F4FB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sAbout = true;</w:t>
      </w:r>
    </w:p>
    <w:p w14:paraId="28E140C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for (int i = 0; i &lt; 3; i++)</w:t>
      </w:r>
    </w:p>
    <w:p w14:paraId="647EAEF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6B0C0F8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label[i] = false;</w:t>
      </w:r>
    </w:p>
    <w:p w14:paraId="48BD86C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29E8C2E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label[2] = true;</w:t>
      </w:r>
    </w:p>
    <w:p w14:paraId="6189273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65B2AEB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12E589B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0AE1B05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void CGameStateInit::OnMove()</w:t>
      </w:r>
    </w:p>
    <w:p w14:paraId="0F35BDB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1BBACD8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!isAbout)</w:t>
      </w:r>
    </w:p>
    <w:p w14:paraId="686A62B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54590D2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isPacmanRight)</w:t>
      </w:r>
    </w:p>
    <w:p w14:paraId="775B27E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7F16975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Pacman_right.OnMove();</w:t>
      </w:r>
    </w:p>
    <w:p w14:paraId="20B9D1E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Pacman_x &lt;= (SIZE_X - startGame.Width()) / 2 + startGame.Width())</w:t>
      </w:r>
    </w:p>
    <w:p w14:paraId="13B591C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37A5A45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Pacman_x += 2;</w:t>
      </w:r>
    </w:p>
    <w:p w14:paraId="689E171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Pacman_right.SetTopLeft(Pacman_x, SIZE_Y * 4 / 8);</w:t>
      </w:r>
    </w:p>
    <w:p w14:paraId="13E8886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5AC58FF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else</w:t>
      </w:r>
    </w:p>
    <w:p w14:paraId="6831BC1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5708CC3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sPacmanRight = false;</w:t>
      </w:r>
    </w:p>
    <w:p w14:paraId="079027D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40560BB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400D7CA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</w:t>
      </w:r>
    </w:p>
    <w:p w14:paraId="6073B31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51AB2BF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Pacman_left.OnMove();</w:t>
      </w:r>
    </w:p>
    <w:p w14:paraId="2EC260B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Pacman_x &gt;= (SIZE_X - startGame.Width()) / 2)</w:t>
      </w:r>
    </w:p>
    <w:p w14:paraId="72046ED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2F1C462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        Pacman_x -= 2;</w:t>
      </w:r>
    </w:p>
    <w:p w14:paraId="6ABD2F1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Pacman_left.SetTopLeft(Pacman_x, SIZE_Y * 4 / 8);</w:t>
      </w:r>
    </w:p>
    <w:p w14:paraId="76C4AA7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71CDB0D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else</w:t>
      </w:r>
    </w:p>
    <w:p w14:paraId="7B06E95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5331E34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sPacmanRight = true;</w:t>
      </w:r>
    </w:p>
    <w:p w14:paraId="3BE9EC3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1817113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47FCE0D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4B49B0B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650CD01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void CGameStateInit::OnShow()</w:t>
      </w:r>
    </w:p>
    <w:p w14:paraId="3798E9D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00508A6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!isAbout)</w:t>
      </w:r>
    </w:p>
    <w:p w14:paraId="2CDA06A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433D225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貼上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logo</w:t>
      </w:r>
    </w:p>
    <w:p w14:paraId="1B5B08E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ogo.SetTopLeft((SIZE_X - logo.Width())/2, SIZE_Y * 2 / 8);</w:t>
      </w:r>
    </w:p>
    <w:p w14:paraId="0E720AB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ogo.ShowBitmap();</w:t>
      </w:r>
    </w:p>
    <w:p w14:paraId="4813000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顯示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Pacman</w:t>
      </w:r>
    </w:p>
    <w:p w14:paraId="1BF4E0B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isPacmanRight)</w:t>
      </w:r>
    </w:p>
    <w:p w14:paraId="1C5C991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276A5A2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Pacman_right.OnShow();</w:t>
      </w:r>
    </w:p>
    <w:p w14:paraId="36107C1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Pacman_left.SetTopLeft((SIZE_X - startGame.Width()) / 2 + startGame.Width(), SIZE_Y * 4 / 8);</w:t>
      </w:r>
    </w:p>
    <w:p w14:paraId="3175E2A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28558D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</w:t>
      </w:r>
    </w:p>
    <w:p w14:paraId="20AE1C1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5277FB4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Pacman_left.OnShow();</w:t>
      </w:r>
    </w:p>
    <w:p w14:paraId="5FF01F6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Pacman_right.SetTopLeft((SIZE_X - startGame.Width()) / 2, SIZE_Y * 4 / 8);</w:t>
      </w:r>
    </w:p>
    <w:p w14:paraId="19F24E6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7FB6629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貼上文字</w:t>
      </w:r>
    </w:p>
    <w:p w14:paraId="12F0216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tartGame.SetTopLeft((SIZE_X - startGame.Width()) / 2, SIZE_Y * 6 / 8);</w:t>
      </w:r>
    </w:p>
    <w:p w14:paraId="213E464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tartGame.ShowBitmap();</w:t>
      </w:r>
    </w:p>
    <w:p w14:paraId="6D1A23A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bout.SetTopLeft((SIZE_X - about.Width()) / 2, SIZE_Y * 7 / 8);</w:t>
      </w:r>
    </w:p>
    <w:p w14:paraId="1ED670B2" w14:textId="6225692B" w:rsidR="00E57238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bout.ShowBitmap();</w:t>
      </w:r>
    </w:p>
    <w:p w14:paraId="2606E79F" w14:textId="77777777" w:rsidR="0003694E" w:rsidRDefault="0003694E" w:rsidP="0003694E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>
        <w:rPr>
          <w:rFonts w:ascii="Times New Roman" w:eastAsia="標楷體" w:hAnsi="Times New Roman" w:cs="Times New Roman" w:hint="eastAsia"/>
          <w:sz w:val="16"/>
          <w:szCs w:val="16"/>
        </w:rPr>
        <w:t xml:space="preserve">        </w:t>
      </w:r>
      <w:r w:rsidRPr="0003694E">
        <w:rPr>
          <w:rFonts w:ascii="Times New Roman" w:eastAsia="標楷體" w:hAnsi="Times New Roman" w:cs="Times New Roman" w:hint="eastAsia"/>
          <w:sz w:val="16"/>
          <w:szCs w:val="16"/>
        </w:rPr>
        <w:t xml:space="preserve">// </w:t>
      </w:r>
      <w:r w:rsidRPr="0003694E">
        <w:rPr>
          <w:rFonts w:ascii="Times New Roman" w:eastAsia="標楷體" w:hAnsi="Times New Roman" w:cs="Times New Roman" w:hint="eastAsia"/>
          <w:sz w:val="16"/>
          <w:szCs w:val="16"/>
        </w:rPr>
        <w:t>顯示作者</w:t>
      </w:r>
    </w:p>
    <w:p w14:paraId="1F5022C9" w14:textId="09FD880A" w:rsidR="0003694E" w:rsidRPr="0003694E" w:rsidRDefault="0003694E" w:rsidP="0003694E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>
        <w:rPr>
          <w:rFonts w:ascii="Times New Roman" w:eastAsia="標楷體" w:hAnsi="Times New Roman" w:cs="Times New Roman" w:hint="eastAsia"/>
          <w:sz w:val="16"/>
          <w:szCs w:val="16"/>
        </w:rPr>
        <w:t xml:space="preserve">        </w:t>
      </w:r>
      <w:r w:rsidRPr="0003694E">
        <w:rPr>
          <w:rFonts w:ascii="Times New Roman" w:eastAsia="標楷體" w:hAnsi="Times New Roman" w:cs="Times New Roman"/>
          <w:sz w:val="16"/>
          <w:szCs w:val="16"/>
        </w:rPr>
        <w:t>author.SetTopLeft((SIZE_X - author.Width()), SIZE_Y - author.Height());</w:t>
      </w:r>
    </w:p>
    <w:p w14:paraId="50408524" w14:textId="2B02194B" w:rsidR="0003694E" w:rsidRPr="00B95054" w:rsidRDefault="0003694E" w:rsidP="0003694E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>
        <w:rPr>
          <w:rFonts w:ascii="Times New Roman" w:eastAsia="標楷體" w:hAnsi="Times New Roman" w:cs="Times New Roman" w:hint="eastAsia"/>
          <w:sz w:val="16"/>
          <w:szCs w:val="16"/>
        </w:rPr>
        <w:t xml:space="preserve">        </w:t>
      </w:r>
      <w:r w:rsidRPr="0003694E">
        <w:rPr>
          <w:rFonts w:ascii="Times New Roman" w:eastAsia="標楷體" w:hAnsi="Times New Roman" w:cs="Times New Roman"/>
          <w:sz w:val="16"/>
          <w:szCs w:val="16"/>
        </w:rPr>
        <w:t>author.ShowBitmap();</w:t>
      </w:r>
    </w:p>
    <w:p w14:paraId="23AE2AF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BB3187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else</w:t>
      </w:r>
    </w:p>
    <w:p w14:paraId="50BDE1F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F93D4F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貼上文字</w:t>
      </w:r>
    </w:p>
    <w:p w14:paraId="055E061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bout.SetTopLeft((SIZE_X - about.Width()) / 2, SIZE_Y / 10);</w:t>
      </w:r>
    </w:p>
    <w:p w14:paraId="031B50B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bout.ShowBitmap();</w:t>
      </w:r>
    </w:p>
    <w:p w14:paraId="49F4E34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貼上返回鍵</w:t>
      </w:r>
    </w:p>
    <w:p w14:paraId="52BF463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back.SetTopLeft(0, 0);</w:t>
      </w:r>
    </w:p>
    <w:p w14:paraId="0EF5009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back.ShowBitmap();</w:t>
      </w:r>
    </w:p>
    <w:p w14:paraId="6824C0E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貼上標籤</w:t>
      </w:r>
    </w:p>
    <w:p w14:paraId="6509372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abel_gameContent.SetTopLeft(0, back.Height());</w:t>
      </w:r>
    </w:p>
    <w:p w14:paraId="2D95E02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abel_gameContent.ShowBitmap();</w:t>
      </w:r>
    </w:p>
    <w:p w14:paraId="69C63F1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abel_operation.SetTopLeft(0, back.Height() + label_gameContent.Height());</w:t>
      </w:r>
    </w:p>
    <w:p w14:paraId="756E60C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abel_operation.ShowBitmap();</w:t>
      </w:r>
    </w:p>
    <w:p w14:paraId="2683272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abel_combination.SetTopLeft(0, back.Height() + label_gameContent.Height() + label_operation.Height());</w:t>
      </w:r>
    </w:p>
    <w:p w14:paraId="1080F46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abel_combination.ShowBitmap();</w:t>
      </w:r>
    </w:p>
    <w:p w14:paraId="3E2DF8D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貼上說明文字</w:t>
      </w:r>
    </w:p>
    <w:p w14:paraId="04AFA0D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label[0])</w:t>
      </w:r>
    </w:p>
    <w:p w14:paraId="60B9A74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4D5231F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bout_gameContent.SetTopLeft((SIZE_X - about_gameContent.Width()) / 2, SIZE_Y * 2 / 10);</w:t>
      </w:r>
    </w:p>
    <w:p w14:paraId="6553CA4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bout_gameContent.ShowBitmap();</w:t>
      </w:r>
    </w:p>
    <w:p w14:paraId="5A835E0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7CBA3B4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if (label[1])</w:t>
      </w:r>
    </w:p>
    <w:p w14:paraId="0F80263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42472B0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bout_gameOperation.SetTopLeft((SIZE_X - about_gameOperation.Width()) / 2, SIZE_Y * 2 / 10);</w:t>
      </w:r>
    </w:p>
    <w:p w14:paraId="3F4B837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bout_gameOperation.ShowBitmap();</w:t>
      </w:r>
    </w:p>
    <w:p w14:paraId="4EFF3BB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30A3440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if (label[2])</w:t>
      </w:r>
    </w:p>
    <w:p w14:paraId="0276C61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219A6DF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bout_gameCombination.SetTopLeft((SIZE_X - about_gameCombination.Width()) / 2, SIZE_Y * 2 / 10);</w:t>
      </w:r>
    </w:p>
    <w:p w14:paraId="3C79A87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bout_gameCombination.ShowBitmap();</w:t>
      </w:r>
    </w:p>
    <w:p w14:paraId="2241119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354C62F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4E7E3FE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>}</w:t>
      </w:r>
    </w:p>
    <w:p w14:paraId="5C6753E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/////////////////////////////////////////////////////////////////////////////</w:t>
      </w:r>
    </w:p>
    <w:p w14:paraId="030A482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這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class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遊戲的結束狀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Game Over)</w:t>
      </w:r>
    </w:p>
    <w:p w14:paraId="3C7E5FA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/////////////////////////////////////////////////////////////////////////////</w:t>
      </w:r>
    </w:p>
    <w:p w14:paraId="5728439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CGameStateOver::CGameStateOver(CGame *g) : CGameState(g) {}</w:t>
      </w:r>
    </w:p>
    <w:p w14:paraId="3EB5D1F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void CGameStateOver::OnInit()</w:t>
      </w:r>
    </w:p>
    <w:p w14:paraId="6045EAD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754E433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5674A4E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當圖很多時，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OnInit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所有的圖要花很多時間。為避免玩遊戲的人</w:t>
      </w:r>
    </w:p>
    <w:p w14:paraId="53E67C7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等的不耐煩，遊戲會出現「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Loading ...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」，顯示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Loading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進度。</w:t>
      </w:r>
    </w:p>
    <w:p w14:paraId="4C42DA6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3BC2233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ShowInitProgress(66);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接個前一個狀態的進度，此處進度視為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66%</w:t>
      </w:r>
    </w:p>
    <w:p w14:paraId="21CF02B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1DA76C9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開始載入資料</w:t>
      </w:r>
    </w:p>
    <w:p w14:paraId="3AFC9A7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07BFA6D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Sleep(300);    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放慢，以便看清楚進度，實際遊戲請刪除此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Sleep</w:t>
      </w:r>
    </w:p>
    <w:p w14:paraId="5E717D5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42E28BF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最終進度為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100%</w:t>
      </w:r>
    </w:p>
    <w:p w14:paraId="0821156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783F7FA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ShowInitProgress(100);</w:t>
      </w:r>
    </w:p>
    <w:p w14:paraId="371175C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Restart.LoadBitmap(IDB_OVER_RESTART);</w:t>
      </w:r>
    </w:p>
    <w:p w14:paraId="33DFFEA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Exit.LoadBitmap(IDB_OVER_EXIT);</w:t>
      </w:r>
    </w:p>
    <w:p w14:paraId="333A133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Restart.SetTopLeft((SIZE_X - Restart.Width()) / 2, SIZE_Y * 3 / 8);</w:t>
      </w:r>
    </w:p>
    <w:p w14:paraId="55FFA25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Exit.SetTopLeft((SIZE_X - Exit.Width()) / 2, SIZE_Y * 4 / 8);</w:t>
      </w:r>
    </w:p>
    <w:p w14:paraId="4B046F8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04383CA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void CGameStateOver::OnLButtonDown(UINT nFlags, CPoint point)</w:t>
      </w:r>
    </w:p>
    <w:p w14:paraId="7C7CAB7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55CBB0C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point_x = point.x;</w:t>
      </w:r>
    </w:p>
    <w:p w14:paraId="024A92F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point_y = point.y;</w:t>
      </w:r>
    </w:p>
    <w:p w14:paraId="01F42C0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restart_x1 = (SIZE_X - Restart.Width()) / 2;</w:t>
      </w:r>
    </w:p>
    <w:p w14:paraId="0F49C16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restart_x2 = restart_x1 + Restart.Width();</w:t>
      </w:r>
    </w:p>
    <w:p w14:paraId="1B8DEB2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restart_y1 = SIZE_Y * 3 / 8;</w:t>
      </w:r>
    </w:p>
    <w:p w14:paraId="2E83F03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restart_y2 = restart_y1 + Restart.Height();</w:t>
      </w:r>
    </w:p>
    <w:p w14:paraId="16A4221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exit_x1 = (SIZE_X - Exit.Width()) / 2;</w:t>
      </w:r>
    </w:p>
    <w:p w14:paraId="31BC7C3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exit_x2 = exit_x1 + Exit.Width();</w:t>
      </w:r>
    </w:p>
    <w:p w14:paraId="26F6E64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exit_y1 = SIZE_Y * 4 / 8;</w:t>
      </w:r>
    </w:p>
    <w:p w14:paraId="68EC515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exit_y2 = exit_y1 + Exit.Height();</w:t>
      </w:r>
    </w:p>
    <w:p w14:paraId="4CFA190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point_x &gt;= restart_x1 &amp;&amp; point_x &lt;= restart_x2 &amp;&amp; point_y &gt;= restart_y1 &amp;&amp; point_y &lt;= restart_y2)</w:t>
      </w:r>
    </w:p>
    <w:p w14:paraId="319EFCE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3B582DB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otoGameState(GAME_STATE_RUN);</w:t>
      </w:r>
    </w:p>
    <w:p w14:paraId="40DD8CA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E68F89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point_x &gt;= exit_x1 &amp;&amp; point_x &lt;= exit_x2 &amp;&amp; point_y &gt;= exit_y1 &amp;&amp; point_y &lt;= exit_y2)</w:t>
      </w:r>
    </w:p>
    <w:p w14:paraId="6C14CB1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74BFE0D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otoGameState(GAME_STATE_INIT);</w:t>
      </w:r>
    </w:p>
    <w:p w14:paraId="0022380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3BCD4CB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4E0534A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void CGameStateOver::OnShow()</w:t>
      </w:r>
    </w:p>
    <w:p w14:paraId="38C255B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125F464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Restart.ShowBitmap();</w:t>
      </w:r>
    </w:p>
    <w:p w14:paraId="6C17710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Exit.ShowBitmap();</w:t>
      </w:r>
    </w:p>
    <w:p w14:paraId="5A58CB1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1B74741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/////////////////////////////////////////////////////////////////////////////</w:t>
      </w:r>
    </w:p>
    <w:p w14:paraId="5D9699C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這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class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遊戲的遊戲執行物件，主要的遊戲程式都在這裡</w:t>
      </w:r>
    </w:p>
    <w:p w14:paraId="7596580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/////////////////////////////////////////////////////////////////////////////</w:t>
      </w:r>
    </w:p>
    <w:p w14:paraId="23BD1F7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CGameStateRun::CGameStateRun(CGame *g) : CGameState(g), NUMBALLS(28), NUMMAPS(3)</w:t>
      </w:r>
    </w:p>
    <w:p w14:paraId="296C5D1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3D3CEF5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Delay = 0;</w:t>
      </w:r>
    </w:p>
    <w:p w14:paraId="65B5985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sCompleted = false;</w:t>
      </w:r>
    </w:p>
    <w:p w14:paraId="02A332D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runningTime = 0;</w:t>
      </w:r>
    </w:p>
    <w:p w14:paraId="49E2B3D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1919B5A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CGameStateRun::~CGameStateRun() {}</w:t>
      </w:r>
    </w:p>
    <w:p w14:paraId="0A5B2FF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void CGameStateRun::OnBeginState()</w:t>
      </w:r>
    </w:p>
    <w:p w14:paraId="674B340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4B18A81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CAudio::Instance()-&gt;Play(AUDIO_START);    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播放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START</w:t>
      </w:r>
    </w:p>
    <w:p w14:paraId="0BF5849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64ECC04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void CGameStateRun::OnMove()                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移動遊戲元素</w:t>
      </w:r>
    </w:p>
    <w:p w14:paraId="6999C77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4B87539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runningTime++;</w:t>
      </w:r>
    </w:p>
    <w:p w14:paraId="219DA1E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runningTime &lt; 120) return;</w:t>
      </w:r>
    </w:p>
    <w:p w14:paraId="375874D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//</w:t>
      </w:r>
    </w:p>
    <w:p w14:paraId="5787C4E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判斷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碰到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food</w:t>
      </w:r>
    </w:p>
    <w:p w14:paraId="0E99DFD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402CC94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ector&lt;CFood *&gt;* allFoods = gameMap.getAllFoods();</w:t>
      </w:r>
    </w:p>
    <w:p w14:paraId="11321C3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for (int i = 0; i &lt; gameMap.getFoodCount(); i++) </w:t>
      </w:r>
    </w:p>
    <w:p w14:paraId="4A70E35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67CD478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(*allFoods-&gt;at(i)).IsAlive() &amp;&amp; (*allFoods-&gt;at(i)).HitPacman(&amp;c_PacMan))</w:t>
      </w:r>
    </w:p>
    <w:p w14:paraId="493E139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6D82198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(*allFoods-&gt;at(i)).SetIsAlive(false);</w:t>
      </w:r>
    </w:p>
    <w:p w14:paraId="331A97E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remainFoods--;</w:t>
      </w:r>
    </w:p>
    <w:p w14:paraId="1E41570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myScore.setScore(myScore.getScore() + (*allFoods-&gt;at(i)).GetScore()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得分</w:t>
      </w:r>
    </w:p>
    <w:p w14:paraId="4BB360A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如果是碰到大魔豆</w:t>
      </w:r>
    </w:p>
    <w:p w14:paraId="3B90F09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(*allFoods-&gt;at(i)).GetScore() == 50) </w:t>
      </w:r>
    </w:p>
    <w:p w14:paraId="4269C01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6DFB354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播放吃到大魔豆的音效</w:t>
      </w:r>
    </w:p>
    <w:p w14:paraId="5936E4F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CAudio::Instance()-&gt;Stop(AUDIO_EAT);</w:t>
      </w:r>
    </w:p>
    <w:p w14:paraId="29FAB65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CAudio::Instance()-&gt;Play(AUDIO_EATGHOST);</w:t>
      </w:r>
    </w:p>
    <w:p w14:paraId="1232F77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// ghost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轉成躲避鬼模式</w:t>
      </w:r>
    </w:p>
    <w:p w14:paraId="484B3B8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for (int i = 0; i &lt; 4; i++)</w:t>
      </w:r>
    </w:p>
    <w:p w14:paraId="0936D06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{</w:t>
      </w:r>
    </w:p>
    <w:p w14:paraId="16E6DC8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if (ghost[i].GetMode() != 2) ghost[i].changeMode(1);</w:t>
      </w:r>
    </w:p>
    <w:p w14:paraId="31A64B2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}</w:t>
      </w:r>
    </w:p>
    <w:p w14:paraId="539F096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1738077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else</w:t>
      </w:r>
    </w:p>
    <w:p w14:paraId="5B83144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4EAED76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CAudio::Instance()-&gt;Play(AUDIO_EAT);    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播放吃豆子的音效</w:t>
      </w:r>
    </w:p>
    <w:p w14:paraId="2489F61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5BB387C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16BF36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56636D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6D52062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判斷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碰到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ghost</w:t>
      </w:r>
    </w:p>
    <w:p w14:paraId="7EC30DB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1BF1EF9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for (int i = 0; i &lt; 4; i++) </w:t>
      </w:r>
    </w:p>
    <w:p w14:paraId="2B8119B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2C3911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若碰到正常鬼，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死亡</w:t>
      </w:r>
    </w:p>
    <w:p w14:paraId="73A1E78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ghost[i].GetMode() == 0) </w:t>
      </w:r>
    </w:p>
    <w:p w14:paraId="253B635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725F811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c_PacMan.IsAlive() &amp;&amp; c_PacMan.HitGhost(&amp;ghost[i])) </w:t>
      </w:r>
    </w:p>
    <w:p w14:paraId="54E7F97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625A275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c_PacMan.SetIsAlive(false)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死亡</w:t>
      </w:r>
    </w:p>
    <w:p w14:paraId="37A5128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c_PacMan.SetLastKey(0);</w:t>
      </w:r>
    </w:p>
    <w:p w14:paraId="52C45C3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CAudio::Instance()-&gt;Play(AUDIO_DEADTH);</w:t>
      </w:r>
    </w:p>
    <w:p w14:paraId="5211C8D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nitFoods = remainFoods;</w:t>
      </w:r>
    </w:p>
    <w:p w14:paraId="0F5403A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251C118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40DA34C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若碰到躲避鬼或不穩定鬼，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得分</w:t>
      </w:r>
    </w:p>
    <w:p w14:paraId="0E28698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if (ghost[i].GetMode() == 1)</w:t>
      </w:r>
    </w:p>
    <w:p w14:paraId="3F6422D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7F99C66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c_PacMan.IsAlive() &amp;&amp; c_PacMan.HitGhost(&amp;ghost[i])) </w:t>
      </w:r>
    </w:p>
    <w:p w14:paraId="495C787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7B8739F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播放吃到鬼的音效</w:t>
      </w:r>
    </w:p>
    <w:p w14:paraId="0DC86BF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CAudio::Instance()-&gt;Stop(AUDIO_EAT);</w:t>
      </w:r>
    </w:p>
    <w:p w14:paraId="5CE1A58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CAudio::Instance()-&gt;Play(AUDIO_EATGHOST);</w:t>
      </w:r>
    </w:p>
    <w:p w14:paraId="5798605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ghost[i].changeMode(3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鬼變眼睛狀態</w:t>
      </w:r>
    </w:p>
    <w:p w14:paraId="0BB404A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myScore.setScore(myScore.getScore() + 10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得分</w:t>
      </w:r>
    </w:p>
    <w:p w14:paraId="1424475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4ED20DC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6B66789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552CD34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!c_PacMan.IsAlive())</w:t>
      </w:r>
    </w:p>
    <w:p w14:paraId="33B335D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7D2494F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c_PacMan.GetDelay() == 28)</w:t>
      </w:r>
    </w:p>
    <w:p w14:paraId="7F75076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47AAC62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for (int i = 0; i &lt; 4; i++)</w:t>
      </w:r>
    </w:p>
    <w:p w14:paraId="7D7F984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230105A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ghost[i].restart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重新開始</w:t>
      </w:r>
    </w:p>
    <w:p w14:paraId="7941A97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670EE1A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40F33F6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{</w:t>
      </w:r>
    </w:p>
    <w:p w14:paraId="4ED3F85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for (int i = 0; i &lt; 4; i++)</w:t>
      </w:r>
    </w:p>
    <w:p w14:paraId="34EAAB4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    {</w:t>
      </w:r>
    </w:p>
    <w:p w14:paraId="29B9607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ghost[i].changeMode(4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靜止</w:t>
      </w:r>
    </w:p>
    <w:p w14:paraId="47B68C5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4133FBD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025247F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299ECFA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4C91111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更新目前生命值</w:t>
      </w:r>
    </w:p>
    <w:p w14:paraId="744A4F0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</w:t>
      </w:r>
    </w:p>
    <w:p w14:paraId="61C713B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myLife.setLife(c_PacMan.GetLife());</w:t>
      </w:r>
    </w:p>
    <w:p w14:paraId="2D4D231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0347CC4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更新目前關卡</w:t>
      </w:r>
    </w:p>
    <w:p w14:paraId="747465A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</w:t>
      </w:r>
    </w:p>
    <w:p w14:paraId="306BC74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remainFoods == 0 &amp;&amp; myLevel.getLevel() != 3)</w:t>
      </w:r>
    </w:p>
    <w:p w14:paraId="31C8CE0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7F94B73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ameMap.nextMap();</w:t>
      </w:r>
    </w:p>
    <w:p w14:paraId="0745763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evel.levelUp();</w:t>
      </w:r>
    </w:p>
    <w:p w14:paraId="0ED4457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Score.setScore(myScore.getScore());</w:t>
      </w:r>
    </w:p>
    <w:p w14:paraId="0078BB6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_PacMan.restart();</w:t>
      </w:r>
    </w:p>
    <w:p w14:paraId="32B9E62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_PacMan.SetMap(gameMap.GetMap());</w:t>
      </w:r>
    </w:p>
    <w:p w14:paraId="20BE9B6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r (int i = 0; i &lt; 4; i++)</w:t>
      </w:r>
    </w:p>
    <w:p w14:paraId="4B5C260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292BC2C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ghost[i].restart();</w:t>
      </w:r>
    </w:p>
    <w:p w14:paraId="0EDD3C5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ghost[i].SetMap(gameMap.GetMap());</w:t>
      </w:r>
    </w:p>
    <w:p w14:paraId="5860B7D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1796B9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mainFoods = gameMap.getFoodCount();</w:t>
      </w:r>
    </w:p>
    <w:p w14:paraId="7A21CB2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itFoods = remainFoods;</w:t>
      </w:r>
    </w:p>
    <w:p w14:paraId="7D7ACF8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unningTime = 0;</w:t>
      </w:r>
    </w:p>
    <w:p w14:paraId="6B78A21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udio::Instance()-&gt;Play(AUDIO_START);    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播放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START</w:t>
      </w:r>
    </w:p>
    <w:p w14:paraId="0DEF5F2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;</w:t>
      </w:r>
    </w:p>
    <w:p w14:paraId="3321BBA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3027B0E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else if (remainFoods == 0 &amp;&amp; myLevel.getLevel() == 3)</w:t>
      </w:r>
    </w:p>
    <w:p w14:paraId="7DBA8E9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78FC4C2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sCompleted = true;</w:t>
      </w:r>
    </w:p>
    <w:p w14:paraId="0202819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35311B8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37F8BB1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移動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</w:t>
      </w:r>
    </w:p>
    <w:p w14:paraId="5C2E5E0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79DA62B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c_PacMan.IsAlive())</w:t>
      </w:r>
    </w:p>
    <w:p w14:paraId="4A09484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_PacMan.OnMove();</w:t>
      </w:r>
    </w:p>
    <w:p w14:paraId="6127220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3550B2D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移動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ghosts</w:t>
      </w:r>
    </w:p>
    <w:p w14:paraId="73E9D59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6CB3185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eat_rate = (initFoods - remainFoods - 0.0) / initFoods;</w:t>
      </w:r>
    </w:p>
    <w:p w14:paraId="2DBA3E7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馬上出發</w:t>
      </w:r>
    </w:p>
    <w:p w14:paraId="5CFC1CB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0].OnMove(c_PacMan.GetX1(), c_PacMan.GetY1());</w:t>
      </w:r>
    </w:p>
    <w:p w14:paraId="4EE7B55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約吃到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10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顆豆子時出發</w:t>
      </w:r>
    </w:p>
    <w:p w14:paraId="2A2477F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eat_rate &gt;= 0.03) ghost[1].OnMove(c_PacMan.GetX1(), c_PacMan.GetY1());</w:t>
      </w:r>
    </w:p>
    <w:p w14:paraId="541A07E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else ghost[1].OnMove(-1, -1);</w:t>
      </w:r>
    </w:p>
    <w:p w14:paraId="05AE215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約吃到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30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顆豆子時出發</w:t>
      </w:r>
    </w:p>
    <w:p w14:paraId="0441696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eat_rate &gt;= 0.1) ghost[2].OnMove(c_PacMan.GetX1(), c_PacMan.GetY1());</w:t>
      </w:r>
    </w:p>
    <w:p w14:paraId="5C74B49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else ghost[2].OnMove(-1, -1);</w:t>
      </w:r>
    </w:p>
    <w:p w14:paraId="0440AC1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約吃到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40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顆豆子時出發</w:t>
      </w:r>
    </w:p>
    <w:p w14:paraId="4017DBA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eat_rate &gt;= 0.13) ghost[3].OnMove(c_PacMan.GetX1(), c_PacMan.GetY1());</w:t>
      </w:r>
    </w:p>
    <w:p w14:paraId="6E519C6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else ghost[3].OnMove(-1, -1);</w:t>
      </w:r>
    </w:p>
    <w:p w14:paraId="4BEB2C3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180BDE0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void CGameStateRun::OnInit()                     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的初值及圖形設定</w:t>
      </w:r>
    </w:p>
    <w:p w14:paraId="1A514DD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3C23294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AUDIO</w:t>
      </w:r>
    </w:p>
    <w:p w14:paraId="2BF2BD1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CAudio::Instance()-&gt;Load(AUDIO_START, "sounds\\pacman_beginning.wav");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編號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0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開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聲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_beginning.wav</w:t>
      </w:r>
    </w:p>
    <w:p w14:paraId="1A4DF03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CAudio::Instance()-&gt;Load(AUDIO_EAT, "sounds\\pacman_chomp.wav");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編號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1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吃豆子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聲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_chomp.wav</w:t>
      </w:r>
    </w:p>
    <w:p w14:paraId="3B04DF9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CAudio::Instance()-&gt;Load(AUDIO_DEADTH, "sounds\\pacman_death.wav");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編號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2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碰到鬼死亡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聲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_death.wav</w:t>
      </w:r>
    </w:p>
    <w:p w14:paraId="4502A8D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CAudio::Instance()-&gt;Load(AUDIO_EATGHOST, "sounds\\pacman_eatghost.wav");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編號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3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碰到大豆子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聲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_eatghost.wav</w:t>
      </w:r>
    </w:p>
    <w:p w14:paraId="12149CD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3BD1E8A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此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OnInit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動作會接到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CGameStaterOver::OnInit()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，所以進度還沒到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100%</w:t>
      </w:r>
    </w:p>
    <w:p w14:paraId="7ED734D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21141F9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lastRenderedPageBreak/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地圖</w:t>
      </w:r>
    </w:p>
    <w:p w14:paraId="1C0B94F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ameMap.SetMap(MAP_1);</w:t>
      </w:r>
    </w:p>
    <w:p w14:paraId="035F277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ameMap.LoadBitmap();</w:t>
      </w:r>
    </w:p>
    <w:p w14:paraId="7479E89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itFoods = gameMap.getFoodCount();</w:t>
      </w:r>
    </w:p>
    <w:p w14:paraId="03DD5D2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remainFoods = initFoods;</w:t>
      </w:r>
    </w:p>
    <w:p w14:paraId="5E4A4DC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</w:t>
      </w:r>
    </w:p>
    <w:p w14:paraId="6397554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_PacMan.LoadBitmap();</w:t>
      </w:r>
    </w:p>
    <w:p w14:paraId="3FAFCAF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_PacMan.SetInitXY(14, 17);</w:t>
      </w:r>
    </w:p>
    <w:p w14:paraId="560AC38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_PacMan.SetMap(gameMap.GetMap());</w:t>
      </w:r>
    </w:p>
    <w:p w14:paraId="75FB91F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_PacMan.SetLastKey(-1);</w:t>
      </w:r>
    </w:p>
    <w:p w14:paraId="4F1BA9F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豆子數</w:t>
      </w:r>
    </w:p>
    <w:p w14:paraId="73543EA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remainFoods = gameMap.getFoodCount();</w:t>
      </w:r>
    </w:p>
    <w:p w14:paraId="01F5337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Score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文字</w:t>
      </w:r>
    </w:p>
    <w:p w14:paraId="36C3195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myScore.LoadBitmap();</w:t>
      </w:r>
    </w:p>
    <w:p w14:paraId="75B00DA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Level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文字</w:t>
      </w:r>
    </w:p>
    <w:p w14:paraId="7E08917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myLevel.LoadBitmap();</w:t>
      </w:r>
    </w:p>
    <w:p w14:paraId="29C24FB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Life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圖示</w:t>
      </w:r>
    </w:p>
    <w:p w14:paraId="1E79CBB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myLife.LoadBitmap();</w:t>
      </w:r>
    </w:p>
    <w:p w14:paraId="4189255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red ghost</w:t>
      </w:r>
    </w:p>
    <w:p w14:paraId="4569553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red[4][2] = {</w:t>
      </w:r>
    </w:p>
    <w:p w14:paraId="74F7E39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RED_DOWN_1, IDB_GHOST_RED_DOWN_2 },</w:t>
      </w:r>
    </w:p>
    <w:p w14:paraId="64E22CC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RED_DOWN_1, IDB_GHOST_RED_DOWN_2 },</w:t>
      </w:r>
    </w:p>
    <w:p w14:paraId="53DCDF4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RED_LEFT_1, IDB_GHOST_RED_LEFT_2 },</w:t>
      </w:r>
    </w:p>
    <w:p w14:paraId="5B6E92D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RED_RIGHT_1, IDB_GHOST_RED_RIGHT_2 } };</w:t>
      </w:r>
    </w:p>
    <w:p w14:paraId="3C04191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0].LoadBitmap(red);</w:t>
      </w:r>
    </w:p>
    <w:p w14:paraId="0443A98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0].SetInitXY(MAP_START + 12 * BITMAP_SIZE, MAP_START + 14 * BITMAP_SIZE);</w:t>
      </w:r>
    </w:p>
    <w:p w14:paraId="32CA700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0].SetInitTargetXY(MAP_START + 14 * BITMAP_SIZE, MAP_START + 11 * BITMAP_SIZE);</w:t>
      </w:r>
    </w:p>
    <w:p w14:paraId="1B38EFA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0].SetMap(gameMap.GetMap());</w:t>
      </w:r>
    </w:p>
    <w:p w14:paraId="724D853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blue ghost</w:t>
      </w:r>
    </w:p>
    <w:p w14:paraId="22FD9D9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blue[4][2] = {</w:t>
      </w:r>
    </w:p>
    <w:p w14:paraId="7693DD0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BLUE_DOWN_1, IDB_GHOST_BLUE_DOWN_2 },</w:t>
      </w:r>
    </w:p>
    <w:p w14:paraId="21927B2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BLUE_DOWN_1, IDB_GHOST_BLUE_DOWN_2 },</w:t>
      </w:r>
    </w:p>
    <w:p w14:paraId="0B8C6B7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BLUE_LEFT_1, IDB_GHOST_BLUE_LEFT_2 },</w:t>
      </w:r>
    </w:p>
    <w:p w14:paraId="25030F8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BLUE_RIGHT_1, IDB_GHOST_BLUE_RIGHT_2 } };</w:t>
      </w:r>
    </w:p>
    <w:p w14:paraId="017714A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1].LoadBitmap(blue);</w:t>
      </w:r>
    </w:p>
    <w:p w14:paraId="505FC1A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1].SetInitXY(MAP_START + 13 * BITMAP_SIZE, MAP_START + 14 * BITMAP_SIZE);</w:t>
      </w:r>
    </w:p>
    <w:p w14:paraId="0495EB7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1].SetInitTargetXY(MAP_START + 14 * BITMAP_SIZE, MAP_START + 11 * BITMAP_SIZE);</w:t>
      </w:r>
    </w:p>
    <w:p w14:paraId="0677A6A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1].SetMap(gameMap.GetMap());</w:t>
      </w:r>
    </w:p>
    <w:p w14:paraId="374012E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pink ghost</w:t>
      </w:r>
    </w:p>
    <w:p w14:paraId="30220C6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pink[4][2] = {</w:t>
      </w:r>
    </w:p>
    <w:p w14:paraId="25426EC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PINK_DOWN_1, IDB_GHOST_PINK_DOWN_2 },</w:t>
      </w:r>
    </w:p>
    <w:p w14:paraId="00A0E4A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PINK_DOWN_1, IDB_GHOST_PINK_DOWN_2 },</w:t>
      </w:r>
    </w:p>
    <w:p w14:paraId="3771512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PINK_LEFT_1, IDB_GHOST_PINK_LEFT_2 },</w:t>
      </w:r>
    </w:p>
    <w:p w14:paraId="1144427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PINK_RIGHT_1, IDB_GHOST_PINK_RIGHT_2 } };</w:t>
      </w:r>
    </w:p>
    <w:p w14:paraId="02B735C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2].LoadBitmap(pink);</w:t>
      </w:r>
    </w:p>
    <w:p w14:paraId="4997365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2].SetInitXY(MAP_START + 14 * BITMAP_SIZE, MAP_START + 14 * BITMAP_SIZE);</w:t>
      </w:r>
    </w:p>
    <w:p w14:paraId="490C64A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2].SetInitTargetXY(MAP_START + 13 * BITMAP_SIZE, MAP_START + 11 * BITMAP_SIZE);</w:t>
      </w:r>
    </w:p>
    <w:p w14:paraId="7B7F0CB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2].SetMap(gameMap.GetMap());</w:t>
      </w:r>
    </w:p>
    <w:p w14:paraId="5418FBA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orange ghost</w:t>
      </w:r>
    </w:p>
    <w:p w14:paraId="5D7B816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orange[4][2] = {</w:t>
      </w:r>
    </w:p>
    <w:p w14:paraId="661FFB5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ORANGE_DOWN_1, IDB_GHOST_ORANGE_DOWN_2 },</w:t>
      </w:r>
    </w:p>
    <w:p w14:paraId="73F96DC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ORANGE_DOWN_1, IDB_GHOST_ORANGE_DOWN_2 },</w:t>
      </w:r>
    </w:p>
    <w:p w14:paraId="42F44D5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ORANGE_LEFT_1, IDB_GHOST_ORANGE_LEFT_2 },</w:t>
      </w:r>
    </w:p>
    <w:p w14:paraId="314806B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 IDB_GHOST_ORANGE_RIGHT_1, IDB_GHOST_ORANGE_RIGHT_2 } };</w:t>
      </w:r>
    </w:p>
    <w:p w14:paraId="33360A2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3].LoadBitmap(orange);</w:t>
      </w:r>
    </w:p>
    <w:p w14:paraId="3B3016B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3].SetInitXY(MAP_START + 15 * BITMAP_SIZE, MAP_START + 14 * BITMAP_SIZE);</w:t>
      </w:r>
    </w:p>
    <w:p w14:paraId="3EE44C3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3].SetInitTargetXY(MAP_START + 13 * BITMAP_SIZE, MAP_START + 11 * BITMAP_SIZE);</w:t>
      </w:r>
    </w:p>
    <w:p w14:paraId="574BA1E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3].SetMap(gameMap.GetMap());</w:t>
      </w:r>
    </w:p>
    <w:p w14:paraId="0B8E29C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置位置</w:t>
      </w:r>
    </w:p>
    <w:p w14:paraId="67E5867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_PacMan.SetTopLeft();</w:t>
      </w:r>
    </w:p>
    <w:p w14:paraId="6B65696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myScore.SetTopLeft();</w:t>
      </w:r>
    </w:p>
    <w:p w14:paraId="2C88DE1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myLevel.SetTopLeft();</w:t>
      </w:r>
    </w:p>
    <w:p w14:paraId="19BD248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myLife.SetTopLeft();</w:t>
      </w:r>
    </w:p>
    <w:p w14:paraId="082FE2E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0].SetTopLeft(MAP_START + 12 * BITMAP_SIZE, MAP_START + 14 * BITMAP_SIZE);</w:t>
      </w:r>
    </w:p>
    <w:p w14:paraId="302196A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1].SetTopLeft(MAP_START + 13 * BITMAP_SIZE, MAP_START + 14 * BITMAP_SIZE);</w:t>
      </w:r>
    </w:p>
    <w:p w14:paraId="139D8ED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2].SetTopLeft(MAP_START + 14 * BITMAP_SIZE, MAP_START + 14 * BITMAP_SIZE);</w:t>
      </w:r>
    </w:p>
    <w:p w14:paraId="1E7D7F7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[3].SetTopLeft(MAP_START + 15 * BITMAP_SIZE, MAP_START + 14 * BITMAP_SIZE);</w:t>
      </w:r>
    </w:p>
    <w:p w14:paraId="4F90866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mpleted.LoadBitmap(IDB_OVER_COMPLETED);</w:t>
      </w:r>
    </w:p>
    <w:p w14:paraId="7681B6E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ameover.LoadBitmap(IDB_OVER_GAMEOVER);</w:t>
      </w:r>
    </w:p>
    <w:p w14:paraId="695365D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completed.SetTopLeft(MAP_START + 12 * BITMAP_SIZE, MAP_START + 17 * BITMAP_SIZE);</w:t>
      </w:r>
    </w:p>
    <w:p w14:paraId="3F767E0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ameover.SetTopLeft(MAP_START + 12 * BITMAP_SIZE, MAP_START + 17 * BITMAP_SIZE);</w:t>
      </w:r>
    </w:p>
    <w:p w14:paraId="3FCD069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stateDelay = 0;</w:t>
      </w:r>
    </w:p>
    <w:p w14:paraId="3781BB7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0701DFC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</w:p>
    <w:p w14:paraId="6DF2D8C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void CGameStateRun::OnKeyDown(UINT nChar, UINT nRepCnt, UINT nFlags)</w:t>
      </w:r>
    </w:p>
    <w:p w14:paraId="1873B51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29F823E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runningTime &lt; 120) return;</w:t>
      </w:r>
    </w:p>
    <w:p w14:paraId="2F8727B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const char KEY_LEFT = 0x25;// keyboard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箭頭</w:t>
      </w:r>
    </w:p>
    <w:p w14:paraId="6F0C8C6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const char KEY_UP = 0x26;// keyboard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上箭頭</w:t>
      </w:r>
    </w:p>
    <w:p w14:paraId="4F72FFD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const char KEY_RIGHT = 0x27;// keyboard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箭頭</w:t>
      </w:r>
    </w:p>
    <w:p w14:paraId="09CEC73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const char KEY_DOWN = 0x28;// keyboard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下箭頭</w:t>
      </w:r>
    </w:p>
    <w:p w14:paraId="5CBC204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nst char KEY_ENTER = 0xD;// keyboard Enter</w:t>
      </w:r>
    </w:p>
    <w:p w14:paraId="382E30B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nst char KEY_CTRL = 0x11;// keyboard Ctrl</w:t>
      </w:r>
    </w:p>
    <w:p w14:paraId="5F0F7A7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nst char KEY_E = 0x45;// keyboard E</w:t>
      </w:r>
    </w:p>
    <w:p w14:paraId="6FD980C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onst char KEY_M = 0x4D;// keyboard M</w:t>
      </w:r>
    </w:p>
    <w:p w14:paraId="062EBE9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nChar == KEY_UP) c_PacMan.SetLastKey(0);</w:t>
      </w:r>
    </w:p>
    <w:p w14:paraId="4A53895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nChar == KEY_DOWN) c_PacMan.SetLastKey(1);</w:t>
      </w:r>
    </w:p>
    <w:p w14:paraId="01C8B59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nChar == KEY_LEFT) c_PacMan.SetLastKey(2);</w:t>
      </w:r>
    </w:p>
    <w:p w14:paraId="0BE9F87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nChar == KEY_RIGHT) c_PacMan.SetLastKey(3);</w:t>
      </w:r>
    </w:p>
    <w:p w14:paraId="29ED5B4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nChar == KEY_CTRL) ctrlDown = true;</w:t>
      </w:r>
    </w:p>
    <w:p w14:paraId="11D2804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else if (nChar != KEY_E &amp;&amp; nChar != KEY_M &amp;&amp; nChar != KEY_ENTER) ctrlDown = false;</w:t>
      </w:r>
    </w:p>
    <w:p w14:paraId="539107A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切至下一關</w:t>
      </w:r>
    </w:p>
    <w:p w14:paraId="7DDFE65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nChar == KEY_ENTER) </w:t>
      </w:r>
    </w:p>
    <w:p w14:paraId="1194E7E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89187A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myLevel.getLevel() &lt; NUMMAPS)</w:t>
      </w:r>
    </w:p>
    <w:p w14:paraId="220CBE8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5DF5D36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c_PacMan.restart();</w:t>
      </w:r>
    </w:p>
    <w:p w14:paraId="3ABBDD2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for (int i = 0; i &lt; 4; i++)</w:t>
      </w:r>
    </w:p>
    <w:p w14:paraId="541FE6A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66DF709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ghost[i].restart();</w:t>
      </w:r>
    </w:p>
    <w:p w14:paraId="24EE993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70777B7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remainFoods = 0;</w:t>
      </w:r>
    </w:p>
    <w:p w14:paraId="32C934F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myLevel.getLevel() == 1) myScore.setScore(3130);</w:t>
      </w:r>
    </w:p>
    <w:p w14:paraId="6C01B76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myLevel.getLevel() == 2) myScore.setScore(6320);</w:t>
      </w:r>
    </w:p>
    <w:p w14:paraId="18E4E14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FA4118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trlDown = false;</w:t>
      </w:r>
    </w:p>
    <w:p w14:paraId="7441379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4FF7E7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組合鍵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-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跳至最後關卡</w:t>
      </w:r>
    </w:p>
    <w:p w14:paraId="58A4765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ctrlDown &amp;&amp; nChar == KEY_E)</w:t>
      </w:r>
    </w:p>
    <w:p w14:paraId="385E091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A902E8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_PacMan.restart();</w:t>
      </w:r>
    </w:p>
    <w:p w14:paraId="58566D4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host[0].SetTopLeft(MAP_START + 4 * BITMAP_SIZE, MAP_START + 5 * BITMAP_SIZE);</w:t>
      </w:r>
    </w:p>
    <w:p w14:paraId="06AA198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host[1].SetTopLeft(MAP_START + 4 * BITMAP_SIZE, MAP_START + 20 * BITMAP_SIZE);</w:t>
      </w:r>
    </w:p>
    <w:p w14:paraId="46A20B6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host[2].SetTopLeft(MAP_START + 18 * BITMAP_SIZE, MAP_START + 28 * BITMAP_SIZE);</w:t>
      </w:r>
    </w:p>
    <w:p w14:paraId="519BA96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host[3].SetTopLeft(MAP_START + 26 * BITMAP_SIZE, MAP_START + 26 * BITMAP_SIZE);</w:t>
      </w:r>
    </w:p>
    <w:p w14:paraId="5BBEEFD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mainFoods = 0;</w:t>
      </w:r>
    </w:p>
    <w:p w14:paraId="47031A7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ameMap.lastMap();</w:t>
      </w:r>
    </w:p>
    <w:p w14:paraId="5D1C070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evel.setLevel(3);</w:t>
      </w:r>
    </w:p>
    <w:p w14:paraId="1746545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Score.setScore(9720);</w:t>
      </w:r>
    </w:p>
    <w:p w14:paraId="001D407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_PacMan.SetLife(0);</w:t>
      </w:r>
    </w:p>
    <w:p w14:paraId="7D3E6F3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ife.setLife(0);</w:t>
      </w:r>
    </w:p>
    <w:p w14:paraId="5F3E73D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_PacMan.SetMap(gameMap.GetMap());</w:t>
      </w:r>
    </w:p>
    <w:p w14:paraId="79EEF0E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_PacMan.SetLastKey(-1);</w:t>
      </w:r>
    </w:p>
    <w:p w14:paraId="5E9D643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r (int i = 0; i &lt; 4; i++)</w:t>
      </w:r>
    </w:p>
    <w:p w14:paraId="5719EA0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183488F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ghost[i].SetMap(gameMap.GetMap());</w:t>
      </w:r>
    </w:p>
    <w:p w14:paraId="3276D42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3B4C78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mainFoods = gameMap.getFoodCount();</w:t>
      </w:r>
    </w:p>
    <w:p w14:paraId="1956B80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trlDown = false;</w:t>
      </w:r>
    </w:p>
    <w:p w14:paraId="2EDF547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48B8243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組合鍵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-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轉為逃避鬼模式</w:t>
      </w:r>
    </w:p>
    <w:p w14:paraId="5B52E4D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ctrlDown &amp;&amp; nChar == KEY_M)</w:t>
      </w:r>
    </w:p>
    <w:p w14:paraId="162109A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C7C42C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r (int i = 0; i &lt; 4; i++)</w:t>
      </w:r>
    </w:p>
    <w:p w14:paraId="161BAB5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3E88B53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ghost[i].changeMode(1);</w:t>
      </w:r>
    </w:p>
    <w:p w14:paraId="1D9C066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05AF2D1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trlDown = false;</w:t>
      </w:r>
    </w:p>
    <w:p w14:paraId="2C6256C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}</w:t>
      </w:r>
    </w:p>
    <w:p w14:paraId="53A7CE5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67A37C0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</w:p>
    <w:p w14:paraId="05D9062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void CGameStateRun::OnKeyUp(UINT nChar, UINT nRepCnt, UINT nFlags)</w:t>
      </w:r>
    </w:p>
    <w:p w14:paraId="71CD230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65C6048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const char KEY_LEFT = 0x25;// keyboard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箭頭</w:t>
      </w:r>
    </w:p>
    <w:p w14:paraId="78A9B83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const char KEY_UP = 0x26;// keyboard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上箭頭</w:t>
      </w:r>
    </w:p>
    <w:p w14:paraId="220C0C4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const char KEY_RIGHT = 0x27;// keyboard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箭頭</w:t>
      </w:r>
    </w:p>
    <w:p w14:paraId="433F45E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const char KEY_DOWN = 0x28;// keyboard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下箭頭</w:t>
      </w:r>
    </w:p>
    <w:p w14:paraId="6D686C8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5A1956A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</w:p>
    <w:p w14:paraId="191F3BF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void CGameStateRun::GameRestart()</w:t>
      </w:r>
    </w:p>
    <w:p w14:paraId="5E4D062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4BF26E5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ameMap.SetMap(MAP_1);</w:t>
      </w:r>
    </w:p>
    <w:p w14:paraId="2E8108A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_PacMan.GameRestart();</w:t>
      </w:r>
    </w:p>
    <w:p w14:paraId="2736D0B5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_PacMan.SetMap(gameMap.GetMap());</w:t>
      </w:r>
    </w:p>
    <w:p w14:paraId="7CF16CE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for (int i = 0; i &lt; 4; i++)</w:t>
      </w:r>
    </w:p>
    <w:p w14:paraId="54EB6F6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671E612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host[i].GameRestart();</w:t>
      </w:r>
    </w:p>
    <w:p w14:paraId="13828DC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host[i].SetMap(gameMap.GetMap());</w:t>
      </w:r>
    </w:p>
    <w:p w14:paraId="1285FF5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39A22DC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itFoods = gameMap.getFoodCount();</w:t>
      </w:r>
    </w:p>
    <w:p w14:paraId="1DC2544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remainFoods = initFoods;</w:t>
      </w:r>
    </w:p>
    <w:p w14:paraId="4328EC3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myLevel.setLevel(1);</w:t>
      </w:r>
    </w:p>
    <w:p w14:paraId="13FB809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myScore.setScore(0);</w:t>
      </w:r>
    </w:p>
    <w:p w14:paraId="328186B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myLife.setLife(4);</w:t>
      </w:r>
    </w:p>
    <w:p w14:paraId="2E1ABEA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hostDelay = 0;</w:t>
      </w:r>
    </w:p>
    <w:p w14:paraId="530FE24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sCompleted = false;</w:t>
      </w:r>
    </w:p>
    <w:p w14:paraId="2368BC0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trlDown = false;</w:t>
      </w:r>
    </w:p>
    <w:p w14:paraId="0402F4A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runningTime = 0;</w:t>
      </w:r>
    </w:p>
    <w:p w14:paraId="00713BF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stateDelay = 0;</w:t>
      </w:r>
    </w:p>
    <w:p w14:paraId="1315045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2853254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void CGameStateRun::OnShow()</w:t>
      </w:r>
    </w:p>
    <w:p w14:paraId="18CA5E0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26857E4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顯示地圖</w:t>
      </w:r>
    </w:p>
    <w:p w14:paraId="6A4A628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gameMap.OnShow();</w:t>
      </w:r>
    </w:p>
    <w:p w14:paraId="42B32A2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轉換狀態</w:t>
      </w:r>
    </w:p>
    <w:p w14:paraId="6E65E10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f (c_PacMan.IsGameover()) {</w:t>
      </w:r>
    </w:p>
    <w:p w14:paraId="5575C957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ameover.ShowBitmap();</w:t>
      </w:r>
    </w:p>
    <w:p w14:paraId="22B9F0B0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tateDelay++;</w:t>
      </w:r>
    </w:p>
    <w:p w14:paraId="525360D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結束後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delay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一段時間後進入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over state</w:t>
      </w:r>
    </w:p>
    <w:p w14:paraId="63B7B85A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stateDelay == 100) {</w:t>
      </w:r>
    </w:p>
    <w:p w14:paraId="1A284C2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GameRestart();</w:t>
      </w:r>
    </w:p>
    <w:p w14:paraId="16FD7C5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GotoGameState(GAME_STATE_OVER);</w:t>
      </w:r>
    </w:p>
    <w:p w14:paraId="15989E4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AFBEC5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4DA7BA4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else if (isCompleted) {</w:t>
      </w:r>
    </w:p>
    <w:p w14:paraId="36A2E1E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ompleted.ShowBitmap();</w:t>
      </w:r>
    </w:p>
    <w:p w14:paraId="21C060A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tateDelay++;</w:t>
      </w:r>
    </w:p>
    <w:p w14:paraId="6C48164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結束後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delay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一段時間後進入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over state</w:t>
      </w:r>
    </w:p>
    <w:p w14:paraId="248B32BB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stateDelay == 100) {</w:t>
      </w:r>
    </w:p>
    <w:p w14:paraId="0B25E58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GameRestart();</w:t>
      </w:r>
    </w:p>
    <w:p w14:paraId="47E2813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GotoGameState(GAME_STATE_OVER);</w:t>
      </w:r>
    </w:p>
    <w:p w14:paraId="5783344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5F787A5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2BF9C4C1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else</w:t>
      </w:r>
    </w:p>
    <w:p w14:paraId="27FDEA9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531D91D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顯示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</w:t>
      </w:r>
    </w:p>
    <w:p w14:paraId="307025DE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_PacMan.OnShow();</w:t>
      </w:r>
    </w:p>
    <w:p w14:paraId="596983C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顯示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Ghost</w:t>
      </w:r>
    </w:p>
    <w:p w14:paraId="3FF2144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r (int i = 0; i &lt; 4; i++)</w:t>
      </w:r>
    </w:p>
    <w:p w14:paraId="44FFF813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2ADCD169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ghost[i].OnShow();</w:t>
      </w:r>
    </w:p>
    <w:p w14:paraId="745A812F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4F1AD25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顯示分數</w:t>
      </w:r>
    </w:p>
    <w:p w14:paraId="5303838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Score.OnShow();</w:t>
      </w:r>
    </w:p>
    <w:p w14:paraId="48D8E566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顯示關卡等級</w:t>
      </w:r>
    </w:p>
    <w:p w14:paraId="43E5455C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evel.OnShow();</w:t>
      </w:r>
    </w:p>
    <w:p w14:paraId="4DA2A2F4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顯示生命值</w:t>
      </w:r>
    </w:p>
    <w:p w14:paraId="73523DE2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myLife.OnShow();</w:t>
      </w:r>
    </w:p>
    <w:p w14:paraId="351CFFBD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348BBA38" w14:textId="77777777" w:rsidR="00E57238" w:rsidRPr="00B95054" w:rsidRDefault="00E57238" w:rsidP="00E57238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6E950837" w14:textId="47B6049A" w:rsidR="005C3CEB" w:rsidRPr="00B95054" w:rsidRDefault="00E57238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7D3C5FD5" w14:textId="4CCD830B" w:rsidR="00E57238" w:rsidRPr="00B95054" w:rsidRDefault="005C3CEB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CPacman.h</w:t>
      </w:r>
    </w:p>
    <w:p w14:paraId="58BF849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464F91B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7595FE0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Pacman: Pacman class</w:t>
      </w:r>
    </w:p>
    <w:p w14:paraId="163F6FF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1AB748B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Life;</w:t>
      </w:r>
    </w:p>
    <w:p w14:paraId="046CB91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Ghost;</w:t>
      </w:r>
    </w:p>
    <w:p w14:paraId="5A04AA4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Pacman</w:t>
      </w:r>
    </w:p>
    <w:p w14:paraId="00061FB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5FC98B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ublic:</w:t>
      </w:r>
    </w:p>
    <w:p w14:paraId="467B4C0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Pacman();</w:t>
      </w:r>
    </w:p>
    <w:p w14:paraId="032125E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~CPacman();</w:t>
      </w:r>
    </w:p>
    <w:p w14:paraId="29B7990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HitGhost(CGhost *ghost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碰到正常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ghost</w:t>
      </w:r>
    </w:p>
    <w:p w14:paraId="0376B5C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Alive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活著</w:t>
      </w:r>
    </w:p>
    <w:p w14:paraId="7C27828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restart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失去生命或切換關卡時回到起始點</w:t>
      </w:r>
    </w:p>
    <w:p w14:paraId="12C777F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GetDelay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目前死亡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delay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時間</w:t>
      </w:r>
    </w:p>
    <w:p w14:paraId="09513EF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Gameover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是否結束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生命值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&lt;0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時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0CE9E24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IsAlive(bool alive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是否活著</w:t>
      </w:r>
    </w:p>
    <w:p w14:paraId="039A6F0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LoadBitmap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圖形</w:t>
      </w:r>
    </w:p>
    <w:p w14:paraId="56A1F99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void SetTopLeft();</w:t>
      </w:r>
    </w:p>
    <w:p w14:paraId="1EF2045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Move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移動</w:t>
      </w:r>
    </w:p>
    <w:p w14:paraId="459CF3D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Show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將圖形貼到畫面</w:t>
      </w:r>
    </w:p>
    <w:p w14:paraId="31444DF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Life(int life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生命值</w:t>
      </w:r>
    </w:p>
    <w:p w14:paraId="246FA6B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GetLife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目前生命值</w:t>
      </w:r>
    </w:p>
    <w:p w14:paraId="6A5AA35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InitXY(int x, int 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初始位置</w:t>
      </w:r>
    </w:p>
    <w:p w14:paraId="32397F6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GetX1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x1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上角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62D84AE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GetY1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y1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上角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1EBDA51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GetX2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x2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下角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6C73D0F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GetY2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y2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下角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3223F9C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GetMapIndex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左上角及右下角在地圖的座標</w:t>
      </w:r>
    </w:p>
    <w:p w14:paraId="293333A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MovingUp(bool flag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是否正在往上移動</w:t>
      </w:r>
    </w:p>
    <w:p w14:paraId="2C520D2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MovingDown(bool flag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是否正在往下移動</w:t>
      </w:r>
    </w:p>
    <w:p w14:paraId="62D039F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MovingLeft(bool flag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是否正在往左移動</w:t>
      </w:r>
    </w:p>
    <w:p w14:paraId="694C583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MovingRight(bool flag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是否正在往右移動</w:t>
      </w:r>
    </w:p>
    <w:p w14:paraId="30E0817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Map(int **map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初始化地圖</w:t>
      </w:r>
    </w:p>
    <w:p w14:paraId="2FD332A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FindMapIndex_X(int x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座標在矩陣的位置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X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軸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544C1A7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FindMapIndex_Y(int 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座標在矩陣的位置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Y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軸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06A1597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LastKey(int ke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最後一個按下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KEY</w:t>
      </w:r>
    </w:p>
    <w:p w14:paraId="76F1460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GameRestart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重新開始</w:t>
      </w:r>
    </w:p>
    <w:p w14:paraId="2119402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rivate:</w:t>
      </w:r>
    </w:p>
    <w:p w14:paraId="60C00E6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stop_1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靜止狀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預設向上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42F69D7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stop_2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靜止狀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預設向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0A04336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stop_3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靜止狀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預設向左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5E34C75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stop_4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靜止狀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預設向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29D0350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1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上</w:t>
      </w:r>
    </w:p>
    <w:p w14:paraId="338F91B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2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下</w:t>
      </w:r>
    </w:p>
    <w:p w14:paraId="25D594C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3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左</w:t>
      </w:r>
    </w:p>
    <w:p w14:paraId="0DB8C5A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4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右</w:t>
      </w:r>
    </w:p>
    <w:p w14:paraId="0484203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die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死亡</w:t>
      </w:r>
    </w:p>
    <w:p w14:paraId="5BD5AC4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*animation = &amp;animation_stop_4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當前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動畫方向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預設向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2F403EF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delay = 0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等待狀態結束</w:t>
      </w:r>
    </w:p>
    <w:p w14:paraId="4EBC9BF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t myLife = 4;</w:t>
      </w:r>
    </w:p>
    <w:p w14:paraId="34B9285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init_X, init_Y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初始位置</w:t>
      </w:r>
    </w:p>
    <w:p w14:paraId="3E4CFC2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x, y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目前位置</w:t>
      </w:r>
    </w:p>
    <w:p w14:paraId="2A73262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mov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移動方向</w:t>
      </w:r>
    </w:p>
    <w:p w14:paraId="1E8AD3C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MovingDown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正在往下移動</w:t>
      </w:r>
    </w:p>
    <w:p w14:paraId="4EEA27B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MovingLeft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正在往左移動</w:t>
      </w:r>
    </w:p>
    <w:p w14:paraId="080295D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MovingRight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正在往右移動</w:t>
      </w:r>
    </w:p>
    <w:p w14:paraId="663A097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MovingUp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正在往上移動</w:t>
      </w:r>
    </w:p>
    <w:p w14:paraId="5B8A810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Stop = fals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撞牆停止移動</w:t>
      </w:r>
    </w:p>
    <w:p w14:paraId="6B8414F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HitRectangle(int tx1, int ty1, int tx2, int ty2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檢查是否有交集</w:t>
      </w:r>
    </w:p>
    <w:p w14:paraId="4524855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_aliv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生命狀態</w:t>
      </w:r>
    </w:p>
    <w:p w14:paraId="251C5D8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_gameover = fals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結束</w:t>
      </w:r>
    </w:p>
    <w:p w14:paraId="4C3C043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map[31][28]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地圖</w:t>
      </w:r>
    </w:p>
    <w:p w14:paraId="357A907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MapIndex_X1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上角位於地圖的座標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X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軸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3A0500F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lastRenderedPageBreak/>
        <w:t xml:space="preserve">        int MapIndex_Y1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上角位於地圖的座標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Y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軸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6D0203F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MapIndex_X2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下角位於地圖的座標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X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軸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015F734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MapIndex_Y2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下角位於地圖的座標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Y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軸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45D61C2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wall_pixel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牆壁位置</w:t>
      </w:r>
    </w:p>
    <w:p w14:paraId="4203925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lastKey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最近一次按的方向</w:t>
      </w:r>
    </w:p>
    <w:p w14:paraId="1E12B89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;</w:t>
      </w:r>
    </w:p>
    <w:p w14:paraId="2C14FA9D" w14:textId="2CD18371" w:rsidR="005C3CEB" w:rsidRPr="00B95054" w:rsidRDefault="005C3CEB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68234486" w14:textId="3BDF25C3" w:rsidR="005C3CEB" w:rsidRPr="00B95054" w:rsidRDefault="005C3CEB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C</w:t>
      </w: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  <w:lang w:eastAsia="zh-TW"/>
        </w:rPr>
        <w:t>P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acman.cpp</w:t>
      </w:r>
    </w:p>
    <w:p w14:paraId="471341A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stdafx.h"</w:t>
      </w:r>
    </w:p>
    <w:p w14:paraId="48CA9D3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Resource.h"</w:t>
      </w:r>
    </w:p>
    <w:p w14:paraId="1FFD9F3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mmsystem.h&gt;</w:t>
      </w:r>
    </w:p>
    <w:p w14:paraId="5FD109B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ddraw.h&gt;</w:t>
      </w:r>
    </w:p>
    <w:p w14:paraId="716DC4E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audio.h"</w:t>
      </w:r>
    </w:p>
    <w:p w14:paraId="1B27F0E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gamelib.h"</w:t>
      </w:r>
    </w:p>
    <w:p w14:paraId="66522BE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Ghost.h"</w:t>
      </w:r>
    </w:p>
    <w:p w14:paraId="796C2B0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Life.h"</w:t>
      </w:r>
    </w:p>
    <w:p w14:paraId="45BB255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Pacman.h"</w:t>
      </w:r>
    </w:p>
    <w:p w14:paraId="3793B82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</w:p>
    <w:p w14:paraId="390C38D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namespace game_framework </w:t>
      </w:r>
    </w:p>
    <w:p w14:paraId="24EE2C7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{</w:t>
      </w:r>
    </w:p>
    <w:p w14:paraId="602C6AD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230C320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Pacman: Pacman class</w:t>
      </w:r>
    </w:p>
    <w:p w14:paraId="25E8ABB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6A10252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Pacman</w:t>
      </w:r>
    </w:p>
    <w:p w14:paraId="086F3B2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Pacman::CPacman() </w:t>
      </w:r>
    </w:p>
    <w:p w14:paraId="2E3D91D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B1118A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sMovingLeft = isMovingRight = isMovingUp = isMovingDown = false;</w:t>
      </w:r>
    </w:p>
    <w:p w14:paraId="29EAE0C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s_alive = true;</w:t>
      </w:r>
    </w:p>
    <w:p w14:paraId="32BE420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47F7090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Pacman::~CPacman() {}</w:t>
      </w:r>
    </w:p>
    <w:p w14:paraId="6B2294F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GameRestart()</w:t>
      </w:r>
    </w:p>
    <w:p w14:paraId="28B94A0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675AC6D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start();</w:t>
      </w:r>
    </w:p>
    <w:p w14:paraId="208AF21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ife = 4;</w:t>
      </w:r>
    </w:p>
    <w:p w14:paraId="0D75F08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delay = 0;</w:t>
      </w:r>
    </w:p>
    <w:p w14:paraId="0098A61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s_gameover = false;</w:t>
      </w:r>
    </w:p>
    <w:p w14:paraId="7B2955D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BCDFE0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SetInitXY(int x, int y)</w:t>
      </w:r>
    </w:p>
    <w:p w14:paraId="289651E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9D0767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it_X = MAP_START + x * BITMAP_SIZ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起始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Y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座標</w:t>
      </w:r>
    </w:p>
    <w:p w14:paraId="3D5D768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it_Y = MAP_START + y * BITMAP_SIZ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起始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X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座標</w:t>
      </w:r>
    </w:p>
    <w:p w14:paraId="4598842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this-&gt;x = init_X;</w:t>
      </w:r>
    </w:p>
    <w:p w14:paraId="071218E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this-&gt;y = init_Y;</w:t>
      </w:r>
    </w:p>
    <w:p w14:paraId="5C52BFE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D997E5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LoadBitmap()</w:t>
      </w:r>
    </w:p>
    <w:p w14:paraId="34901BD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788809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 STOP</w:t>
      </w:r>
    </w:p>
    <w:p w14:paraId="6AB9DBE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animation_stop_1.AddBitmap(IDB_PACMAN_UP_1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靜止狀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預設向上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7735E57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animation_stop_2.AddBitmap(IDB_PACMAN_DOWN_1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靜止狀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預設向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69B1CB9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animation_stop_3.AddBitmap(IDB_PACMAN_LEFT_1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靜止狀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預設向左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64DB6DE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animation_stop_4.AddBitmap(IDB_PACMAN_RIGHT_1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靜止狀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預設向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5113931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 DIE</w:t>
      </w:r>
    </w:p>
    <w:p w14:paraId="76FF2D0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animation_die.AddBitmap(IDB_PACMAN_UP_1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死亡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上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366F448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die.AddBitmap(IDB_PACMAN_DIE_1, RGB(255, 255, 255));</w:t>
      </w:r>
    </w:p>
    <w:p w14:paraId="65A5BB5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die.AddBitmap(IDB_PACMAN_DIE_2, RGB(255, 255, 255));</w:t>
      </w:r>
    </w:p>
    <w:p w14:paraId="2211354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die.AddBitmap(IDB_PACMAN_DIE_3, RGB(255, 255, 255));</w:t>
      </w:r>
    </w:p>
    <w:p w14:paraId="0935A68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die.AddBitmap(IDB_PACMAN_DIE_4, RGB(255, 255, 255));</w:t>
      </w:r>
    </w:p>
    <w:p w14:paraId="6A41882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animation_die.AddBitmap(IDB_PACMAN_DIE_BLACK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全黑結束</w:t>
      </w:r>
    </w:p>
    <w:p w14:paraId="6F11A34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 UP</w:t>
      </w:r>
    </w:p>
    <w:p w14:paraId="12B1A37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animation_1.AddBitmap(IDB_PACMAN_UP_1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上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open</w:t>
      </w:r>
    </w:p>
    <w:p w14:paraId="43D93A4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animation_1.AddBitmap(IDB_PACMAN_UP_2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上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close</w:t>
      </w:r>
    </w:p>
    <w:p w14:paraId="7F9E00D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 DOWN</w:t>
      </w:r>
    </w:p>
    <w:p w14:paraId="6B93681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animation_2.AddBitmap(IDB_PACMAN_DOWN_1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open</w:t>
      </w:r>
    </w:p>
    <w:p w14:paraId="110DEDF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animation_2.AddBitmap(IDB_PACMAN_DOWN_2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close</w:t>
      </w:r>
    </w:p>
    <w:p w14:paraId="5E6DDC1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 LEFT</w:t>
      </w:r>
    </w:p>
    <w:p w14:paraId="37A1384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animation_3.AddBitmap(IDB_PACMAN_LEFT_1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左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open</w:t>
      </w:r>
    </w:p>
    <w:p w14:paraId="3EF887B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animation_3.AddBitmap(IDB_PACMAN_LEFT_2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左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close</w:t>
      </w:r>
    </w:p>
    <w:p w14:paraId="5F7B000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 RIGHT</w:t>
      </w:r>
    </w:p>
    <w:p w14:paraId="0CBCB4C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animation_4.AddBitmap(IDB_PACMAN_RIGHT_1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open</w:t>
      </w:r>
    </w:p>
    <w:p w14:paraId="3E7024E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lastRenderedPageBreak/>
        <w:t xml:space="preserve">        animation_4.AddBitmap(IDB_PACMAN_RIGHT_2, RGB(255, 255, 255));/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close</w:t>
      </w:r>
    </w:p>
    <w:p w14:paraId="6F43F63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1D48E54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OnMove() </w:t>
      </w:r>
    </w:p>
    <w:p w14:paraId="1090E49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19DF16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!is_alive) return;</w:t>
      </w:r>
    </w:p>
    <w:p w14:paraId="4343155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onst int STEP_SIZE = 2;</w:t>
      </w:r>
    </w:p>
    <w:p w14:paraId="7F96C6C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-&gt;OnMove();</w:t>
      </w:r>
    </w:p>
    <w:p w14:paraId="5653C8A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sStop = false;</w:t>
      </w:r>
    </w:p>
    <w:p w14:paraId="6744C5B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etMapIndex();</w:t>
      </w:r>
    </w:p>
    <w:p w14:paraId="5461052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lastKey == 0) SetMovingUp(true);</w:t>
      </w:r>
    </w:p>
    <w:p w14:paraId="290F413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if (lastKey == 1) SetMovingDown(true);</w:t>
      </w:r>
    </w:p>
    <w:p w14:paraId="4945E6F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if (lastKey == 2) SetMovingLeft(true);</w:t>
      </w:r>
    </w:p>
    <w:p w14:paraId="19B9B77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if (lastKey == 3) SetMovingRight(true);</w:t>
      </w:r>
    </w:p>
    <w:p w14:paraId="04BF489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isMovingUp)</w:t>
      </w:r>
    </w:p>
    <w:p w14:paraId="39516B5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03903E0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y - wall_pixel &gt; STEP_SIZE) y -= STEP_SIZE;</w:t>
      </w:r>
    </w:p>
    <w:p w14:paraId="4FA76BD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else</w:t>
      </w:r>
    </w:p>
    <w:p w14:paraId="64E0781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126BB63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y = wall_pixel;</w:t>
      </w:r>
    </w:p>
    <w:p w14:paraId="4939333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sStop = true;</w:t>
      </w:r>
    </w:p>
    <w:p w14:paraId="326FA94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00BD641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7CB52CF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if (isMovingDown)</w:t>
      </w:r>
    </w:p>
    <w:p w14:paraId="4D8A76B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53FA1DD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wall_pixel - y &gt; STEP_SIZE) y += STEP_SIZE;</w:t>
      </w:r>
    </w:p>
    <w:p w14:paraId="3D5740C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else </w:t>
      </w:r>
    </w:p>
    <w:p w14:paraId="575E032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4CAC446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y = wall_pixel;</w:t>
      </w:r>
    </w:p>
    <w:p w14:paraId="07C96E6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sStop = true;</w:t>
      </w:r>
    </w:p>
    <w:p w14:paraId="559D1B5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072FB69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4C7CD01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if (isMovingLeft)</w:t>
      </w:r>
    </w:p>
    <w:p w14:paraId="6B46F6C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1C7587D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x &lt; MAP_START + BITMAP_SIZE * (0) + 5)</w:t>
      </w:r>
    </w:p>
    <w:p w14:paraId="63E8CCE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750A4BB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x = MAP_START + BITMAP_SIZE * (27);</w:t>
      </w:r>
    </w:p>
    <w:p w14:paraId="27072DA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SetMovingLeft(true);</w:t>
      </w:r>
    </w:p>
    <w:p w14:paraId="596F43D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return;</w:t>
      </w:r>
    </w:p>
    <w:p w14:paraId="1C8AB00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0F90C2D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x - wall_pixel &gt; STEP_SIZE) x -= STEP_SIZE;</w:t>
      </w:r>
    </w:p>
    <w:p w14:paraId="3F90271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else</w:t>
      </w:r>
    </w:p>
    <w:p w14:paraId="1839A8C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770BBB7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x = wall_pixel;</w:t>
      </w:r>
    </w:p>
    <w:p w14:paraId="1822DB4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sStop = true;</w:t>
      </w:r>
    </w:p>
    <w:p w14:paraId="0C423A8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63CC5F2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326B3CA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if (isMovingRight)</w:t>
      </w:r>
    </w:p>
    <w:p w14:paraId="5702923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18AFD64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x &gt; MAP_START + BITMAP_SIZE * (27) - 5) </w:t>
      </w:r>
    </w:p>
    <w:p w14:paraId="2CBCC95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618432F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x = MAP_START + BITMAP_SIZE * (0);</w:t>
      </w:r>
    </w:p>
    <w:p w14:paraId="27A4285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SetMovingRight(true);</w:t>
      </w:r>
    </w:p>
    <w:p w14:paraId="5FAB653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return;</w:t>
      </w:r>
    </w:p>
    <w:p w14:paraId="4D560AB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78E65A0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wall_pixel - x &gt; STEP_SIZE) x += STEP_SIZE;</w:t>
      </w:r>
    </w:p>
    <w:p w14:paraId="3819DF2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else </w:t>
      </w:r>
    </w:p>
    <w:p w14:paraId="5392654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3244690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x = wall_pixel;</w:t>
      </w:r>
    </w:p>
    <w:p w14:paraId="057D09C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sStop = true;</w:t>
      </w:r>
    </w:p>
    <w:p w14:paraId="28ECFCE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26AEC2B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970EB6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1C03B11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找座標在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map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陣列上的位置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X)</w:t>
      </w:r>
    </w:p>
    <w:p w14:paraId="54ADEE6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Pacman::FindMapIndex_X(int x)</w:t>
      </w:r>
    </w:p>
    <w:p w14:paraId="2F9F31C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9460CD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(x - MAP_START) / BITMAP_SIZE;</w:t>
      </w:r>
    </w:p>
    <w:p w14:paraId="5F66801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A4E091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找座標在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map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陣列上的位置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Y)</w:t>
      </w:r>
    </w:p>
    <w:p w14:paraId="1EBEA8E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Pacman::FindMapIndex_Y(int y)</w:t>
      </w:r>
    </w:p>
    <w:p w14:paraId="13630DD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{</w:t>
      </w:r>
    </w:p>
    <w:p w14:paraId="5A1611F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(y - MAP_START) / BITMAP_SIZE;</w:t>
      </w:r>
    </w:p>
    <w:p w14:paraId="1BBB56E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D014AD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找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四個點的陣列位置</w:t>
      </w:r>
    </w:p>
    <w:p w14:paraId="35A0BDB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GetMapIndex() </w:t>
      </w:r>
    </w:p>
    <w:p w14:paraId="729A3A4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1BB26E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MapIndex_X1 = FindMapIndex_X(x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</w:t>
      </w:r>
    </w:p>
    <w:p w14:paraId="23D0A69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MapIndex_X2 = FindMapIndex_X(x + 22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</w:t>
      </w:r>
    </w:p>
    <w:p w14:paraId="1692CE1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MapIndex_Y1 = FindMapIndex_Y(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上</w:t>
      </w:r>
    </w:p>
    <w:p w14:paraId="18F7F6E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MapIndex_Y2 = FindMapIndex_Y(y + 22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下</w:t>
      </w:r>
    </w:p>
    <w:p w14:paraId="7BC8EE5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66D40D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上移動</w:t>
      </w:r>
    </w:p>
    <w:p w14:paraId="085CACC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SetMovingUp(bool flag)</w:t>
      </w:r>
    </w:p>
    <w:p w14:paraId="665E1F9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43EFE6D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etMapIndex();</w:t>
      </w:r>
    </w:p>
    <w:p w14:paraId="6578666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map[MapIndex_Y1 - 1][MapIndex_X1] != 1 &amp;&amp; map[MapIndex_Y1 - 1][MapIndex_X2] != 1) </w:t>
      </w:r>
    </w:p>
    <w:p w14:paraId="56FE620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7802843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nimation = &amp;animation_1;</w:t>
      </w:r>
    </w:p>
    <w:p w14:paraId="1398547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sMovingLeft = isMovingRight = isMovingUp = isMovingDown = false;</w:t>
      </w:r>
    </w:p>
    <w:p w14:paraId="55ECD1D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sMovingUp = flag;</w:t>
      </w:r>
    </w:p>
    <w:p w14:paraId="7939F31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計算向上終點牆的位置</w:t>
      </w:r>
    </w:p>
    <w:p w14:paraId="3F2F09E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all_pixel = 0;</w:t>
      </w:r>
    </w:p>
    <w:p w14:paraId="0A9CA3D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hile (true)</w:t>
      </w:r>
    </w:p>
    <w:p w14:paraId="3646214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3B78A20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f (map[MapIndex_Y1][MapIndex_X1] == 1)</w:t>
      </w:r>
    </w:p>
    <w:p w14:paraId="1DEBACB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{</w:t>
      </w:r>
    </w:p>
    <w:p w14:paraId="754DFD0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wall_pixel = MAP_START + BITMAP_SIZE * (MapIndex_Y1 + 1);</w:t>
      </w:r>
    </w:p>
    <w:p w14:paraId="4BF2301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break;</w:t>
      </w:r>
    </w:p>
    <w:p w14:paraId="252AF3B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}</w:t>
      </w:r>
    </w:p>
    <w:p w14:paraId="7BD375E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else</w:t>
      </w:r>
    </w:p>
    <w:p w14:paraId="7A5F56B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MapIndex_Y1--;</w:t>
      </w:r>
    </w:p>
    <w:p w14:paraId="368E9A0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17B8AA0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225FCF6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50A525E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下移動</w:t>
      </w:r>
    </w:p>
    <w:p w14:paraId="6AAB9CD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SetMovingDown(bool flag)</w:t>
      </w:r>
    </w:p>
    <w:p w14:paraId="54AD4F2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7C283F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etMapIndex();</w:t>
      </w:r>
    </w:p>
    <w:p w14:paraId="1C4CF9F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map[MapIndex_Y2 + 1][MapIndex_X1] != 1 &amp;&amp; map[MapIndex_Y2 + 1][MapIndex_X2] != 1 &amp;&amp; map[MapIndex_Y2 + 1][MapIndex_X1] != 2 &amp;&amp; map[MapIndex_Y2 + 1][MapIndex_X2] != 2) </w:t>
      </w:r>
    </w:p>
    <w:p w14:paraId="501F2A4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56A6286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nimation = &amp;animation_2;</w:t>
      </w:r>
    </w:p>
    <w:p w14:paraId="3F6806B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sMovingLeft = isMovingRight = isMovingUp = isMovingDown = false;</w:t>
      </w:r>
    </w:p>
    <w:p w14:paraId="14D6E03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sMovingDown = flag;</w:t>
      </w:r>
    </w:p>
    <w:p w14:paraId="1264853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計算向下終點牆的位置</w:t>
      </w:r>
    </w:p>
    <w:p w14:paraId="35580DD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all_pixel = 0;</w:t>
      </w:r>
    </w:p>
    <w:p w14:paraId="0E16B53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hile (true)</w:t>
      </w:r>
    </w:p>
    <w:p w14:paraId="1831B70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4646363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f (map[MapIndex_Y1][MapIndex_X1] == 1)</w:t>
      </w:r>
    </w:p>
    <w:p w14:paraId="0E99E2A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{</w:t>
      </w:r>
    </w:p>
    <w:p w14:paraId="4099B76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wall_pixel = MAP_START + BITMAP_SIZE * (MapIndex_Y1 - 1);</w:t>
      </w:r>
    </w:p>
    <w:p w14:paraId="641DB8D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break;</w:t>
      </w:r>
    </w:p>
    <w:p w14:paraId="6349FD4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}</w:t>
      </w:r>
    </w:p>
    <w:p w14:paraId="28877F5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else</w:t>
      </w:r>
    </w:p>
    <w:p w14:paraId="712C021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MapIndex_Y1++;</w:t>
      </w:r>
    </w:p>
    <w:p w14:paraId="4058367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132F646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C2B9B1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4FE9626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左移動</w:t>
      </w:r>
    </w:p>
    <w:p w14:paraId="4770C0D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SetMovingLeft(bool flag)</w:t>
      </w:r>
    </w:p>
    <w:p w14:paraId="4BA3C80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653CD9E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etMapIndex();</w:t>
      </w:r>
    </w:p>
    <w:p w14:paraId="6A7F6ED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map[MapIndex_Y1][MapIndex_X1-1] != 1 &amp;&amp; map[MapIndex_Y2][MapIndex_X1-1] != 1) </w:t>
      </w:r>
    </w:p>
    <w:p w14:paraId="35CB3F3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5144DB0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nimation = &amp;animation_3;</w:t>
      </w:r>
    </w:p>
    <w:p w14:paraId="599452C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sMovingLeft = isMovingRight = isMovingUp = isMovingDown = false;</w:t>
      </w:r>
    </w:p>
    <w:p w14:paraId="2A39241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sMovingLeft = flag;</w:t>
      </w:r>
    </w:p>
    <w:p w14:paraId="6D2B5BB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計算向左終點牆的位置</w:t>
      </w:r>
    </w:p>
    <w:p w14:paraId="336ADDB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all_pixel = 0;</w:t>
      </w:r>
    </w:p>
    <w:p w14:paraId="25C7912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    while (true)</w:t>
      </w:r>
    </w:p>
    <w:p w14:paraId="7418C52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754F912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f (map[MapIndex_Y1][MapIndex_X1] == 1)</w:t>
      </w:r>
    </w:p>
    <w:p w14:paraId="087F687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{</w:t>
      </w:r>
    </w:p>
    <w:p w14:paraId="1AD88AF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wall_pixel = MAP_START + BITMAP_SIZE * (MapIndex_X1 + 1);</w:t>
      </w:r>
    </w:p>
    <w:p w14:paraId="0057A30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break;</w:t>
      </w:r>
    </w:p>
    <w:p w14:paraId="3D16556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}</w:t>
      </w:r>
    </w:p>
    <w:p w14:paraId="1CD8298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else</w:t>
      </w:r>
    </w:p>
    <w:p w14:paraId="2BBE6D6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MapIndex_X1--;</w:t>
      </w:r>
    </w:p>
    <w:p w14:paraId="43789D5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05396CB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070CC5A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1008813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右移動</w:t>
      </w:r>
    </w:p>
    <w:p w14:paraId="315144F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SetMovingRight(bool flag)</w:t>
      </w:r>
    </w:p>
    <w:p w14:paraId="15CF7D7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540E025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etMapIndex();</w:t>
      </w:r>
    </w:p>
    <w:p w14:paraId="387DC7C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map[MapIndex_Y1][MapIndex_X2 + 1] != 1 &amp;&amp; map[MapIndex_Y2][MapIndex_X2 + 1] != 1)</w:t>
      </w:r>
    </w:p>
    <w:p w14:paraId="4C672D1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2D3A6E0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nimation = &amp;animation_4;</w:t>
      </w:r>
    </w:p>
    <w:p w14:paraId="359AE63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sMovingLeft = isMovingRight = isMovingUp = isMovingDown = false;</w:t>
      </w:r>
    </w:p>
    <w:p w14:paraId="127FB61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sMovingRight = flag;</w:t>
      </w:r>
    </w:p>
    <w:p w14:paraId="487A24F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計算向右終點牆的位置</w:t>
      </w:r>
    </w:p>
    <w:p w14:paraId="10E9EF6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all_pixel = 0;</w:t>
      </w:r>
    </w:p>
    <w:p w14:paraId="7993098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hile (true)</w:t>
      </w:r>
    </w:p>
    <w:p w14:paraId="18E2681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40BF728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f (map[MapIndex_Y1][MapIndex_X1] == 1)</w:t>
      </w:r>
    </w:p>
    <w:p w14:paraId="0B986AE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{</w:t>
      </w:r>
    </w:p>
    <w:p w14:paraId="714AB21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wall_pixel = MAP_START + BITMAP_SIZE * (MapIndex_X1 - 1);</w:t>
      </w:r>
    </w:p>
    <w:p w14:paraId="599E9B0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break;</w:t>
      </w:r>
    </w:p>
    <w:p w14:paraId="34AD6B6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}</w:t>
      </w:r>
    </w:p>
    <w:p w14:paraId="7BFD1EE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else</w:t>
      </w:r>
    </w:p>
    <w:p w14:paraId="3898A79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MapIndex_X1++;</w:t>
      </w:r>
    </w:p>
    <w:p w14:paraId="536233E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796F16C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35C926D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0E48EA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檢查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所構成的矩形是否碰到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ghost</w:t>
      </w:r>
    </w:p>
    <w:p w14:paraId="5B426AF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bool CPacman::HitGhost(CGhost *ghost)</w:t>
      </w:r>
    </w:p>
    <w:p w14:paraId="1E0FA4E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59364FA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t adjust = 2;</w:t>
      </w:r>
    </w:p>
    <w:p w14:paraId="139A2DF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HitRectangle(ghost-&gt;GetX1() + adjust, ghost-&gt;GetY1() + adjust,</w:t>
      </w:r>
    </w:p>
    <w:p w14:paraId="1CE2C32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ghost-&gt;GetX2() - adjust, ghost-&gt;GetY2() - adjust);</w:t>
      </w:r>
    </w:p>
    <w:p w14:paraId="4264DE1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32A92A6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bool CPacman::HitRectangle(int tx1, int ty1, int tx2, int ty2)</w:t>
      </w:r>
    </w:p>
    <w:p w14:paraId="1ECC18D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6E1DA2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t adjust = 2;</w:t>
      </w:r>
    </w:p>
    <w:p w14:paraId="7179FEA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檢查是否有交集</w:t>
      </w:r>
    </w:p>
    <w:p w14:paraId="702B1E4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(tx2 &gt;= x + adjust &amp;&amp; tx1 &lt;= (x + animation-&gt;Width() - adjust) &amp;&amp; ty2 &gt;= y + adjust &amp;&amp; ty1 &lt;= (y + animation-&gt;Height() - adjust));</w:t>
      </w:r>
    </w:p>
    <w:p w14:paraId="4134E93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25E322E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SetMap(int **m)</w:t>
      </w:r>
    </w:p>
    <w:p w14:paraId="15BF5F9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69C33C5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r (int i = 0;i &lt; 31;i++)</w:t>
      </w:r>
    </w:p>
    <w:p w14:paraId="01EE7B3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34F9F43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for (int j = 0;j &lt; 28;j++)</w:t>
      </w:r>
    </w:p>
    <w:p w14:paraId="741B299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5117728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ap[i][j] = m[i][j];</w:t>
      </w:r>
    </w:p>
    <w:p w14:paraId="0B90810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41B2ABE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7E7AA0C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4175D70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SetIsAlive(bool alive)</w:t>
      </w:r>
    </w:p>
    <w:p w14:paraId="60C78D0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627AED3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s_alive = alive;</w:t>
      </w:r>
    </w:p>
    <w:p w14:paraId="20EB010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292CC7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bool CPacman::IsAlive()</w:t>
      </w:r>
    </w:p>
    <w:p w14:paraId="04BB058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5CF5E6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is_alive;</w:t>
      </w:r>
    </w:p>
    <w:p w14:paraId="4F65CA9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F1A0B0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Pacman::GetLife()</w:t>
      </w:r>
    </w:p>
    <w:p w14:paraId="7524DA6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1DBDF1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return myLife;</w:t>
      </w:r>
    </w:p>
    <w:p w14:paraId="0B09387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BC7E3E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Pacman::GetX1()</w:t>
      </w:r>
    </w:p>
    <w:p w14:paraId="3E7FEBD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4C88655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x;</w:t>
      </w:r>
    </w:p>
    <w:p w14:paraId="27A55FB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E562C3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Pacman::GetY1()</w:t>
      </w:r>
    </w:p>
    <w:p w14:paraId="1AEB75C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561127E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y;</w:t>
      </w:r>
    </w:p>
    <w:p w14:paraId="6B35C5D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8F427B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Pacman::GetX2()</w:t>
      </w:r>
    </w:p>
    <w:p w14:paraId="19A48A8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5861FD0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x + animation-&gt;Width();</w:t>
      </w:r>
    </w:p>
    <w:p w14:paraId="42340B8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1AAC65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Pacman::GetY2()</w:t>
      </w:r>
    </w:p>
    <w:p w14:paraId="6F877CA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3BC4E67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y + animation-&gt;Height();</w:t>
      </w:r>
    </w:p>
    <w:p w14:paraId="0BCAED4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2FE7D0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restart()</w:t>
      </w:r>
    </w:p>
    <w:p w14:paraId="780FA8D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BCD59D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sMovingLeft = isMovingRight = isMovingUp = isMovingDown = false;</w:t>
      </w:r>
    </w:p>
    <w:p w14:paraId="5FFD335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etLastKey(-1);</w:t>
      </w:r>
    </w:p>
    <w:p w14:paraId="0FA7C2C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 = &amp;animation_stop_4;</w:t>
      </w:r>
    </w:p>
    <w:p w14:paraId="31E8709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y = init_Y;</w:t>
      </w:r>
    </w:p>
    <w:p w14:paraId="3D34F77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x = init_X;</w:t>
      </w:r>
    </w:p>
    <w:p w14:paraId="3406BEE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s_alive = true;</w:t>
      </w:r>
    </w:p>
    <w:p w14:paraId="01D5F3D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7F75B3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Pacman::GetDelay()</w:t>
      </w:r>
    </w:p>
    <w:p w14:paraId="3774037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78B6921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delay;</w:t>
      </w:r>
    </w:p>
    <w:p w14:paraId="0F0F560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5A64CE2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SetLife(int life)</w:t>
      </w:r>
    </w:p>
    <w:p w14:paraId="6846303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67B4C40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ife = life;</w:t>
      </w:r>
    </w:p>
    <w:p w14:paraId="1CD26CF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4FABCAD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bool CPacman::IsGameover()</w:t>
      </w:r>
    </w:p>
    <w:p w14:paraId="0C91D5B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51C113D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myLife &lt; 0) return true;</w:t>
      </w:r>
    </w:p>
    <w:p w14:paraId="77220B3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false;</w:t>
      </w:r>
    </w:p>
    <w:p w14:paraId="701467E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59E435E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SetTopLeft() </w:t>
      </w:r>
    </w:p>
    <w:p w14:paraId="22F3F4E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406CE3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-&gt;SetTopLeft(x, y);</w:t>
      </w:r>
    </w:p>
    <w:p w14:paraId="1421990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7F7755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OnShow()</w:t>
      </w:r>
    </w:p>
    <w:p w14:paraId="1B5E148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3464B2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is_alive)</w:t>
      </w:r>
    </w:p>
    <w:p w14:paraId="3ABE9F7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3DF77E5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isStop) </w:t>
      </w:r>
    </w:p>
    <w:p w14:paraId="5AB649E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1E3E50FB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f (isMovingUp) </w:t>
      </w:r>
    </w:p>
    <w:p w14:paraId="57B55EC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{</w:t>
      </w:r>
    </w:p>
    <w:p w14:paraId="6402284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isMovingLeft = isMovingRight = isMovingUp = isMovingDown = false;</w:t>
      </w:r>
    </w:p>
    <w:p w14:paraId="41D0DF4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    animation = &amp;animation_stop_1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上停止</w:t>
      </w:r>
    </w:p>
    <w:p w14:paraId="051351D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}</w:t>
      </w:r>
    </w:p>
    <w:p w14:paraId="51372F7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else if (isMovingDown) </w:t>
      </w:r>
    </w:p>
    <w:p w14:paraId="4D2404C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{</w:t>
      </w:r>
    </w:p>
    <w:p w14:paraId="79D904E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isMovingLeft = isMovingRight = isMovingUp = isMovingDown = false;</w:t>
      </w:r>
    </w:p>
    <w:p w14:paraId="159D5F32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    animation = &amp;animation_stop_2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下停止</w:t>
      </w:r>
    </w:p>
    <w:p w14:paraId="5159B5D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}</w:t>
      </w:r>
    </w:p>
    <w:p w14:paraId="79A1C72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else if (isMovingLeft) </w:t>
      </w:r>
    </w:p>
    <w:p w14:paraId="4E6313E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{</w:t>
      </w:r>
    </w:p>
    <w:p w14:paraId="49FEE61F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isMovingLeft = isMovingRight = isMovingUp = isMovingDown = false;</w:t>
      </w:r>
    </w:p>
    <w:p w14:paraId="52CF1A5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    animation = &amp;animation_stop_3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左停止</w:t>
      </w:r>
    </w:p>
    <w:p w14:paraId="6E33393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}</w:t>
      </w:r>
    </w:p>
    <w:p w14:paraId="3E273EF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else if (isMovingRight) </w:t>
      </w:r>
    </w:p>
    <w:p w14:paraId="02A6412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{</w:t>
      </w:r>
    </w:p>
    <w:p w14:paraId="3F1E1EF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isMovingLeft = isMovingRight = isMovingUp = isMovingDown = false;</w:t>
      </w:r>
    </w:p>
    <w:p w14:paraId="0197444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    animation = &amp;animation_stop_4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右停止</w:t>
      </w:r>
    </w:p>
    <w:p w14:paraId="2324028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        }</w:t>
      </w:r>
    </w:p>
    <w:p w14:paraId="3781FCF7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10D261B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nimation-&gt;SetTopLeft(x, y);</w:t>
      </w:r>
    </w:p>
    <w:p w14:paraId="71FC754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nimation-&gt;OnShow();</w:t>
      </w:r>
    </w:p>
    <w:p w14:paraId="7D2B70D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0695D34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{</w:t>
      </w:r>
    </w:p>
    <w:p w14:paraId="3CD75AE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nimation = &amp;animation_die;</w:t>
      </w:r>
    </w:p>
    <w:p w14:paraId="2CC64EE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delay++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死亡動畫時間</w:t>
      </w:r>
    </w:p>
    <w:p w14:paraId="4ECD62E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nimation-&gt;SetTopLeft(x, y);</w:t>
      </w:r>
    </w:p>
    <w:p w14:paraId="3858559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nimation-&gt;OnMove();</w:t>
      </w:r>
    </w:p>
    <w:p w14:paraId="2FD77C1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nimation-&gt;OnShow();</w:t>
      </w:r>
    </w:p>
    <w:p w14:paraId="78C10F3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2172ABE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死亡動畫結束</w:t>
      </w:r>
    </w:p>
    <w:p w14:paraId="4739391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delay == 29) </w:t>
      </w:r>
    </w:p>
    <w:p w14:paraId="795043CD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174619D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myLife--;</w:t>
      </w:r>
    </w:p>
    <w:p w14:paraId="775B2001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myLife &gt; -1) restart();</w:t>
      </w:r>
    </w:p>
    <w:p w14:paraId="7DE7B5B4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delay = 0;</w:t>
      </w:r>
    </w:p>
    <w:p w14:paraId="3D32B79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nimation-&gt;OnMove();</w:t>
      </w:r>
    </w:p>
    <w:p w14:paraId="5DBA3023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nimation-&gt;OnShow();</w:t>
      </w:r>
    </w:p>
    <w:p w14:paraId="4AD59A76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7F938258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58FC763C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Pacman::SetLastKey(int key)</w:t>
      </w:r>
    </w:p>
    <w:p w14:paraId="6850B6D5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7B82FDD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</w:t>
      </w:r>
    </w:p>
    <w:p w14:paraId="6B501F1A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0: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上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, 1: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, 2: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,3: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</w:t>
      </w:r>
    </w:p>
    <w:p w14:paraId="7BC62319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</w:t>
      </w:r>
    </w:p>
    <w:p w14:paraId="7B3D839E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astKey = key;</w:t>
      </w:r>
    </w:p>
    <w:p w14:paraId="01EF4940" w14:textId="77777777" w:rsidR="005C3CEB" w:rsidRPr="00B95054" w:rsidRDefault="005C3CEB" w:rsidP="005C3CE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6C19793" w14:textId="1ED738D1" w:rsidR="005C3CEB" w:rsidRPr="00B95054" w:rsidRDefault="005C3CEB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4B21D013" w14:textId="2833DD4B" w:rsidR="005C3CEB" w:rsidRPr="00B95054" w:rsidRDefault="00CF4A4F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</w:rPr>
        <w:t>C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Ghost.h</w:t>
      </w:r>
    </w:p>
    <w:p w14:paraId="0775A82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47C0773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3DAB83A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Golst: Golst class</w:t>
      </w:r>
    </w:p>
    <w:p w14:paraId="77E585D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3B4D48F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Ghost</w:t>
      </w:r>
    </w:p>
    <w:p w14:paraId="1EF562A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46D5A31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ublic:</w:t>
      </w:r>
    </w:p>
    <w:p w14:paraId="0CDE72B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Ghost();</w:t>
      </w:r>
    </w:p>
    <w:p w14:paraId="4CE3834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~CGhost();</w:t>
      </w:r>
    </w:p>
    <w:p w14:paraId="4F30792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LoadBitmap(int IDB[4][2]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圖形</w:t>
      </w:r>
    </w:p>
    <w:p w14:paraId="11A5EEF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changeMode(int mode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切換模式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正常鬼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/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躲避鬼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25CD735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GetMode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回傳精靈的狀態</w:t>
      </w:r>
    </w:p>
    <w:p w14:paraId="55CEA2E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GetX1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x1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上角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734B562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GetY1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y1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上角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2C34C36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GetX2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x2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下角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7F39FB5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GetY2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y2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下角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6E6C5B7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InitXY(int x, int 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初始位置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基地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4DFF132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InitTargetXY(int x, int 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初始目標位置</w:t>
      </w:r>
    </w:p>
    <w:p w14:paraId="4D8E3D9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void SetTopLeft(int x, int y);</w:t>
      </w:r>
    </w:p>
    <w:p w14:paraId="64DDD12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GoToDestination(int des_x, int des_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移動到指定目的地的路徑</w:t>
      </w:r>
    </w:p>
    <w:p w14:paraId="2CAE86D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double GetDistance(int x1, int x2, int y1, int y2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下一步到目的地的直線距離</w:t>
      </w:r>
    </w:p>
    <w:p w14:paraId="3E77914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Map(int **map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初始化地圖</w:t>
      </w:r>
    </w:p>
    <w:p w14:paraId="0C0CA92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FindMapIndex_X(int x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座標在矩陣的位置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X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軸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5CC239F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FindMapIndex_Y(int 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座標在矩陣的位置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Y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軸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2237DD0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GetMapIndex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左上角及右下角在地圖的座標</w:t>
      </w:r>
    </w:p>
    <w:p w14:paraId="5426426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restart()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死亡或切換關卡時，回到基地</w:t>
      </w:r>
    </w:p>
    <w:p w14:paraId="5ACD8D5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GameRestart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重新開始</w:t>
      </w:r>
    </w:p>
    <w:p w14:paraId="1AB3C6A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Move(int pacman_x, int pacman_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移動</w:t>
      </w:r>
    </w:p>
    <w:p w14:paraId="7DD8C72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Show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將圖形貼到畫面</w:t>
      </w:r>
    </w:p>
    <w:p w14:paraId="005D6F9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rivate:</w:t>
      </w:r>
    </w:p>
    <w:p w14:paraId="1B8E21A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1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精靈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上</w:t>
      </w:r>
    </w:p>
    <w:p w14:paraId="36AE204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2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精靈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下</w:t>
      </w:r>
    </w:p>
    <w:p w14:paraId="5118D10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3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精靈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</w:t>
      </w:r>
    </w:p>
    <w:p w14:paraId="4018E5B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4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精靈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</w:t>
      </w:r>
    </w:p>
    <w:p w14:paraId="1630AED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avoid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躲避精靈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深藍色</w:t>
      </w:r>
    </w:p>
    <w:p w14:paraId="64AF308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chang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不穩定精靈動畫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_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深藍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+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白色交錯</w:t>
      </w:r>
    </w:p>
    <w:p w14:paraId="2FE5E2D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animation_eyes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死亡精靈</w:t>
      </w:r>
    </w:p>
    <w:p w14:paraId="213C419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*animation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目前方向動畫</w:t>
      </w:r>
    </w:p>
    <w:p w14:paraId="1FAD6F3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lastRenderedPageBreak/>
        <w:t xml:space="preserve">        int init_x, init_y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初始位置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基地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5B90424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x, y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目前位置</w:t>
      </w:r>
    </w:p>
    <w:p w14:paraId="484BB1E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GoOut = fals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鬼是否離開基地</w:t>
      </w:r>
    </w:p>
    <w:p w14:paraId="1AF5AEE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init_target_x, init_target_y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初始目標位置</w:t>
      </w:r>
    </w:p>
    <w:p w14:paraId="5E43E40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avoidTime = 0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躲避狀態持續時間</w:t>
      </w:r>
    </w:p>
    <w:p w14:paraId="6D8EDF8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direction = 0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行走方向</w:t>
      </w:r>
    </w:p>
    <w:p w14:paraId="1D21AD0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stop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死亡時暫停動作</w:t>
      </w:r>
    </w:p>
    <w:p w14:paraId="2FF8034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double turnUp(int des_x, int des_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判斷是否可向上走，並回傳下一步距離目的地的距離</w:t>
      </w:r>
    </w:p>
    <w:p w14:paraId="58A22F1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double turnDown(int des_x, int des_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判斷是否可向下走，並回傳下一步距離目的地的距離</w:t>
      </w:r>
    </w:p>
    <w:p w14:paraId="60F5EBC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double turnLeft(int des_x, int des_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判斷是否可向左走，並回傳下一步距離目的地的距離</w:t>
      </w:r>
    </w:p>
    <w:p w14:paraId="5562603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double turnRight(int des_x, int des_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判斷是否可向右走，並回傳下一步距離目的地的距離</w:t>
      </w:r>
    </w:p>
    <w:p w14:paraId="3A12300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map[31][28]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遊戲地圖</w:t>
      </w:r>
    </w:p>
    <w:p w14:paraId="66C8E3F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MapIndex_X1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上角位於地圖的座標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X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軸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43DE64C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MapIndex_Y1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上角位於地圖的座標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Y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軸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45CC1AC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MapIndex_X2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下角位於地圖的座標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X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軸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422C15E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MapIndex_Y2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下角位於地圖的座標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Y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軸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30509E4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;</w:t>
      </w:r>
    </w:p>
    <w:p w14:paraId="575D0893" w14:textId="79601F3E" w:rsidR="00CF4A4F" w:rsidRPr="00B95054" w:rsidRDefault="00CF4A4F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129C0BDF" w14:textId="2AD77910" w:rsidR="00CF4A4F" w:rsidRPr="00B95054" w:rsidRDefault="00CF4A4F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</w:rPr>
        <w:t>CGh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ost.cpp</w:t>
      </w:r>
    </w:p>
    <w:p w14:paraId="5E0500E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stdafx.h"</w:t>
      </w:r>
    </w:p>
    <w:p w14:paraId="01001EB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Resource.h"</w:t>
      </w:r>
    </w:p>
    <w:p w14:paraId="7CA838C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mmsystem.h&gt;</w:t>
      </w:r>
    </w:p>
    <w:p w14:paraId="5C97681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ddraw.h&gt;</w:t>
      </w:r>
    </w:p>
    <w:p w14:paraId="3780FD1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cmath&gt;</w:t>
      </w:r>
    </w:p>
    <w:p w14:paraId="6A7B3BA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audio.h"</w:t>
      </w:r>
    </w:p>
    <w:p w14:paraId="14ACEBC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gamelib.h"</w:t>
      </w:r>
    </w:p>
    <w:p w14:paraId="48DF322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Ghost.h"</w:t>
      </w:r>
    </w:p>
    <w:p w14:paraId="3592CBD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5BA3E01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38D9718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Golst: Golst class</w:t>
      </w:r>
    </w:p>
    <w:p w14:paraId="08E6373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02E02E2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Ghost::CGhost() {</w:t>
      </w:r>
    </w:p>
    <w:p w14:paraId="6D56DEA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 = &amp;animation_4;</w:t>
      </w:r>
    </w:p>
    <w:p w14:paraId="38A8F37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top = false;</w:t>
      </w:r>
    </w:p>
    <w:p w14:paraId="449095D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9D2084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Ghost::~CGhost() {}</w:t>
      </w:r>
    </w:p>
    <w:p w14:paraId="0993EF6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host::GameRestart()</w:t>
      </w:r>
    </w:p>
    <w:p w14:paraId="0B53D5A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A391B7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start();</w:t>
      </w:r>
    </w:p>
    <w:p w14:paraId="6BDFD1B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47C39E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host::SetInitXY(int x, int y) {</w:t>
      </w:r>
    </w:p>
    <w:p w14:paraId="2CC5712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it_x = x;</w:t>
      </w:r>
    </w:p>
    <w:p w14:paraId="2D9223F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it_y = y;</w:t>
      </w:r>
    </w:p>
    <w:p w14:paraId="5A7B2CF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this-&gt;x = init_x;</w:t>
      </w:r>
    </w:p>
    <w:p w14:paraId="42792FA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this-&gt;y = init_y;</w:t>
      </w:r>
    </w:p>
    <w:p w14:paraId="3E26531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5F4F6EE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host::SetInitTargetXY(int x, int y) {</w:t>
      </w:r>
    </w:p>
    <w:p w14:paraId="055D846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it_target_x = x;</w:t>
      </w:r>
    </w:p>
    <w:p w14:paraId="6FAE4FD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it_target_y = y;</w:t>
      </w:r>
    </w:p>
    <w:p w14:paraId="0D3AE4A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2763590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host::SetMap(int **m) {</w:t>
      </w:r>
    </w:p>
    <w:p w14:paraId="295C14E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r (int i = 0;i &lt; 31;i++)</w:t>
      </w:r>
    </w:p>
    <w:p w14:paraId="4C9A98D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61E64F6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for (int j = 0;j &lt; 28;j++) {</w:t>
      </w:r>
    </w:p>
    <w:p w14:paraId="5B81712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ap[i][j] = m[i][j];</w:t>
      </w:r>
    </w:p>
    <w:p w14:paraId="0FDE77E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64AA9C2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0034753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781363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host::OnMove(int des_x, int des_y) {</w:t>
      </w:r>
    </w:p>
    <w:p w14:paraId="3309AC2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-&gt;OnMove();</w:t>
      </w:r>
    </w:p>
    <w:p w14:paraId="151E4A0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animation == &amp;animation_eyes) {</w:t>
      </w:r>
    </w:p>
    <w:p w14:paraId="460AE40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x == init_x &amp;&amp; y == init_y) {</w:t>
      </w:r>
    </w:p>
    <w:p w14:paraId="2ADAD98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animation = &amp;animation_1;</w:t>
      </w:r>
    </w:p>
    <w:p w14:paraId="28D8DD7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sGoOut = false;</w:t>
      </w:r>
    </w:p>
    <w:p w14:paraId="22B5505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return;</w:t>
      </w:r>
    </w:p>
    <w:p w14:paraId="20D7C3D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1081E03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GoToDestination(init_x, init_y);</w:t>
      </w:r>
    </w:p>
    <w:p w14:paraId="618332C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01411C1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if (animation == &amp;animation_avoid || animation == &amp;animation_change) {</w:t>
      </w:r>
    </w:p>
    <w:p w14:paraId="39DEB57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    GoToDestination(des_x, des_y);</w:t>
      </w:r>
    </w:p>
    <w:p w14:paraId="2FE417F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5C77D7C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{</w:t>
      </w:r>
    </w:p>
    <w:p w14:paraId="7C9D31C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es_x == -1 &amp;&amp; des_y == -1) {</w:t>
      </w:r>
    </w:p>
    <w:p w14:paraId="358C56C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return;</w:t>
      </w:r>
    </w:p>
    <w:p w14:paraId="63E9A08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14C12B0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else if (isGoOut) {</w:t>
      </w:r>
    </w:p>
    <w:p w14:paraId="519C4AF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f (!stop) {</w:t>
      </w:r>
    </w:p>
    <w:p w14:paraId="73F3B72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GoToDestination(des_x, des_y);</w:t>
      </w:r>
    </w:p>
    <w:p w14:paraId="67C5FE1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}</w:t>
      </w:r>
    </w:p>
    <w:p w14:paraId="31B2086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15FA4DC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else {</w:t>
      </w:r>
    </w:p>
    <w:p w14:paraId="3E85F79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f (x == init_target_x &amp;&amp; y == init_target_y) {</w:t>
      </w:r>
    </w:p>
    <w:p w14:paraId="3478868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isGoOut = true;</w:t>
      </w:r>
    </w:p>
    <w:p w14:paraId="0ECE53C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return;</w:t>
      </w:r>
    </w:p>
    <w:p w14:paraId="1C716FA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}</w:t>
      </w:r>
    </w:p>
    <w:p w14:paraId="46D562D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GoToDestination(init_target_x, init_target_y);</w:t>
      </w:r>
    </w:p>
    <w:p w14:paraId="033E822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101462D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7920CD4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x &lt; MAP_START + BITMAP_SIZE * (0) + 5 &amp;&amp; direction == 3) {</w:t>
      </w:r>
    </w:p>
    <w:p w14:paraId="7A70720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x = MAP_START + BITMAP_SIZE * (27);</w:t>
      </w:r>
    </w:p>
    <w:p w14:paraId="46D3C1A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GetMapIndex();</w:t>
      </w:r>
    </w:p>
    <w:p w14:paraId="44B9CDC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27194E6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x &gt; MAP_START + BITMAP_SIZE * (27) - 5 &amp;&amp; direction == 4) {</w:t>
      </w:r>
    </w:p>
    <w:p w14:paraId="10E079F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x = MAP_START + BITMAP_SIZE * (0);</w:t>
      </w:r>
    </w:p>
    <w:p w14:paraId="0EB4B2D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GetMapIndex();</w:t>
      </w:r>
    </w:p>
    <w:p w14:paraId="453D59A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5DA4AE4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11BE175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host::GoToDestination(int des_x, int des_y) {</w:t>
      </w:r>
    </w:p>
    <w:p w14:paraId="4491ED4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GetMapIndex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四個點的陣列位置</w:t>
      </w:r>
    </w:p>
    <w:p w14:paraId="2D49592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double distanc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下一步到目的地的距離</w:t>
      </w:r>
    </w:p>
    <w:p w14:paraId="71EDC6C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direction_min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下一步方向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正常用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49F0383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direction_max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下一步方向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躲避用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1FAA0B3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double minDistance = INT_MAX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在所有方向到目的地的距離中取最短距離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正常用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597D50B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double maxDistance = INT_MIN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在所有方向到目的地的距離中取最長距離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躲避用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378F43F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 ********************</w:t>
      </w:r>
    </w:p>
    <w:p w14:paraId="0E303F3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direction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代號表示：</w:t>
      </w:r>
    </w:p>
    <w:p w14:paraId="6BF6EA7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0 =&gt;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無方向</w:t>
      </w:r>
    </w:p>
    <w:p w14:paraId="7A8CBE6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1 =&gt;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上</w:t>
      </w:r>
    </w:p>
    <w:p w14:paraId="0470541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2 =&gt;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下</w:t>
      </w:r>
    </w:p>
    <w:p w14:paraId="64571A3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3 =&gt;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左</w:t>
      </w:r>
    </w:p>
    <w:p w14:paraId="7C95E00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4 =&gt;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右</w:t>
      </w:r>
    </w:p>
    <w:p w14:paraId="1CC19A1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 ********************</w:t>
      </w:r>
    </w:p>
    <w:p w14:paraId="4A41E4F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若前一步為向上或向下，則先判斷上下方向</w:t>
      </w:r>
    </w:p>
    <w:p w14:paraId="5CFA75F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direction == 1 || direction == 2) {</w:t>
      </w:r>
    </w:p>
    <w:p w14:paraId="0F8C0CC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上</w:t>
      </w:r>
    </w:p>
    <w:p w14:paraId="0AD1E5F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distance = turnUp(des_x, des_y);</w:t>
      </w:r>
    </w:p>
    <w:p w14:paraId="316EE6E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lt; minDistance) {</w:t>
      </w:r>
    </w:p>
    <w:p w14:paraId="069D070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inDistance = distance;</w:t>
      </w:r>
    </w:p>
    <w:p w14:paraId="512392F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in = 1;// 1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上</w:t>
      </w:r>
    </w:p>
    <w:p w14:paraId="5CC9545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32B53BD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gt; maxDistance &amp;&amp; distance != INT_MAX) {</w:t>
      </w:r>
    </w:p>
    <w:p w14:paraId="6DC55D5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axDistance = distance;</w:t>
      </w:r>
    </w:p>
    <w:p w14:paraId="479B330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ax = 1;// 1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上</w:t>
      </w:r>
    </w:p>
    <w:p w14:paraId="2800FAE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48A5DFE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下</w:t>
      </w:r>
    </w:p>
    <w:p w14:paraId="1E8ABFE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distance = turnDown(des_x, des_y);</w:t>
      </w:r>
    </w:p>
    <w:p w14:paraId="4BF038B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lt; minDistance) {</w:t>
      </w:r>
    </w:p>
    <w:p w14:paraId="59BB8DE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inDistance = distance;</w:t>
      </w:r>
    </w:p>
    <w:p w14:paraId="0B3ED7B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in = 2;// 2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下</w:t>
      </w:r>
    </w:p>
    <w:p w14:paraId="04E56AC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703F41F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gt; maxDistance &amp;&amp; distance != INT_MAX) {</w:t>
      </w:r>
    </w:p>
    <w:p w14:paraId="45D1A3F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axDistance = distance;</w:t>
      </w:r>
    </w:p>
    <w:p w14:paraId="168C772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ax = 2;// 2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下</w:t>
      </w:r>
    </w:p>
    <w:p w14:paraId="25C4CC8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09E6D59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左</w:t>
      </w:r>
    </w:p>
    <w:p w14:paraId="779DFD4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distance = turnLeft(des_x, des_y);</w:t>
      </w:r>
    </w:p>
    <w:p w14:paraId="030AF97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lt; minDistance) {</w:t>
      </w:r>
    </w:p>
    <w:p w14:paraId="5712291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inDistance = distance;</w:t>
      </w:r>
    </w:p>
    <w:p w14:paraId="6EC055A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lastRenderedPageBreak/>
        <w:t xml:space="preserve">                direction_min = 3;// 3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左</w:t>
      </w:r>
    </w:p>
    <w:p w14:paraId="63A25B1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668CFAA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gt; maxDistance &amp;&amp; distance != INT_MAX) {</w:t>
      </w:r>
    </w:p>
    <w:p w14:paraId="497A056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axDistance = distance;</w:t>
      </w:r>
    </w:p>
    <w:p w14:paraId="692E4DF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ax = 3;// 3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左</w:t>
      </w:r>
    </w:p>
    <w:p w14:paraId="30718E6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0F714D4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右</w:t>
      </w:r>
    </w:p>
    <w:p w14:paraId="08AD7AC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distance = turnRight(des_x, des_y);</w:t>
      </w:r>
    </w:p>
    <w:p w14:paraId="024CC93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lt; minDistance) {</w:t>
      </w:r>
    </w:p>
    <w:p w14:paraId="56CF118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inDistance = distance;</w:t>
      </w:r>
    </w:p>
    <w:p w14:paraId="60E1234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in = 4;// 4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右</w:t>
      </w:r>
    </w:p>
    <w:p w14:paraId="3812DEC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46F8D0B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gt; maxDistance &amp;&amp; distance != INT_MAX) {</w:t>
      </w:r>
    </w:p>
    <w:p w14:paraId="526C735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axDistance = distance;</w:t>
      </w:r>
    </w:p>
    <w:p w14:paraId="2592CA6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ax = 4;// 4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右</w:t>
      </w:r>
    </w:p>
    <w:p w14:paraId="0B6B581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301F243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35BC9B0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若前一步為向左或向右，則先判斷左右方向</w:t>
      </w:r>
    </w:p>
    <w:p w14:paraId="1F9562D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{</w:t>
      </w:r>
    </w:p>
    <w:p w14:paraId="40FCD9F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左</w:t>
      </w:r>
    </w:p>
    <w:p w14:paraId="3F43DEF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distance = turnLeft(des_x, des_y);</w:t>
      </w:r>
    </w:p>
    <w:p w14:paraId="29CD363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lt; minDistance) {</w:t>
      </w:r>
    </w:p>
    <w:p w14:paraId="40A6CF2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inDistance = distance;</w:t>
      </w:r>
    </w:p>
    <w:p w14:paraId="5A66C55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in = 3;// 3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左</w:t>
      </w:r>
    </w:p>
    <w:p w14:paraId="33AD8C3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23E8421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gt; maxDistance &amp;&amp; distance != INT_MAX) {</w:t>
      </w:r>
    </w:p>
    <w:p w14:paraId="203C43B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axDistance = distance;</w:t>
      </w:r>
    </w:p>
    <w:p w14:paraId="42FEE21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ax = 3;// 3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左</w:t>
      </w:r>
    </w:p>
    <w:p w14:paraId="4734EDB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549153E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右</w:t>
      </w:r>
    </w:p>
    <w:p w14:paraId="664BF85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distance = turnRight(des_x, des_y);</w:t>
      </w:r>
    </w:p>
    <w:p w14:paraId="0B83096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lt; minDistance) {</w:t>
      </w:r>
    </w:p>
    <w:p w14:paraId="3D0BBE0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inDistance = distance;</w:t>
      </w:r>
    </w:p>
    <w:p w14:paraId="0686130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in = 4;// 4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右</w:t>
      </w:r>
    </w:p>
    <w:p w14:paraId="60957A8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618AEF6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gt; maxDistance &amp;&amp; distance != INT_MAX) {</w:t>
      </w:r>
    </w:p>
    <w:p w14:paraId="2A0F122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axDistance = distance;</w:t>
      </w:r>
    </w:p>
    <w:p w14:paraId="1F37D31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ax = 4;// 4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右</w:t>
      </w:r>
    </w:p>
    <w:p w14:paraId="3BAA9F7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1BB40D8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上</w:t>
      </w:r>
    </w:p>
    <w:p w14:paraId="65775BC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distance = turnUp(des_x, des_y);</w:t>
      </w:r>
    </w:p>
    <w:p w14:paraId="2F084DB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lt; minDistance) {</w:t>
      </w:r>
    </w:p>
    <w:p w14:paraId="6C9B15D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inDistance = distance;</w:t>
      </w:r>
    </w:p>
    <w:p w14:paraId="14A1AC3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in = 1;// 1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上</w:t>
      </w:r>
    </w:p>
    <w:p w14:paraId="19580B4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61B65C9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gt; maxDistance &amp;&amp; distance != INT_MAX) {</w:t>
      </w:r>
    </w:p>
    <w:p w14:paraId="2C0B01F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axDistance = distance;</w:t>
      </w:r>
    </w:p>
    <w:p w14:paraId="3D575D4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ax = 1;// 1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上</w:t>
      </w:r>
    </w:p>
    <w:p w14:paraId="5BA1A8D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63D6D6E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下</w:t>
      </w:r>
    </w:p>
    <w:p w14:paraId="43FE7E5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distance = turnDown(des_x, des_y);</w:t>
      </w:r>
    </w:p>
    <w:p w14:paraId="154161B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lt; minDistance) {</w:t>
      </w:r>
    </w:p>
    <w:p w14:paraId="084F67D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inDistance = distance;</w:t>
      </w:r>
    </w:p>
    <w:p w14:paraId="694FE80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in = 2;// 2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下</w:t>
      </w:r>
    </w:p>
    <w:p w14:paraId="3984C8C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361766A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stance &gt; maxDistance &amp;&amp; distance != INT_MAX) {</w:t>
      </w:r>
    </w:p>
    <w:p w14:paraId="3AC96E1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axDistance = distance;</w:t>
      </w:r>
    </w:p>
    <w:p w14:paraId="5C90E09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direction_max = 2;// 2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為向下</w:t>
      </w:r>
    </w:p>
    <w:p w14:paraId="3D03D25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56A9789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3E845E5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animation == &amp;animation_avoid || animation == &amp;animation_change) {</w:t>
      </w:r>
    </w:p>
    <w:p w14:paraId="772545B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direction = direction_max;</w:t>
      </w:r>
    </w:p>
    <w:p w14:paraId="6BF06A3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012715F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{</w:t>
      </w:r>
    </w:p>
    <w:p w14:paraId="5381C2A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direction = direction_min;</w:t>
      </w:r>
    </w:p>
    <w:p w14:paraId="34153D1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2DD45D3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t STEP_SIZE;</w:t>
      </w:r>
    </w:p>
    <w:p w14:paraId="4707D42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animation == &amp;animation_avoid || animation == &amp;animation_change) {</w:t>
      </w:r>
    </w:p>
    <w:p w14:paraId="1261B9B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STEP_SIZE = 1;</w:t>
      </w:r>
    </w:p>
    <w:p w14:paraId="4A1ECFD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}</w:t>
      </w:r>
    </w:p>
    <w:p w14:paraId="1B18389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{</w:t>
      </w:r>
    </w:p>
    <w:p w14:paraId="0B3F7EE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STEP_SIZE = 2;</w:t>
      </w:r>
    </w:p>
    <w:p w14:paraId="1DF518E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5EC9F2D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witch (direction) {</w:t>
      </w:r>
    </w:p>
    <w:p w14:paraId="0477266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case 0:</w:t>
      </w:r>
    </w:p>
    <w:p w14:paraId="6A08617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break;</w:t>
      </w:r>
    </w:p>
    <w:p w14:paraId="5E908A6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case 1:</w:t>
      </w:r>
    </w:p>
    <w:p w14:paraId="6A1A0EF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y -= STEP_SIZE;</w:t>
      </w:r>
    </w:p>
    <w:p w14:paraId="04BC33F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break;</w:t>
      </w:r>
    </w:p>
    <w:p w14:paraId="4322E46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case 2:</w:t>
      </w:r>
    </w:p>
    <w:p w14:paraId="2CA0EA1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y += STEP_SIZE;</w:t>
      </w:r>
    </w:p>
    <w:p w14:paraId="3440F6F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break;</w:t>
      </w:r>
    </w:p>
    <w:p w14:paraId="3B4FBC5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case 3:</w:t>
      </w:r>
    </w:p>
    <w:p w14:paraId="7CFA636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x -= STEP_SIZE;</w:t>
      </w:r>
    </w:p>
    <w:p w14:paraId="2CC4268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break;</w:t>
      </w:r>
    </w:p>
    <w:p w14:paraId="7C08020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case 4:</w:t>
      </w:r>
    </w:p>
    <w:p w14:paraId="5A41DA3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x += STEP_SIZE;</w:t>
      </w:r>
    </w:p>
    <w:p w14:paraId="2B5C977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break;</w:t>
      </w:r>
    </w:p>
    <w:p w14:paraId="1A2C82C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38A118F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17481A1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CGhost::turnUp(int des_x, int des_y) {</w:t>
      </w:r>
    </w:p>
    <w:p w14:paraId="441ECEE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next_x, next_y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下一步的座標位置</w:t>
      </w:r>
    </w:p>
    <w:p w14:paraId="6CF57F1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double distance = INT_MAX;</w:t>
      </w:r>
    </w:p>
    <w:p w14:paraId="21196E2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bool canTurn = false;</w:t>
      </w:r>
    </w:p>
    <w:p w14:paraId="67A364B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animation == &amp;animation_eyes || !isGoOut) {</w:t>
      </w:r>
    </w:p>
    <w:p w14:paraId="025BDA8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狀態為眼睛時，可進入基地</w:t>
      </w:r>
    </w:p>
    <w:p w14:paraId="18DB7EA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或尚未從基地出去的鬼才可待在基地</w:t>
      </w:r>
    </w:p>
    <w:p w14:paraId="3795BD8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map[MapIndex_Y2 - 1][MapIndex_X1] != 1 &amp;&amp; map[MapIndex_Y2 - 1][MapIndex_X2] != 1) {</w:t>
      </w:r>
    </w:p>
    <w:p w14:paraId="0695E3F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canTurn = true;</w:t>
      </w:r>
    </w:p>
    <w:p w14:paraId="3F57BD2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2401022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55BD2CD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{</w:t>
      </w:r>
    </w:p>
    <w:p w14:paraId="556F4D8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狀態不為眼睛時，不可進入基地</w:t>
      </w:r>
    </w:p>
    <w:p w14:paraId="29FD870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map[MapIndex_Y2 - 1][MapIndex_X1] != 1 &amp;&amp; map[MapIndex_Y2 - 1][MapIndex_X2] != 1 &amp;&amp; map[MapIndex_Y2 - 1][MapIndex_X1] != 2 &amp;&amp; map[MapIndex_Y2 - 1][MapIndex_X2] != 2) {</w:t>
      </w:r>
    </w:p>
    <w:p w14:paraId="7E31518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canTurn = true;</w:t>
      </w:r>
    </w:p>
    <w:p w14:paraId="4512C22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7BAE241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62AC21E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上可以走</w:t>
      </w:r>
    </w:p>
    <w:p w14:paraId="009CC18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canTurn) {</w:t>
      </w:r>
    </w:p>
    <w:p w14:paraId="18B93D8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rection != 2) {</w:t>
      </w:r>
    </w:p>
    <w:p w14:paraId="157908B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next_x = MAP_START + BITMAP_SIZE * (MapIndex_X1);</w:t>
      </w:r>
    </w:p>
    <w:p w14:paraId="5F50B9D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next_y = MAP_START + BITMAP_SIZE * (MapIndex_Y1 - 1);</w:t>
      </w:r>
    </w:p>
    <w:p w14:paraId="36F7909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distance = GetDistance(des_x, next_x, des_y, next_y);</w:t>
      </w:r>
    </w:p>
    <w:p w14:paraId="5272DAA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1B3B24C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46FF375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distance;</w:t>
      </w:r>
    </w:p>
    <w:p w14:paraId="47FAFC4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2AC999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CGhost::turnDown(int des_x, int des_y) {</w:t>
      </w:r>
    </w:p>
    <w:p w14:paraId="328DFED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next_x, next_y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下一步的座標位置</w:t>
      </w:r>
    </w:p>
    <w:p w14:paraId="0C77548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double distance = INT_MAX;</w:t>
      </w:r>
    </w:p>
    <w:p w14:paraId="58F2B3A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bool canTurn = false;</w:t>
      </w:r>
    </w:p>
    <w:p w14:paraId="71E2199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animation == &amp;animation_eyes || !isGoOut) {</w:t>
      </w:r>
    </w:p>
    <w:p w14:paraId="09FD1B4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狀態為眼睛時，可進入基地</w:t>
      </w:r>
    </w:p>
    <w:p w14:paraId="4E0CA08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或尚未從基地出去的鬼才可待在基地</w:t>
      </w:r>
    </w:p>
    <w:p w14:paraId="557823A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map[MapIndex_Y1 + 1][MapIndex_X1] != 1 &amp;&amp; map[MapIndex_Y1 + 1][MapIndex_X2] != 1) {</w:t>
      </w:r>
    </w:p>
    <w:p w14:paraId="7CFD979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canTurn = true;</w:t>
      </w:r>
    </w:p>
    <w:p w14:paraId="27AE2DD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60224A3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E86963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{</w:t>
      </w:r>
    </w:p>
    <w:p w14:paraId="2C3CD10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狀態不為眼睛時，不可進入基地</w:t>
      </w:r>
    </w:p>
    <w:p w14:paraId="342CFE9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map[MapIndex_Y1 + 1][MapIndex_X1] != 1 &amp;&amp; map[MapIndex_Y1 + 1][MapIndex_X2] != 1 &amp;&amp; map[MapIndex_Y1 + 1][MapIndex_X1] != 2 &amp;&amp; map[MapIndex_Y1 + 1][MapIndex_X2] != 2) {</w:t>
      </w:r>
    </w:p>
    <w:p w14:paraId="3D2F03E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canTurn = true;</w:t>
      </w:r>
    </w:p>
    <w:p w14:paraId="4FB4843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5B41E62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0A27901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下可以走</w:t>
      </w:r>
    </w:p>
    <w:p w14:paraId="2AD0342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canTurn) {</w:t>
      </w:r>
    </w:p>
    <w:p w14:paraId="106D759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    if (direction != 1) {</w:t>
      </w:r>
    </w:p>
    <w:p w14:paraId="5243F46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next_x = MAP_START + BITMAP_SIZE * (MapIndex_X1);</w:t>
      </w:r>
    </w:p>
    <w:p w14:paraId="1403B3C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next_y = MAP_START + BITMAP_SIZE * (MapIndex_Y1 + 1);</w:t>
      </w:r>
    </w:p>
    <w:p w14:paraId="6D1511D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distance = GetDistance(des_x, next_x, des_y, next_y);</w:t>
      </w:r>
    </w:p>
    <w:p w14:paraId="5C5A4D8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0F5E228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295F0B4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distance;</w:t>
      </w:r>
    </w:p>
    <w:p w14:paraId="3E4171A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FB1BDA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CGhost::turnLeft(int des_x, int des_y) {</w:t>
      </w:r>
    </w:p>
    <w:p w14:paraId="10C4988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next_x, next_y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下一步的座標位置</w:t>
      </w:r>
    </w:p>
    <w:p w14:paraId="611CB1E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double distance = INT_MAX;</w:t>
      </w:r>
    </w:p>
    <w:p w14:paraId="24E11D7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bool canTurn = false;</w:t>
      </w:r>
    </w:p>
    <w:p w14:paraId="6B3358E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animation == &amp;animation_eyes || !isGoOut) {</w:t>
      </w:r>
    </w:p>
    <w:p w14:paraId="2BE79D5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狀態為眼睛時，可進入基地</w:t>
      </w:r>
    </w:p>
    <w:p w14:paraId="6F8C0E9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或尚未從基地出去的鬼才可待在基地</w:t>
      </w:r>
    </w:p>
    <w:p w14:paraId="6B19681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map[MapIndex_Y1][MapIndex_X2 - 1] != 1 &amp;&amp; map[MapIndex_Y2][MapIndex_X2 - 1] != 1) {</w:t>
      </w:r>
    </w:p>
    <w:p w14:paraId="48BBFAA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canTurn = true;</w:t>
      </w:r>
    </w:p>
    <w:p w14:paraId="6E8C861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200189A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760BCA5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{</w:t>
      </w:r>
    </w:p>
    <w:p w14:paraId="3D5DC47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狀態不為眼睛時，不可進入基地</w:t>
      </w:r>
    </w:p>
    <w:p w14:paraId="5147F6C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map[MapIndex_Y1][MapIndex_X2 - 1] != 1 &amp;&amp; map[MapIndex_Y2][MapIndex_X2 - 1] != 1 &amp;&amp; map[MapIndex_Y1][MapIndex_X2 - 1] != 2 &amp;&amp; map[MapIndex_Y2][MapIndex_X2 - 1] != 2) {</w:t>
      </w:r>
    </w:p>
    <w:p w14:paraId="50D41F4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canTurn = true;</w:t>
      </w:r>
    </w:p>
    <w:p w14:paraId="74C14DA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36CCA52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63E7DC4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左可以走</w:t>
      </w:r>
    </w:p>
    <w:p w14:paraId="50FB2C5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canTurn) {</w:t>
      </w:r>
    </w:p>
    <w:p w14:paraId="4EE20D6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rection != 4) {</w:t>
      </w:r>
    </w:p>
    <w:p w14:paraId="512920E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next_x = MAP_START + BITMAP_SIZE * (MapIndex_X1 - 1);</w:t>
      </w:r>
    </w:p>
    <w:p w14:paraId="31E01AC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next_y = MAP_START + BITMAP_SIZE * (MapIndex_Y1);</w:t>
      </w:r>
    </w:p>
    <w:p w14:paraId="7D6F39F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distance = GetDistance(des_x, next_x, des_y, next_y);</w:t>
      </w:r>
    </w:p>
    <w:p w14:paraId="2F0FF9D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12EFCA9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43B48B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distance;</w:t>
      </w:r>
    </w:p>
    <w:p w14:paraId="416149C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4C57509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CGhost::turnRight(int des_x, int des_y) {</w:t>
      </w:r>
    </w:p>
    <w:p w14:paraId="4CBADA9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next_x, next_y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下一步的座標位置</w:t>
      </w:r>
    </w:p>
    <w:p w14:paraId="3761904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double distance = INT_MAX;</w:t>
      </w:r>
    </w:p>
    <w:p w14:paraId="34E7D19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bool canTurn = false;</w:t>
      </w:r>
    </w:p>
    <w:p w14:paraId="3C5FC49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animation == &amp;animation_eyes || !isGoOut) {</w:t>
      </w:r>
    </w:p>
    <w:p w14:paraId="410522E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狀態為眼睛時，可進入基地</w:t>
      </w:r>
    </w:p>
    <w:p w14:paraId="7D17E5A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或尚未從基地出去的鬼才可待在基地</w:t>
      </w:r>
    </w:p>
    <w:p w14:paraId="18D248A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map[MapIndex_Y1][MapIndex_X1 + 1] != 1 &amp;&amp; map[MapIndex_Y2][MapIndex_X1 + 1] != 1) {</w:t>
      </w:r>
    </w:p>
    <w:p w14:paraId="563A1AC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canTurn = true;</w:t>
      </w:r>
    </w:p>
    <w:p w14:paraId="0E22955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5FC8224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BD7679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{</w:t>
      </w:r>
    </w:p>
    <w:p w14:paraId="31AED4D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狀態不為眼睛時，不可進入基地</w:t>
      </w:r>
    </w:p>
    <w:p w14:paraId="1B29128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map[MapIndex_Y1][MapIndex_X1 + 1] != 1 &amp;&amp; map[MapIndex_Y2][MapIndex_X1 + 1] != 1 &amp;&amp; map[MapIndex_Y1][MapIndex_X1 + 1] != 2 &amp;&amp; map[MapIndex_Y2][MapIndex_X1 + 1] != 2) {</w:t>
      </w:r>
    </w:p>
    <w:p w14:paraId="11B8A2A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canTurn = true;</w:t>
      </w:r>
    </w:p>
    <w:p w14:paraId="7343CF4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0B74D4D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C16903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向右可以走</w:t>
      </w:r>
    </w:p>
    <w:p w14:paraId="28A7E38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canTurn) {</w:t>
      </w:r>
    </w:p>
    <w:p w14:paraId="4BD07F7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direction != 3) {</w:t>
      </w:r>
    </w:p>
    <w:p w14:paraId="18B6043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next_x = MAP_START + BITMAP_SIZE * (MapIndex_X1 + 1);</w:t>
      </w:r>
    </w:p>
    <w:p w14:paraId="19CD917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next_y = MAP_START + BITMAP_SIZE * (MapIndex_Y1);</w:t>
      </w:r>
    </w:p>
    <w:p w14:paraId="7E52855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distance = GetDistance(des_x, next_x, des_y, next_y);</w:t>
      </w:r>
    </w:p>
    <w:p w14:paraId="3ED2C8F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37740AD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79D0978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distance;</w:t>
      </w:r>
    </w:p>
    <w:p w14:paraId="5252AD9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48DABB6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double CGhost::GetDistance(int x1, int x2, int y1, int y2) {</w:t>
      </w:r>
    </w:p>
    <w:p w14:paraId="0A53F25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t distance_x = x1 - x2;</w:t>
      </w:r>
    </w:p>
    <w:p w14:paraId="5185264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t distance_y = y1 - y2;</w:t>
      </w:r>
    </w:p>
    <w:p w14:paraId="7C1B86B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sqrt(distance_x * distance_x + distance_y * distance_y);</w:t>
      </w:r>
    </w:p>
    <w:p w14:paraId="470B97B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22C7DF6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lastRenderedPageBreak/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找座標在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map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陣列上的位置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X)</w:t>
      </w:r>
    </w:p>
    <w:p w14:paraId="68D18A4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Ghost::FindMapIndex_X(int x)</w:t>
      </w:r>
    </w:p>
    <w:p w14:paraId="49B2407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56603FC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(x - MAP_START) / BITMAP_SIZE;</w:t>
      </w:r>
    </w:p>
    <w:p w14:paraId="457B2BE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2151084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找座標在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map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陣列上的位置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Y)</w:t>
      </w:r>
    </w:p>
    <w:p w14:paraId="3CB6615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Ghost::FindMapIndex_Y(int y)</w:t>
      </w:r>
    </w:p>
    <w:p w14:paraId="3BC0CAC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6E30FAE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(y - MAP_START) / BITMAP_SIZE;</w:t>
      </w:r>
    </w:p>
    <w:p w14:paraId="6816675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3E87D63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找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Ghost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四個點的陣列位置</w:t>
      </w:r>
    </w:p>
    <w:p w14:paraId="7C31D2B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host::GetMapIndex() {</w:t>
      </w:r>
    </w:p>
    <w:p w14:paraId="1E6ED04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MapIndex_X1 = FindMapIndex_X(x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左</w:t>
      </w:r>
    </w:p>
    <w:p w14:paraId="1C38835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MapIndex_X2 = FindMapIndex_X(x + 22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右</w:t>
      </w:r>
    </w:p>
    <w:p w14:paraId="3F12804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MapIndex_Y1 = FindMapIndex_Y(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上</w:t>
      </w:r>
    </w:p>
    <w:p w14:paraId="43CF48E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MapIndex_Y2 = FindMapIndex_Y(y + 22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下</w:t>
      </w:r>
    </w:p>
    <w:p w14:paraId="022CB97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8D39AC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host::LoadBitmap(int IDB[4][2]) {</w:t>
      </w:r>
    </w:p>
    <w:p w14:paraId="38E616B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 up</w:t>
      </w:r>
    </w:p>
    <w:p w14:paraId="6E0176E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1.AddBitmap(IDB[0][0], RGB(0, 0, 0));</w:t>
      </w:r>
    </w:p>
    <w:p w14:paraId="493C75E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1.AddBitmap(IDB[0][1], RGB(0, 0, 0));</w:t>
      </w:r>
    </w:p>
    <w:p w14:paraId="2F8513D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 down</w:t>
      </w:r>
    </w:p>
    <w:p w14:paraId="1F56D38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2.AddBitmap(IDB[1][0], RGB(0, 0, 0));</w:t>
      </w:r>
    </w:p>
    <w:p w14:paraId="60FECE1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2.AddBitmap(IDB[1][1], RGB(0, 0, 0));</w:t>
      </w:r>
    </w:p>
    <w:p w14:paraId="2A36457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 left</w:t>
      </w:r>
    </w:p>
    <w:p w14:paraId="7F12D32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3.AddBitmap(IDB[2][0], RGB(0, 0, 0));</w:t>
      </w:r>
    </w:p>
    <w:p w14:paraId="103B1D2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3.AddBitmap(IDB[2][1], RGB(0, 0, 0));</w:t>
      </w:r>
    </w:p>
    <w:p w14:paraId="46D9BAB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 right</w:t>
      </w:r>
    </w:p>
    <w:p w14:paraId="29DD6AC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4.AddBitmap(IDB[3][0], RGB(0, 0, 0));</w:t>
      </w:r>
    </w:p>
    <w:p w14:paraId="2E5736A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4.AddBitmap(IDB[3][1], RGB(0, 0, 0));</w:t>
      </w:r>
    </w:p>
    <w:p w14:paraId="62D7978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躲避鬼</w:t>
      </w:r>
    </w:p>
    <w:p w14:paraId="03DC019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avoid.AddBitmap(IDB_GHOST_BLUE_1, RGB(0, 0, 0));</w:t>
      </w:r>
    </w:p>
    <w:p w14:paraId="2A369E0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avoid.AddBitmap(IDB_GHOST_BLUE_2, RGB(0, 0, 0));</w:t>
      </w:r>
    </w:p>
    <w:p w14:paraId="0C59630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不穩定鬼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(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躲避鬼變正常鬼間的不穩定狀態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)</w:t>
      </w:r>
    </w:p>
    <w:p w14:paraId="5C38363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change.AddBitmap(IDB_GHOST_BLUE_1, RGB(0, 0, 0));</w:t>
      </w:r>
    </w:p>
    <w:p w14:paraId="7384CAC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change.AddBitmap(IDB_GHOST_WHITE_2, RGB(0, 0, 0));</w:t>
      </w:r>
    </w:p>
    <w:p w14:paraId="4864E6C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眼睛</w:t>
      </w:r>
    </w:p>
    <w:p w14:paraId="61F52A4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_eyes.AddBitmap(IDB_GHOST_EYES_DOWN, RGB(0, 0, 0));</w:t>
      </w:r>
    </w:p>
    <w:p w14:paraId="1564513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448CA03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61EC4EA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切換鬼的狀態</w:t>
      </w:r>
    </w:p>
    <w:p w14:paraId="419143B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0 =&gt;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眼睛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to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正常鬼</w:t>
      </w:r>
    </w:p>
    <w:p w14:paraId="7CE08DE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1 =&gt;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正常鬼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to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躲避鬼</w:t>
      </w:r>
    </w:p>
    <w:p w14:paraId="4DB1253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2 =&gt;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躲避鬼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to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不穩定鬼</w:t>
      </w:r>
    </w:p>
    <w:p w14:paraId="1FECCB4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// 3 =&gt;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不穩定鬼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to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眼睛</w:t>
      </w:r>
    </w:p>
    <w:p w14:paraId="5A3E392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</w:t>
      </w:r>
    </w:p>
    <w:p w14:paraId="2023846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host::changeMode(int mode) {</w:t>
      </w:r>
    </w:p>
    <w:p w14:paraId="0D9A56B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f (mode == 0) animation = &amp;animation_4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正常鬼</w:t>
      </w:r>
    </w:p>
    <w:p w14:paraId="74FD0C9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else if (mode == 1) animation = &amp;animation_avoid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躲避鬼</w:t>
      </w:r>
    </w:p>
    <w:p w14:paraId="2AD89E2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else if (mode == 2) animation = &amp;animation_chang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不穩定鬼</w:t>
      </w:r>
    </w:p>
    <w:p w14:paraId="5336FDF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else if (mode == 3) animation = &amp;animation_eyes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眼睛</w:t>
      </w:r>
    </w:p>
    <w:p w14:paraId="7FBA3D2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else if (mode == 4) stop = tru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靜止狀態</w:t>
      </w:r>
    </w:p>
    <w:p w14:paraId="26C9F3F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direction = 0;</w:t>
      </w:r>
    </w:p>
    <w:p w14:paraId="2CA2088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5F2CFD4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Ghost::GetMode() {</w:t>
      </w:r>
    </w:p>
    <w:p w14:paraId="5BFE54E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</w:t>
      </w:r>
    </w:p>
    <w:p w14:paraId="470C0B4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0: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正常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, 1: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躲避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, 2: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眼睛</w:t>
      </w:r>
    </w:p>
    <w:p w14:paraId="3419186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</w:t>
      </w:r>
    </w:p>
    <w:p w14:paraId="41C9119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animation == &amp;animation_avoid || animation == &amp;animation_change) {</w:t>
      </w:r>
    </w:p>
    <w:p w14:paraId="59B3905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return 1;</w:t>
      </w:r>
    </w:p>
    <w:p w14:paraId="58B60B7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5AE2993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else if (animation == &amp;animation_eyes) {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眼睛視為正常狀態</w:t>
      </w:r>
    </w:p>
    <w:p w14:paraId="421D9E2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return 2;</w:t>
      </w:r>
    </w:p>
    <w:p w14:paraId="0549856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708F999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0;</w:t>
      </w:r>
    </w:p>
    <w:p w14:paraId="5003C8D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3C3BABC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Ghost::GetX1() {</w:t>
      </w:r>
    </w:p>
    <w:p w14:paraId="5838DCE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x;</w:t>
      </w:r>
    </w:p>
    <w:p w14:paraId="1880A42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1A26322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int CGhost::GetY1() {</w:t>
      </w:r>
    </w:p>
    <w:p w14:paraId="465ECEA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y;</w:t>
      </w:r>
    </w:p>
    <w:p w14:paraId="3E2B616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214523E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Ghost::GetX2() {</w:t>
      </w:r>
    </w:p>
    <w:p w14:paraId="747F538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x + animation-&gt;Width();</w:t>
      </w:r>
    </w:p>
    <w:p w14:paraId="53B4FAA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100959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Ghost::GetY2() {</w:t>
      </w:r>
    </w:p>
    <w:p w14:paraId="6E7768D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y + animation-&gt;Height();</w:t>
      </w:r>
    </w:p>
    <w:p w14:paraId="75FD052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6BB59F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host::SetTopLeft(int x, int y) {</w:t>
      </w:r>
    </w:p>
    <w:p w14:paraId="5C767C5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-&gt;SetTopLeft(x, y);</w:t>
      </w:r>
    </w:p>
    <w:p w14:paraId="488D173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this-&gt;x = x;</w:t>
      </w:r>
    </w:p>
    <w:p w14:paraId="67C1156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this-&gt;y = y;</w:t>
      </w:r>
    </w:p>
    <w:p w14:paraId="755F5B5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63F547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host::restart()</w:t>
      </w:r>
    </w:p>
    <w:p w14:paraId="269961C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654900B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 = &amp;animation_1;</w:t>
      </w:r>
    </w:p>
    <w:p w14:paraId="3CAE064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y = init_y;</w:t>
      </w:r>
    </w:p>
    <w:p w14:paraId="7B33FE2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x = init_x;</w:t>
      </w:r>
    </w:p>
    <w:p w14:paraId="14A9092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voidTime = 0;</w:t>
      </w:r>
    </w:p>
    <w:p w14:paraId="33D052C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direction = 0;</w:t>
      </w:r>
    </w:p>
    <w:p w14:paraId="5A03F4E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sGoOut = false;</w:t>
      </w:r>
    </w:p>
    <w:p w14:paraId="64D6471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top = false;</w:t>
      </w:r>
    </w:p>
    <w:p w14:paraId="0B72E22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515BAC7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host::OnShow() {</w:t>
      </w:r>
    </w:p>
    <w:p w14:paraId="44F536F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 ***************************</w:t>
      </w:r>
    </w:p>
    <w:p w14:paraId="0E4974E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*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當狀態為躲避或不穩定時</w:t>
      </w:r>
    </w:p>
    <w:p w14:paraId="3315672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// ***************************</w:t>
      </w:r>
    </w:p>
    <w:p w14:paraId="572227D7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animation == &amp;animation_avoid || animation == &amp;animation_change) {</w:t>
      </w:r>
    </w:p>
    <w:p w14:paraId="545F4E8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voidTime++;</w:t>
      </w:r>
    </w:p>
    <w:p w14:paraId="6755633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51CB453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躲避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8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秒後，躲避鬼轉為不穩定狀態</w:t>
      </w:r>
    </w:p>
    <w:p w14:paraId="7E2A1BF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avoidTime == 180) {</w:t>
      </w:r>
    </w:p>
    <w:p w14:paraId="308021F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changeMode(2);</w:t>
      </w:r>
    </w:p>
    <w:p w14:paraId="3EA4843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4870BFE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再經過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3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秒，從不穩定狀態回到正常狀態</w:t>
      </w:r>
    </w:p>
    <w:p w14:paraId="287F6BF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avoidTime == 230) {</w:t>
      </w:r>
    </w:p>
    <w:p w14:paraId="3B5DDB8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voidTime = 0;</w:t>
      </w:r>
    </w:p>
    <w:p w14:paraId="1ABB294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changeMode(0);</w:t>
      </w:r>
    </w:p>
    <w:p w14:paraId="192C3A5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50C75E32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-&gt;SetTopLeft(x,y);</w:t>
      </w:r>
    </w:p>
    <w:p w14:paraId="0B75734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nimation-&gt;OnShow();</w:t>
      </w:r>
    </w:p>
    <w:p w14:paraId="33D4B08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44529C78" w14:textId="420CE26B" w:rsidR="00CF4A4F" w:rsidRPr="00B95054" w:rsidRDefault="00CF4A4F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65BA46BF" w14:textId="70DBD10E" w:rsidR="00CF4A4F" w:rsidRPr="00B95054" w:rsidRDefault="00CF4A4F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</w:rPr>
        <w:t>C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Food.h</w:t>
      </w:r>
    </w:p>
    <w:p w14:paraId="0D8BC81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4687B84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5FB45B4C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Food: Food class</w:t>
      </w:r>
    </w:p>
    <w:p w14:paraId="251F499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3C576E5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Pacman;</w:t>
      </w:r>
    </w:p>
    <w:p w14:paraId="0131C253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Food</w:t>
      </w:r>
    </w:p>
    <w:p w14:paraId="6CF8AA2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AA40591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ublic:</w:t>
      </w:r>
    </w:p>
    <w:p w14:paraId="21764CA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Food();</w:t>
      </w:r>
    </w:p>
    <w:p w14:paraId="5266F58F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Food(int score);</w:t>
      </w:r>
    </w:p>
    <w:p w14:paraId="52E761D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HitPacman(CPacman *pacman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碰到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</w:t>
      </w:r>
    </w:p>
    <w:p w14:paraId="11A053DD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Alive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活著</w:t>
      </w:r>
    </w:p>
    <w:p w14:paraId="4EBDFCF5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LoadBitmap(int IDB1, int IDB2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圖形</w:t>
      </w:r>
    </w:p>
    <w:p w14:paraId="699E1B4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void SetTopLeft(int x, int y);</w:t>
      </w:r>
    </w:p>
    <w:p w14:paraId="7188FED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Move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移動</w:t>
      </w:r>
    </w:p>
    <w:p w14:paraId="2FA5FAC4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Show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將圖形貼到畫面</w:t>
      </w:r>
    </w:p>
    <w:p w14:paraId="0D91F79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GetScore();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回傳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food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分數</w:t>
      </w:r>
    </w:p>
    <w:p w14:paraId="33D3184B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XY(int nx, int ny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圓心的座標</w:t>
      </w:r>
    </w:p>
    <w:p w14:paraId="4457CBF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IsAlive(bool alive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設定是否活著</w:t>
      </w:r>
    </w:p>
    <w:p w14:paraId="7737961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rotected:</w:t>
      </w:r>
    </w:p>
    <w:p w14:paraId="2A8603BE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Animation foods;// food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圖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ab/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ab/>
      </w:r>
    </w:p>
    <w:p w14:paraId="724A4E96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x, y;// food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座標</w:t>
      </w:r>
    </w:p>
    <w:p w14:paraId="27B5C40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is_aliv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活著</w:t>
      </w:r>
    </w:p>
    <w:p w14:paraId="032E4459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score; // food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分數</w:t>
      </w:r>
    </w:p>
    <w:p w14:paraId="2100AADA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private:</w:t>
      </w:r>
    </w:p>
    <w:p w14:paraId="31A74098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bool HitRectangle(int tx1, int ty1, int tx2, int ty2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是否碰到參數範圍的矩形</w:t>
      </w:r>
    </w:p>
    <w:p w14:paraId="7865D810" w14:textId="77777777" w:rsidR="00CF4A4F" w:rsidRPr="00B95054" w:rsidRDefault="00CF4A4F" w:rsidP="00CF4A4F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;</w:t>
      </w:r>
    </w:p>
    <w:p w14:paraId="6E5926E1" w14:textId="4567E58D" w:rsidR="00CF4A4F" w:rsidRPr="00B95054" w:rsidRDefault="00CF4A4F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04DB628F" w14:textId="2CB91D0F" w:rsidR="00CF4A4F" w:rsidRPr="00B95054" w:rsidRDefault="00CF4A4F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</w:rPr>
        <w:t>C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Food.cpp</w:t>
      </w:r>
    </w:p>
    <w:p w14:paraId="7AF68F92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stdafx.h"</w:t>
      </w:r>
    </w:p>
    <w:p w14:paraId="5FEED4C4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Resource.h"</w:t>
      </w:r>
    </w:p>
    <w:p w14:paraId="68653F70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mmsystem.h&gt;</w:t>
      </w:r>
    </w:p>
    <w:p w14:paraId="0F3F9C88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ddraw.h&gt;</w:t>
      </w:r>
    </w:p>
    <w:p w14:paraId="1664D604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audio.h"</w:t>
      </w:r>
    </w:p>
    <w:p w14:paraId="35730B4E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gamelib.h"</w:t>
      </w:r>
    </w:p>
    <w:p w14:paraId="19857D7D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Pacman.h"</w:t>
      </w:r>
    </w:p>
    <w:p w14:paraId="312BE932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Food.h"</w:t>
      </w:r>
    </w:p>
    <w:p w14:paraId="7C9DF342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528A31D9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1AA729E0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Food: Food class</w:t>
      </w:r>
    </w:p>
    <w:p w14:paraId="19FE3A43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490DE58B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Food::CFood()</w:t>
      </w:r>
    </w:p>
    <w:p w14:paraId="352BF118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71CCF943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s_alive = true;</w:t>
      </w:r>
    </w:p>
    <w:p w14:paraId="5F836D7C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x = y = 0;</w:t>
      </w:r>
    </w:p>
    <w:p w14:paraId="500C087C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8AE6019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Food::CFood(int score)</w:t>
      </w:r>
    </w:p>
    <w:p w14:paraId="54A9A43B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B0E3CBC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s_alive = true;</w:t>
      </w:r>
    </w:p>
    <w:p w14:paraId="3C3CAED8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x = y = 0;</w:t>
      </w:r>
    </w:p>
    <w:p w14:paraId="7F0C774C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this-&gt;score = score;</w:t>
      </w:r>
    </w:p>
    <w:p w14:paraId="1C498EDB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4CFA1EEE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bool CFood::HitPacman(CPacman *pacman)</w:t>
      </w:r>
    </w:p>
    <w:p w14:paraId="32817338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B2DEE42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t adjust = 4;</w:t>
      </w:r>
    </w:p>
    <w:p w14:paraId="1C1A1553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檢測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所構成的矩形是否碰到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food</w:t>
      </w:r>
    </w:p>
    <w:p w14:paraId="2FB0BF3C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HitRectangle(pacman-&gt;GetX1() + adjust, pacman-&gt;GetY1() + adjust, pacman-&gt;GetX2() - adjust, pacman-&gt;GetY2() - adjust);</w:t>
      </w:r>
    </w:p>
    <w:p w14:paraId="2AA52F79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1E1B0429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bool CFood::HitRectangle(int tx1, int ty1, int tx2, int ty2)</w:t>
      </w:r>
    </w:p>
    <w:p w14:paraId="0D7B4C26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4E250A92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t adjust = 4;</w:t>
      </w:r>
    </w:p>
    <w:p w14:paraId="7E1368CA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檢查是否有交集</w:t>
      </w:r>
    </w:p>
    <w:p w14:paraId="49A800D9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(tx2 &gt;= x + adjust &amp;&amp; tx1 &lt;= (x + foods.Width() - adjust) &amp;&amp; ty2 &gt;= y + adjust &amp;&amp; ty1 &lt;= (y + foods.Height() - adjust));</w:t>
      </w:r>
    </w:p>
    <w:p w14:paraId="4D355B39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12F9841C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bool CFood::IsAlive()</w:t>
      </w:r>
    </w:p>
    <w:p w14:paraId="094DD6F4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A3C0BA3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is_alive;</w:t>
      </w:r>
    </w:p>
    <w:p w14:paraId="3C971A25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BD2E48C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Food::LoadBitmap(int IDB1, int IDB2)</w:t>
      </w:r>
    </w:p>
    <w:p w14:paraId="34967FF0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CB6F30E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ods.AddBitmap(IDB1, RGB(0, 0, 0));</w:t>
      </w:r>
    </w:p>
    <w:p w14:paraId="619723E5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ods.AddBitmap(IDB2, RGB(0, 0, 0));</w:t>
      </w:r>
    </w:p>
    <w:p w14:paraId="7E48F0CA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4F4A651A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Food::OnMove()</w:t>
      </w:r>
    </w:p>
    <w:p w14:paraId="741569B0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74847D92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!is_alive) return;</w:t>
      </w:r>
    </w:p>
    <w:p w14:paraId="19D234F7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3046A300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Food::SetIsAlive(bool alive)</w:t>
      </w:r>
    </w:p>
    <w:p w14:paraId="20E8047A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0008F1F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s_alive = alive;</w:t>
      </w:r>
    </w:p>
    <w:p w14:paraId="307F40B9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1CE2D659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Food::SetXY(int nx, int ny)</w:t>
      </w:r>
    </w:p>
    <w:p w14:paraId="4545CD21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1DB38B1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x = nx; y = ny;</w:t>
      </w:r>
    </w:p>
    <w:p w14:paraId="721A9FA3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26B190B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Food::GetScore()</w:t>
      </w:r>
    </w:p>
    <w:p w14:paraId="61AC72F7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FC361DF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this-&gt;score;</w:t>
      </w:r>
    </w:p>
    <w:p w14:paraId="758E8751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ab/>
        <w:t>}</w:t>
      </w:r>
    </w:p>
    <w:p w14:paraId="77EA306C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ab/>
        <w:t>void CFood::SetTopLeft(int x, int y)</w:t>
      </w:r>
    </w:p>
    <w:p w14:paraId="6E50A521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6DBD39B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foods.SetTopLeft(x, y);</w:t>
      </w:r>
    </w:p>
    <w:p w14:paraId="5A51BB72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this-&gt;x = x;</w:t>
      </w:r>
    </w:p>
    <w:p w14:paraId="0C90F1F6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this-&gt;y = y;</w:t>
      </w:r>
    </w:p>
    <w:p w14:paraId="2F9F3346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97ED428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Food::OnShow()</w:t>
      </w:r>
    </w:p>
    <w:p w14:paraId="619DC032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7BE32ACF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is_alive) {</w:t>
      </w:r>
    </w:p>
    <w:p w14:paraId="54EE2F93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</w:t>
      </w:r>
      <w:r w:rsidRPr="00B95054">
        <w:rPr>
          <w:rFonts w:ascii="Times New Roman" w:eastAsia="標楷體" w:hAnsi="Times New Roman" w:cs="Times New Roman"/>
          <w:sz w:val="16"/>
          <w:szCs w:val="16"/>
        </w:rPr>
        <w:tab/>
        <w:t>foods.SetTopLeft(x,y);</w:t>
      </w:r>
    </w:p>
    <w:p w14:paraId="50A3F54A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</w:t>
      </w:r>
      <w:r w:rsidRPr="00B95054">
        <w:rPr>
          <w:rFonts w:ascii="Times New Roman" w:eastAsia="標楷體" w:hAnsi="Times New Roman" w:cs="Times New Roman"/>
          <w:sz w:val="16"/>
          <w:szCs w:val="16"/>
        </w:rPr>
        <w:tab/>
        <w:t>foods.OnMove();</w:t>
      </w:r>
    </w:p>
    <w:p w14:paraId="3D05FE63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</w:t>
      </w:r>
      <w:r w:rsidRPr="00B95054">
        <w:rPr>
          <w:rFonts w:ascii="Times New Roman" w:eastAsia="標楷體" w:hAnsi="Times New Roman" w:cs="Times New Roman"/>
          <w:sz w:val="16"/>
          <w:szCs w:val="16"/>
        </w:rPr>
        <w:tab/>
        <w:t>foods.OnShow();</w:t>
      </w:r>
    </w:p>
    <w:p w14:paraId="29FCE206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6577D3A6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3BDE4096" w14:textId="38887BB0" w:rsidR="006829CB" w:rsidRPr="00B95054" w:rsidRDefault="006829CB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49A0C476" w14:textId="528E72C7" w:rsidR="00CF4A4F" w:rsidRPr="00B95054" w:rsidRDefault="006829CB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</w:rPr>
        <w:t>C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GameMap.h</w:t>
      </w:r>
    </w:p>
    <w:p w14:paraId="38F86300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2BFACD18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4F9AE03E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GameMap: Map class</w:t>
      </w:r>
    </w:p>
    <w:p w14:paraId="03999227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35889DA9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Food;</w:t>
      </w:r>
    </w:p>
    <w:p w14:paraId="55153EC6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Pacman;</w:t>
      </w:r>
    </w:p>
    <w:p w14:paraId="2B161EBA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enum MAP_ID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定義各種地圖的編號</w:t>
      </w:r>
    </w:p>
    <w:p w14:paraId="0AA59586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D65E1E4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AP_1,// 0</w:t>
      </w:r>
    </w:p>
    <w:p w14:paraId="1897A1C0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AP_2,// 1</w:t>
      </w:r>
    </w:p>
    <w:p w14:paraId="0C2505E4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AP_3,// 2</w:t>
      </w:r>
    </w:p>
    <w:p w14:paraId="035FA5B8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AP_END// 3</w:t>
      </w:r>
    </w:p>
    <w:p w14:paraId="07652591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ab/>
        <w:t>};</w:t>
      </w:r>
    </w:p>
    <w:p w14:paraId="4E5ED51C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using namespace std;</w:t>
      </w:r>
    </w:p>
    <w:p w14:paraId="27227E2C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GameMap</w:t>
      </w:r>
    </w:p>
    <w:p w14:paraId="714F2025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3911432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ublic:</w:t>
      </w:r>
    </w:p>
    <w:p w14:paraId="6FC0733D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GameMap();</w:t>
      </w:r>
    </w:p>
    <w:p w14:paraId="4511EA63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~CGameMap();</w:t>
      </w:r>
    </w:p>
    <w:p w14:paraId="5B59C249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LoadBitmap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載入地圖</w:t>
      </w:r>
    </w:p>
    <w:p w14:paraId="1D7F610F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OnShow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顯示地圖</w:t>
      </w:r>
    </w:p>
    <w:p w14:paraId="3ABB3D90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Map(int maptype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選擇地圖</w:t>
      </w:r>
    </w:p>
    <w:p w14:paraId="3C35913C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 getFoodCount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小豆子數量</w:t>
      </w:r>
    </w:p>
    <w:p w14:paraId="6E116F0E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ector&lt;CFood *&gt;* getAllFoods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所有小豆子</w:t>
      </w:r>
    </w:p>
    <w:p w14:paraId="2DDE5822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**GetMap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地圖</w:t>
      </w:r>
    </w:p>
    <w:p w14:paraId="45E7E77E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nextMap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切換到下一張地圖</w:t>
      </w:r>
    </w:p>
    <w:p w14:paraId="6CA8B020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lastMap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切換到最後一張地圖</w:t>
      </w:r>
    </w:p>
    <w:p w14:paraId="1E79B649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rotected:</w:t>
      </w:r>
    </w:p>
    <w:p w14:paraId="3E52CF55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onst int NUMMAPS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總地圖數</w:t>
      </w:r>
    </w:p>
    <w:p w14:paraId="09E8CE4B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Foods(int map_info[31][28]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配置地圖上豆子的位置</w:t>
      </w:r>
    </w:p>
    <w:p w14:paraId="433EC1A0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*walls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牆壁顏色</w:t>
      </w:r>
    </w:p>
    <w:p w14:paraId="599701AC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*currentWall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目前牆壁顏色</w:t>
      </w:r>
    </w:p>
    <w:p w14:paraId="11280891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ector&lt;CFood *&gt; allFoods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小豆子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and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大魔豆</w:t>
      </w:r>
    </w:p>
    <w:p w14:paraId="47DD576D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**map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構成地圖的陣列</w:t>
      </w:r>
    </w:p>
    <w:p w14:paraId="116FC5A5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onst int X, Y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大地圖左上角的座標</w:t>
      </w:r>
    </w:p>
    <w:p w14:paraId="07FE04A4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onst int MW, MH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小地圖的長跟寬</w:t>
      </w:r>
    </w:p>
    <w:p w14:paraId="3704B5CF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foodCount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小豆子數量</w:t>
      </w:r>
    </w:p>
    <w:p w14:paraId="4ABFA2CF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MapTyp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地圖類型</w:t>
      </w:r>
    </w:p>
    <w:p w14:paraId="34D5CC85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*gameMaps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地圖順序</w:t>
      </w:r>
    </w:p>
    <w:p w14:paraId="0913E4AF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currentLevel = 0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目前地圖</w:t>
      </w:r>
    </w:p>
    <w:p w14:paraId="5B38C34C" w14:textId="77777777" w:rsidR="006829CB" w:rsidRPr="00B95054" w:rsidRDefault="006829CB" w:rsidP="006829CB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;</w:t>
      </w:r>
    </w:p>
    <w:p w14:paraId="7E7E113B" w14:textId="3622DCA5" w:rsidR="006829CB" w:rsidRPr="00B95054" w:rsidRDefault="006829CB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11C38EF1" w14:textId="57CA7DE1" w:rsidR="006829CB" w:rsidRPr="00B95054" w:rsidRDefault="006829CB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</w:rPr>
        <w:t>CGa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meMap.cpp</w:t>
      </w:r>
    </w:p>
    <w:p w14:paraId="04C0A86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stdafx.h"</w:t>
      </w:r>
    </w:p>
    <w:p w14:paraId="6E0A461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Resource.h"</w:t>
      </w:r>
    </w:p>
    <w:p w14:paraId="1B30FC0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mmsystem.h&gt;</w:t>
      </w:r>
    </w:p>
    <w:p w14:paraId="4140D68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ddraw.h&gt;</w:t>
      </w:r>
    </w:p>
    <w:p w14:paraId="6F72F84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audio.h"</w:t>
      </w:r>
    </w:p>
    <w:p w14:paraId="28AB593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gamelib.h"</w:t>
      </w:r>
    </w:p>
    <w:p w14:paraId="508B61D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Pacman.h"</w:t>
      </w:r>
    </w:p>
    <w:p w14:paraId="0E351F1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Food.h"</w:t>
      </w:r>
    </w:p>
    <w:p w14:paraId="26F59E3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GameMap.h"</w:t>
      </w:r>
    </w:p>
    <w:p w14:paraId="37C3E2C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70DEA4C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28638B7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GameMap: Map class</w:t>
      </w:r>
    </w:p>
    <w:p w14:paraId="0DEAC1D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/////////////////////////////////////////////////////////////////////////////</w:t>
      </w:r>
    </w:p>
    <w:p w14:paraId="021ABB2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GameMap::CGameMap() :X(20), Y(20), MW(24), MH(24), NUMMAPS(4)</w:t>
      </w:r>
    </w:p>
    <w:p w14:paraId="568BB36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486E01C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ap = new int*[31];</w:t>
      </w:r>
    </w:p>
    <w:p w14:paraId="3F48440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r (int i = 0; i &lt; 31; i++)</w:t>
      </w:r>
    </w:p>
    <w:p w14:paraId="5267AF7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6EC3550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</w:t>
      </w:r>
      <w:r w:rsidRPr="00B95054">
        <w:rPr>
          <w:rFonts w:ascii="Times New Roman" w:eastAsia="標楷體" w:hAnsi="Times New Roman" w:cs="Times New Roman"/>
          <w:sz w:val="16"/>
          <w:szCs w:val="16"/>
        </w:rPr>
        <w:tab/>
        <w:t>map[i] = new int[28];</w:t>
      </w:r>
    </w:p>
    <w:p w14:paraId="56A1BD7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5EF5D6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ameMaps = new int[NUMMAPS];</w:t>
      </w:r>
    </w:p>
    <w:p w14:paraId="1ADFB92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walls = new CMovingBitmap[NUMMAPS];</w:t>
      </w:r>
    </w:p>
    <w:p w14:paraId="13CDBFA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ameMaps[0] = MAP_1;</w:t>
      </w:r>
    </w:p>
    <w:p w14:paraId="573DC73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ameMaps[1] = MAP_2;</w:t>
      </w:r>
    </w:p>
    <w:p w14:paraId="780FDA7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ameMaps[2] = MAP_3;</w:t>
      </w:r>
    </w:p>
    <w:p w14:paraId="133C4F5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gameMaps[3] = MAP_END;</w:t>
      </w:r>
    </w:p>
    <w:p w14:paraId="0BBC5CE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apType = gameMaps[0];</w:t>
      </w:r>
    </w:p>
    <w:p w14:paraId="5444C86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urrentWall = &amp;walls[0];</w:t>
      </w:r>
    </w:p>
    <w:p w14:paraId="6DC92A5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596AA01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GameMap::~CGameMap()</w:t>
      </w:r>
    </w:p>
    <w:p w14:paraId="6A8CE46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3A223C6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r (int i = 0; i &lt; (int)allFoods.size(); i++)</w:t>
      </w:r>
    </w:p>
    <w:p w14:paraId="4E73E2C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{</w:t>
      </w:r>
    </w:p>
    <w:p w14:paraId="4ECEEDD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</w:t>
      </w:r>
      <w:r w:rsidRPr="00B95054">
        <w:rPr>
          <w:rFonts w:ascii="Times New Roman" w:eastAsia="標楷體" w:hAnsi="Times New Roman" w:cs="Times New Roman"/>
          <w:sz w:val="16"/>
          <w:szCs w:val="16"/>
        </w:rPr>
        <w:tab/>
        <w:t>delete allFoods.at(i);</w:t>
      </w:r>
    </w:p>
    <w:p w14:paraId="73862D6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7D880D3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r (int i = 0; i &lt; 31; i++)</w:t>
      </w:r>
    </w:p>
    <w:p w14:paraId="6770310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5615B3F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</w:t>
      </w:r>
      <w:r w:rsidRPr="00B95054">
        <w:rPr>
          <w:rFonts w:ascii="Times New Roman" w:eastAsia="標楷體" w:hAnsi="Times New Roman" w:cs="Times New Roman"/>
          <w:sz w:val="16"/>
          <w:szCs w:val="16"/>
        </w:rPr>
        <w:tab/>
        <w:t>delete[] map[i];</w:t>
      </w:r>
    </w:p>
    <w:p w14:paraId="19A6873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249F0DF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delete[] map;</w:t>
      </w:r>
    </w:p>
    <w:p w14:paraId="04E6CE2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delete[] walls;</w:t>
      </w:r>
    </w:p>
    <w:p w14:paraId="257EEAA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delete[] gameMaps;</w:t>
      </w:r>
    </w:p>
    <w:p w14:paraId="10FD15F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58412E0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ameMap::setFoods(int map_info[31][28])</w:t>
      </w:r>
    </w:p>
    <w:p w14:paraId="579089D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5F04737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r (int i = 0; i &lt; foodCount; i++)</w:t>
      </w:r>
    </w:p>
    <w:p w14:paraId="48CD7F5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0E9AAC1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delete allFoods.at(i);</w:t>
      </w:r>
    </w:p>
    <w:p w14:paraId="5EC8710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4AA5EE3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allFoods.clear();</w:t>
      </w:r>
    </w:p>
    <w:p w14:paraId="5AB1974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odCount = 0;</w:t>
      </w:r>
    </w:p>
    <w:p w14:paraId="6A05D8C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MapType == MAP_END)</w:t>
      </w:r>
    </w:p>
    <w:p w14:paraId="7D59735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6BAC0F1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for (int i = 0 ; i &lt; 31; i++)</w:t>
      </w:r>
    </w:p>
    <w:p w14:paraId="42CC419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30FC51E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for (int j = 0; j &lt; 28; j++)</w:t>
      </w:r>
    </w:p>
    <w:p w14:paraId="5ADE2EC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{</w:t>
      </w:r>
    </w:p>
    <w:p w14:paraId="18B4924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map[i][j] = map_info[i][j];</w:t>
      </w:r>
    </w:p>
    <w:p w14:paraId="625CAAC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}</w:t>
      </w:r>
    </w:p>
    <w:p w14:paraId="181046D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437BA3C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llFoods.push_back(new CFood(10));</w:t>
      </w:r>
    </w:p>
    <w:p w14:paraId="794760D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llFoods.at(0)-&gt;LoadBitmap(IDB_FOOD, IDB_FOOD);</w:t>
      </w:r>
    </w:p>
    <w:p w14:paraId="425BC80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foodCount++;</w:t>
      </w:r>
    </w:p>
    <w:p w14:paraId="5615111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return;</w:t>
      </w:r>
    </w:p>
    <w:p w14:paraId="013DEF8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401A18A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r (int i = 0; i &lt; 31; i++)</w:t>
      </w:r>
    </w:p>
    <w:p w14:paraId="442FC07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76F8653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for (int j = 0; j &lt; 28; j++)</w:t>
      </w:r>
    </w:p>
    <w:p w14:paraId="324F8E6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3115D6E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map[i][j] = map_info[i][j];</w:t>
      </w:r>
    </w:p>
    <w:p w14:paraId="2DE280E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if (map_info[i][j] == 0 || map_info[i][j] == 4)</w:t>
      </w:r>
    </w:p>
    <w:p w14:paraId="6578436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{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小豆子</w:t>
      </w:r>
    </w:p>
    <w:p w14:paraId="51BFDC8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allFoods.push_back(new CFood(10));</w:t>
      </w:r>
    </w:p>
    <w:p w14:paraId="487C13C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allFoods.at(foodCount)-&gt;LoadBitmap(IDB_FOOD, IDB_FOOD);</w:t>
      </w:r>
    </w:p>
    <w:p w14:paraId="5B0F0F2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foodCount++;</w:t>
      </w:r>
    </w:p>
    <w:p w14:paraId="6BC654C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}</w:t>
      </w:r>
    </w:p>
    <w:p w14:paraId="32AEC31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else if (map_info[i][j] == 3)</w:t>
      </w:r>
    </w:p>
    <w:p w14:paraId="757FF63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{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大魔豆</w:t>
      </w:r>
    </w:p>
    <w:p w14:paraId="49149AA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allFoods.push_back(new CFood(50));</w:t>
      </w:r>
    </w:p>
    <w:p w14:paraId="367DE56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allFoods.at(foodCount)-&gt;LoadBitmap(IDB_MAGICFOOD, IDB_BLACKBMP);</w:t>
      </w:r>
    </w:p>
    <w:p w14:paraId="16D5F65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foodCount++;</w:t>
      </w:r>
    </w:p>
    <w:p w14:paraId="29570B6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        }</w:t>
      </w:r>
    </w:p>
    <w:p w14:paraId="0B5CDB3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045379D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1752BC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571D5DD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ameMap::SetMap(int maptype)</w:t>
      </w:r>
    </w:p>
    <w:p w14:paraId="1CA6C8B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456E0D3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apType = maptype;</w:t>
      </w:r>
    </w:p>
    <w:p w14:paraId="29FE95F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MapType == MAP_1)</w:t>
      </w:r>
    </w:p>
    <w:p w14:paraId="26CBA5B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6DA0D21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currentLevel = 0;</w:t>
      </w:r>
    </w:p>
    <w:p w14:paraId="4DA8A52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nt map_info[31][28] = {</w:t>
      </w:r>
    </w:p>
    <w:p w14:paraId="59D5B40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1, 1, 1, 1, 1, 1, 1, 1, 1, 1, 1, 1, 1, 1, 1, 1, 1, 1, 1, 1, 1, 1},</w:t>
      </w:r>
    </w:p>
    <w:p w14:paraId="7668FE2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0, 0, 0, 0, 0, 0, 1, 1, 0, 0, 0, 0, 0, 0, 0, 0, 0, 0, 0, 0, 1},</w:t>
      </w:r>
    </w:p>
    <w:p w14:paraId="34EA4D0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1, 1, 1, 0, 1, 1, 0, 1, 1, 1, 1, 1, 0, 1, 1, 1, 1, 0, 1},</w:t>
      </w:r>
    </w:p>
    <w:p w14:paraId="1B999D9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3, 1, 1, 1, 1, 0, 1, 1, 1, 1, 1, 0, 1, 1, 0, 1, 1, 1, 1, 1, 0, 1, 1, 1, 1, 3, 1},</w:t>
      </w:r>
    </w:p>
    <w:p w14:paraId="6F3FB5D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1, 1, 1, 0, 1, 1, 0, 1, 1, 1, 1, 1, 0, 1, 1, 1, 1, 0, 1},</w:t>
      </w:r>
    </w:p>
    <w:p w14:paraId="7A2F1ED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0, 0, 0, 0, 0, 0, 0, 0, 0, 0, 0, 0, 0, 0, 0, 0, 0, 0, 0, 0, 1},</w:t>
      </w:r>
    </w:p>
    <w:p w14:paraId="7CBE168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0, 1, 1, 1, 1, 1, 1, 1, 1, 0, 1, 1, 0, 1, 1, 1, 1, 0, 1},</w:t>
      </w:r>
    </w:p>
    <w:p w14:paraId="237455A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0, 1, 1, 1, 1, 1, 1, 1, 1, 0, 1, 1, 0, 1, 1, 1, 1, 0, 1},</w:t>
      </w:r>
    </w:p>
    <w:p w14:paraId="41078CB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1, 1, 0, 0, 0, 0, 1, 1, 0, 0, 0, 0, 1, 1, 0, 0, 0, 0, 0, 0, 1},</w:t>
      </w:r>
    </w:p>
    <w:p w14:paraId="59AE0B2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0, 1, 1, 1, 1, 1, 0, 1, 1, 0, 1, 1, 1, 1, 1, 0, 1, 1, 1, 1, 1, 1},</w:t>
      </w:r>
    </w:p>
    <w:p w14:paraId="04EF3D6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0, 1, 1, 1, 1, 1, 0, 1, 1, 0, 1, 1, 1, 1, 1, 0, 1, 1, 1, 1, 1, 1},</w:t>
      </w:r>
    </w:p>
    <w:p w14:paraId="6914390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0, 1, 1, 0, 0, 0, 0, 0, 0, 0, 0, 0, 0, 1, 1, 0, 1, 1, 1, 1, 1, 1},</w:t>
      </w:r>
    </w:p>
    <w:p w14:paraId="47DD288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0, 1, 1, 0, 1, 1, 1, 2, 2, 1, 1, 1, 0, 1, 1, 0, 1, 1, 1, 1, 1, 1},</w:t>
      </w:r>
    </w:p>
    <w:p w14:paraId="0A695CA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0, 1, 1, 0, 1, 2, 2, 2, 2, 2, 2, 1, 0, 1, 1, 0, 1, 1, 1, 1, 1, 1},</w:t>
      </w:r>
    </w:p>
    <w:p w14:paraId="071330D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0, 0, 0, 0, 0, 0, 0, 0, 0, 0, 1, 2, 2, 2, 2, 2, 2, 1, 0, 0, 0, 0, 0, 0, 0, 0, 0, 0},</w:t>
      </w:r>
    </w:p>
    <w:p w14:paraId="0645128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0, 1, 1, 0, 1, 2, 2, 2, 2, 2, 2, 1, 0, 1, 1, 0, 1, 1, 1, 1, 1, 1},</w:t>
      </w:r>
    </w:p>
    <w:p w14:paraId="22E492E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0, 1, 1, 0, 1, 1, 1, 1, 1, 1, 1, 1, 0, 1, 1, 0, 1, 1, 1, 1, 1, 1},</w:t>
      </w:r>
    </w:p>
    <w:p w14:paraId="35E42A7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0, 1, 1, 0, 0, 0, 0, 0, 5, 0, 0, 0, 0, 1, 1, 0, 1, 1, 1, 1, 1, 1},</w:t>
      </w:r>
    </w:p>
    <w:p w14:paraId="0D3DF7D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0, 1, 1, 0, 1, 1, 1, 1, 1, 1, 1, 1, 0, 1, 1, 0, 1, 1, 1, 1, 1, 1},</w:t>
      </w:r>
    </w:p>
    <w:p w14:paraId="1D58C59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0, 1, 1, 0, 1, 1, 1, 1, 1, 1, 1, 1, 0, 1, 1, 0, 1, 1, 1, 1, 1, 1},</w:t>
      </w:r>
    </w:p>
    <w:p w14:paraId="71A0582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0, 0, 0, 0, 0, 0, 1, 1, 0, 0, 0, 0, 0, 0, 0, 0, 0, 0, 0, 0, 1},</w:t>
      </w:r>
    </w:p>
    <w:p w14:paraId="2F63333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1, 1, 1, 0, 1, 1, 0, 1, 1, 1, 1, 1, 0, 1, 1, 1, 1, 0, 1},</w:t>
      </w:r>
    </w:p>
    <w:p w14:paraId="0BB013C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1, 1, 1, 0, 1, 1, 0, 1, 1, 1, 1, 1, 0, 1, 1, 1, 1, 0, 1},</w:t>
      </w:r>
    </w:p>
    <w:p w14:paraId="7CF29FF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3, 0, 0, 1, 1, 0, 0, 0, 0, 0, 0, 0, 0, 0, 0, 0, 0, 0, 0, 0, 0, 1, 1, 0, 0, 3, 1},</w:t>
      </w:r>
    </w:p>
    <w:p w14:paraId="02F094B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0, 1, 1, 0, 1, 1, 1, 1, 1, 1, 1, 1, 0, 1, 1, 0, 1, 1, 0, 1, 1, 1},</w:t>
      </w:r>
    </w:p>
    <w:p w14:paraId="6284ED7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0, 1, 1, 0, 1, 1, 1, 1, 1, 1, 1, 1, 0, 1, 1, 0, 1, 1, 0, 1, 1, 1},</w:t>
      </w:r>
    </w:p>
    <w:p w14:paraId="2095E92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1, 1, 0, 0, 0, 0, 1, 1, 0, 0, 0, 0, 1, 1, 0, 0, 0, 0, 0, 0, 1},</w:t>
      </w:r>
    </w:p>
    <w:p w14:paraId="321EA3F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1, 1, 1, 1, 1, 1, 0, 1, 1, 0, 1, 1, 1, 1, 1, 1, 1, 1, 1, 1, 0, 1},</w:t>
      </w:r>
    </w:p>
    <w:p w14:paraId="5C84D49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1, 1, 1, 1, 1, 1, 0, 1, 1, 0, 1, 1, 1, 1, 1, 1, 1, 1, 1, 1, 0, 1},</w:t>
      </w:r>
    </w:p>
    <w:p w14:paraId="6EDC252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0, 0, 0, 0, 0, 0, 0, 0, 0, 0, 0, 0, 0, 0, 0, 0, 0, 0, 0, 0, 1},</w:t>
      </w:r>
    </w:p>
    <w:p w14:paraId="0E8A3EE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1, 1, 1, 1, 1, 1, 1, 1, 1, 1, 1, 1, 1, 1, 1, 1, 1, 1, 1, 1, 1, 1} };</w:t>
      </w:r>
    </w:p>
    <w:p w14:paraId="689B255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setFoods(map_info);</w:t>
      </w:r>
    </w:p>
    <w:p w14:paraId="22F542A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360A6FF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if (MapType == MAP_2)</w:t>
      </w:r>
    </w:p>
    <w:p w14:paraId="4975F6C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4D89E66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currentLevel = 1;</w:t>
      </w:r>
    </w:p>
    <w:p w14:paraId="3E598FC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nt map_info[31][28] = {</w:t>
      </w:r>
    </w:p>
    <w:p w14:paraId="0CEEB21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1, 1, 1, 1, 1, 1, 1, 1, 1, 1, 1, 1, 1, 1, 1, 1, 1, 1, 1, 1, 1, 1},</w:t>
      </w:r>
    </w:p>
    <w:p w14:paraId="3C34126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1, 1, 0, 0, 0, 0, 0, 0, 0, 0, 0, 0, 1, 1, 0, 0, 0, 0, 0, 0, 1},</w:t>
      </w:r>
    </w:p>
    <w:p w14:paraId="34B2A34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0, 1, 1, 1, 1, 1, 1, 1, 1, 0, 1, 1, 0, 1, 1, 1, 1, 0, 1},</w:t>
      </w:r>
    </w:p>
    <w:p w14:paraId="442FAF6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3, 1, 1, 1, 1, 0, 1, 1, 0, 1, 1, 1, 1, 1, 1, 1, 1, 0, 1, 1, 0, 1, 1, 1, 1, 3, 1},</w:t>
      </w:r>
    </w:p>
    <w:p w14:paraId="74696BA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0, 0, 0, 0, 0, 0, 0, 0, 0, 0, 0, 0, 0, 0, 0, 0, 0, 0, 0, 0, 1},</w:t>
      </w:r>
    </w:p>
    <w:p w14:paraId="0B546A1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0, 1, 1, 1, 1, 1, 0, 1, 1, 0, 1, 1, 1, 1, 1, 0, 1, 1, 0, 1, 1, 1},</w:t>
      </w:r>
    </w:p>
    <w:p w14:paraId="4077E96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0, 1, 1, 1, 1, 1, 0, 1, 1, 0, 1, 1, 1, 1, 1, 0, 1, 1, 0, 1, 1, 1},</w:t>
      </w:r>
    </w:p>
    <w:p w14:paraId="5342BCF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0, 1, 1, 1, 1, 1, 0, 1, 1, 0, 1, 1, 1, 1, 1, 0, 1, 1, 0, 1, 1, 1},</w:t>
      </w:r>
    </w:p>
    <w:p w14:paraId="4258E6D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0, 0, 0, 0, 1, 1, 0, 0, 0, 0, 0, 0, 0, 1, 1, 0, 0, 0, 0, 0, 0, 0, 1, 1, 0, 0, 0, 0},</w:t>
      </w:r>
    </w:p>
    <w:p w14:paraId="679C910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1, 1, 1, 0, 1, 1, 1, 1, 1, 1, 1, 1, 0, 1, 1, 1, 1, 1, 0, 1, 1, 1},</w:t>
      </w:r>
    </w:p>
    <w:p w14:paraId="7C74D25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1, 1, 1, 0, 1, 1, 1, 1, 1, 1, 1, 1, 0, 1, 1, 1, 1, 1, 0, 1, 1, 1},</w:t>
      </w:r>
    </w:p>
    <w:p w14:paraId="28B57BA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0, 0, 0, 0, 0, 0, 0, 0, 0, 0, 0, 0, 0, 0, 0, 0, 0, 0, 0, 0, 0, 1, 1, 1},</w:t>
      </w:r>
    </w:p>
    <w:p w14:paraId="5555132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1, 1, 1, 0, 1, 1, 1, 2, 2, 1, 1, 1, 0, 1, 1, 1, 1, 1, 0, 1, 1, 1},</w:t>
      </w:r>
    </w:p>
    <w:p w14:paraId="3BCB969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1, 1, 1, 0, 1, 2, 2, 2, 2, 2, 2, 1, 0, 1, 1, 1, 1, 1, 0, 1, 1, 1},</w:t>
      </w:r>
    </w:p>
    <w:p w14:paraId="0C5C917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0, 0, 0, 0, 1, 2, 2, 2, 2, 2, 2, 1, 0, 0, 0, 0, 1, 1, 0, 1, 1, 1},</w:t>
      </w:r>
    </w:p>
    <w:p w14:paraId="5644888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0, 1, 1, 0, 1, 2, 2, 2, 2, 2, 2, 1, 0, 1, 1, 0, 1, 1, 0, 1, 1, 1},</w:t>
      </w:r>
    </w:p>
    <w:p w14:paraId="1E373D4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0, 1, 1, 0, 1, 1, 1, 1, 1, 1, 1, 1, 0, 1, 1, 0, 1, 1, 0, 1, 1, 1},</w:t>
      </w:r>
    </w:p>
    <w:p w14:paraId="48376FA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0, 0, 0, 0, 0, 0, 0, 1, 1, 0, 0, 0, 0, 0, 5, 0, 0, 0, 0, 1, 1, 0, 0, 0, 0, 0, 0, 0},</w:t>
      </w:r>
    </w:p>
    <w:p w14:paraId="11C3AB8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1, 1, 1, 1, 1, 1, 0, 1, 1, 0, 1, 1, 1, 1, 1, 1, 1, 1, 0, 1, 1, 1},</w:t>
      </w:r>
    </w:p>
    <w:p w14:paraId="1A98C4B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1, 1, 1, 1, 1, 1, 0, 1, 1, 0, 1, 1, 1, 1, 1, 1, 1, 1, 0, 1, 1, 1},</w:t>
      </w:r>
    </w:p>
    <w:p w14:paraId="71BF9CC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0, 0, 0, 0, 0, 0, 0, 0, 0, 1, 1, 0, 0, 0, 0, 0, 0, 0, 0, 0, 0, 1, 1, 1},</w:t>
      </w:r>
    </w:p>
    <w:p w14:paraId="5EEEB1F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    {1, 1, 1, 0, 1, 1, 1, 1, 1, 0, 1, 1, 1, 1, 1, 1, 1, 1, 0, 1, 1, 1, 1, 1, 0, 1, 1, 1},</w:t>
      </w:r>
    </w:p>
    <w:p w14:paraId="062E671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1, 1, 1, 0, 1, 1, 1, 1, 1, 1, 1, 1, 0, 1, 1, 1, 1, 1, 0, 1, 1, 1},</w:t>
      </w:r>
    </w:p>
    <w:p w14:paraId="3D368C3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0, 0, 0, 0, 0, 0, 0, 0, 0, 0, 0, 0, 0, 0, 0, 0, 0, 0, 0, 0, 1},</w:t>
      </w:r>
    </w:p>
    <w:p w14:paraId="70ADFB2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1, 1, 1, 0, 1, 1, 0, 1, 1, 1, 1, 1, 0, 1, 1, 1, 1, 0, 1},</w:t>
      </w:r>
    </w:p>
    <w:p w14:paraId="5D89444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1, 1, 1, 0, 1, 1, 0, 1, 1, 1, 1, 1, 0, 1, 1, 1, 1, 0, 1},</w:t>
      </w:r>
    </w:p>
    <w:p w14:paraId="760D900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0, 0, 0, 0, 1, 1, 0, 0, 0, 0, 1, 1, 0, 1, 1, 1, 1, 0, 1},</w:t>
      </w:r>
    </w:p>
    <w:p w14:paraId="015BC29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0, 1, 1, 1, 1, 1, 1, 1, 1, 0, 1, 1, 0, 1, 1, 1, 1, 0, 1},</w:t>
      </w:r>
    </w:p>
    <w:p w14:paraId="38444D7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3, 1, 1, 1, 1, 0, 1, 1, 0, 1, 1, 1, 1, 1, 1, 1, 1, 0, 1, 1, 0, 1, 1, 1, 1, 3, 1},</w:t>
      </w:r>
    </w:p>
    <w:p w14:paraId="2F5C42F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0, 0, 0, 0, 0, 0, 0, 0, 0, 0, 0, 0, 0, 0, 0, 0, 0, 0, 0, 0, 1},</w:t>
      </w:r>
    </w:p>
    <w:p w14:paraId="0182E62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1, 1, 1, 1, 1, 1, 1, 1, 1, 1, 1, 1, 1, 1, 1, 1, 1, 1, 1, 1, 1, 1}</w:t>
      </w:r>
    </w:p>
    <w:p w14:paraId="15C39AB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;</w:t>
      </w:r>
    </w:p>
    <w:p w14:paraId="0C133BB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setFoods(map_info);</w:t>
      </w:r>
    </w:p>
    <w:p w14:paraId="58E5D92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04C8287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if (MapType == MAP_3)</w:t>
      </w:r>
    </w:p>
    <w:p w14:paraId="0DC5FC8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7F74CA6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currentLevel = 2;</w:t>
      </w:r>
    </w:p>
    <w:p w14:paraId="3E8701E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nt map_info[31][28] = {</w:t>
      </w:r>
    </w:p>
    <w:p w14:paraId="5C60E53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1, 1, 1, 1, 1, 1, 1, 1, 1, 1, 1, 1, 1, 1, 1, 1, 1, 1, 1, 1, 1, 1},</w:t>
      </w:r>
    </w:p>
    <w:p w14:paraId="0C474BB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0, 0, 0, 1, 1, 0, 0, 0, 0, 1, 1, 0, 0, 0, 0, 0, 0, 0, 0, 0, 1},</w:t>
      </w:r>
    </w:p>
    <w:p w14:paraId="262FD32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3, 1, 1, 1, 1, 1, 1, 1, 0, 1, 1, 0, 1, 1, 0, 1, 1, 0, 1, 1, 1, 1, 1, 1, 1, 3, 1},</w:t>
      </w:r>
    </w:p>
    <w:p w14:paraId="13C3E00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1, 1, 1, 0, 1, 1, 0, 1, 1, 0, 1, 1, 0, 1, 1, 1, 1, 1, 1, 1, 0, 1},</w:t>
      </w:r>
    </w:p>
    <w:p w14:paraId="5C75244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0, 0, 0, 0, 0, 0, 0, 0, 0, 1, 1, 0, 0, 0, 0, 0, 0, 0, 0, 0, 1, 1, 0, 1},</w:t>
      </w:r>
    </w:p>
    <w:p w14:paraId="14FCE40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0, 1, 1, 0, 1, 1, 1, 1, 0, 1, 1, 0, 1, 1, 1, 1, 0, 1, 1, 0, 1, 1, 0, 1},</w:t>
      </w:r>
    </w:p>
    <w:p w14:paraId="44C4912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1, 1, 0, 1, 1, 1, 1, 0, 1, 1, 0, 1, 1, 1, 1, 0, 1, 1, 0, 0, 0, 0, 1},</w:t>
      </w:r>
    </w:p>
    <w:p w14:paraId="44021A6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0, 1, 1, 0, 1, 1, 1, 1, 0, 1, 1, 0, 1, 1, 1, 1, 0, 1, 1, 0, 1, 1, 1, 1},</w:t>
      </w:r>
    </w:p>
    <w:p w14:paraId="1FBBBDF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0, 1, 1, 0, 0, 0, 0, 0, 0, 0, 0, 0, 0, 0, 0, 0, 0, 1, 1, 0, 1, 1, 1, 1},</w:t>
      </w:r>
    </w:p>
    <w:p w14:paraId="00731FF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0, 0, 0, 0, 0, 1, 1, 1, 1, 0, 1, 1, 1, 1, 1, 1, 1, 1, 0, 1, 1, 1, 1, 0, 0, 0, 0, 0},</w:t>
      </w:r>
    </w:p>
    <w:p w14:paraId="5B9F31C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0, 1, 1, 1, 1, 0, 1, 1, 1, 1, 1, 1, 1, 1, 0, 1, 1, 1, 1, 0, 1, 1, 0, 1},</w:t>
      </w:r>
    </w:p>
    <w:p w14:paraId="0544BB3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0, 0, 0, 0, 0, 0, 0, 0, 0, 0, 0, 0, 0, 0, 0, 0, 0, 0, 0, 0, 1, 1, 0, 1},</w:t>
      </w:r>
    </w:p>
    <w:p w14:paraId="38CE125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0, 1, 1, 1, 2, 2, 1, 1, 1, 0, 1, 1, 0, 1, 1, 1, 1, 0, 1},</w:t>
      </w:r>
    </w:p>
    <w:p w14:paraId="54A1FDF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0, 1, 2, 2, 2, 2, 2, 2, 1, 0, 1, 1, 0, 1, 1, 1, 1, 0, 1},</w:t>
      </w:r>
    </w:p>
    <w:p w14:paraId="6598408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1, 1, 0, 1, 2, 2, 2, 2, 2, 2, 1, 0, 1, 1, 0, 0, 0, 0, 0, 0, 1},</w:t>
      </w:r>
    </w:p>
    <w:p w14:paraId="1CF0281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0, 1, 1, 1, 1, 0, 1, 2, 2, 2, 2, 2, 2, 1, 0, 1, 1, 1, 1, 0, 1, 1, 0, 1},</w:t>
      </w:r>
    </w:p>
    <w:p w14:paraId="443E411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0, 1, 1, 1, 1, 0, 1, 1, 1, 1, 1, 1, 1, 1, 0, 1, 1, 1, 1, 0, 1, 1, 0, 1},</w:t>
      </w:r>
    </w:p>
    <w:p w14:paraId="2354B1B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0, 0, 0, 0, 0, 0, 0, 0, 0, 0, 5, 0, 0, 0, 0, 0, 0, 0, 0, 0, 1, 1, 0, 1},</w:t>
      </w:r>
    </w:p>
    <w:p w14:paraId="03321AC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1, 1, 1, 0, 1, 1, 0, 1, 1, 1, 1, 1, 0, 1, 1, 1, 1, 0, 1},</w:t>
      </w:r>
    </w:p>
    <w:p w14:paraId="3439728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1, 1, 1, 0, 1, 1, 0, 1, 1, 1, 1, 1, 0, 1, 1, 1, 1, 0, 1},</w:t>
      </w:r>
    </w:p>
    <w:p w14:paraId="1AEC382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1, 1, 0, 0, 0, 0, 1, 1, 0, 0, 0, 0, 1, 1, 0, 0, 0, 0, 0, 0, 1},</w:t>
      </w:r>
    </w:p>
    <w:p w14:paraId="73342CF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0, 1, 1, 0, 1, 1, 1, 1, 1, 1, 1, 1, 0, 1, 1, 0, 1, 1, 0, 1, 1, 1},</w:t>
      </w:r>
    </w:p>
    <w:p w14:paraId="33AD6A3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0, 1, 1, 0, 1, 1, 1, 1, 1, 1, 1, 1, 0, 1, 1, 0, 1, 1, 0, 1, 1, 1},</w:t>
      </w:r>
    </w:p>
    <w:p w14:paraId="1ED107F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1, 1, 0, 0, 0, 0, 0, 0, 0, 0, 0, 0, 0, 0, 0, 0, 0, 0, 1, 1, 0, 0, 0, 1},</w:t>
      </w:r>
    </w:p>
    <w:p w14:paraId="542B60D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1, 1, 1, 0, 1, 1, 0, 1, 1, 1, 1, 1, 0, 1, 1, 1, 1, 0, 1},</w:t>
      </w:r>
    </w:p>
    <w:p w14:paraId="1F2F680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1, 1, 1, 0, 1, 1, 0, 1, 1, 1, 1, 1, 0, 1, 1, 1, 1, 0, 1},</w:t>
      </w:r>
    </w:p>
    <w:p w14:paraId="78B6D6C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1, 1, 0, 0, 0, 0, 1, 1, 0, 0, 0, 0, 1, 1, 0, 0, 0, 0, 0, 0, 1},</w:t>
      </w:r>
    </w:p>
    <w:p w14:paraId="195A119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0, 1, 1, 1, 1, 1, 1, 1, 1, 0, 1, 1, 0, 1, 1, 1, 1, 0, 1},</w:t>
      </w:r>
    </w:p>
    <w:p w14:paraId="2F60C4F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3, 1, 1, 1, 1, 0, 1, 1, 0, 1, 1, 1, 1, 1, 1, 1, 1, 0, 1, 1, 0, 1, 1, 1, 1, 3, 1},</w:t>
      </w:r>
    </w:p>
    <w:p w14:paraId="2E70F0A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1, 1, 0, 0, 0, 0, 0, 0, 0, 0, 0, 0, 1, 1, 0, 0, 0, 0, 0, 0, 1},</w:t>
      </w:r>
    </w:p>
    <w:p w14:paraId="3DCDF87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1, 1, 1, 1, 1, 1, 1, 1, 1, 1, 1, 1, 1, 1, 1, 1, 1, 1, 1, 1, 1, 1}</w:t>
      </w:r>
    </w:p>
    <w:p w14:paraId="21C28C8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;</w:t>
      </w:r>
    </w:p>
    <w:p w14:paraId="3F951A7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setFoods(map_info);</w:t>
      </w:r>
    </w:p>
    <w:p w14:paraId="562411E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40CFB53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if (MapType == MAP_END)</w:t>
      </w:r>
    </w:p>
    <w:p w14:paraId="7B68DBB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00C1232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currentLevel = 2;</w:t>
      </w:r>
    </w:p>
    <w:p w14:paraId="0C6DF01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nt map_info[31][28] = {</w:t>
      </w:r>
    </w:p>
    <w:p w14:paraId="709FD42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1, 1, 1, 1, 1, 1, 1, 1, 1, 1, 1, 1, 1, 1, 1, 1, 1, 1, 1, 1, 1, 1},</w:t>
      </w:r>
    </w:p>
    <w:p w14:paraId="3E99E96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0, 0, 0, 1, 1, 0, 0, 0, 0, 1, 1, 0, 0, 0, 0, 0, 0, 0, 0, 0, 1},</w:t>
      </w:r>
    </w:p>
    <w:p w14:paraId="319C6DA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3, 1, 1, 1, 1, 1, 1, 1, 0, 1, 1, 0, 1, 1, 0, 1, 1, 0, 1, 1, 1, 1, 1, 1, 1, 3, 1},</w:t>
      </w:r>
    </w:p>
    <w:p w14:paraId="5926CFC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1, 1, 1, 0, 1, 1, 0, 1, 1, 0, 1, 1, 0, 1, 1, 1, 1, 1, 1, 1, 0, 1},</w:t>
      </w:r>
    </w:p>
    <w:p w14:paraId="40FE86D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0, 0, 0, 0, 0, 0, 0, 0, 0, 1, 1, 0, 0, 0, 0, 0, 0, 0, 0, 0, 1, 1, 0, 1},</w:t>
      </w:r>
    </w:p>
    <w:p w14:paraId="7F870B9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0, 1, 1, 0, 1, 1, 1, 1, 0, 1, 1, 0, 1, 1, 1, 1, 0, 1, 1, 0, 1, 1, 0, 1},</w:t>
      </w:r>
    </w:p>
    <w:p w14:paraId="7AD48FD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1, 1, 0, 1, 1, 1, 1, 0, 1, 1, 0, 1, 1, 1, 1, 0, 1, 1, 0, 0, 0, 0, 1},</w:t>
      </w:r>
    </w:p>
    <w:p w14:paraId="47A04D2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0, 1, 1, 0, 1, 1, 1, 1, 0, 1, 1, 0, 1, 1, 1, 1, 0, 1, 1, 0, 1, 1, 1, 1},</w:t>
      </w:r>
    </w:p>
    <w:p w14:paraId="6BBBD33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0, 1, 1, 0, 0, 0, 0, 0, 0, 0, 0, 0, 0, 0, 0, 0, 0, 1, 1, 0, 1, 1, 1, 1},</w:t>
      </w:r>
    </w:p>
    <w:p w14:paraId="1FA2B1D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4, 0, 0, 0, 0, 1, 1, 1, 1, 0, 1, 1, 1, 1, 1, 1, 1, 1, 0, 1, 1, 1, 1, 0, 0, 0, 0, 4},</w:t>
      </w:r>
    </w:p>
    <w:p w14:paraId="3F8E067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0, 1, 1, 1, 1, 0, 1, 1, 1, 1, 1, 1, 1, 1, 0, 1, 1, 1, 1, 0, 1, 1, 0, 1},</w:t>
      </w:r>
    </w:p>
    <w:p w14:paraId="469B9A6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0, 0, 0, 0, 0, 0, 0, 0, 0, 0, 0, 0, 0, 0, 0, 0, 0, 0, 0, 0, 1, 1, 0, 1},</w:t>
      </w:r>
    </w:p>
    <w:p w14:paraId="5A7FA66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0, 1, 1, 1, 2, 2, 1, 1, 1, 0, 1, 1, 0, 1, 1, 1, 1, 0, 1},</w:t>
      </w:r>
    </w:p>
    <w:p w14:paraId="6E1FABB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0, 1, 2, 2, 2, 2, 2, 2, 1, 0, 1, 1, 0, 1, 1, 1, 1, 0, 1},</w:t>
      </w:r>
    </w:p>
    <w:p w14:paraId="500B4D5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    {1, 0, 0, 0, 0, 0, 0, 1, 1, 0, 1, 2, 2, 2, 2, 2, 2, 1, 0, 1, 1, 0, 0, 0, 0, 0, 0, 1},</w:t>
      </w:r>
    </w:p>
    <w:p w14:paraId="5CA2F5E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0, 1, 1, 1, 1, 0, 1, 2, 2, 2, 2, 2, 2, 1, 0, 1, 1, 1, 1, 0, 1, 1, 0, 1},</w:t>
      </w:r>
    </w:p>
    <w:p w14:paraId="72C1271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0, 1, 1, 1, 1, 0, 1, 1, 1, 1, 1, 1, 1, 1, 0, 1, 1, 1, 1, 0, 1, 1, 0, 1},</w:t>
      </w:r>
    </w:p>
    <w:p w14:paraId="77066F3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0, 0, 0, 0, 0, 0, 0, 0, 0, 0, 0, 0, 0, 0, 0, 0, 0, 0, 0, 0, 1, 1, 0, 1},</w:t>
      </w:r>
    </w:p>
    <w:p w14:paraId="4CE51ED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1, 1, 1, 0, 1, 1, 0, 1, 1, 1, 1, 1, 0, 1, 1, 1, 1, 0, 1},</w:t>
      </w:r>
    </w:p>
    <w:p w14:paraId="0CDD0F2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1, 1, 1, 0, 1, 1, 0, 1, 1, 1, 1, 1, 0, 1, 1, 1, 1, 0, 1},</w:t>
      </w:r>
    </w:p>
    <w:p w14:paraId="179BE87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1, 1, 0, 0, 0, 0, 1, 1, 0, 0, 0, 0, 1, 1, 0, 0, 0, 0, 0, 0, 1},</w:t>
      </w:r>
    </w:p>
    <w:p w14:paraId="53331DF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0, 1, 1, 0, 1, 1, 1, 1, 1, 1, 1, 1, 0, 1, 1, 0, 1, 1, 0, 1, 1, 1},</w:t>
      </w:r>
    </w:p>
    <w:p w14:paraId="6B12422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0, 1, 1, 0, 1, 1, 0, 1, 1, 1, 1, 1, 1, 1, 1, 0, 1, 1, 0, 1, 1, 0, 1, 1, 1},</w:t>
      </w:r>
    </w:p>
    <w:p w14:paraId="3681E5A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1, 1, 0, 0, 0, 0, 0, 0, 0, 0, 0, 0, 0, 0, 0, 0, 0, 0, 1, 1, 0, 0, 0, 1},</w:t>
      </w:r>
    </w:p>
    <w:p w14:paraId="30543D1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1, 1, 1, 0, 1, 1, 0, 1, 1, 1, 1, 1, 0, 1, 1, 1, 1, 0, 1},</w:t>
      </w:r>
    </w:p>
    <w:p w14:paraId="2AB96EA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1, 1, 1, 0, 1, 1, 0, 1, 1, 1, 1, 1, 0, 1, 1, 1, 1, 0, 1},</w:t>
      </w:r>
    </w:p>
    <w:p w14:paraId="26D6025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1, 1, 0, 0, 0, 0, 1, 1, 0, 0, 0, 0, 1, 1, 0, 0, 0, 0, 0, 0, 1},</w:t>
      </w:r>
    </w:p>
    <w:p w14:paraId="7B23792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1, 1, 1, 1, 0, 1, 1, 0, 1, 1, 1, 1, 1, 1, 1, 1, 0, 1, 1, 0, 1, 1, 1, 1, 0, 1},</w:t>
      </w:r>
    </w:p>
    <w:p w14:paraId="1AEB889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3, 1, 1, 1, 1, 0, 1, 1, 0, 1, 1, 1, 1, 1, 1, 1, 1, 0, 1, 1, 0, 1, 1, 1, 1, 3, 1},</w:t>
      </w:r>
    </w:p>
    <w:p w14:paraId="58E3BDF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0, 0, 0, 0, 0, 0, 1, 1, 0, 0, 0, 0, 0, 0, 0, 0, 0, 0, 1, 1, 0, 0, 0, 0, 0, 0, 1},</w:t>
      </w:r>
    </w:p>
    <w:p w14:paraId="33FC17B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1, 1, 1, 1, 1, 1, 1, 1, 1, 1, 1, 1, 1, 1, 1, 1, 1, 1, 1, 1, 1, 1, 1, 1, 1, 1, 1, 1}</w:t>
      </w:r>
    </w:p>
    <w:p w14:paraId="6926463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;</w:t>
      </w:r>
    </w:p>
    <w:p w14:paraId="7C6035B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setFoods(map_info);</w:t>
      </w:r>
    </w:p>
    <w:p w14:paraId="11F9C53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360F7BB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B09DFD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ameMap::nextMap() </w:t>
      </w:r>
    </w:p>
    <w:p w14:paraId="14DC219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5C00FDA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urrentLevel++;</w:t>
      </w:r>
    </w:p>
    <w:p w14:paraId="2D0F2C0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etMap(gameMaps[currentLevel]);</w:t>
      </w:r>
    </w:p>
    <w:p w14:paraId="3A1821B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apType = gameMaps[currentLevel];</w:t>
      </w:r>
    </w:p>
    <w:p w14:paraId="4AD347C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urrentWall = &amp;walls[currentLevel];</w:t>
      </w:r>
    </w:p>
    <w:p w14:paraId="267530E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8E2BE3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ameMap::lastMap() </w:t>
      </w:r>
    </w:p>
    <w:p w14:paraId="2DA79D0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23F914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etMap(gameMaps[3]);</w:t>
      </w:r>
    </w:p>
    <w:p w14:paraId="2BB4F6B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apType = gameMaps[3];</w:t>
      </w:r>
    </w:p>
    <w:p w14:paraId="5869542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urrentWall = &amp;walls[3];</w:t>
      </w:r>
    </w:p>
    <w:p w14:paraId="5BCDF9D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7F6844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GameMap::getFoodCount() </w:t>
      </w:r>
    </w:p>
    <w:p w14:paraId="173C483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7EAC46D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foodCount;</w:t>
      </w:r>
    </w:p>
    <w:p w14:paraId="3225A70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9858EF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ameMap::LoadBitmap()</w:t>
      </w:r>
    </w:p>
    <w:p w14:paraId="43CB326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6559D05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walls[0].LoadBitmap(IDB_MAP1);</w:t>
      </w:r>
    </w:p>
    <w:p w14:paraId="41999C0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walls[1].LoadBitmap(IDB_MAP2);</w:t>
      </w:r>
    </w:p>
    <w:p w14:paraId="3D0381E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walls[2].LoadBitmap(IDB_MAP3);</w:t>
      </w:r>
    </w:p>
    <w:p w14:paraId="4A9B27B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walls[3].LoadBitmap(IDB_MAP3);</w:t>
      </w:r>
    </w:p>
    <w:p w14:paraId="3D4FD5E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3ACCBAE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ector&lt;CFood *&gt;* CGameMap::getAllFoods()</w:t>
      </w:r>
    </w:p>
    <w:p w14:paraId="5B2B298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1E4F25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&amp;allFoods;</w:t>
      </w:r>
    </w:p>
    <w:p w14:paraId="6730D1D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56EED25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GameMap::OnShow()</w:t>
      </w:r>
    </w:p>
    <w:p w14:paraId="2309088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C9945F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t currentFoodIndex = 0;</w:t>
      </w:r>
    </w:p>
    <w:p w14:paraId="0F1CDDA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witch (MapType)</w:t>
      </w:r>
    </w:p>
    <w:p w14:paraId="61713FB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50A631B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ase MAP_1:</w:t>
      </w:r>
    </w:p>
    <w:p w14:paraId="12CDF1F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alls[0].SetTopLeft(MAP_START, MAP_START);</w:t>
      </w:r>
    </w:p>
    <w:p w14:paraId="01C8DC0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alls[0].ShowBitmap();</w:t>
      </w:r>
    </w:p>
    <w:p w14:paraId="11AD30E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break;</w:t>
      </w:r>
    </w:p>
    <w:p w14:paraId="3C3A41F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ase MAP_2:</w:t>
      </w:r>
    </w:p>
    <w:p w14:paraId="2201CA7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alls[1].SetTopLeft(MAP_START, MAP_START);</w:t>
      </w:r>
    </w:p>
    <w:p w14:paraId="39C03AD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alls[1].ShowBitmap();</w:t>
      </w:r>
    </w:p>
    <w:p w14:paraId="1E9E82F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break;</w:t>
      </w:r>
    </w:p>
    <w:p w14:paraId="4212A89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ase MAP_3:</w:t>
      </w:r>
    </w:p>
    <w:p w14:paraId="60DAED3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alls[2].SetTopLeft(MAP_START, MAP_START);</w:t>
      </w:r>
    </w:p>
    <w:p w14:paraId="49CC406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alls[2].ShowBitmap();</w:t>
      </w:r>
    </w:p>
    <w:p w14:paraId="3BD0C52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break;</w:t>
      </w:r>
    </w:p>
    <w:p w14:paraId="5328596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ase MAP_END:</w:t>
      </w:r>
    </w:p>
    <w:p w14:paraId="4DFAEEB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alls[3].SetTopLeft(MAP_START, MAP_START);</w:t>
      </w:r>
    </w:p>
    <w:p w14:paraId="2EA550C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walls[3].ShowBitmap();</w:t>
      </w:r>
    </w:p>
    <w:p w14:paraId="1717C74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    break;</w:t>
      </w:r>
    </w:p>
    <w:p w14:paraId="06445CA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default:</w:t>
      </w:r>
    </w:p>
    <w:p w14:paraId="07A39AE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break;</w:t>
      </w:r>
    </w:p>
    <w:p w14:paraId="2A79A1A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173A429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f (MapType == MAP_END)</w:t>
      </w:r>
    </w:p>
    <w:p w14:paraId="3118FE3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26DE0EC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llFoods.at(0)-&gt;SetTopLeft(X + (MW * 16), Y + (MH * 17));</w:t>
      </w:r>
    </w:p>
    <w:p w14:paraId="2FEAA17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allFoods.at(0)-&gt;OnShow();</w:t>
      </w:r>
    </w:p>
    <w:p w14:paraId="5742428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23FE1FA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else {</w:t>
      </w:r>
    </w:p>
    <w:p w14:paraId="671082B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for (int i = 0; i &lt; 31; i++)</w:t>
      </w:r>
    </w:p>
    <w:p w14:paraId="7F73596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073ABE9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for (int j = 0; j &lt; 28; j++)</w:t>
      </w:r>
    </w:p>
    <w:p w14:paraId="73AE2A1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{</w:t>
      </w:r>
    </w:p>
    <w:p w14:paraId="7B9113D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switch (map[i][j])</w:t>
      </w:r>
    </w:p>
    <w:p w14:paraId="07B2D92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{</w:t>
      </w:r>
    </w:p>
    <w:p w14:paraId="7342647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    case 0:</w:t>
      </w:r>
    </w:p>
    <w:p w14:paraId="55162B1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        allFoods.at(currentFoodIndex)-&gt;SetTopLeft(X + (MW*j), Y + (MH*i));</w:t>
      </w:r>
    </w:p>
    <w:p w14:paraId="4E80BC6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        allFoods.at(currentFoodIndex)-&gt;OnShow();</w:t>
      </w:r>
    </w:p>
    <w:p w14:paraId="3BC845C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        currentFoodIndex++;</w:t>
      </w:r>
    </w:p>
    <w:p w14:paraId="0D28FFD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        break;</w:t>
      </w:r>
    </w:p>
    <w:p w14:paraId="78EC99B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    case 1:</w:t>
      </w:r>
    </w:p>
    <w:p w14:paraId="27D14EC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        break;</w:t>
      </w:r>
    </w:p>
    <w:p w14:paraId="23C71D2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    case 3:</w:t>
      </w:r>
    </w:p>
    <w:p w14:paraId="28B62F3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        allFoods.at(currentFoodIndex)-&gt;SetTopLeft(X + (MW*j), Y + (MH*i));</w:t>
      </w:r>
    </w:p>
    <w:p w14:paraId="703F41B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        allFoods.at(currentFoodIndex)-&gt;OnShow();</w:t>
      </w:r>
    </w:p>
    <w:p w14:paraId="45C86A9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        currentFoodIndex++;</w:t>
      </w:r>
    </w:p>
    <w:p w14:paraId="34AEC2C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        break;</w:t>
      </w:r>
    </w:p>
    <w:p w14:paraId="2F74346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    default:</w:t>
      </w:r>
    </w:p>
    <w:p w14:paraId="180B058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        break;</w:t>
      </w:r>
    </w:p>
    <w:p w14:paraId="79E0933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    }</w:t>
      </w:r>
    </w:p>
    <w:p w14:paraId="377B95A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}</w:t>
      </w:r>
    </w:p>
    <w:p w14:paraId="1B28A28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00EECDE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645D389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750920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**CGameMap::GetMap()</w:t>
      </w:r>
    </w:p>
    <w:p w14:paraId="18FF236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0EFE393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map;</w:t>
      </w:r>
    </w:p>
    <w:p w14:paraId="49E5535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22BB2415" w14:textId="12D17D23" w:rsidR="000E0D16" w:rsidRPr="00B95054" w:rsidRDefault="000E0D16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168C7305" w14:textId="06E6EAEF" w:rsidR="006829CB" w:rsidRPr="00B95054" w:rsidRDefault="000E0D16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</w:rPr>
        <w:t>C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Level.h</w:t>
      </w:r>
    </w:p>
    <w:p w14:paraId="14A11B4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03A1347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5A66646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Level: Level class</w:t>
      </w:r>
    </w:p>
    <w:p w14:paraId="25261BC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42049E2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Level</w:t>
      </w:r>
    </w:p>
    <w:p w14:paraId="4632FCA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D127F8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ublic:</w:t>
      </w:r>
    </w:p>
    <w:p w14:paraId="39B281F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Level();</w:t>
      </w:r>
    </w:p>
    <w:p w14:paraId="103064C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void LoadBitmap();</w:t>
      </w:r>
    </w:p>
    <w:p w14:paraId="2B96F8C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void SetTopLeft();</w:t>
      </w:r>
    </w:p>
    <w:p w14:paraId="59D336B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void OnShow();</w:t>
      </w:r>
    </w:p>
    <w:p w14:paraId="16E6384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Level(int LV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紀錄關卡等級</w:t>
      </w:r>
    </w:p>
    <w:p w14:paraId="190A186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levelUp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關卡升級</w:t>
      </w:r>
    </w:p>
    <w:p w14:paraId="3356A64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 getLevel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關卡等級</w:t>
      </w:r>
    </w:p>
    <w:p w14:paraId="1E366FA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rivate:</w:t>
      </w:r>
    </w:p>
    <w:p w14:paraId="29661C6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LEVEL_text;// LEVEL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文字</w:t>
      </w:r>
    </w:p>
    <w:p w14:paraId="4D5D7BB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Integer myLevel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關卡等級</w:t>
      </w:r>
    </w:p>
    <w:p w14:paraId="1660919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;</w:t>
      </w:r>
    </w:p>
    <w:p w14:paraId="0D613880" w14:textId="75F4497B" w:rsidR="000E0D16" w:rsidRPr="00B95054" w:rsidRDefault="000E0D16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28209D2D" w14:textId="547F44C9" w:rsidR="000E0D16" w:rsidRPr="00B95054" w:rsidRDefault="000E0D16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  <w:lang w:eastAsia="zh-TW"/>
        </w:rPr>
        <w:t>CL</w:t>
      </w: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</w:rPr>
        <w:t>e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vel.cpp</w:t>
      </w:r>
    </w:p>
    <w:p w14:paraId="18AB6E5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stdafx.h"</w:t>
      </w:r>
    </w:p>
    <w:p w14:paraId="03B440B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Resource.h"</w:t>
      </w:r>
    </w:p>
    <w:p w14:paraId="352483A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mmsystem.h&gt;</w:t>
      </w:r>
    </w:p>
    <w:p w14:paraId="54DB743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ddraw.h&gt;</w:t>
      </w:r>
    </w:p>
    <w:p w14:paraId="02060D9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audio.h"</w:t>
      </w:r>
    </w:p>
    <w:p w14:paraId="3D4428C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gamelib.h"</w:t>
      </w:r>
    </w:p>
    <w:p w14:paraId="7ADC583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Level.h"</w:t>
      </w:r>
    </w:p>
    <w:p w14:paraId="7231409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668808E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/////////////////////////////////////////////////////////////////////////////</w:t>
      </w:r>
    </w:p>
    <w:p w14:paraId="0BCB096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Level: Level class</w:t>
      </w:r>
    </w:p>
    <w:p w14:paraId="0734425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7AE26EA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evel::CLevel()</w:t>
      </w:r>
    </w:p>
    <w:p w14:paraId="5BBBF57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54C4357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Level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預設為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1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位數</w:t>
      </w:r>
    </w:p>
    <w:p w14:paraId="0644C7C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evel = CInteger(1);</w:t>
      </w:r>
    </w:p>
    <w:p w14:paraId="17B15FE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預設為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1</w:t>
      </w:r>
    </w:p>
    <w:p w14:paraId="0AB8303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evel.SetInteger(1);</w:t>
      </w:r>
    </w:p>
    <w:p w14:paraId="571EF3B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59789AB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Level::LoadBitmap()</w:t>
      </w:r>
    </w:p>
    <w:p w14:paraId="02D4DD5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3B3B16B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EVEL_text.LoadBitmap(IDB_LEVEL_TEXT, RGB(255, 255, 255));</w:t>
      </w:r>
    </w:p>
    <w:p w14:paraId="64E2227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evel.LoadBitmap();</w:t>
      </w:r>
    </w:p>
    <w:p w14:paraId="52525AB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3C6E427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Level::setLevel(int LV)</w:t>
      </w:r>
    </w:p>
    <w:p w14:paraId="6CF8CD5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FEA2A9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evel.SetInteger(LV);</w:t>
      </w:r>
    </w:p>
    <w:p w14:paraId="7571C93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計算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level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位數</w:t>
      </w:r>
    </w:p>
    <w:p w14:paraId="2941FAD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t d = 1;</w:t>
      </w:r>
    </w:p>
    <w:p w14:paraId="634096E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while (true)</w:t>
      </w:r>
    </w:p>
    <w:p w14:paraId="3FEA918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24DDF84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LV = LV / 10;</w:t>
      </w:r>
    </w:p>
    <w:p w14:paraId="728AAEE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LV != 0) d++;</w:t>
      </w:r>
    </w:p>
    <w:p w14:paraId="4D63EDF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else</w:t>
      </w:r>
    </w:p>
    <w:p w14:paraId="0DAC084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1BC72BF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myLevel.SetDigits(d);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重設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level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位數</w:t>
      </w:r>
    </w:p>
    <w:p w14:paraId="42EE933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break;</w:t>
      </w:r>
    </w:p>
    <w:p w14:paraId="5591D7A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570B107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5E8457B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1624D15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Level::levelUp()</w:t>
      </w:r>
    </w:p>
    <w:p w14:paraId="1D7F6DE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3CA8812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t nextLevel = myLevel.GetInteger() + 1;</w:t>
      </w:r>
    </w:p>
    <w:p w14:paraId="276F722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etLevel(nextLevel);</w:t>
      </w:r>
    </w:p>
    <w:p w14:paraId="797B633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D990F8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Level::getLevel()</w:t>
      </w:r>
    </w:p>
    <w:p w14:paraId="43F5F89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4E4DF84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myLevel.GetInteger();</w:t>
      </w:r>
    </w:p>
    <w:p w14:paraId="203A32E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3BEA3F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Level::SetTopLeft()</w:t>
      </w:r>
    </w:p>
    <w:p w14:paraId="73A5772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DD9CC9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EVEL_text.SetTopLeft(800, 130);</w:t>
      </w:r>
    </w:p>
    <w:p w14:paraId="178AB59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evel.SetTopLeft(820, 155);</w:t>
      </w:r>
    </w:p>
    <w:p w14:paraId="3F64470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0506B39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Level::OnShow()</w:t>
      </w:r>
    </w:p>
    <w:p w14:paraId="6D24509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535900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EVEL_text.ShowBitmap();</w:t>
      </w:r>
    </w:p>
    <w:p w14:paraId="12E3DD5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evel.ShowBitmap();</w:t>
      </w:r>
    </w:p>
    <w:p w14:paraId="4AAE7F2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29B54FF3" w14:textId="56E88118" w:rsidR="000E0D16" w:rsidRPr="00B95054" w:rsidRDefault="000E0D16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53C784D4" w14:textId="59FF2B7F" w:rsidR="000E0D16" w:rsidRPr="00B95054" w:rsidRDefault="000E0D16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</w:rPr>
        <w:t>C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Life.h</w:t>
      </w:r>
    </w:p>
    <w:p w14:paraId="4AE3128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044AADC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3FFA1C0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Life: Life class</w:t>
      </w:r>
    </w:p>
    <w:p w14:paraId="7912768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545B3E5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Life</w:t>
      </w:r>
    </w:p>
    <w:p w14:paraId="4B745DB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4A3BE67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ublic:</w:t>
      </w:r>
    </w:p>
    <w:p w14:paraId="7705F4F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Life();</w:t>
      </w:r>
    </w:p>
    <w:p w14:paraId="3A92AFD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void LoadBitmap();</w:t>
      </w:r>
    </w:p>
    <w:p w14:paraId="2870D9B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void SetTopLeft();</w:t>
      </w:r>
    </w:p>
    <w:p w14:paraId="0C5C4E8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void OnShow();</w:t>
      </w:r>
    </w:p>
    <w:p w14:paraId="4C3DEBE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Life(int life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紀錄生命數量</w:t>
      </w:r>
    </w:p>
    <w:p w14:paraId="7E90131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 getLife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生命數量</w:t>
      </w:r>
    </w:p>
    <w:p w14:paraId="78389A0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rivate:</w:t>
      </w:r>
    </w:p>
    <w:p w14:paraId="2E7A5F4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Pacman_icon[4];// Pacman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圖片顯示</w:t>
      </w:r>
    </w:p>
    <w:p w14:paraId="27A5109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Life_multi;// Life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X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號</w:t>
      </w:r>
    </w:p>
    <w:p w14:paraId="027936E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Integer myLif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生命數量</w:t>
      </w:r>
    </w:p>
    <w:p w14:paraId="7F3B5C6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};</w:t>
      </w:r>
    </w:p>
    <w:p w14:paraId="1F60799A" w14:textId="33C88C7C" w:rsidR="000E0D16" w:rsidRPr="00B95054" w:rsidRDefault="000E0D16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6E357AE9" w14:textId="7D7348C1" w:rsidR="000E0D16" w:rsidRPr="00B95054" w:rsidRDefault="000E0D16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</w:rPr>
        <w:t>C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Life.cpp</w:t>
      </w:r>
    </w:p>
    <w:p w14:paraId="69A0816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stdafx.h"</w:t>
      </w:r>
    </w:p>
    <w:p w14:paraId="4D919FA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Resource.h"</w:t>
      </w:r>
    </w:p>
    <w:p w14:paraId="66A6322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mmsystem.h&gt;</w:t>
      </w:r>
    </w:p>
    <w:p w14:paraId="10DE679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ddraw.h&gt;</w:t>
      </w:r>
    </w:p>
    <w:p w14:paraId="3F38135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audio.h"</w:t>
      </w:r>
    </w:p>
    <w:p w14:paraId="654BFA5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gamelib.h"</w:t>
      </w:r>
    </w:p>
    <w:p w14:paraId="2ED03C8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Life.h"</w:t>
      </w:r>
    </w:p>
    <w:p w14:paraId="05AF5EE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33D8F64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256BB46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Life: Life class</w:t>
      </w:r>
    </w:p>
    <w:p w14:paraId="2FF5251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6A9BDFD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ife::CLife()</w:t>
      </w:r>
    </w:p>
    <w:p w14:paraId="78E7B6D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6C5F221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Life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預設為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1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位數</w:t>
      </w:r>
    </w:p>
    <w:p w14:paraId="18AC86A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ife = CInteger(1);</w:t>
      </w:r>
    </w:p>
    <w:p w14:paraId="2DB79A7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預設為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4</w:t>
      </w:r>
    </w:p>
    <w:p w14:paraId="77AD146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ife.SetInteger(4);</w:t>
      </w:r>
    </w:p>
    <w:p w14:paraId="45F593F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939E94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Life::LoadBitmap()</w:t>
      </w:r>
    </w:p>
    <w:p w14:paraId="3DB8443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611E5EA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r (int i = 0; i &lt; 4; i++)</w:t>
      </w:r>
    </w:p>
    <w:p w14:paraId="65230B7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0C7C587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Pacman_icon[i].LoadBitmap(IDB_PACMAN_RIGHT_1, RGB(125, 125, 125));</w:t>
      </w:r>
    </w:p>
    <w:p w14:paraId="195A542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395A1E6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ife_multi.LoadBitmap(IDB_LIFEMULTI, RGB(0, 0, 0));</w:t>
      </w:r>
    </w:p>
    <w:p w14:paraId="514C1F0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ife.LoadBitmap();</w:t>
      </w:r>
    </w:p>
    <w:p w14:paraId="704FBE7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3E4BA4E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Life::OnShow()</w:t>
      </w:r>
    </w:p>
    <w:p w14:paraId="7702873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370B0E0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r (int i = 0; i &lt; myLife.GetInteger(); i++)</w:t>
      </w:r>
    </w:p>
    <w:p w14:paraId="3E25AE2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4697144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Pacman_icon[i].ShowBitmap();</w:t>
      </w:r>
    </w:p>
    <w:p w14:paraId="2CF239F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63A6A5D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ife_multi.ShowBitmap();</w:t>
      </w:r>
    </w:p>
    <w:p w14:paraId="0B347B7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ife.ShowBitmap();</w:t>
      </w:r>
    </w:p>
    <w:p w14:paraId="7771B96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0E2AC9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Life::SetTopLeft()</w:t>
      </w:r>
    </w:p>
    <w:p w14:paraId="7302EBC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521CE8F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for (int i = 0; i &lt; 4; i++)</w:t>
      </w:r>
    </w:p>
    <w:p w14:paraId="3A234A1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76DE2AD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Pacman_icon[i].SetTopLeft(800 + 25*i, 360);</w:t>
      </w:r>
    </w:p>
    <w:p w14:paraId="441DABA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414F1F2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Life_multi.SetTopLeft(800, 400);</w:t>
      </w:r>
    </w:p>
    <w:p w14:paraId="1369F95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ife.SetTopLeft(830, 400);</w:t>
      </w:r>
    </w:p>
    <w:p w14:paraId="638EB1C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447FEB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Life::setLife(int life)</w:t>
      </w:r>
    </w:p>
    <w:p w14:paraId="09033B8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5C1042F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ife.SetDigits(1);</w:t>
      </w:r>
    </w:p>
    <w:p w14:paraId="76E53CF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Life.SetInteger(life);</w:t>
      </w:r>
    </w:p>
    <w:p w14:paraId="5361B88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6F0442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Life::getLife()</w:t>
      </w:r>
    </w:p>
    <w:p w14:paraId="2A730F0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B13E28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myLife.GetInteger();</w:t>
      </w:r>
    </w:p>
    <w:p w14:paraId="64E6E36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5ACAEDD8" w14:textId="4A46D34E" w:rsidR="000E0D16" w:rsidRPr="00B95054" w:rsidRDefault="000E0D16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115F5112" w14:textId="3580501E" w:rsidR="000E0D16" w:rsidRPr="00B95054" w:rsidRDefault="000E0D16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  <w:lang w:eastAsia="zh-TW"/>
        </w:rPr>
        <w:t>C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  <w:lang w:eastAsia="zh-TW"/>
        </w:rPr>
        <w:t>Score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.h</w:t>
      </w:r>
    </w:p>
    <w:p w14:paraId="34836E08" w14:textId="3CB1F05F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3120F4B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5859A33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Score: Score class</w:t>
      </w:r>
    </w:p>
    <w:p w14:paraId="01D85E4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64A5EB6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lass CScore</w:t>
      </w:r>
    </w:p>
    <w:p w14:paraId="4C4513A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10EFB5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ublic:</w:t>
      </w:r>
    </w:p>
    <w:p w14:paraId="06CC985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CScore();</w:t>
      </w:r>
    </w:p>
    <w:p w14:paraId="71FC03E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void LoadBitmap();</w:t>
      </w:r>
    </w:p>
    <w:p w14:paraId="6C2DF89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void SetTopLeft();</w:t>
      </w:r>
    </w:p>
    <w:p w14:paraId="3AA6FD6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lastRenderedPageBreak/>
        <w:t xml:space="preserve">        void OnShow();</w:t>
      </w:r>
    </w:p>
    <w:p w14:paraId="3353D04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void setScore(int profit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紀錄分數</w:t>
      </w:r>
    </w:p>
    <w:p w14:paraId="316908C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 getScore()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取得分數</w:t>
      </w:r>
    </w:p>
    <w:p w14:paraId="2583B3B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private:</w:t>
      </w:r>
    </w:p>
    <w:p w14:paraId="4891FDA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MovingBitmap SCORE_text;// Score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lable</w:t>
      </w:r>
    </w:p>
    <w:p w14:paraId="23BD7DF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CInteger myScor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累計的分數</w:t>
      </w:r>
    </w:p>
    <w:p w14:paraId="37951A7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int totalScore;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總分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(integer)</w:t>
      </w:r>
    </w:p>
    <w:p w14:paraId="6E25C6A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;</w:t>
      </w:r>
    </w:p>
    <w:p w14:paraId="1A6C1E4D" w14:textId="72F2D075" w:rsidR="000E0D16" w:rsidRPr="00B95054" w:rsidRDefault="000E0D16" w:rsidP="00380D34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p w14:paraId="6D9D4BA0" w14:textId="3D9E3E11" w:rsidR="000E0D16" w:rsidRPr="00B95054" w:rsidRDefault="000E0D16" w:rsidP="00B124A6">
      <w:pPr>
        <w:pStyle w:val="a9"/>
        <w:numPr>
          <w:ilvl w:val="0"/>
          <w:numId w:val="29"/>
        </w:numPr>
        <w:spacing w:line="200" w:lineRule="exact"/>
        <w:ind w:left="227" w:hanging="227"/>
        <w:jc w:val="both"/>
        <w:rPr>
          <w:rFonts w:ascii="Times New Roman" w:hAnsi="Times New Roman" w:cs="Times New Roman"/>
          <w:sz w:val="16"/>
          <w:szCs w:val="16"/>
          <w:shd w:val="pct15" w:color="auto" w:fill="FFFFFF"/>
        </w:rPr>
      </w:pP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  <w:lang w:eastAsia="zh-TW"/>
        </w:rPr>
        <w:t>CS</w:t>
      </w:r>
      <w:r w:rsidRPr="00B95054">
        <w:rPr>
          <w:rFonts w:ascii="Times New Roman" w:hAnsi="Times New Roman" w:cs="Times New Roman" w:hint="eastAsia"/>
          <w:sz w:val="16"/>
          <w:szCs w:val="16"/>
          <w:shd w:val="pct15" w:color="auto" w:fill="FFFFFF"/>
        </w:rPr>
        <w:t>c</w:t>
      </w:r>
      <w:r w:rsidRPr="00B95054">
        <w:rPr>
          <w:rFonts w:ascii="Times New Roman" w:hAnsi="Times New Roman" w:cs="Times New Roman"/>
          <w:sz w:val="16"/>
          <w:szCs w:val="16"/>
          <w:shd w:val="pct15" w:color="auto" w:fill="FFFFFF"/>
        </w:rPr>
        <w:t>ore.cpp</w:t>
      </w:r>
    </w:p>
    <w:p w14:paraId="5743592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stdafx.h"</w:t>
      </w:r>
    </w:p>
    <w:p w14:paraId="4DC0DF7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Resource.h"</w:t>
      </w:r>
    </w:p>
    <w:p w14:paraId="7B4A13C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mmsystem.h&gt;</w:t>
      </w:r>
    </w:p>
    <w:p w14:paraId="63E5859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&lt;ddraw.h&gt;</w:t>
      </w:r>
    </w:p>
    <w:p w14:paraId="7742089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audio.h"</w:t>
      </w:r>
    </w:p>
    <w:p w14:paraId="3B500E1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gamelib.h"</w:t>
      </w:r>
    </w:p>
    <w:p w14:paraId="0939CA8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#include "CScore.h"</w:t>
      </w:r>
    </w:p>
    <w:p w14:paraId="091A35D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namespace game_framework {</w:t>
      </w:r>
    </w:p>
    <w:p w14:paraId="4D8F57E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0F2D50D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 CScore: Score class</w:t>
      </w:r>
    </w:p>
    <w:p w14:paraId="5882A92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/////////////////////////////////////////////////////////////////////////////</w:t>
      </w:r>
    </w:p>
    <w:p w14:paraId="27A0631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CScore::CScore()</w:t>
      </w:r>
    </w:p>
    <w:p w14:paraId="4F05162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12EEE7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Score.SetInteger(0);</w:t>
      </w:r>
    </w:p>
    <w:p w14:paraId="507F3C7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預設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score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只有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1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位數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(0);</w:t>
      </w:r>
    </w:p>
    <w:p w14:paraId="3C3ECCD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Score.SetDigits(1);</w:t>
      </w:r>
    </w:p>
    <w:p w14:paraId="5045FFE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2876C43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Score::LoadBitmap()</w:t>
      </w:r>
    </w:p>
    <w:p w14:paraId="6F524B84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4328097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CORE_text.LoadBitmap(IDB_SCORE_TEXT, RGB(255, 255, 255));</w:t>
      </w:r>
    </w:p>
    <w:p w14:paraId="7200775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Score.LoadBitmap();</w:t>
      </w:r>
    </w:p>
    <w:p w14:paraId="16EF45A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44F2998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Score::SetTopLeft()</w:t>
      </w:r>
    </w:p>
    <w:p w14:paraId="1BFBB2F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220C91C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CORE_text.SetTopLeft(800, 50);</w:t>
      </w:r>
    </w:p>
    <w:p w14:paraId="574265E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Score.SetTopLeft(820, 75);</w:t>
      </w:r>
    </w:p>
    <w:p w14:paraId="294C0F2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5ED5860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Score::setScore(int profit)</w:t>
      </w:r>
    </w:p>
    <w:p w14:paraId="5D645096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6C74720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t newScore = profit;</w:t>
      </w:r>
    </w:p>
    <w:p w14:paraId="4A47EAE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Score.SetInteger(newScore);</w:t>
      </w:r>
    </w:p>
    <w:p w14:paraId="440AC6A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計算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score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位數</w:t>
      </w:r>
    </w:p>
    <w:p w14:paraId="6C74CE3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int d = 1;</w:t>
      </w:r>
    </w:p>
    <w:p w14:paraId="5818C98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while (true)</w:t>
      </w:r>
    </w:p>
    <w:p w14:paraId="49F767D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{</w:t>
      </w:r>
    </w:p>
    <w:p w14:paraId="3357F80E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newScore = newScore / 10;</w:t>
      </w:r>
    </w:p>
    <w:p w14:paraId="50D3ED1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if (newScore != 0)</w:t>
      </w:r>
    </w:p>
    <w:p w14:paraId="6D3BEB3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2EBC797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d++;</w:t>
      </w:r>
    </w:p>
    <w:p w14:paraId="0F8CE99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2BEAA03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else</w:t>
      </w:r>
    </w:p>
    <w:p w14:paraId="6310838A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{</w:t>
      </w:r>
    </w:p>
    <w:p w14:paraId="0B933C1F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 w:hint="eastAsia"/>
          <w:sz w:val="16"/>
          <w:szCs w:val="16"/>
        </w:rPr>
        <w:t xml:space="preserve">                myScore.SetDigits(d); // 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重設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score</w:t>
      </w:r>
      <w:r w:rsidRPr="00B95054">
        <w:rPr>
          <w:rFonts w:ascii="Times New Roman" w:eastAsia="標楷體" w:hAnsi="Times New Roman" w:cs="Times New Roman" w:hint="eastAsia"/>
          <w:sz w:val="16"/>
          <w:szCs w:val="16"/>
        </w:rPr>
        <w:t>的位數</w:t>
      </w:r>
    </w:p>
    <w:p w14:paraId="2A7635D3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    break;</w:t>
      </w:r>
    </w:p>
    <w:p w14:paraId="13FB9AD9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    }</w:t>
      </w:r>
    </w:p>
    <w:p w14:paraId="36703D5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}</w:t>
      </w:r>
    </w:p>
    <w:p w14:paraId="0AEE0987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68F0282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int CScore::getScore()</w:t>
      </w:r>
    </w:p>
    <w:p w14:paraId="60405AA5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1FE251EC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return myScore.GetInteger();</w:t>
      </w:r>
    </w:p>
    <w:p w14:paraId="486D8661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2CC9013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void CScore::OnShow()</w:t>
      </w:r>
    </w:p>
    <w:p w14:paraId="363F995B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{</w:t>
      </w:r>
    </w:p>
    <w:p w14:paraId="40EB08C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SCORE_text.ShowBitmap();</w:t>
      </w:r>
    </w:p>
    <w:p w14:paraId="13BBC602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    myScore.ShowBitmap();</w:t>
      </w:r>
    </w:p>
    <w:p w14:paraId="25A7F1CD" w14:textId="77777777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 xml:space="preserve">    }</w:t>
      </w:r>
    </w:p>
    <w:p w14:paraId="7ABFF06F" w14:textId="36F40C5B" w:rsidR="000E0D16" w:rsidRPr="00B95054" w:rsidRDefault="000E0D16" w:rsidP="000E0D16">
      <w:pPr>
        <w:spacing w:line="200" w:lineRule="exact"/>
        <w:jc w:val="both"/>
        <w:rPr>
          <w:rFonts w:ascii="Times New Roman" w:eastAsia="標楷體" w:hAnsi="Times New Roman" w:cs="Times New Roman"/>
          <w:sz w:val="16"/>
          <w:szCs w:val="16"/>
        </w:rPr>
      </w:pPr>
      <w:r w:rsidRPr="00B95054">
        <w:rPr>
          <w:rFonts w:ascii="Times New Roman" w:eastAsia="標楷體" w:hAnsi="Times New Roman" w:cs="Times New Roman"/>
          <w:sz w:val="16"/>
          <w:szCs w:val="16"/>
        </w:rPr>
        <w:t>}</w:t>
      </w:r>
    </w:p>
    <w:sectPr w:rsidR="000E0D16" w:rsidRPr="00B95054" w:rsidSect="00EB1684">
      <w:footerReference w:type="default" r:id="rId16"/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952899" w14:textId="77777777" w:rsidR="004A3987" w:rsidRDefault="004A3987" w:rsidP="00A24463">
      <w:r>
        <w:separator/>
      </w:r>
    </w:p>
  </w:endnote>
  <w:endnote w:type="continuationSeparator" w:id="0">
    <w:p w14:paraId="38EF3A93" w14:textId="77777777" w:rsidR="004A3987" w:rsidRDefault="004A3987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4009223"/>
      <w:docPartObj>
        <w:docPartGallery w:val="Page Numbers (Bottom of Page)"/>
        <w:docPartUnique/>
      </w:docPartObj>
    </w:sdtPr>
    <w:sdtEndPr/>
    <w:sdtContent>
      <w:p w14:paraId="6B8BB36B" w14:textId="640DA321" w:rsidR="00EB1684" w:rsidRDefault="00EB1684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06DDB7D5" w14:textId="77777777" w:rsidR="007E4D80" w:rsidRDefault="007E4D8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D3BDF2" w14:textId="77777777" w:rsidR="004A3987" w:rsidRDefault="004A3987" w:rsidP="00A24463">
      <w:r>
        <w:separator/>
      </w:r>
    </w:p>
  </w:footnote>
  <w:footnote w:type="continuationSeparator" w:id="0">
    <w:p w14:paraId="166293EF" w14:textId="77777777" w:rsidR="004A3987" w:rsidRDefault="004A3987" w:rsidP="00A24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97F77"/>
    <w:multiLevelType w:val="hybridMultilevel"/>
    <w:tmpl w:val="281E7B9E"/>
    <w:lvl w:ilvl="0" w:tplc="AA5E5A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0852A31"/>
    <w:multiLevelType w:val="hybridMultilevel"/>
    <w:tmpl w:val="BD109080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234442F"/>
    <w:multiLevelType w:val="hybridMultilevel"/>
    <w:tmpl w:val="0852923E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042A7140"/>
    <w:multiLevelType w:val="hybridMultilevel"/>
    <w:tmpl w:val="09A67572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730678F"/>
    <w:multiLevelType w:val="hybridMultilevel"/>
    <w:tmpl w:val="5560D2C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4330B6F"/>
    <w:multiLevelType w:val="hybridMultilevel"/>
    <w:tmpl w:val="9620C0F6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7250E88"/>
    <w:multiLevelType w:val="hybridMultilevel"/>
    <w:tmpl w:val="6C5C75B0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B2A602E"/>
    <w:multiLevelType w:val="hybridMultilevel"/>
    <w:tmpl w:val="1DA231DA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D2719BF"/>
    <w:multiLevelType w:val="hybridMultilevel"/>
    <w:tmpl w:val="D602C328"/>
    <w:lvl w:ilvl="0" w:tplc="53E60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F8C75E6"/>
    <w:multiLevelType w:val="hybridMultilevel"/>
    <w:tmpl w:val="AD3C755A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C27101E"/>
    <w:multiLevelType w:val="hybridMultilevel"/>
    <w:tmpl w:val="191824EE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EFB0F23"/>
    <w:multiLevelType w:val="hybridMultilevel"/>
    <w:tmpl w:val="DE3C60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2843926"/>
    <w:multiLevelType w:val="hybridMultilevel"/>
    <w:tmpl w:val="4ADAFFDA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49B58B2"/>
    <w:multiLevelType w:val="hybridMultilevel"/>
    <w:tmpl w:val="F3DA8CBE"/>
    <w:lvl w:ilvl="0" w:tplc="53E60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E1A2094"/>
    <w:multiLevelType w:val="hybridMultilevel"/>
    <w:tmpl w:val="E9248BFE"/>
    <w:lvl w:ilvl="0" w:tplc="53E60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E6D233C"/>
    <w:multiLevelType w:val="hybridMultilevel"/>
    <w:tmpl w:val="C122B640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1D5381B"/>
    <w:multiLevelType w:val="hybridMultilevel"/>
    <w:tmpl w:val="4104B208"/>
    <w:lvl w:ilvl="0" w:tplc="4394ECCA">
      <w:start w:val="1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21B54B5"/>
    <w:multiLevelType w:val="hybridMultilevel"/>
    <w:tmpl w:val="BF34BA66"/>
    <w:lvl w:ilvl="0" w:tplc="B5A62A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2805E8B"/>
    <w:multiLevelType w:val="hybridMultilevel"/>
    <w:tmpl w:val="7C80AC5A"/>
    <w:lvl w:ilvl="0" w:tplc="53E60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69F17DF"/>
    <w:multiLevelType w:val="hybridMultilevel"/>
    <w:tmpl w:val="01403D1E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2" w15:restartNumberingAfterBreak="0">
    <w:nsid w:val="4B7B756F"/>
    <w:multiLevelType w:val="hybridMultilevel"/>
    <w:tmpl w:val="AC72422C"/>
    <w:lvl w:ilvl="0" w:tplc="9364E0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C4A6C2B"/>
    <w:multiLevelType w:val="hybridMultilevel"/>
    <w:tmpl w:val="07547E5A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CDB4076"/>
    <w:multiLevelType w:val="hybridMultilevel"/>
    <w:tmpl w:val="CB5C131C"/>
    <w:lvl w:ilvl="0" w:tplc="F2F8A2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4D1143F"/>
    <w:multiLevelType w:val="hybridMultilevel"/>
    <w:tmpl w:val="F0E2AFF4"/>
    <w:lvl w:ilvl="0" w:tplc="A0DA4B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7" w15:restartNumberingAfterBreak="0">
    <w:nsid w:val="5B687AD1"/>
    <w:multiLevelType w:val="hybridMultilevel"/>
    <w:tmpl w:val="12BC24E8"/>
    <w:lvl w:ilvl="0" w:tplc="53E60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D001AC8"/>
    <w:multiLevelType w:val="hybridMultilevel"/>
    <w:tmpl w:val="5A142E2A"/>
    <w:lvl w:ilvl="0" w:tplc="53E60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F3B2E0F"/>
    <w:multiLevelType w:val="hybridMultilevel"/>
    <w:tmpl w:val="72E408BA"/>
    <w:lvl w:ilvl="0" w:tplc="7AD823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21B75AE"/>
    <w:multiLevelType w:val="hybridMultilevel"/>
    <w:tmpl w:val="D6ECBAFC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62CA3D91"/>
    <w:multiLevelType w:val="hybridMultilevel"/>
    <w:tmpl w:val="6464D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6FF15EB"/>
    <w:multiLevelType w:val="hybridMultilevel"/>
    <w:tmpl w:val="7ACA024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481242E6">
      <w:start w:val="1"/>
      <w:numFmt w:val="taiwaneseCountingThousand"/>
      <w:lvlText w:val="%2、"/>
      <w:lvlJc w:val="left"/>
      <w:pPr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3" w15:restartNumberingAfterBreak="0">
    <w:nsid w:val="67F03D43"/>
    <w:multiLevelType w:val="hybridMultilevel"/>
    <w:tmpl w:val="E2DCA5DA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9843A75"/>
    <w:multiLevelType w:val="hybridMultilevel"/>
    <w:tmpl w:val="95101A02"/>
    <w:lvl w:ilvl="0" w:tplc="A4749A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A6A3F69"/>
    <w:multiLevelType w:val="hybridMultilevel"/>
    <w:tmpl w:val="C59ECDF4"/>
    <w:lvl w:ilvl="0" w:tplc="53E60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BD47047"/>
    <w:multiLevelType w:val="hybridMultilevel"/>
    <w:tmpl w:val="5B46EE8A"/>
    <w:lvl w:ilvl="0" w:tplc="53E60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70A5380D"/>
    <w:multiLevelType w:val="hybridMultilevel"/>
    <w:tmpl w:val="386631A8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9EC1D2F"/>
    <w:multiLevelType w:val="hybridMultilevel"/>
    <w:tmpl w:val="938E3FBC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7CD26AD1"/>
    <w:multiLevelType w:val="hybridMultilevel"/>
    <w:tmpl w:val="4B94D030"/>
    <w:lvl w:ilvl="0" w:tplc="93C42D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CDF3EE3"/>
    <w:multiLevelType w:val="hybridMultilevel"/>
    <w:tmpl w:val="8F820640"/>
    <w:lvl w:ilvl="0" w:tplc="7F960E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D0736CB"/>
    <w:multiLevelType w:val="hybridMultilevel"/>
    <w:tmpl w:val="95489670"/>
    <w:lvl w:ilvl="0" w:tplc="53E60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32"/>
  </w:num>
  <w:num w:numId="3">
    <w:abstractNumId w:val="2"/>
  </w:num>
  <w:num w:numId="4">
    <w:abstractNumId w:val="26"/>
  </w:num>
  <w:num w:numId="5">
    <w:abstractNumId w:val="37"/>
  </w:num>
  <w:num w:numId="6">
    <w:abstractNumId w:val="25"/>
  </w:num>
  <w:num w:numId="7">
    <w:abstractNumId w:val="22"/>
  </w:num>
  <w:num w:numId="8">
    <w:abstractNumId w:val="0"/>
  </w:num>
  <w:num w:numId="9">
    <w:abstractNumId w:val="34"/>
  </w:num>
  <w:num w:numId="10">
    <w:abstractNumId w:val="12"/>
  </w:num>
  <w:num w:numId="11">
    <w:abstractNumId w:val="31"/>
  </w:num>
  <w:num w:numId="12">
    <w:abstractNumId w:val="24"/>
  </w:num>
  <w:num w:numId="13">
    <w:abstractNumId w:val="29"/>
  </w:num>
  <w:num w:numId="14">
    <w:abstractNumId w:val="41"/>
  </w:num>
  <w:num w:numId="15">
    <w:abstractNumId w:val="8"/>
  </w:num>
  <w:num w:numId="16">
    <w:abstractNumId w:val="30"/>
  </w:num>
  <w:num w:numId="17">
    <w:abstractNumId w:val="40"/>
  </w:num>
  <w:num w:numId="18">
    <w:abstractNumId w:val="13"/>
  </w:num>
  <w:num w:numId="19">
    <w:abstractNumId w:val="38"/>
  </w:num>
  <w:num w:numId="20">
    <w:abstractNumId w:val="6"/>
  </w:num>
  <w:num w:numId="21">
    <w:abstractNumId w:val="10"/>
  </w:num>
  <w:num w:numId="22">
    <w:abstractNumId w:val="23"/>
  </w:num>
  <w:num w:numId="23">
    <w:abstractNumId w:val="33"/>
  </w:num>
  <w:num w:numId="24">
    <w:abstractNumId w:val="7"/>
  </w:num>
  <w:num w:numId="25">
    <w:abstractNumId w:val="17"/>
  </w:num>
  <w:num w:numId="26">
    <w:abstractNumId w:val="11"/>
  </w:num>
  <w:num w:numId="27">
    <w:abstractNumId w:val="4"/>
  </w:num>
  <w:num w:numId="28">
    <w:abstractNumId w:val="39"/>
  </w:num>
  <w:num w:numId="29">
    <w:abstractNumId w:val="5"/>
  </w:num>
  <w:num w:numId="30">
    <w:abstractNumId w:val="3"/>
  </w:num>
  <w:num w:numId="31">
    <w:abstractNumId w:val="1"/>
  </w:num>
  <w:num w:numId="32">
    <w:abstractNumId w:val="14"/>
  </w:num>
  <w:num w:numId="33">
    <w:abstractNumId w:val="42"/>
  </w:num>
  <w:num w:numId="34">
    <w:abstractNumId w:val="36"/>
  </w:num>
  <w:num w:numId="35">
    <w:abstractNumId w:val="28"/>
  </w:num>
  <w:num w:numId="36">
    <w:abstractNumId w:val="16"/>
  </w:num>
  <w:num w:numId="37">
    <w:abstractNumId w:val="9"/>
  </w:num>
  <w:num w:numId="38">
    <w:abstractNumId w:val="20"/>
  </w:num>
  <w:num w:numId="39">
    <w:abstractNumId w:val="35"/>
  </w:num>
  <w:num w:numId="40">
    <w:abstractNumId w:val="27"/>
  </w:num>
  <w:num w:numId="41">
    <w:abstractNumId w:val="19"/>
  </w:num>
  <w:num w:numId="42">
    <w:abstractNumId w:val="21"/>
  </w:num>
  <w:num w:numId="43">
    <w:abstractNumId w:val="18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3694E"/>
    <w:rsid w:val="00095AE1"/>
    <w:rsid w:val="000B3C5E"/>
    <w:rsid w:val="000C340D"/>
    <w:rsid w:val="000E0D16"/>
    <w:rsid w:val="00105973"/>
    <w:rsid w:val="0012286E"/>
    <w:rsid w:val="00127750"/>
    <w:rsid w:val="001B6A30"/>
    <w:rsid w:val="001F6980"/>
    <w:rsid w:val="0023168F"/>
    <w:rsid w:val="00251B61"/>
    <w:rsid w:val="00256381"/>
    <w:rsid w:val="0027662A"/>
    <w:rsid w:val="00281E93"/>
    <w:rsid w:val="002C2140"/>
    <w:rsid w:val="00380D34"/>
    <w:rsid w:val="003D1D54"/>
    <w:rsid w:val="003D5270"/>
    <w:rsid w:val="003F405C"/>
    <w:rsid w:val="00431ACF"/>
    <w:rsid w:val="004339A2"/>
    <w:rsid w:val="00436595"/>
    <w:rsid w:val="004474F1"/>
    <w:rsid w:val="00453BDC"/>
    <w:rsid w:val="00463297"/>
    <w:rsid w:val="004A3987"/>
    <w:rsid w:val="004D05D3"/>
    <w:rsid w:val="004D3567"/>
    <w:rsid w:val="004E36D7"/>
    <w:rsid w:val="004E4522"/>
    <w:rsid w:val="005856C7"/>
    <w:rsid w:val="005A3F50"/>
    <w:rsid w:val="005A51F0"/>
    <w:rsid w:val="005C3CEB"/>
    <w:rsid w:val="005F7D13"/>
    <w:rsid w:val="006046BF"/>
    <w:rsid w:val="006234E6"/>
    <w:rsid w:val="00637FCA"/>
    <w:rsid w:val="006663F8"/>
    <w:rsid w:val="006829CB"/>
    <w:rsid w:val="006B0F42"/>
    <w:rsid w:val="006B1696"/>
    <w:rsid w:val="006B3712"/>
    <w:rsid w:val="006D747F"/>
    <w:rsid w:val="0070567F"/>
    <w:rsid w:val="00711712"/>
    <w:rsid w:val="00712353"/>
    <w:rsid w:val="007528F4"/>
    <w:rsid w:val="00792940"/>
    <w:rsid w:val="007E4D80"/>
    <w:rsid w:val="00842107"/>
    <w:rsid w:val="008428D1"/>
    <w:rsid w:val="008703B3"/>
    <w:rsid w:val="00882CBB"/>
    <w:rsid w:val="00905556"/>
    <w:rsid w:val="00982C31"/>
    <w:rsid w:val="00A01BCB"/>
    <w:rsid w:val="00A21607"/>
    <w:rsid w:val="00A24463"/>
    <w:rsid w:val="00A275ED"/>
    <w:rsid w:val="00A3423B"/>
    <w:rsid w:val="00A4054B"/>
    <w:rsid w:val="00AA4324"/>
    <w:rsid w:val="00AA6A0D"/>
    <w:rsid w:val="00AB4E6A"/>
    <w:rsid w:val="00AF7618"/>
    <w:rsid w:val="00B02507"/>
    <w:rsid w:val="00B124A6"/>
    <w:rsid w:val="00B35BD7"/>
    <w:rsid w:val="00B416B9"/>
    <w:rsid w:val="00B95054"/>
    <w:rsid w:val="00BE0116"/>
    <w:rsid w:val="00BF39D4"/>
    <w:rsid w:val="00C70F78"/>
    <w:rsid w:val="00C83ED9"/>
    <w:rsid w:val="00C85452"/>
    <w:rsid w:val="00C859B2"/>
    <w:rsid w:val="00CB782C"/>
    <w:rsid w:val="00CF4A4F"/>
    <w:rsid w:val="00D02B1A"/>
    <w:rsid w:val="00D05A07"/>
    <w:rsid w:val="00D365A4"/>
    <w:rsid w:val="00D70A8F"/>
    <w:rsid w:val="00D779C9"/>
    <w:rsid w:val="00DA4DD4"/>
    <w:rsid w:val="00DC595E"/>
    <w:rsid w:val="00DD2392"/>
    <w:rsid w:val="00E11D71"/>
    <w:rsid w:val="00E47ECF"/>
    <w:rsid w:val="00E57238"/>
    <w:rsid w:val="00E937DB"/>
    <w:rsid w:val="00EA1235"/>
    <w:rsid w:val="00EB1684"/>
    <w:rsid w:val="00F10556"/>
    <w:rsid w:val="00F8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12286E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paragraph" w:styleId="aa">
    <w:name w:val="Note Heading"/>
    <w:basedOn w:val="a"/>
    <w:next w:val="a"/>
    <w:link w:val="ab"/>
    <w:uiPriority w:val="99"/>
    <w:unhideWhenUsed/>
    <w:rsid w:val="00D02B1A"/>
    <w:pPr>
      <w:jc w:val="center"/>
    </w:pPr>
    <w:rPr>
      <w:rFonts w:ascii="Times New Roman" w:hAnsi="Times New Roman" w:cs="Times New Roman"/>
      <w:szCs w:val="24"/>
    </w:rPr>
  </w:style>
  <w:style w:type="character" w:customStyle="1" w:styleId="ab">
    <w:name w:val="註釋標題 字元"/>
    <w:basedOn w:val="a0"/>
    <w:link w:val="aa"/>
    <w:uiPriority w:val="99"/>
    <w:rsid w:val="00D02B1A"/>
    <w:rPr>
      <w:rFonts w:ascii="Times New Roman" w:hAnsi="Times New Roman" w:cs="Times New Roman"/>
      <w:szCs w:val="24"/>
    </w:rPr>
  </w:style>
  <w:style w:type="paragraph" w:styleId="ac">
    <w:name w:val="Closing"/>
    <w:basedOn w:val="a"/>
    <w:link w:val="ad"/>
    <w:uiPriority w:val="99"/>
    <w:unhideWhenUsed/>
    <w:rsid w:val="00D02B1A"/>
    <w:pPr>
      <w:ind w:leftChars="1800" w:left="100"/>
    </w:pPr>
    <w:rPr>
      <w:rFonts w:ascii="Times New Roman" w:hAnsi="Times New Roman" w:cs="Times New Roman"/>
      <w:szCs w:val="24"/>
    </w:rPr>
  </w:style>
  <w:style w:type="character" w:customStyle="1" w:styleId="ad">
    <w:name w:val="結語 字元"/>
    <w:basedOn w:val="a0"/>
    <w:link w:val="ac"/>
    <w:uiPriority w:val="99"/>
    <w:rsid w:val="00D02B1A"/>
    <w:rPr>
      <w:rFonts w:ascii="Times New Roman" w:hAnsi="Times New Roman" w:cs="Times New Roman"/>
      <w:szCs w:val="24"/>
    </w:rPr>
  </w:style>
  <w:style w:type="table" w:styleId="ae">
    <w:name w:val="Table Grid"/>
    <w:basedOn w:val="a1"/>
    <w:uiPriority w:val="39"/>
    <w:rsid w:val="00D70A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0"/>
    <w:link w:val="1"/>
    <w:uiPriority w:val="9"/>
    <w:rsid w:val="0012286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f">
    <w:name w:val="TOC Heading"/>
    <w:basedOn w:val="1"/>
    <w:next w:val="a"/>
    <w:uiPriority w:val="39"/>
    <w:unhideWhenUsed/>
    <w:qFormat/>
    <w:rsid w:val="0012286E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2">
    <w:name w:val="toc 2"/>
    <w:basedOn w:val="a"/>
    <w:next w:val="a"/>
    <w:autoRedefine/>
    <w:uiPriority w:val="39"/>
    <w:unhideWhenUsed/>
    <w:rsid w:val="0012286E"/>
    <w:pPr>
      <w:widowControl/>
      <w:spacing w:after="100" w:line="259" w:lineRule="auto"/>
      <w:ind w:left="220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12286E"/>
    <w:pPr>
      <w:widowControl/>
      <w:spacing w:after="100" w:line="259" w:lineRule="auto"/>
    </w:pPr>
    <w:rPr>
      <w:rFonts w:cs="Times New Roman"/>
      <w:kern w:val="0"/>
      <w:sz w:val="22"/>
    </w:rPr>
  </w:style>
  <w:style w:type="paragraph" w:styleId="3">
    <w:name w:val="toc 3"/>
    <w:basedOn w:val="a"/>
    <w:next w:val="a"/>
    <w:autoRedefine/>
    <w:uiPriority w:val="39"/>
    <w:unhideWhenUsed/>
    <w:rsid w:val="0012286E"/>
    <w:pPr>
      <w:widowControl/>
      <w:spacing w:after="100" w:line="259" w:lineRule="auto"/>
      <w:ind w:left="440"/>
    </w:pPr>
    <w:rPr>
      <w:rFonts w:cs="Times New Roman"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03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75A50-64D2-491E-BDFE-A5A0F3323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</TotalTime>
  <Pages>50</Pages>
  <Words>13399</Words>
  <Characters>76376</Characters>
  <Application>Microsoft Office Word</Application>
  <DocSecurity>0</DocSecurity>
  <Lines>636</Lines>
  <Paragraphs>179</Paragraphs>
  <ScaleCrop>false</ScaleCrop>
  <Company/>
  <LinksUpToDate>false</LinksUpToDate>
  <CharactersWithSpaces>89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黃詩洳</cp:lastModifiedBy>
  <cp:revision>52</cp:revision>
  <dcterms:created xsi:type="dcterms:W3CDTF">2021-06-13T09:03:00Z</dcterms:created>
  <dcterms:modified xsi:type="dcterms:W3CDTF">2022-06-17T15:58:00Z</dcterms:modified>
</cp:coreProperties>
</file>